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0057F7" w14:textId="70A5E366" w:rsidR="007E124B" w:rsidRPr="00A92BC5" w:rsidRDefault="007E124B" w:rsidP="007E124B">
      <w:pPr>
        <w:spacing w:after="160" w:line="259" w:lineRule="auto"/>
        <w:jc w:val="right"/>
        <w:rPr>
          <w:rFonts w:ascii="Calibri" w:eastAsia="Calibri" w:hAnsi="Calibri"/>
          <w:b/>
          <w:bCs/>
          <w:sz w:val="32"/>
          <w:szCs w:val="32"/>
          <w:lang w:eastAsia="en-US"/>
        </w:rPr>
      </w:pPr>
      <w:r w:rsidRPr="00A92BC5">
        <w:rPr>
          <w:rFonts w:ascii="Calibri" w:eastAsia="Calibri" w:hAnsi="Calibri"/>
          <w:b/>
          <w:bCs/>
          <w:sz w:val="32"/>
          <w:szCs w:val="32"/>
          <w:lang w:eastAsia="en-US"/>
        </w:rPr>
        <w:t>[</w:t>
      </w:r>
      <w:r w:rsidR="00A371BA" w:rsidRPr="00A92BC5">
        <w:rPr>
          <w:rFonts w:ascii="Calibri" w:eastAsia="Calibri" w:hAnsi="Calibri"/>
          <w:b/>
          <w:bCs/>
          <w:sz w:val="32"/>
          <w:szCs w:val="32"/>
          <w:lang w:eastAsia="en-US"/>
        </w:rPr>
        <w:t>Inmate ID</w:t>
      </w:r>
      <w:r w:rsidR="00E23DF9" w:rsidRPr="00A92BC5">
        <w:rPr>
          <w:rFonts w:ascii="Calibri" w:eastAsia="Calibri" w:hAnsi="Calibri"/>
          <w:b/>
          <w:bCs/>
          <w:sz w:val="32"/>
          <w:szCs w:val="32"/>
          <w:lang w:eastAsia="en-US"/>
        </w:rPr>
        <w:t>:</w:t>
      </w:r>
      <w:r w:rsidR="00A371BA" w:rsidRPr="00A92BC5">
        <w:rPr>
          <w:rFonts w:ascii="Calibri" w:eastAsia="Calibri" w:hAnsi="Calibri"/>
          <w:b/>
          <w:bCs/>
          <w:sz w:val="32"/>
          <w:szCs w:val="32"/>
          <w:lang w:eastAsia="en-US"/>
        </w:rPr>
        <w:t xml:space="preserve">  </w:t>
      </w:r>
      <w:r w:rsidR="00E23DF9" w:rsidRPr="00A92BC5">
        <w:rPr>
          <w:rFonts w:ascii="Calibri" w:eastAsia="Calibri" w:hAnsi="Calibri" w:cs="Calibri"/>
          <w:b/>
          <w:bCs/>
          <w:sz w:val="60"/>
          <w:szCs w:val="60"/>
          <w:lang w:eastAsia="en-US"/>
        </w:rPr>
        <w:t>꙱꙱꙱꙱꙱꙱</w:t>
      </w:r>
      <w:r w:rsidR="00E23DF9" w:rsidRPr="00A92BC5">
        <w:rPr>
          <w:rFonts w:ascii="Calibri" w:eastAsia="Calibri" w:hAnsi="Calibri"/>
          <w:b/>
          <w:bCs/>
          <w:sz w:val="32"/>
          <w:szCs w:val="32"/>
          <w:lang w:eastAsia="en-US"/>
        </w:rPr>
        <w:t xml:space="preserve"> </w:t>
      </w:r>
      <w:r w:rsidRPr="00A92BC5">
        <w:rPr>
          <w:rFonts w:ascii="Calibri" w:eastAsia="Calibri" w:hAnsi="Calibri"/>
          <w:b/>
          <w:bCs/>
          <w:sz w:val="32"/>
          <w:szCs w:val="32"/>
          <w:lang w:eastAsia="en-US"/>
        </w:rPr>
        <w:t>]</w:t>
      </w:r>
    </w:p>
    <w:p w14:paraId="443B6D1B" w14:textId="15E0B250" w:rsidR="007E124B" w:rsidRPr="00A92BC5" w:rsidRDefault="007E124B" w:rsidP="007E124B">
      <w:pPr>
        <w:spacing w:after="160" w:line="259" w:lineRule="auto"/>
        <w:jc w:val="right"/>
        <w:rPr>
          <w:rFonts w:ascii="Calibri" w:eastAsia="Calibri" w:hAnsi="Calibri"/>
          <w:b/>
          <w:bCs/>
          <w:sz w:val="32"/>
          <w:szCs w:val="32"/>
          <w:lang w:eastAsia="en-US"/>
        </w:rPr>
      </w:pPr>
      <w:bookmarkStart w:id="0" w:name="_Hlk98930919"/>
      <w:bookmarkEnd w:id="0"/>
      <w:r w:rsidRPr="00A92BC5">
        <w:rPr>
          <w:rFonts w:ascii="Calibri" w:eastAsia="Calibri" w:hAnsi="Calibri"/>
          <w:b/>
          <w:bCs/>
          <w:sz w:val="32"/>
          <w:szCs w:val="32"/>
          <w:lang w:eastAsia="en-US"/>
        </w:rPr>
        <w:t>[Date:                                          ]</w:t>
      </w:r>
    </w:p>
    <w:p w14:paraId="36D57E80" w14:textId="31D55055" w:rsidR="007E124B" w:rsidRPr="009E019B" w:rsidRDefault="009E019B" w:rsidP="009E019B">
      <w:pPr>
        <w:spacing w:after="160" w:line="259" w:lineRule="auto"/>
        <w:jc w:val="right"/>
        <w:rPr>
          <w:rFonts w:ascii="Calibri" w:eastAsia="Calibri" w:hAnsi="Calibri"/>
          <w:sz w:val="26"/>
          <w:szCs w:val="26"/>
          <w:lang w:eastAsia="en-US"/>
        </w:rPr>
      </w:pPr>
      <w:r w:rsidRPr="009E019B">
        <w:rPr>
          <w:rFonts w:ascii="Calibri" w:eastAsia="Calibri" w:hAnsi="Calibri"/>
          <w:sz w:val="26"/>
          <w:szCs w:val="26"/>
          <w:lang w:eastAsia="en-US"/>
        </w:rPr>
        <w:t>Please write your inmate ID clearly!</w:t>
      </w:r>
    </w:p>
    <w:p w14:paraId="3762B83C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</w:p>
    <w:p w14:paraId="6142B76D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  <w:r w:rsidRPr="00177693">
        <w:rPr>
          <w:rFonts w:ascii="Calibri" w:eastAsia="Calibri" w:hAnsi="Calibri"/>
          <w:noProof/>
          <w:sz w:val="26"/>
          <w:szCs w:val="26"/>
          <w:lang w:eastAsia="en-US"/>
        </w:rPr>
        <w:drawing>
          <wp:anchor distT="0" distB="0" distL="114300" distR="114300" simplePos="0" relativeHeight="251668480" behindDoc="1" locked="0" layoutInCell="1" allowOverlap="1" wp14:anchorId="0C72CE54" wp14:editId="2B622696">
            <wp:simplePos x="0" y="0"/>
            <wp:positionH relativeFrom="column">
              <wp:posOffset>-133350</wp:posOffset>
            </wp:positionH>
            <wp:positionV relativeFrom="paragraph">
              <wp:posOffset>52705</wp:posOffset>
            </wp:positionV>
            <wp:extent cx="5943600" cy="3343275"/>
            <wp:effectExtent l="0" t="0" r="0" b="9525"/>
            <wp:wrapNone/>
            <wp:docPr id="13" name="Graphic 13" descr="A lamp shining light onto a des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A lamp shining light onto a desk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783C470" w14:textId="4D7C9E37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  <w:r w:rsidRPr="00177693">
        <w:rPr>
          <w:rFonts w:ascii="Calibri" w:eastAsia="Calibri" w:hAnsi="Calibri"/>
          <w:noProof/>
          <w:sz w:val="26"/>
          <w:szCs w:val="26"/>
          <w:lang w:eastAsia="en-US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6F6F1990" wp14:editId="3647A0A2">
                <wp:simplePos x="0" y="0"/>
                <wp:positionH relativeFrom="margin">
                  <wp:posOffset>3100070</wp:posOffset>
                </wp:positionH>
                <wp:positionV relativeFrom="paragraph">
                  <wp:posOffset>287655</wp:posOffset>
                </wp:positionV>
                <wp:extent cx="2376170" cy="1404620"/>
                <wp:effectExtent l="0" t="0" r="5080" b="635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617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094CCB" w14:textId="77777777" w:rsidR="007E124B" w:rsidRPr="00A92BC5" w:rsidRDefault="007E124B" w:rsidP="007E124B">
                            <w:pPr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70AD47"/>
                                <w:sz w:val="32"/>
                                <w:szCs w:val="32"/>
                                <w14:textFill>
                                  <w14:solidFill>
                                    <w14:srgbClr w14:val="70AD47">
                                      <w14:lumMod w14:val="50000"/>
                                    </w14:srgbClr>
                                  </w14:solidFill>
                                </w14:textFill>
                              </w:rPr>
                            </w:pPr>
                            <w:r w:rsidRPr="00A92BC5">
                              <w:rPr>
                                <w:rFonts w:asciiTheme="minorHAnsi" w:hAnsiTheme="minorHAnsi" w:cstheme="minorHAnsi"/>
                                <w:b/>
                                <w:bCs/>
                                <w:color w:val="70AD47"/>
                                <w:sz w:val="32"/>
                                <w:szCs w:val="32"/>
                                <w14:textFill>
                                  <w14:solidFill>
                                    <w14:srgbClr w14:val="70AD47">
                                      <w14:lumMod w14:val="50000"/>
                                    </w14:srgbClr>
                                  </w14:solidFill>
                                </w14:textFill>
                              </w:rPr>
                              <w:t xml:space="preserve">Prison Survey </w:t>
                            </w:r>
                          </w:p>
                          <w:p w14:paraId="3BD3EB8D" w14:textId="77777777" w:rsidR="007E124B" w:rsidRPr="00A92BC5" w:rsidRDefault="007E124B" w:rsidP="007E124B">
                            <w:pPr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</w:pPr>
                            <w:r w:rsidRPr="00A92BC5">
                              <w:rPr>
                                <w:rFonts w:asciiTheme="minorHAnsi" w:hAnsiTheme="minorHAnsi" w:cstheme="minorHAnsi"/>
                                <w:sz w:val="32"/>
                                <w:szCs w:val="32"/>
                              </w:rPr>
                              <w:t>Your opinion is important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F6F199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44.1pt;margin-top:22.65pt;width:187.1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" stroked="f">
                <v:textbox style="mso-fit-shape-to-text:t">
                  <w:txbxContent>
                    <w:p w14:paraId="6C094CCB" w14:textId="77777777" w:rsidR="007E124B" w:rsidRPr="00A92BC5" w:rsidRDefault="007E124B" w:rsidP="007E124B">
                      <w:pPr>
                        <w:rPr>
                          <w:rFonts w:asciiTheme="minorHAnsi" w:hAnsiTheme="minorHAnsi" w:cstheme="minorHAnsi"/>
                          <w:b/>
                          <w:bCs/>
                          <w:color w:val="70AD47"/>
                          <w:sz w:val="32"/>
                          <w:szCs w:val="32"/>
                          <w14:textFill>
                            <w14:solidFill>
                              <w14:srgbClr w14:val="70AD47">
                                <w14:lumMod w14:val="50000"/>
                              </w14:srgbClr>
                            </w14:solidFill>
                          </w14:textFill>
                        </w:rPr>
                      </w:pPr>
                      <w:r w:rsidRPr="00A92BC5">
                        <w:rPr>
                          <w:rFonts w:asciiTheme="minorHAnsi" w:hAnsiTheme="minorHAnsi" w:cstheme="minorHAnsi"/>
                          <w:b/>
                          <w:bCs/>
                          <w:color w:val="70AD47"/>
                          <w:sz w:val="32"/>
                          <w:szCs w:val="32"/>
                          <w14:textFill>
                            <w14:solidFill>
                              <w14:srgbClr w14:val="70AD47">
                                <w14:lumMod w14:val="50000"/>
                              </w14:srgbClr>
                            </w14:solidFill>
                          </w14:textFill>
                        </w:rPr>
                        <w:t xml:space="preserve">Prison Survey </w:t>
                      </w:r>
                    </w:p>
                    <w:p w14:paraId="3BD3EB8D" w14:textId="77777777" w:rsidR="007E124B" w:rsidRPr="00A92BC5" w:rsidRDefault="007E124B" w:rsidP="007E124B">
                      <w:pPr>
                        <w:rPr>
                          <w:rFonts w:asciiTheme="minorHAnsi" w:hAnsiTheme="minorHAnsi" w:cstheme="minorHAnsi"/>
                          <w:sz w:val="32"/>
                          <w:szCs w:val="32"/>
                        </w:rPr>
                      </w:pPr>
                      <w:r w:rsidRPr="00A92BC5">
                        <w:rPr>
                          <w:rFonts w:asciiTheme="minorHAnsi" w:hAnsiTheme="minorHAnsi" w:cstheme="minorHAnsi"/>
                          <w:sz w:val="32"/>
                          <w:szCs w:val="32"/>
                        </w:rPr>
                        <w:t>Your opinion is important!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7513CF7B" w14:textId="7CC28531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</w:p>
    <w:p w14:paraId="140B96E0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</w:p>
    <w:p w14:paraId="1BA7C626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</w:p>
    <w:p w14:paraId="0E69712E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</w:p>
    <w:p w14:paraId="7E27AF39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</w:p>
    <w:p w14:paraId="537A22C7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</w:p>
    <w:p w14:paraId="0F951CEA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</w:p>
    <w:p w14:paraId="6682F0B5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</w:p>
    <w:p w14:paraId="48593655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</w:p>
    <w:p w14:paraId="218627E8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</w:p>
    <w:p w14:paraId="32B5BEA2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</w:p>
    <w:p w14:paraId="015F0E0B" w14:textId="77777777" w:rsidR="007E124B" w:rsidRPr="00A92BC5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32"/>
          <w:szCs w:val="32"/>
          <w:lang w:eastAsia="en-US"/>
        </w:rPr>
      </w:pPr>
      <w:r w:rsidRPr="00A92BC5">
        <w:rPr>
          <w:rFonts w:ascii="Calibri" w:eastAsia="Calibri" w:hAnsi="Calibri"/>
          <w:b/>
          <w:bCs/>
          <w:sz w:val="32"/>
          <w:szCs w:val="32"/>
          <w:lang w:eastAsia="en-US"/>
        </w:rPr>
        <w:t>Why participate?</w:t>
      </w:r>
    </w:p>
    <w:p w14:paraId="36AA7086" w14:textId="0AB66143" w:rsidR="007E124B" w:rsidRPr="00A92BC5" w:rsidRDefault="007E124B" w:rsidP="007E124B">
      <w:pPr>
        <w:numPr>
          <w:ilvl w:val="0"/>
          <w:numId w:val="8"/>
        </w:numPr>
        <w:spacing w:after="160" w:line="259" w:lineRule="auto"/>
        <w:contextualSpacing/>
        <w:rPr>
          <w:rFonts w:ascii="Calibri" w:eastAsia="Calibri" w:hAnsi="Calibri"/>
          <w:sz w:val="32"/>
          <w:szCs w:val="32"/>
          <w:lang w:eastAsia="en-US"/>
        </w:rPr>
      </w:pPr>
      <w:r w:rsidRPr="00A92BC5">
        <w:rPr>
          <w:rFonts w:ascii="Calibri" w:eastAsia="Calibri" w:hAnsi="Calibri"/>
          <w:sz w:val="32"/>
          <w:szCs w:val="32"/>
          <w:lang w:eastAsia="en-US"/>
        </w:rPr>
        <w:t>You can give your opinion about living conditions in this prison</w:t>
      </w:r>
      <w:r w:rsidR="003E336D" w:rsidRPr="00A92BC5">
        <w:rPr>
          <w:rFonts w:ascii="Calibri" w:eastAsia="Calibri" w:hAnsi="Calibri"/>
          <w:sz w:val="32"/>
          <w:szCs w:val="32"/>
          <w:lang w:eastAsia="en-US"/>
        </w:rPr>
        <w:t>.</w:t>
      </w:r>
    </w:p>
    <w:p w14:paraId="26133DD0" w14:textId="5D648D6E" w:rsidR="007E124B" w:rsidRDefault="007E124B" w:rsidP="007E124B">
      <w:pPr>
        <w:numPr>
          <w:ilvl w:val="0"/>
          <w:numId w:val="6"/>
        </w:numPr>
        <w:spacing w:after="160" w:line="259" w:lineRule="auto"/>
        <w:contextualSpacing/>
        <w:rPr>
          <w:rFonts w:ascii="Calibri" w:eastAsia="Calibri" w:hAnsi="Calibri"/>
          <w:sz w:val="32"/>
          <w:szCs w:val="32"/>
          <w:lang w:eastAsia="en-US"/>
        </w:rPr>
      </w:pPr>
      <w:r w:rsidRPr="00A92BC5">
        <w:rPr>
          <w:rFonts w:ascii="Calibri" w:eastAsia="Calibri" w:hAnsi="Calibri"/>
          <w:sz w:val="32"/>
          <w:szCs w:val="32"/>
          <w:lang w:eastAsia="en-US"/>
        </w:rPr>
        <w:t>Your answers will only be seen by the research team and will be used to better understand what life is like in here</w:t>
      </w:r>
      <w:r w:rsidR="000D074B">
        <w:rPr>
          <w:rFonts w:ascii="Calibri" w:eastAsia="Calibri" w:hAnsi="Calibri"/>
          <w:sz w:val="32"/>
          <w:szCs w:val="32"/>
          <w:lang w:eastAsia="en-US"/>
        </w:rPr>
        <w:t>.</w:t>
      </w:r>
    </w:p>
    <w:p w14:paraId="15967C74" w14:textId="2A6A0F87" w:rsidR="000C2B13" w:rsidRPr="00A92BC5" w:rsidRDefault="000C2B13" w:rsidP="000C2B13">
      <w:pPr>
        <w:numPr>
          <w:ilvl w:val="0"/>
          <w:numId w:val="6"/>
        </w:numPr>
        <w:spacing w:after="160" w:line="259" w:lineRule="auto"/>
        <w:contextualSpacing/>
        <w:rPr>
          <w:rFonts w:ascii="Calibri" w:eastAsia="Calibri" w:hAnsi="Calibri"/>
          <w:sz w:val="32"/>
          <w:szCs w:val="32"/>
          <w:lang w:eastAsia="en-US"/>
        </w:rPr>
      </w:pPr>
      <w:r w:rsidRPr="00A92BC5">
        <w:rPr>
          <w:rFonts w:ascii="Calibri" w:eastAsia="Calibri" w:hAnsi="Calibri"/>
          <w:sz w:val="32"/>
          <w:szCs w:val="32"/>
          <w:lang w:eastAsia="en-US"/>
        </w:rPr>
        <w:t xml:space="preserve">You will receive $2 on your commissary </w:t>
      </w:r>
      <w:r w:rsidR="00816781">
        <w:rPr>
          <w:rFonts w:ascii="Calibri" w:eastAsia="Calibri" w:hAnsi="Calibri"/>
          <w:sz w:val="32"/>
          <w:szCs w:val="32"/>
          <w:lang w:eastAsia="en-US"/>
        </w:rPr>
        <w:t xml:space="preserve">or other </w:t>
      </w:r>
      <w:r w:rsidRPr="00A92BC5">
        <w:rPr>
          <w:rFonts w:ascii="Calibri" w:eastAsia="Calibri" w:hAnsi="Calibri"/>
          <w:sz w:val="32"/>
          <w:szCs w:val="32"/>
          <w:lang w:eastAsia="en-US"/>
        </w:rPr>
        <w:t xml:space="preserve">account </w:t>
      </w:r>
      <w:r>
        <w:rPr>
          <w:rFonts w:ascii="Calibri" w:eastAsia="Calibri" w:hAnsi="Calibri"/>
          <w:sz w:val="32"/>
          <w:szCs w:val="32"/>
          <w:lang w:eastAsia="en-US"/>
        </w:rPr>
        <w:t xml:space="preserve">as a thank you </w:t>
      </w:r>
      <w:r w:rsidRPr="00A92BC5">
        <w:rPr>
          <w:rFonts w:ascii="Calibri" w:eastAsia="Calibri" w:hAnsi="Calibri"/>
          <w:sz w:val="32"/>
          <w:szCs w:val="32"/>
          <w:lang w:eastAsia="en-US"/>
        </w:rPr>
        <w:t>for completing this survey</w:t>
      </w:r>
      <w:r>
        <w:rPr>
          <w:rFonts w:ascii="Calibri" w:eastAsia="Calibri" w:hAnsi="Calibri"/>
          <w:sz w:val="32"/>
          <w:szCs w:val="32"/>
          <w:lang w:eastAsia="en-US"/>
        </w:rPr>
        <w:t>.</w:t>
      </w:r>
    </w:p>
    <w:p w14:paraId="4B372004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sz w:val="26"/>
          <w:szCs w:val="26"/>
          <w:lang w:eastAsia="en-US"/>
        </w:rPr>
      </w:pPr>
    </w:p>
    <w:p w14:paraId="1CD40FEC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sz w:val="26"/>
          <w:szCs w:val="26"/>
          <w:lang w:eastAsia="en-US"/>
        </w:rPr>
      </w:pPr>
    </w:p>
    <w:p w14:paraId="0E739BBE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sz w:val="26"/>
          <w:szCs w:val="26"/>
          <w:lang w:eastAsia="en-US"/>
        </w:rPr>
      </w:pPr>
    </w:p>
    <w:p w14:paraId="6BCB1AF0" w14:textId="71510F82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  <w:r w:rsidRPr="00177693">
        <w:rPr>
          <w:rFonts w:ascii="Calibri" w:eastAsia="Calibri" w:hAnsi="Calibri"/>
          <w:b/>
          <w:bCs/>
          <w:sz w:val="26"/>
          <w:szCs w:val="26"/>
          <w:lang w:eastAsia="en-US"/>
        </w:rPr>
        <w:br w:type="page"/>
      </w:r>
      <w:r w:rsidRPr="00177693">
        <w:rPr>
          <w:rFonts w:ascii="Calibri" w:eastAsia="Calibri" w:hAnsi="Calibri"/>
          <w:b/>
          <w:bCs/>
          <w:sz w:val="26"/>
          <w:szCs w:val="26"/>
          <w:lang w:eastAsia="en-US"/>
        </w:rPr>
        <w:lastRenderedPageBreak/>
        <w:t xml:space="preserve">Thank you for participating! </w:t>
      </w:r>
    </w:p>
    <w:p w14:paraId="69D56052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</w:p>
    <w:p w14:paraId="39DD22CD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  <w:r w:rsidRPr="00177693">
        <w:rPr>
          <w:rFonts w:ascii="Calibri" w:eastAsia="Calibri" w:hAnsi="Calibri"/>
          <w:b/>
          <w:bCs/>
          <w:sz w:val="26"/>
          <w:szCs w:val="26"/>
          <w:lang w:eastAsia="en-US"/>
        </w:rPr>
        <w:t>How do I complete this survey?</w:t>
      </w:r>
    </w:p>
    <w:p w14:paraId="0491F3D0" w14:textId="5F2585A3" w:rsidR="00293D9A" w:rsidRPr="00871CAC" w:rsidRDefault="00293D9A" w:rsidP="007E124B">
      <w:pPr>
        <w:numPr>
          <w:ilvl w:val="0"/>
          <w:numId w:val="7"/>
        </w:numPr>
        <w:spacing w:after="160" w:line="259" w:lineRule="auto"/>
        <w:contextualSpacing/>
        <w:rPr>
          <w:rFonts w:ascii="Calibri" w:eastAsia="Calibri" w:hAnsi="Calibri"/>
          <w:b/>
          <w:bCs/>
          <w:sz w:val="26"/>
          <w:szCs w:val="26"/>
          <w:lang w:eastAsia="en-US"/>
        </w:rPr>
      </w:pPr>
      <w:r>
        <w:rPr>
          <w:rFonts w:ascii="Calibri" w:eastAsia="Calibri" w:hAnsi="Calibri"/>
          <w:sz w:val="26"/>
          <w:szCs w:val="26"/>
          <w:lang w:eastAsia="en-US"/>
        </w:rPr>
        <w:t xml:space="preserve">These questions are about life in this </w:t>
      </w:r>
      <w:r w:rsidR="00A92BC5">
        <w:rPr>
          <w:rFonts w:ascii="Calibri" w:eastAsia="Calibri" w:hAnsi="Calibri"/>
          <w:sz w:val="26"/>
          <w:szCs w:val="26"/>
          <w:lang w:eastAsia="en-US"/>
        </w:rPr>
        <w:t>prison.</w:t>
      </w:r>
      <w:r>
        <w:rPr>
          <w:rFonts w:ascii="Calibri" w:eastAsia="Calibri" w:hAnsi="Calibri"/>
          <w:sz w:val="26"/>
          <w:szCs w:val="26"/>
          <w:lang w:eastAsia="en-US"/>
        </w:rPr>
        <w:t xml:space="preserve"> Some questions are about your unit. </w:t>
      </w:r>
    </w:p>
    <w:p w14:paraId="738CD35C" w14:textId="17A08819" w:rsidR="007E124B" w:rsidRPr="00177693" w:rsidRDefault="007E124B" w:rsidP="007E124B">
      <w:pPr>
        <w:numPr>
          <w:ilvl w:val="0"/>
          <w:numId w:val="7"/>
        </w:numPr>
        <w:spacing w:after="160" w:line="259" w:lineRule="auto"/>
        <w:contextualSpacing/>
        <w:rPr>
          <w:rFonts w:ascii="Calibri" w:eastAsia="Calibri" w:hAnsi="Calibri"/>
          <w:b/>
          <w:bCs/>
          <w:sz w:val="26"/>
          <w:szCs w:val="26"/>
          <w:lang w:eastAsia="en-US"/>
        </w:rPr>
      </w:pPr>
      <w:r w:rsidRPr="00177693">
        <w:rPr>
          <w:rFonts w:ascii="Calibri" w:eastAsia="Calibri" w:hAnsi="Calibri"/>
          <w:sz w:val="26"/>
          <w:szCs w:val="26"/>
          <w:lang w:eastAsia="en-US"/>
        </w:rPr>
        <w:t xml:space="preserve">There are no right or wrong answers, your opinion is what matters. </w:t>
      </w:r>
    </w:p>
    <w:p w14:paraId="08096A2D" w14:textId="2F1F3A20" w:rsidR="007E124B" w:rsidRPr="00871CAC" w:rsidRDefault="007E124B" w:rsidP="007E124B">
      <w:pPr>
        <w:numPr>
          <w:ilvl w:val="0"/>
          <w:numId w:val="7"/>
        </w:numPr>
        <w:spacing w:after="160" w:line="259" w:lineRule="auto"/>
        <w:contextualSpacing/>
        <w:rPr>
          <w:rFonts w:ascii="Calibri" w:eastAsia="Calibri" w:hAnsi="Calibri"/>
          <w:b/>
          <w:bCs/>
          <w:sz w:val="26"/>
          <w:szCs w:val="26"/>
          <w:lang w:eastAsia="en-US"/>
        </w:rPr>
      </w:pPr>
      <w:r w:rsidRPr="00177693">
        <w:rPr>
          <w:rFonts w:ascii="Calibri" w:eastAsia="Calibri" w:hAnsi="Calibri"/>
          <w:sz w:val="26"/>
          <w:szCs w:val="26"/>
          <w:lang w:eastAsia="en-US"/>
        </w:rPr>
        <w:t xml:space="preserve">You can choose </w:t>
      </w:r>
      <w:r w:rsidRPr="00177693">
        <w:rPr>
          <w:rFonts w:ascii="Calibri" w:eastAsia="Calibri" w:hAnsi="Calibri"/>
          <w:sz w:val="26"/>
          <w:szCs w:val="26"/>
          <w:u w:val="single"/>
          <w:lang w:eastAsia="en-US"/>
        </w:rPr>
        <w:t>one</w:t>
      </w:r>
      <w:r w:rsidRPr="00177693">
        <w:rPr>
          <w:rFonts w:ascii="Calibri" w:eastAsia="Calibri" w:hAnsi="Calibri"/>
          <w:sz w:val="26"/>
          <w:szCs w:val="26"/>
          <w:lang w:eastAsia="en-US"/>
        </w:rPr>
        <w:t xml:space="preserve"> answer. See below how to correct your answer if you change your mind or make a mistake. </w:t>
      </w:r>
    </w:p>
    <w:p w14:paraId="5C059957" w14:textId="77B4E5DB" w:rsidR="0075770B" w:rsidRPr="0075770B" w:rsidRDefault="0075770B">
      <w:pPr>
        <w:numPr>
          <w:ilvl w:val="0"/>
          <w:numId w:val="7"/>
        </w:numPr>
        <w:spacing w:after="160" w:line="259" w:lineRule="auto"/>
        <w:contextualSpacing/>
        <w:rPr>
          <w:rFonts w:ascii="Calibri" w:eastAsia="Calibri" w:hAnsi="Calibri"/>
          <w:b/>
          <w:bCs/>
          <w:sz w:val="26"/>
          <w:szCs w:val="26"/>
          <w:lang w:eastAsia="en-US"/>
        </w:rPr>
      </w:pPr>
      <w:r w:rsidRPr="00177693">
        <w:rPr>
          <w:rFonts w:ascii="Calibri" w:eastAsia="Calibri" w:hAnsi="Calibri"/>
          <w:sz w:val="26"/>
          <w:szCs w:val="26"/>
          <w:lang w:eastAsia="en-US"/>
        </w:rPr>
        <w:t>Try to fill out every question. With some questions you can answer “no opinion”.</w:t>
      </w:r>
      <w:r>
        <w:rPr>
          <w:rFonts w:ascii="Calibri" w:eastAsia="Calibri" w:hAnsi="Calibri"/>
          <w:b/>
          <w:bCs/>
          <w:sz w:val="26"/>
          <w:szCs w:val="26"/>
          <w:lang w:eastAsia="en-US"/>
        </w:rPr>
        <w:t xml:space="preserve"> </w:t>
      </w:r>
      <w:r>
        <w:rPr>
          <w:rFonts w:ascii="Calibri" w:eastAsia="Calibri" w:hAnsi="Calibri"/>
          <w:sz w:val="26"/>
          <w:szCs w:val="26"/>
          <w:lang w:eastAsia="en-US"/>
        </w:rPr>
        <w:t>If a question does not apply to you or you wish not to answer, you may choose to leave it blank.</w:t>
      </w:r>
    </w:p>
    <w:p w14:paraId="253FA670" w14:textId="594643F1" w:rsidR="00A92BC5" w:rsidRPr="00A92BC5" w:rsidRDefault="007E124B" w:rsidP="00A92BC5">
      <w:pPr>
        <w:numPr>
          <w:ilvl w:val="0"/>
          <w:numId w:val="7"/>
        </w:numPr>
        <w:spacing w:after="160" w:line="259" w:lineRule="auto"/>
        <w:contextualSpacing/>
        <w:rPr>
          <w:rFonts w:ascii="Calibri" w:eastAsia="Calibri" w:hAnsi="Calibri"/>
          <w:sz w:val="26"/>
          <w:szCs w:val="26"/>
          <w:lang w:eastAsia="en-US"/>
        </w:rPr>
      </w:pPr>
      <w:r w:rsidRPr="00177693">
        <w:rPr>
          <w:rFonts w:ascii="Calibri" w:eastAsia="Calibri" w:hAnsi="Calibri"/>
          <w:sz w:val="26"/>
          <w:szCs w:val="26"/>
          <w:lang w:eastAsia="en-US"/>
        </w:rPr>
        <w:t>For help with completing this survey, please ask for one of the members of the research team</w:t>
      </w:r>
      <w:r w:rsidR="000D074B">
        <w:rPr>
          <w:rFonts w:ascii="Calibri" w:eastAsia="Calibri" w:hAnsi="Calibri"/>
          <w:sz w:val="26"/>
          <w:szCs w:val="26"/>
          <w:lang w:eastAsia="en-US"/>
        </w:rPr>
        <w:t>.</w:t>
      </w:r>
      <w:r w:rsidRPr="00177693">
        <w:rPr>
          <w:rFonts w:ascii="Calibri" w:eastAsia="Calibri" w:hAnsi="Calibri"/>
          <w:sz w:val="26"/>
          <w:szCs w:val="26"/>
          <w:lang w:eastAsia="en-US"/>
        </w:rPr>
        <w:t xml:space="preserve"> </w:t>
      </w:r>
    </w:p>
    <w:p w14:paraId="074B2D52" w14:textId="77777777" w:rsidR="007E124B" w:rsidRPr="00177693" w:rsidRDefault="007E124B" w:rsidP="007E124B">
      <w:pPr>
        <w:spacing w:after="160" w:line="259" w:lineRule="auto"/>
        <w:ind w:left="360"/>
        <w:contextualSpacing/>
        <w:rPr>
          <w:rFonts w:ascii="Calibri" w:eastAsia="Calibri" w:hAnsi="Calibri"/>
          <w:b/>
          <w:bCs/>
          <w:sz w:val="26"/>
          <w:szCs w:val="26"/>
          <w:lang w:eastAsia="en-US"/>
        </w:rPr>
      </w:pPr>
    </w:p>
    <w:p w14:paraId="6A165032" w14:textId="77777777" w:rsidR="007E124B" w:rsidRPr="00177693" w:rsidRDefault="007E124B" w:rsidP="007E124B">
      <w:pPr>
        <w:spacing w:after="160" w:line="259" w:lineRule="auto"/>
        <w:ind w:left="720"/>
        <w:contextualSpacing/>
        <w:rPr>
          <w:rFonts w:ascii="Calibri" w:eastAsia="Calibri" w:hAnsi="Calibri"/>
          <w:b/>
          <w:bCs/>
          <w:sz w:val="26"/>
          <w:szCs w:val="26"/>
          <w:lang w:eastAsia="en-US"/>
        </w:rPr>
      </w:pPr>
    </w:p>
    <w:p w14:paraId="6B82FB1E" w14:textId="672C9071" w:rsidR="007E124B" w:rsidRPr="001B5B8C" w:rsidRDefault="007C022F" w:rsidP="007E124B">
      <w:pPr>
        <w:spacing w:after="160" w:line="259" w:lineRule="auto"/>
        <w:rPr>
          <w:rFonts w:ascii="Calibri" w:eastAsia="Calibri" w:hAnsi="Calibri"/>
          <w:i/>
          <w:iCs/>
          <w:sz w:val="26"/>
          <w:szCs w:val="26"/>
          <w:lang w:eastAsia="en-US"/>
        </w:rPr>
      </w:pPr>
      <w:r w:rsidRPr="001B5B8C">
        <w:rPr>
          <w:rFonts w:ascii="Calibri" w:eastAsia="Calibri" w:hAnsi="Calibri"/>
          <w:i/>
          <w:iCs/>
          <w:sz w:val="26"/>
          <w:szCs w:val="26"/>
          <w:lang w:eastAsia="en-US"/>
        </w:rPr>
        <w:t xml:space="preserve">To check your answer </w:t>
      </w:r>
    </w:p>
    <w:tbl>
      <w:tblPr>
        <w:tblW w:w="1044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"/>
        <w:gridCol w:w="3600"/>
        <w:gridCol w:w="1278"/>
        <w:gridCol w:w="1278"/>
        <w:gridCol w:w="1278"/>
        <w:gridCol w:w="1278"/>
        <w:gridCol w:w="1278"/>
      </w:tblGrid>
      <w:tr w:rsidR="00B4322D" w:rsidRPr="00177693" w14:paraId="6C917CB9" w14:textId="77777777" w:rsidTr="00B23246">
        <w:trPr>
          <w:cantSplit/>
          <w:trHeight w:val="600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E8298F4" w14:textId="77777777" w:rsidR="00B4322D" w:rsidRPr="00177693" w:rsidRDefault="00B4322D" w:rsidP="00B23246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7D3DAF" w14:textId="2FE1065A" w:rsidR="00B4322D" w:rsidRPr="00177693" w:rsidRDefault="007C022F" w:rsidP="00B23246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On this </w:t>
            </w:r>
            <w:proofErr w:type="gramStart"/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>unit..</w:t>
            </w:r>
            <w:proofErr w:type="gramEnd"/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42868" w14:textId="77777777" w:rsidR="00B4322D" w:rsidRPr="00177693" w:rsidRDefault="00B4322D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617F02B5" w14:textId="77777777" w:rsidR="00B4322D" w:rsidRPr="00177693" w:rsidRDefault="00B4322D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7CD5E" w14:textId="77777777" w:rsidR="00B4322D" w:rsidRPr="00177693" w:rsidRDefault="00B4322D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AE7367" w14:textId="77777777" w:rsidR="00B4322D" w:rsidRPr="00177693" w:rsidRDefault="00B4322D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8E119B" w14:textId="77777777" w:rsidR="00B4322D" w:rsidRPr="00177693" w:rsidRDefault="00B4322D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464352" w14:textId="77777777" w:rsidR="00B4322D" w:rsidRPr="00177693" w:rsidRDefault="00B4322D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B4322D" w:rsidRPr="00177693" w14:paraId="364C5E7A" w14:textId="77777777" w:rsidTr="00B23246">
        <w:trPr>
          <w:cantSplit/>
          <w:trHeight w:val="809"/>
        </w:trPr>
        <w:tc>
          <w:tcPr>
            <w:tcW w:w="450" w:type="dxa"/>
            <w:tcBorders>
              <w:left w:val="nil"/>
            </w:tcBorders>
            <w:vAlign w:val="center"/>
          </w:tcPr>
          <w:p w14:paraId="246AC08B" w14:textId="6FC6C0D7" w:rsidR="00B4322D" w:rsidRPr="00177693" w:rsidRDefault="000E0EA1" w:rsidP="00B23246">
            <w:pPr>
              <w:keepNext/>
              <w:rPr>
                <w:rFonts w:ascii="Abadi MT Condensed" w:hAnsi="Abadi MT Condensed"/>
                <w:b/>
                <w:bCs/>
                <w:sz w:val="26"/>
                <w:szCs w:val="26"/>
              </w:rPr>
            </w:pPr>
            <w:r>
              <w:rPr>
                <w:rFonts w:ascii="Abadi MT Condensed" w:hAnsi="Abadi MT Condensed"/>
                <w:b/>
                <w:bCs/>
                <w:sz w:val="26"/>
                <w:szCs w:val="26"/>
              </w:rPr>
              <w:t>25</w:t>
            </w:r>
          </w:p>
        </w:tc>
        <w:tc>
          <w:tcPr>
            <w:tcW w:w="3600" w:type="dxa"/>
            <w:vAlign w:val="center"/>
          </w:tcPr>
          <w:p w14:paraId="2E694760" w14:textId="7633D716" w:rsidR="00B4322D" w:rsidRPr="00177693" w:rsidRDefault="00B4322D" w:rsidP="00B2324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… </w:t>
            </w:r>
            <w:r w:rsidR="007C022F" w:rsidRPr="00177693">
              <w:rPr>
                <w:rFonts w:ascii="Abadi MT Condensed" w:hAnsi="Abadi MT Condensed"/>
                <w:sz w:val="26"/>
                <w:szCs w:val="26"/>
              </w:rPr>
              <w:t xml:space="preserve">I have enough to do </w:t>
            </w:r>
          </w:p>
        </w:tc>
        <w:tc>
          <w:tcPr>
            <w:tcW w:w="1278" w:type="dxa"/>
            <w:vAlign w:val="center"/>
          </w:tcPr>
          <w:p w14:paraId="17E3EE2B" w14:textId="77777777" w:rsidR="00B4322D" w:rsidRPr="00177693" w:rsidRDefault="00B4322D" w:rsidP="00B23246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E349541" w14:textId="77777777" w:rsidR="00B4322D" w:rsidRPr="00177693" w:rsidRDefault="00B4322D" w:rsidP="00B23246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24EA9D7" w14:textId="22D2CFD7" w:rsidR="00B4322D" w:rsidRPr="00177693" w:rsidRDefault="007C022F" w:rsidP="00B23246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         X</w:t>
            </w:r>
          </w:p>
        </w:tc>
        <w:tc>
          <w:tcPr>
            <w:tcW w:w="1278" w:type="dxa"/>
            <w:vAlign w:val="center"/>
          </w:tcPr>
          <w:p w14:paraId="7ED68507" w14:textId="77777777" w:rsidR="00B4322D" w:rsidRPr="00177693" w:rsidRDefault="00B4322D" w:rsidP="00B23246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6BA5B47" w14:textId="77777777" w:rsidR="00B4322D" w:rsidRPr="00177693" w:rsidRDefault="00B4322D" w:rsidP="00B23246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</w:tr>
    </w:tbl>
    <w:p w14:paraId="1CB75149" w14:textId="59CAAE7F" w:rsidR="00B4322D" w:rsidRPr="00177693" w:rsidRDefault="00B4322D" w:rsidP="007E124B">
      <w:pPr>
        <w:spacing w:after="160" w:line="259" w:lineRule="auto"/>
        <w:rPr>
          <w:rFonts w:ascii="Calibri" w:eastAsia="Calibri" w:hAnsi="Calibri"/>
          <w:sz w:val="26"/>
          <w:szCs w:val="26"/>
          <w:lang w:eastAsia="en-US"/>
        </w:rPr>
      </w:pPr>
    </w:p>
    <w:p w14:paraId="4F951281" w14:textId="249D08A1" w:rsidR="007C022F" w:rsidRPr="001B5B8C" w:rsidRDefault="007C022F" w:rsidP="007E124B">
      <w:pPr>
        <w:spacing w:after="160" w:line="259" w:lineRule="auto"/>
        <w:rPr>
          <w:rFonts w:ascii="Calibri" w:eastAsia="Calibri" w:hAnsi="Calibri"/>
          <w:i/>
          <w:iCs/>
          <w:sz w:val="26"/>
          <w:szCs w:val="26"/>
          <w:lang w:eastAsia="en-US"/>
        </w:rPr>
      </w:pPr>
      <w:r w:rsidRPr="001B5B8C">
        <w:rPr>
          <w:rFonts w:ascii="Calibri" w:eastAsia="Calibri" w:hAnsi="Calibri"/>
          <w:i/>
          <w:iCs/>
          <w:sz w:val="26"/>
          <w:szCs w:val="26"/>
          <w:lang w:eastAsia="en-US"/>
        </w:rPr>
        <w:t>To correct your answer</w:t>
      </w:r>
    </w:p>
    <w:tbl>
      <w:tblPr>
        <w:tblW w:w="1044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"/>
        <w:gridCol w:w="3600"/>
        <w:gridCol w:w="1278"/>
        <w:gridCol w:w="1278"/>
        <w:gridCol w:w="1278"/>
        <w:gridCol w:w="1278"/>
        <w:gridCol w:w="1278"/>
      </w:tblGrid>
      <w:tr w:rsidR="007C022F" w:rsidRPr="00177693" w14:paraId="2CF19DCF" w14:textId="77777777" w:rsidTr="00B23246">
        <w:trPr>
          <w:cantSplit/>
          <w:trHeight w:val="600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BEE0200" w14:textId="77777777" w:rsidR="007C022F" w:rsidRPr="00177693" w:rsidRDefault="007C022F" w:rsidP="00B23246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CF8288" w14:textId="77777777" w:rsidR="007C022F" w:rsidRPr="00177693" w:rsidRDefault="007C022F" w:rsidP="00B23246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On this </w:t>
            </w:r>
            <w:proofErr w:type="gramStart"/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>unit..</w:t>
            </w:r>
            <w:proofErr w:type="gramEnd"/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CF6EA6" w14:textId="77777777" w:rsidR="007C022F" w:rsidRPr="00177693" w:rsidRDefault="007C022F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1BD4CEF1" w14:textId="77777777" w:rsidR="007C022F" w:rsidRPr="00177693" w:rsidRDefault="007C022F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13B7F6" w14:textId="77777777" w:rsidR="007C022F" w:rsidRPr="00177693" w:rsidRDefault="007C022F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852BFC" w14:textId="77777777" w:rsidR="007C022F" w:rsidRPr="00177693" w:rsidRDefault="007C022F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557A9" w14:textId="77777777" w:rsidR="007C022F" w:rsidRPr="00177693" w:rsidRDefault="007C022F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30C490" w14:textId="77777777" w:rsidR="007C022F" w:rsidRPr="00177693" w:rsidRDefault="007C022F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7C022F" w:rsidRPr="00177693" w14:paraId="265596AE" w14:textId="77777777" w:rsidTr="007C022F">
        <w:trPr>
          <w:cantSplit/>
          <w:trHeight w:val="809"/>
        </w:trPr>
        <w:tc>
          <w:tcPr>
            <w:tcW w:w="450" w:type="dxa"/>
            <w:tcBorders>
              <w:left w:val="nil"/>
            </w:tcBorders>
            <w:vAlign w:val="center"/>
          </w:tcPr>
          <w:p w14:paraId="4C3FCB57" w14:textId="6E3E507B" w:rsidR="007C022F" w:rsidRPr="00177693" w:rsidRDefault="000E0EA1" w:rsidP="00B23246">
            <w:pPr>
              <w:keepNext/>
              <w:rPr>
                <w:rFonts w:ascii="Abadi MT Condensed" w:hAnsi="Abadi MT Condensed"/>
                <w:b/>
                <w:bCs/>
                <w:sz w:val="26"/>
                <w:szCs w:val="26"/>
              </w:rPr>
            </w:pPr>
            <w:r>
              <w:rPr>
                <w:rFonts w:ascii="Abadi MT Condensed" w:hAnsi="Abadi MT Condensed"/>
                <w:b/>
                <w:bCs/>
                <w:sz w:val="26"/>
                <w:szCs w:val="26"/>
              </w:rPr>
              <w:t>25</w:t>
            </w:r>
          </w:p>
        </w:tc>
        <w:tc>
          <w:tcPr>
            <w:tcW w:w="3600" w:type="dxa"/>
            <w:vAlign w:val="center"/>
          </w:tcPr>
          <w:p w14:paraId="4668AAD6" w14:textId="77777777" w:rsidR="007C022F" w:rsidRPr="00177693" w:rsidRDefault="007C022F" w:rsidP="00B2324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… I have enough to do </w:t>
            </w:r>
          </w:p>
        </w:tc>
        <w:tc>
          <w:tcPr>
            <w:tcW w:w="1278" w:type="dxa"/>
            <w:vAlign w:val="center"/>
          </w:tcPr>
          <w:p w14:paraId="386EB29A" w14:textId="77777777" w:rsidR="007C022F" w:rsidRPr="00177693" w:rsidRDefault="007C022F" w:rsidP="00B23246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9C69624" w14:textId="1DDF726C" w:rsidR="007C022F" w:rsidRPr="00177693" w:rsidRDefault="007C022F" w:rsidP="00B23246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>X</w:t>
            </w:r>
          </w:p>
        </w:tc>
        <w:tc>
          <w:tcPr>
            <w:tcW w:w="1278" w:type="dxa"/>
            <w:shd w:val="clear" w:color="auto" w:fill="000000" w:themeFill="text1"/>
            <w:vAlign w:val="center"/>
          </w:tcPr>
          <w:p w14:paraId="227A8E8A" w14:textId="73CCBEA6" w:rsidR="007C022F" w:rsidRPr="00177693" w:rsidRDefault="007C022F" w:rsidP="00B23246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         </w:t>
            </w:r>
          </w:p>
        </w:tc>
        <w:tc>
          <w:tcPr>
            <w:tcW w:w="1278" w:type="dxa"/>
            <w:vAlign w:val="center"/>
          </w:tcPr>
          <w:p w14:paraId="52BB0518" w14:textId="77777777" w:rsidR="007C022F" w:rsidRPr="00177693" w:rsidRDefault="007C022F" w:rsidP="00B23246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BBF5610" w14:textId="77777777" w:rsidR="007C022F" w:rsidRPr="00177693" w:rsidRDefault="007C022F" w:rsidP="00B23246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</w:tr>
    </w:tbl>
    <w:p w14:paraId="3760CBC6" w14:textId="77777777" w:rsidR="007C022F" w:rsidRPr="00177693" w:rsidRDefault="007C022F" w:rsidP="007E124B">
      <w:pPr>
        <w:spacing w:after="160" w:line="259" w:lineRule="auto"/>
        <w:rPr>
          <w:rFonts w:ascii="Calibri" w:eastAsia="Calibri" w:hAnsi="Calibri"/>
          <w:sz w:val="26"/>
          <w:szCs w:val="26"/>
          <w:lang w:eastAsia="en-US"/>
        </w:rPr>
      </w:pPr>
    </w:p>
    <w:p w14:paraId="473DF23B" w14:textId="0548BF41" w:rsidR="00B4322D" w:rsidRPr="00871CAC" w:rsidRDefault="00E23DF9" w:rsidP="007E124B">
      <w:pPr>
        <w:spacing w:after="160" w:line="259" w:lineRule="auto"/>
        <w:rPr>
          <w:rFonts w:ascii="Calibri" w:eastAsia="Calibri" w:hAnsi="Calibri"/>
          <w:i/>
          <w:iCs/>
          <w:sz w:val="26"/>
          <w:szCs w:val="26"/>
          <w:lang w:eastAsia="en-US"/>
        </w:rPr>
      </w:pPr>
      <w:r w:rsidRPr="00871CAC">
        <w:rPr>
          <w:rFonts w:ascii="Calibri" w:eastAsia="Calibri" w:hAnsi="Calibri"/>
          <w:i/>
          <w:iCs/>
          <w:sz w:val="26"/>
          <w:szCs w:val="26"/>
          <w:lang w:eastAsia="en-US"/>
        </w:rPr>
        <w:t xml:space="preserve">At the end of the survey there is space for you to provide comments or explain your </w:t>
      </w:r>
      <w:r w:rsidR="00871CAC">
        <w:rPr>
          <w:rFonts w:ascii="Calibri" w:eastAsia="Calibri" w:hAnsi="Calibri"/>
          <w:i/>
          <w:iCs/>
          <w:sz w:val="26"/>
          <w:szCs w:val="26"/>
          <w:lang w:eastAsia="en-US"/>
        </w:rPr>
        <w:t>answers if you wish</w:t>
      </w:r>
      <w:r w:rsidRPr="00871CAC">
        <w:rPr>
          <w:rFonts w:ascii="Calibri" w:eastAsia="Calibri" w:hAnsi="Calibri"/>
          <w:i/>
          <w:iCs/>
          <w:sz w:val="26"/>
          <w:szCs w:val="26"/>
          <w:lang w:eastAsia="en-US"/>
        </w:rPr>
        <w:t xml:space="preserve">. If you want to </w:t>
      </w:r>
      <w:r w:rsidR="00871CAC" w:rsidRPr="00871CAC">
        <w:rPr>
          <w:rFonts w:ascii="Calibri" w:eastAsia="Calibri" w:hAnsi="Calibri"/>
          <w:i/>
          <w:iCs/>
          <w:sz w:val="26"/>
          <w:szCs w:val="26"/>
          <w:lang w:eastAsia="en-US"/>
        </w:rPr>
        <w:t>refer</w:t>
      </w:r>
      <w:r>
        <w:rPr>
          <w:rFonts w:ascii="Calibri" w:eastAsia="Calibri" w:hAnsi="Calibri"/>
          <w:i/>
          <w:iCs/>
          <w:sz w:val="26"/>
          <w:szCs w:val="26"/>
          <w:lang w:eastAsia="en-US"/>
        </w:rPr>
        <w:t xml:space="preserve"> </w:t>
      </w:r>
      <w:r w:rsidRPr="00871CAC">
        <w:rPr>
          <w:rFonts w:ascii="Calibri" w:eastAsia="Calibri" w:hAnsi="Calibri"/>
          <w:i/>
          <w:iCs/>
          <w:sz w:val="26"/>
          <w:szCs w:val="26"/>
          <w:lang w:eastAsia="en-US"/>
        </w:rPr>
        <w:t>to a specific question</w:t>
      </w:r>
      <w:r w:rsidR="000E0EA1">
        <w:rPr>
          <w:rFonts w:ascii="Calibri" w:eastAsia="Calibri" w:hAnsi="Calibri"/>
          <w:i/>
          <w:iCs/>
          <w:sz w:val="26"/>
          <w:szCs w:val="26"/>
          <w:lang w:eastAsia="en-US"/>
        </w:rPr>
        <w:t xml:space="preserve"> in the survey</w:t>
      </w:r>
      <w:r w:rsidRPr="00871CAC">
        <w:rPr>
          <w:rFonts w:ascii="Calibri" w:eastAsia="Calibri" w:hAnsi="Calibri"/>
          <w:i/>
          <w:iCs/>
          <w:sz w:val="26"/>
          <w:szCs w:val="26"/>
          <w:lang w:eastAsia="en-US"/>
        </w:rPr>
        <w:t xml:space="preserve">, please </w:t>
      </w:r>
      <w:r w:rsidR="000E0EA1">
        <w:rPr>
          <w:rFonts w:ascii="Calibri" w:eastAsia="Calibri" w:hAnsi="Calibri"/>
          <w:i/>
          <w:iCs/>
          <w:sz w:val="26"/>
          <w:szCs w:val="26"/>
          <w:lang w:eastAsia="en-US"/>
        </w:rPr>
        <w:t>include</w:t>
      </w:r>
      <w:r w:rsidRPr="00871CAC">
        <w:rPr>
          <w:rFonts w:ascii="Calibri" w:eastAsia="Calibri" w:hAnsi="Calibri"/>
          <w:i/>
          <w:iCs/>
          <w:sz w:val="26"/>
          <w:szCs w:val="26"/>
          <w:lang w:eastAsia="en-US"/>
        </w:rPr>
        <w:t xml:space="preserve"> the </w:t>
      </w:r>
      <w:r w:rsidR="00871CAC">
        <w:rPr>
          <w:rFonts w:ascii="Calibri" w:eastAsia="Calibri" w:hAnsi="Calibri"/>
          <w:i/>
          <w:iCs/>
          <w:sz w:val="26"/>
          <w:szCs w:val="26"/>
          <w:lang w:eastAsia="en-US"/>
        </w:rPr>
        <w:t>question number</w:t>
      </w:r>
      <w:r w:rsidR="000E0EA1">
        <w:rPr>
          <w:rFonts w:ascii="Calibri" w:eastAsia="Calibri" w:hAnsi="Calibri"/>
          <w:i/>
          <w:iCs/>
          <w:sz w:val="26"/>
          <w:szCs w:val="26"/>
          <w:lang w:eastAsia="en-US"/>
        </w:rPr>
        <w:t xml:space="preserve"> (which would be “25” in the above example)</w:t>
      </w:r>
      <w:r w:rsidRPr="00871CAC">
        <w:rPr>
          <w:rFonts w:ascii="Calibri" w:eastAsia="Calibri" w:hAnsi="Calibri"/>
          <w:i/>
          <w:iCs/>
          <w:sz w:val="26"/>
          <w:szCs w:val="26"/>
          <w:lang w:eastAsia="en-US"/>
        </w:rPr>
        <w:t>.</w:t>
      </w:r>
    </w:p>
    <w:p w14:paraId="727ADB40" w14:textId="77777777" w:rsidR="00E23DF9" w:rsidRPr="00177693" w:rsidRDefault="00E23DF9" w:rsidP="007E124B">
      <w:pPr>
        <w:spacing w:after="160" w:line="259" w:lineRule="auto"/>
        <w:rPr>
          <w:rFonts w:ascii="Calibri" w:eastAsia="Calibri" w:hAnsi="Calibri"/>
          <w:sz w:val="26"/>
          <w:szCs w:val="26"/>
          <w:lang w:eastAsia="en-US"/>
        </w:rPr>
      </w:pPr>
    </w:p>
    <w:p w14:paraId="1AE8AA82" w14:textId="1FBF8508" w:rsidR="007E124B" w:rsidRPr="00177693" w:rsidRDefault="007E124B" w:rsidP="007E124B">
      <w:pPr>
        <w:spacing w:after="160" w:line="259" w:lineRule="auto"/>
        <w:rPr>
          <w:rFonts w:ascii="Calibri" w:eastAsia="Calibri" w:hAnsi="Calibri"/>
          <w:b/>
          <w:bCs/>
          <w:sz w:val="26"/>
          <w:szCs w:val="26"/>
          <w:lang w:eastAsia="en-US"/>
        </w:rPr>
      </w:pPr>
      <w:r w:rsidRPr="00177693">
        <w:rPr>
          <w:rFonts w:ascii="Calibri" w:eastAsia="Calibri" w:hAnsi="Calibri"/>
          <w:b/>
          <w:bCs/>
          <w:sz w:val="26"/>
          <w:szCs w:val="26"/>
          <w:lang w:eastAsia="en-US"/>
        </w:rPr>
        <w:t xml:space="preserve">Flip </w:t>
      </w:r>
      <w:r w:rsidR="00CD7A15">
        <w:rPr>
          <w:rFonts w:ascii="Calibri" w:eastAsia="Calibri" w:hAnsi="Calibri"/>
          <w:b/>
          <w:bCs/>
          <w:sz w:val="26"/>
          <w:szCs w:val="26"/>
          <w:lang w:eastAsia="en-US"/>
        </w:rPr>
        <w:t xml:space="preserve">to the next page </w:t>
      </w:r>
      <w:r w:rsidRPr="00177693">
        <w:rPr>
          <w:rFonts w:ascii="Calibri" w:eastAsia="Calibri" w:hAnsi="Calibri"/>
          <w:b/>
          <w:bCs/>
          <w:sz w:val="26"/>
          <w:szCs w:val="26"/>
          <w:lang w:eastAsia="en-US"/>
        </w:rPr>
        <w:t>to begin.</w:t>
      </w:r>
    </w:p>
    <w:p w14:paraId="6AE1F366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sz w:val="26"/>
          <w:szCs w:val="26"/>
          <w:lang w:eastAsia="en-US"/>
        </w:rPr>
      </w:pPr>
    </w:p>
    <w:p w14:paraId="79437667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sz w:val="26"/>
          <w:szCs w:val="26"/>
          <w:lang w:eastAsia="en-US"/>
        </w:rPr>
      </w:pPr>
    </w:p>
    <w:p w14:paraId="2C22526B" w14:textId="77777777" w:rsidR="007E124B" w:rsidRPr="00177693" w:rsidRDefault="007E124B" w:rsidP="007E124B">
      <w:pPr>
        <w:spacing w:after="160" w:line="259" w:lineRule="auto"/>
        <w:rPr>
          <w:rFonts w:ascii="Calibri" w:eastAsia="Calibri" w:hAnsi="Calibri"/>
          <w:sz w:val="26"/>
          <w:szCs w:val="26"/>
          <w:lang w:eastAsia="en-US"/>
        </w:rPr>
      </w:pPr>
    </w:p>
    <w:tbl>
      <w:tblPr>
        <w:tblW w:w="1044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"/>
        <w:gridCol w:w="3600"/>
        <w:gridCol w:w="1278"/>
        <w:gridCol w:w="1278"/>
        <w:gridCol w:w="1278"/>
        <w:gridCol w:w="1278"/>
        <w:gridCol w:w="1278"/>
      </w:tblGrid>
      <w:tr w:rsidR="00E555F5" w:rsidRPr="00177693" w14:paraId="10BB9E01" w14:textId="77777777" w:rsidTr="006234BF">
        <w:trPr>
          <w:cantSplit/>
          <w:trHeight w:val="600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33254AA" w14:textId="77777777" w:rsidR="00E555F5" w:rsidRPr="00177693" w:rsidRDefault="00E555F5" w:rsidP="008059FD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99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B380F9B" w14:textId="2D4F5051" w:rsidR="00E555F5" w:rsidRPr="006234BF" w:rsidRDefault="00E555F5" w:rsidP="008059FD">
            <w:pPr>
              <w:keepNext/>
              <w:jc w:val="center"/>
              <w:rPr>
                <w:rFonts w:ascii="Abadi MT Condensed" w:hAnsi="Abadi MT Condensed"/>
                <w:b/>
                <w:bCs/>
                <w:sz w:val="26"/>
                <w:szCs w:val="26"/>
              </w:rPr>
            </w:pPr>
            <w:r w:rsidRPr="006234BF">
              <w:rPr>
                <w:rFonts w:ascii="Abadi MT Condensed" w:hAnsi="Abadi MT Condensed"/>
                <w:b/>
                <w:bCs/>
                <w:sz w:val="26"/>
                <w:szCs w:val="26"/>
              </w:rPr>
              <w:t xml:space="preserve">Overall </w:t>
            </w:r>
            <w:r w:rsidR="00F05143">
              <w:rPr>
                <w:rFonts w:ascii="Abadi MT Condensed" w:hAnsi="Abadi MT Condensed"/>
                <w:b/>
                <w:bCs/>
                <w:sz w:val="26"/>
                <w:szCs w:val="26"/>
              </w:rPr>
              <w:t>S</w:t>
            </w:r>
            <w:r w:rsidRPr="006234BF">
              <w:rPr>
                <w:rFonts w:ascii="Abadi MT Condensed" w:hAnsi="Abadi MT Condensed"/>
                <w:b/>
                <w:bCs/>
                <w:sz w:val="26"/>
                <w:szCs w:val="26"/>
              </w:rPr>
              <w:t xml:space="preserve">atisfaction </w:t>
            </w:r>
          </w:p>
        </w:tc>
      </w:tr>
      <w:tr w:rsidR="00A61AA6" w:rsidRPr="00177693" w14:paraId="6CD6D447" w14:textId="77777777" w:rsidTr="008059FD">
        <w:trPr>
          <w:cantSplit/>
          <w:trHeight w:val="600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B6908A1" w14:textId="77777777" w:rsidR="00A61AA6" w:rsidRPr="00177693" w:rsidRDefault="00A61AA6" w:rsidP="008059FD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E71A81" w14:textId="62889B04" w:rsidR="00A61AA6" w:rsidRPr="00177693" w:rsidRDefault="003E336D" w:rsidP="008059FD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T</w:t>
            </w:r>
            <w:r w:rsidR="00D21ACB"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his institution </w:t>
            </w:r>
          </w:p>
          <w:p w14:paraId="7EF08161" w14:textId="77777777" w:rsidR="00A61AA6" w:rsidRPr="00177693" w:rsidRDefault="00A61AA6" w:rsidP="008059FD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6BA0611E" w14:textId="1B1CC753" w:rsidR="00A61AA6" w:rsidRPr="00177693" w:rsidRDefault="00F65384" w:rsidP="008059FD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>I</w:t>
            </w:r>
            <w:r w:rsidR="00A61AA6"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 am </w:t>
            </w:r>
            <w:r w:rsidR="00A61AA6" w:rsidRPr="00177693">
              <w:rPr>
                <w:rFonts w:ascii="Abadi MT Condensed" w:hAnsi="Abadi MT Condensed"/>
                <w:b/>
                <w:sz w:val="26"/>
                <w:szCs w:val="26"/>
                <w:u w:val="single"/>
              </w:rPr>
              <w:t>satisfied</w:t>
            </w:r>
            <w:r w:rsidR="00A61AA6"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 with…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BAB7E9" w14:textId="77777777" w:rsidR="00A61AA6" w:rsidRPr="00177693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502E0A6F" w14:textId="77777777" w:rsidR="00A61AA6" w:rsidRPr="00177693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532549" w14:textId="77777777" w:rsidR="00A61AA6" w:rsidRPr="00177693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4601C3" w14:textId="15411D28" w:rsidR="00A61AA6" w:rsidRPr="00177693" w:rsidRDefault="00420D0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BE621D" w14:textId="77777777" w:rsidR="00A61AA6" w:rsidRPr="00177693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C6EF4A" w14:textId="77777777" w:rsidR="00A61AA6" w:rsidRPr="00177693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A61AA6" w:rsidRPr="009D7405" w14:paraId="0BD81540" w14:textId="77777777" w:rsidTr="00F05143">
        <w:trPr>
          <w:cantSplit/>
          <w:trHeight w:val="746"/>
        </w:trPr>
        <w:tc>
          <w:tcPr>
            <w:tcW w:w="450" w:type="dxa"/>
            <w:tcBorders>
              <w:left w:val="nil"/>
            </w:tcBorders>
            <w:vAlign w:val="center"/>
          </w:tcPr>
          <w:p w14:paraId="089AA54D" w14:textId="2C554341" w:rsidR="00A61AA6" w:rsidRPr="009D7405" w:rsidRDefault="00980641" w:rsidP="008059FD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1</w:t>
            </w:r>
          </w:p>
        </w:tc>
        <w:tc>
          <w:tcPr>
            <w:tcW w:w="3600" w:type="dxa"/>
            <w:vAlign w:val="center"/>
          </w:tcPr>
          <w:p w14:paraId="2FC4380A" w14:textId="77777777" w:rsidR="00A61AA6" w:rsidRPr="009D7405" w:rsidRDefault="00A61AA6" w:rsidP="008059FD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 this institution</w:t>
            </w:r>
          </w:p>
        </w:tc>
        <w:tc>
          <w:tcPr>
            <w:tcW w:w="1278" w:type="dxa"/>
            <w:vAlign w:val="center"/>
          </w:tcPr>
          <w:p w14:paraId="15A6B2E6" w14:textId="77777777" w:rsidR="00A61AA6" w:rsidRPr="009D7405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729DE2C" w14:textId="77777777" w:rsidR="00A61AA6" w:rsidRPr="009D7405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C3D15CD" w14:textId="77777777" w:rsidR="00A61AA6" w:rsidRPr="009D7405" w:rsidRDefault="00A61AA6" w:rsidP="008059FD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E7A2ED1" w14:textId="77777777" w:rsidR="00A61AA6" w:rsidRPr="009D7405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062DD7F" w14:textId="77777777" w:rsidR="00A61AA6" w:rsidRPr="009D7405" w:rsidRDefault="00A61AA6" w:rsidP="008059FD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A61AA6" w:rsidRPr="009D7405" w14:paraId="5F9586F4" w14:textId="77777777" w:rsidTr="008059FD">
        <w:trPr>
          <w:cantSplit/>
          <w:trHeight w:val="719"/>
        </w:trPr>
        <w:tc>
          <w:tcPr>
            <w:tcW w:w="450" w:type="dxa"/>
            <w:tcBorders>
              <w:left w:val="nil"/>
            </w:tcBorders>
            <w:vAlign w:val="center"/>
          </w:tcPr>
          <w:p w14:paraId="6A7FE975" w14:textId="5E01E2FD" w:rsidR="00A61AA6" w:rsidRPr="009D7405" w:rsidRDefault="00980641" w:rsidP="008059FD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2</w:t>
            </w:r>
          </w:p>
        </w:tc>
        <w:tc>
          <w:tcPr>
            <w:tcW w:w="3600" w:type="dxa"/>
            <w:vAlign w:val="center"/>
          </w:tcPr>
          <w:p w14:paraId="482C10C9" w14:textId="48CE11D4" w:rsidR="00A61AA6" w:rsidRPr="009D7405" w:rsidRDefault="00A61AA6" w:rsidP="008059FD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… the </w:t>
            </w:r>
            <w:r w:rsidR="00A92BC5">
              <w:rPr>
                <w:rFonts w:ascii="Calibri" w:hAnsi="Calibri" w:cs="Calibri"/>
                <w:color w:val="000000"/>
                <w:sz w:val="26"/>
                <w:szCs w:val="26"/>
              </w:rPr>
              <w:t>staff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in this institution</w:t>
            </w:r>
          </w:p>
        </w:tc>
        <w:tc>
          <w:tcPr>
            <w:tcW w:w="1278" w:type="dxa"/>
            <w:vAlign w:val="center"/>
          </w:tcPr>
          <w:p w14:paraId="5D8CBC58" w14:textId="77777777" w:rsidR="00A61AA6" w:rsidRPr="009D7405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B226730" w14:textId="77777777" w:rsidR="00A61AA6" w:rsidRPr="009D7405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1DD99DD" w14:textId="77777777" w:rsidR="00A61AA6" w:rsidRPr="009D7405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D64B62F" w14:textId="77777777" w:rsidR="00A61AA6" w:rsidRPr="009D7405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BAE0F7F" w14:textId="77777777" w:rsidR="00A61AA6" w:rsidRPr="009D7405" w:rsidRDefault="00A61AA6" w:rsidP="008059FD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A61AA6" w:rsidRPr="009D7405" w14:paraId="14185127" w14:textId="77777777" w:rsidTr="008059FD">
        <w:trPr>
          <w:cantSplit/>
          <w:trHeight w:val="854"/>
        </w:trPr>
        <w:tc>
          <w:tcPr>
            <w:tcW w:w="450" w:type="dxa"/>
            <w:tcBorders>
              <w:left w:val="nil"/>
            </w:tcBorders>
            <w:vAlign w:val="center"/>
          </w:tcPr>
          <w:p w14:paraId="127FE69E" w14:textId="096DDD9A" w:rsidR="00A61AA6" w:rsidRPr="009D7405" w:rsidRDefault="00980641" w:rsidP="008059FD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3</w:t>
            </w:r>
          </w:p>
        </w:tc>
        <w:tc>
          <w:tcPr>
            <w:tcW w:w="3600" w:type="dxa"/>
            <w:vAlign w:val="center"/>
          </w:tcPr>
          <w:p w14:paraId="4FBEE97B" w14:textId="44571C21" w:rsidR="00A61AA6" w:rsidRPr="009D7405" w:rsidRDefault="00A61AA6" w:rsidP="008059FD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.. the building</w:t>
            </w:r>
            <w:r w:rsidR="00D21ACB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and facilities of this institution </w:t>
            </w:r>
          </w:p>
        </w:tc>
        <w:tc>
          <w:tcPr>
            <w:tcW w:w="1278" w:type="dxa"/>
            <w:vAlign w:val="center"/>
          </w:tcPr>
          <w:p w14:paraId="6A0FE25B" w14:textId="77777777" w:rsidR="00A61AA6" w:rsidRPr="009D7405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E6BB29E" w14:textId="77777777" w:rsidR="00A61AA6" w:rsidRPr="009D7405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4B05761" w14:textId="77777777" w:rsidR="00A61AA6" w:rsidRPr="009D7405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C14E100" w14:textId="77777777" w:rsidR="00A61AA6" w:rsidRPr="009D7405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4808C91E" w14:textId="77777777" w:rsidR="00A61AA6" w:rsidRPr="009D7405" w:rsidRDefault="00A61AA6" w:rsidP="008059FD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66E2C731" w14:textId="77777777" w:rsidR="00482789" w:rsidRPr="00177693" w:rsidRDefault="00482789">
      <w:pPr>
        <w:rPr>
          <w:rFonts w:ascii="Abadi MT Condensed" w:hAnsi="Abadi MT Condensed"/>
          <w:b/>
          <w:color w:val="FFFFFF" w:themeColor="background1"/>
          <w:sz w:val="26"/>
          <w:szCs w:val="26"/>
        </w:rPr>
      </w:pPr>
    </w:p>
    <w:tbl>
      <w:tblPr>
        <w:tblW w:w="1044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"/>
        <w:gridCol w:w="3600"/>
        <w:gridCol w:w="1278"/>
        <w:gridCol w:w="1278"/>
        <w:gridCol w:w="1278"/>
        <w:gridCol w:w="1278"/>
        <w:gridCol w:w="1278"/>
      </w:tblGrid>
      <w:tr w:rsidR="00D21ACB" w:rsidRPr="00177693" w14:paraId="1E2C13AD" w14:textId="77777777" w:rsidTr="00602EB5">
        <w:trPr>
          <w:cantSplit/>
          <w:trHeight w:val="600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5999A1" w14:textId="77777777" w:rsidR="00D21ACB" w:rsidRPr="00177693" w:rsidRDefault="00D21ACB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7BA2F" w14:textId="217EF24D" w:rsidR="00D21ACB" w:rsidRPr="00177693" w:rsidRDefault="003E336D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T</w:t>
            </w:r>
            <w:r w:rsidR="0097065F"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his</w:t>
            </w:r>
            <w:r w:rsidR="00D21ACB"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 unit </w:t>
            </w:r>
          </w:p>
          <w:p w14:paraId="6C5E9149" w14:textId="77777777" w:rsidR="00D21ACB" w:rsidRPr="00177693" w:rsidRDefault="00D21ACB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02F8933C" w14:textId="77777777" w:rsidR="00D21ACB" w:rsidRPr="00177693" w:rsidRDefault="00D21ACB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I am </w:t>
            </w:r>
            <w:r w:rsidRPr="00177693">
              <w:rPr>
                <w:rFonts w:ascii="Abadi MT Condensed" w:hAnsi="Abadi MT Condensed"/>
                <w:b/>
                <w:sz w:val="26"/>
                <w:szCs w:val="26"/>
                <w:u w:val="single"/>
              </w:rPr>
              <w:t>satisfied</w:t>
            </w: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 with…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352610" w14:textId="77777777" w:rsidR="00D21ACB" w:rsidRPr="00177693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3301EF4F" w14:textId="77777777" w:rsidR="00D21ACB" w:rsidRPr="00177693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467CB8" w14:textId="77777777" w:rsidR="00D21ACB" w:rsidRPr="00177693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B8292" w14:textId="77777777" w:rsidR="00D21ACB" w:rsidRPr="00177693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3D1241" w14:textId="77777777" w:rsidR="00D21ACB" w:rsidRPr="00177693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F1FAB7" w14:textId="77777777" w:rsidR="00D21ACB" w:rsidRPr="00177693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D21ACB" w:rsidRPr="009D7405" w14:paraId="6592E052" w14:textId="77777777" w:rsidTr="00602EB5">
        <w:trPr>
          <w:cantSplit/>
          <w:trHeight w:val="854"/>
        </w:trPr>
        <w:tc>
          <w:tcPr>
            <w:tcW w:w="450" w:type="dxa"/>
            <w:tcBorders>
              <w:left w:val="nil"/>
            </w:tcBorders>
            <w:vAlign w:val="center"/>
          </w:tcPr>
          <w:p w14:paraId="7A8236C1" w14:textId="56DB20AE" w:rsidR="00D21ACB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4</w:t>
            </w:r>
          </w:p>
        </w:tc>
        <w:tc>
          <w:tcPr>
            <w:tcW w:w="3600" w:type="dxa"/>
            <w:vAlign w:val="center"/>
          </w:tcPr>
          <w:p w14:paraId="707B8EBC" w14:textId="1AB94BC5" w:rsidR="00D21ACB" w:rsidRPr="009D7405" w:rsidRDefault="00D21ACB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… </w:t>
            </w:r>
            <w:r w:rsidR="00895490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this unit</w:t>
            </w:r>
          </w:p>
        </w:tc>
        <w:tc>
          <w:tcPr>
            <w:tcW w:w="1278" w:type="dxa"/>
            <w:vAlign w:val="center"/>
          </w:tcPr>
          <w:p w14:paraId="4F1FAF9E" w14:textId="77777777" w:rsidR="00D21ACB" w:rsidRPr="009D7405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DA11AD7" w14:textId="77777777" w:rsidR="00D21ACB" w:rsidRPr="009D7405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88F66CB" w14:textId="77777777" w:rsidR="00D21ACB" w:rsidRPr="009D7405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0677EE5" w14:textId="77777777" w:rsidR="00D21ACB" w:rsidRPr="009D7405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D7BE87E" w14:textId="77777777" w:rsidR="00D21ACB" w:rsidRPr="009D7405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D21ACB" w:rsidRPr="009D7405" w14:paraId="3E9AD05B" w14:textId="77777777" w:rsidTr="00602EB5">
        <w:trPr>
          <w:cantSplit/>
          <w:trHeight w:val="854"/>
        </w:trPr>
        <w:tc>
          <w:tcPr>
            <w:tcW w:w="450" w:type="dxa"/>
            <w:tcBorders>
              <w:left w:val="nil"/>
            </w:tcBorders>
            <w:vAlign w:val="center"/>
          </w:tcPr>
          <w:p w14:paraId="2AC007CB" w14:textId="2F8194D8" w:rsidR="00D21ACB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5</w:t>
            </w:r>
          </w:p>
        </w:tc>
        <w:tc>
          <w:tcPr>
            <w:tcW w:w="3600" w:type="dxa"/>
            <w:vAlign w:val="center"/>
          </w:tcPr>
          <w:p w14:paraId="23F7AE45" w14:textId="175189A9" w:rsidR="00D21ACB" w:rsidRPr="009D7405" w:rsidRDefault="00D21ACB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… the </w:t>
            </w:r>
            <w:r w:rsidR="00A92BC5">
              <w:rPr>
                <w:rFonts w:ascii="Calibri" w:hAnsi="Calibri" w:cs="Calibri"/>
                <w:color w:val="000000"/>
                <w:sz w:val="26"/>
                <w:szCs w:val="26"/>
              </w:rPr>
              <w:t>staff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on </w:t>
            </w:r>
            <w:r w:rsidR="00895490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this unit</w:t>
            </w:r>
          </w:p>
        </w:tc>
        <w:tc>
          <w:tcPr>
            <w:tcW w:w="1278" w:type="dxa"/>
            <w:vAlign w:val="center"/>
          </w:tcPr>
          <w:p w14:paraId="6FE55765" w14:textId="77777777" w:rsidR="00D21ACB" w:rsidRPr="009D7405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4C569EB9" w14:textId="77777777" w:rsidR="00D21ACB" w:rsidRPr="009D7405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21401BD" w14:textId="77777777" w:rsidR="00D21ACB" w:rsidRPr="009D7405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44938408" w14:textId="77777777" w:rsidR="00D21ACB" w:rsidRPr="009D7405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A3CEE9C" w14:textId="77777777" w:rsidR="00D21ACB" w:rsidRPr="009D7405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D21ACB" w:rsidRPr="009D7405" w14:paraId="3DCF77ED" w14:textId="77777777" w:rsidTr="00602EB5">
        <w:trPr>
          <w:cantSplit/>
          <w:trHeight w:val="854"/>
        </w:trPr>
        <w:tc>
          <w:tcPr>
            <w:tcW w:w="450" w:type="dxa"/>
            <w:tcBorders>
              <w:left w:val="nil"/>
            </w:tcBorders>
            <w:vAlign w:val="center"/>
          </w:tcPr>
          <w:p w14:paraId="37BFF0F1" w14:textId="1937EFF3" w:rsidR="00D21ACB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6</w:t>
            </w:r>
          </w:p>
        </w:tc>
        <w:tc>
          <w:tcPr>
            <w:tcW w:w="3600" w:type="dxa"/>
            <w:vAlign w:val="center"/>
          </w:tcPr>
          <w:p w14:paraId="598B1375" w14:textId="378B2567" w:rsidR="00D21ACB" w:rsidRPr="009D7405" w:rsidRDefault="00D21ACB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.. the building and facilities of </w:t>
            </w:r>
            <w:r w:rsidR="00895490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this unit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</w:t>
            </w:r>
          </w:p>
        </w:tc>
        <w:tc>
          <w:tcPr>
            <w:tcW w:w="1278" w:type="dxa"/>
            <w:vAlign w:val="center"/>
          </w:tcPr>
          <w:p w14:paraId="47765B67" w14:textId="77777777" w:rsidR="00D21ACB" w:rsidRPr="009D7405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29D477A" w14:textId="77777777" w:rsidR="00D21ACB" w:rsidRPr="009D7405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6CBCA9F" w14:textId="77777777" w:rsidR="00D21ACB" w:rsidRPr="009D7405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328EB2F" w14:textId="77777777" w:rsidR="00D21ACB" w:rsidRPr="009D7405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3D35778" w14:textId="77777777" w:rsidR="00D21ACB" w:rsidRPr="009D7405" w:rsidRDefault="00D21AC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2371BAEF" w14:textId="77777777" w:rsidR="00482789" w:rsidRPr="00177693" w:rsidRDefault="00482789">
      <w:pPr>
        <w:rPr>
          <w:rFonts w:ascii="Abadi MT Condensed" w:hAnsi="Abadi MT Condensed"/>
          <w:b/>
          <w:color w:val="FFFFFF" w:themeColor="background1"/>
          <w:sz w:val="26"/>
          <w:szCs w:val="26"/>
        </w:rPr>
      </w:pPr>
    </w:p>
    <w:tbl>
      <w:tblPr>
        <w:tblW w:w="10535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3605"/>
        <w:gridCol w:w="1278"/>
        <w:gridCol w:w="1278"/>
        <w:gridCol w:w="1278"/>
        <w:gridCol w:w="1278"/>
        <w:gridCol w:w="1278"/>
      </w:tblGrid>
      <w:tr w:rsidR="00156BD5" w:rsidRPr="00177693" w14:paraId="656C333B" w14:textId="77777777" w:rsidTr="00602EB5">
        <w:trPr>
          <w:cantSplit/>
          <w:trHeight w:val="806"/>
          <w:tblHeader/>
        </w:trPr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13E3BAB" w14:textId="77777777" w:rsidR="00156BD5" w:rsidRDefault="00156BD5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14BEC66C" w14:textId="6DD00AE1" w:rsidR="00E555F5" w:rsidRPr="00177693" w:rsidRDefault="00E555F5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CEDEB8" w14:textId="77777777" w:rsidR="00156BD5" w:rsidRPr="00177693" w:rsidRDefault="00156BD5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Severity of Punishment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32F9C" w14:textId="77777777" w:rsidR="00156BD5" w:rsidRPr="00177693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58862366" w14:textId="77777777" w:rsidR="00156BD5" w:rsidRPr="00177693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8F4F2" w14:textId="77777777" w:rsidR="00156BD5" w:rsidRPr="00177693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C0534" w14:textId="5D9EF724" w:rsidR="00156BD5" w:rsidRPr="00177693" w:rsidRDefault="00420D06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F07E46" w14:textId="77777777" w:rsidR="00156BD5" w:rsidRPr="00177693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2909DC" w14:textId="77777777" w:rsidR="00156BD5" w:rsidRPr="00177693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156BD5" w:rsidRPr="009D7405" w14:paraId="5C27FBA4" w14:textId="77777777" w:rsidTr="00602EB5">
        <w:trPr>
          <w:cantSplit/>
          <w:trHeight w:val="806"/>
        </w:trPr>
        <w:tc>
          <w:tcPr>
            <w:tcW w:w="540" w:type="dxa"/>
            <w:tcBorders>
              <w:left w:val="nil"/>
            </w:tcBorders>
            <w:vAlign w:val="center"/>
          </w:tcPr>
          <w:p w14:paraId="02F65772" w14:textId="11FCE9B7" w:rsidR="00156BD5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7</w:t>
            </w:r>
          </w:p>
        </w:tc>
        <w:tc>
          <w:tcPr>
            <w:tcW w:w="3605" w:type="dxa"/>
            <w:vAlign w:val="center"/>
          </w:tcPr>
          <w:p w14:paraId="3F85714D" w14:textId="77777777" w:rsidR="00156BD5" w:rsidRPr="009D7405" w:rsidRDefault="00156BD5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I experience my sentence as painful</w:t>
            </w:r>
          </w:p>
        </w:tc>
        <w:tc>
          <w:tcPr>
            <w:tcW w:w="1278" w:type="dxa"/>
            <w:vAlign w:val="center"/>
          </w:tcPr>
          <w:p w14:paraId="7D587C59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46A77052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08CDBB9" w14:textId="77777777" w:rsidR="00156BD5" w:rsidRPr="009D7405" w:rsidRDefault="00156BD5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6D60B31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C783F79" w14:textId="77777777" w:rsidR="00156BD5" w:rsidRPr="009D7405" w:rsidRDefault="00156BD5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56BD5" w:rsidRPr="009D7405" w14:paraId="53BB9AF6" w14:textId="77777777" w:rsidTr="00602EB5">
        <w:trPr>
          <w:cantSplit/>
          <w:trHeight w:val="806"/>
        </w:trPr>
        <w:tc>
          <w:tcPr>
            <w:tcW w:w="540" w:type="dxa"/>
            <w:tcBorders>
              <w:left w:val="nil"/>
            </w:tcBorders>
            <w:vAlign w:val="center"/>
          </w:tcPr>
          <w:p w14:paraId="04EDB7FF" w14:textId="2E9EB9F1" w:rsidR="00156BD5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8</w:t>
            </w:r>
          </w:p>
        </w:tc>
        <w:tc>
          <w:tcPr>
            <w:tcW w:w="3605" w:type="dxa"/>
            <w:vAlign w:val="center"/>
          </w:tcPr>
          <w:p w14:paraId="2EB856F4" w14:textId="77777777" w:rsidR="00156BD5" w:rsidRPr="009D7405" w:rsidRDefault="00156BD5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My time here feels a lot like punishment</w:t>
            </w:r>
          </w:p>
        </w:tc>
        <w:tc>
          <w:tcPr>
            <w:tcW w:w="1278" w:type="dxa"/>
            <w:vAlign w:val="center"/>
          </w:tcPr>
          <w:p w14:paraId="70EC93A6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EE92C4F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255A6D9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AEE85A1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B897789" w14:textId="77777777" w:rsidR="00156BD5" w:rsidRPr="009D7405" w:rsidRDefault="00156BD5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56BD5" w:rsidRPr="009D7405" w14:paraId="2490C4E7" w14:textId="77777777" w:rsidTr="00602EB5">
        <w:trPr>
          <w:cantSplit/>
          <w:trHeight w:val="806"/>
        </w:trPr>
        <w:tc>
          <w:tcPr>
            <w:tcW w:w="540" w:type="dxa"/>
            <w:tcBorders>
              <w:left w:val="nil"/>
            </w:tcBorders>
            <w:vAlign w:val="center"/>
          </w:tcPr>
          <w:p w14:paraId="5F34A130" w14:textId="1A502FB0" w:rsidR="00156BD5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9</w:t>
            </w:r>
          </w:p>
        </w:tc>
        <w:tc>
          <w:tcPr>
            <w:tcW w:w="3605" w:type="dxa"/>
            <w:vAlign w:val="center"/>
          </w:tcPr>
          <w:p w14:paraId="011895C5" w14:textId="77777777" w:rsidR="00156BD5" w:rsidRPr="009D7405" w:rsidRDefault="00156BD5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This sentence is more painful than I anticipated</w:t>
            </w:r>
          </w:p>
        </w:tc>
        <w:tc>
          <w:tcPr>
            <w:tcW w:w="1278" w:type="dxa"/>
            <w:vAlign w:val="center"/>
          </w:tcPr>
          <w:p w14:paraId="27364630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82F6BF0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E4CCCFC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360CC31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3865C54" w14:textId="77777777" w:rsidR="00156BD5" w:rsidRPr="009D7405" w:rsidRDefault="00156BD5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585095DD" w14:textId="77777777" w:rsidR="00177693" w:rsidRDefault="00177693">
      <w:pPr>
        <w:rPr>
          <w:rFonts w:ascii="Abadi MT Condensed" w:hAnsi="Abadi MT Condensed"/>
          <w:b/>
          <w:color w:val="FFFFFF" w:themeColor="background1"/>
          <w:sz w:val="26"/>
          <w:szCs w:val="26"/>
        </w:rPr>
      </w:pPr>
    </w:p>
    <w:p w14:paraId="4DD212AF" w14:textId="77777777" w:rsidR="004F1613" w:rsidRDefault="004F1613">
      <w:pPr>
        <w:rPr>
          <w:rFonts w:ascii="Abadi MT Condensed" w:hAnsi="Abadi MT Condensed"/>
          <w:b/>
          <w:color w:val="FFFFFF" w:themeColor="background1"/>
          <w:sz w:val="26"/>
          <w:szCs w:val="26"/>
        </w:rPr>
      </w:pPr>
    </w:p>
    <w:p w14:paraId="4A0E4062" w14:textId="269218E7" w:rsidR="004F1613" w:rsidRDefault="004F1613">
      <w:pPr>
        <w:rPr>
          <w:rFonts w:ascii="Abadi MT Condensed" w:hAnsi="Abadi MT Condensed"/>
          <w:b/>
          <w:color w:val="FFFFFF" w:themeColor="background1"/>
          <w:sz w:val="26"/>
          <w:szCs w:val="26"/>
        </w:rPr>
        <w:sectPr w:rsidR="004F1613" w:rsidSect="004F1613">
          <w:footerReference w:type="even" r:id="rId13"/>
          <w:footerReference w:type="default" r:id="rId14"/>
          <w:pgSz w:w="11906" w:h="16838"/>
          <w:pgMar w:top="1134" w:right="1418" w:bottom="1134" w:left="1418" w:header="720" w:footer="720" w:gutter="0"/>
          <w:cols w:space="720"/>
        </w:sectPr>
      </w:pPr>
    </w:p>
    <w:tbl>
      <w:tblPr>
        <w:tblW w:w="10355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1"/>
        <w:gridCol w:w="3604"/>
        <w:gridCol w:w="1260"/>
        <w:gridCol w:w="1260"/>
        <w:gridCol w:w="1260"/>
        <w:gridCol w:w="1260"/>
        <w:gridCol w:w="1260"/>
      </w:tblGrid>
      <w:tr w:rsidR="00B35D1F" w:rsidRPr="00177693" w14:paraId="52CE8434" w14:textId="77777777" w:rsidTr="00B35D1F">
        <w:trPr>
          <w:cantSplit/>
          <w:trHeight w:val="600"/>
          <w:tblHeader/>
        </w:trPr>
        <w:tc>
          <w:tcPr>
            <w:tcW w:w="4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06D9963" w14:textId="77777777" w:rsidR="00B35D1F" w:rsidRPr="00177693" w:rsidRDefault="00B35D1F" w:rsidP="00581543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9904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AFE8F5C" w14:textId="73209011" w:rsidR="00B35D1F" w:rsidRPr="00B35D1F" w:rsidRDefault="00B35D1F" w:rsidP="00806A0F">
            <w:pPr>
              <w:keepNext/>
              <w:jc w:val="center"/>
              <w:rPr>
                <w:rFonts w:ascii="Abadi MT Condensed" w:hAnsi="Abadi MT Condensed"/>
                <w:b/>
                <w:bCs/>
                <w:sz w:val="26"/>
                <w:szCs w:val="26"/>
              </w:rPr>
            </w:pPr>
            <w:r w:rsidRPr="00B35D1F">
              <w:rPr>
                <w:rFonts w:ascii="Abadi MT Condensed" w:hAnsi="Abadi MT Condensed"/>
                <w:b/>
                <w:bCs/>
                <w:sz w:val="26"/>
                <w:szCs w:val="26"/>
              </w:rPr>
              <w:t>Relationships</w:t>
            </w:r>
          </w:p>
        </w:tc>
      </w:tr>
      <w:tr w:rsidR="00114DD7" w:rsidRPr="00177693" w14:paraId="72499EA8" w14:textId="77777777" w:rsidTr="00483C8A">
        <w:trPr>
          <w:cantSplit/>
          <w:trHeight w:val="809"/>
          <w:tblHeader/>
        </w:trPr>
        <w:tc>
          <w:tcPr>
            <w:tcW w:w="4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7C60B2D" w14:textId="6E138FD7" w:rsidR="00114DD7" w:rsidRPr="00177693" w:rsidRDefault="00114DD7" w:rsidP="00581543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C476BB" w14:textId="77777777" w:rsidR="00B35D1F" w:rsidRDefault="00B35D1F" w:rsidP="00B35D1F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31B00B5A" w14:textId="7EE3DDE4" w:rsidR="00114DD7" w:rsidRPr="00177693" w:rsidRDefault="002537A6" w:rsidP="00B35D1F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Incarcerated people on this </w:t>
            </w:r>
            <w:proofErr w:type="gramStart"/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>unit..</w:t>
            </w:r>
            <w:proofErr w:type="gram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DF4FEA" w14:textId="77777777" w:rsidR="00114DD7" w:rsidRPr="00177693" w:rsidRDefault="00114DD7" w:rsidP="00806A0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49B040DB" w14:textId="564B5A98" w:rsidR="00114DD7" w:rsidRPr="00177693" w:rsidRDefault="00114DD7" w:rsidP="00806A0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B4DE24" w14:textId="33BDC664" w:rsidR="00114DD7" w:rsidRPr="00177693" w:rsidRDefault="00114DD7" w:rsidP="00806A0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BAB09D" w14:textId="11982BEE" w:rsidR="00114DD7" w:rsidRPr="00177693" w:rsidRDefault="00420D06" w:rsidP="00C25FB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6774F" w14:textId="1178134C" w:rsidR="00114DD7" w:rsidRPr="00177693" w:rsidRDefault="00114DD7" w:rsidP="00806A0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C10B3" w14:textId="285AD10B" w:rsidR="00114DD7" w:rsidRPr="00177693" w:rsidRDefault="00114DD7" w:rsidP="00806A0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114DD7" w:rsidRPr="009D7405" w14:paraId="5E18E6AB" w14:textId="77777777" w:rsidTr="00B35D1F">
        <w:trPr>
          <w:cantSplit/>
          <w:trHeight w:val="863"/>
        </w:trPr>
        <w:tc>
          <w:tcPr>
            <w:tcW w:w="451" w:type="dxa"/>
            <w:tcBorders>
              <w:left w:val="nil"/>
              <w:bottom w:val="single" w:sz="4" w:space="0" w:color="auto"/>
            </w:tcBorders>
            <w:vAlign w:val="center"/>
          </w:tcPr>
          <w:p w14:paraId="4145A841" w14:textId="36436E94" w:rsidR="00114DD7" w:rsidRPr="009D7405" w:rsidRDefault="00980641" w:rsidP="004D79B2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10</w:t>
            </w:r>
          </w:p>
        </w:tc>
        <w:tc>
          <w:tcPr>
            <w:tcW w:w="3604" w:type="dxa"/>
            <w:vAlign w:val="center"/>
          </w:tcPr>
          <w:p w14:paraId="186609F2" w14:textId="67C6497A" w:rsidR="00114DD7" w:rsidRPr="009D7405" w:rsidRDefault="002537A6" w:rsidP="004D79B2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</w:t>
            </w:r>
            <w:r w:rsidR="00114DD7" w:rsidRPr="009D7405">
              <w:rPr>
                <w:rFonts w:ascii="Abadi MT Condensed" w:hAnsi="Abadi MT Condensed"/>
                <w:sz w:val="26"/>
                <w:szCs w:val="26"/>
              </w:rPr>
              <w:t xml:space="preserve"> treat each other respectfully</w:t>
            </w:r>
          </w:p>
        </w:tc>
        <w:tc>
          <w:tcPr>
            <w:tcW w:w="1260" w:type="dxa"/>
            <w:vAlign w:val="center"/>
          </w:tcPr>
          <w:p w14:paraId="1D984742" w14:textId="1270CAD7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75F2673F" w14:textId="24A4D51D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6F6FC588" w14:textId="5C1FC1D3" w:rsidR="00114DD7" w:rsidRPr="009D7405" w:rsidRDefault="00114DD7" w:rsidP="004D79B2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2DF9F71B" w14:textId="495BB39D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698994A8" w14:textId="5E066074" w:rsidR="00114DD7" w:rsidRPr="009D7405" w:rsidRDefault="00114DD7" w:rsidP="004D79B2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14DD7" w:rsidRPr="009D7405" w14:paraId="648F2A25" w14:textId="77777777" w:rsidTr="00B35D1F">
        <w:trPr>
          <w:cantSplit/>
          <w:trHeight w:val="710"/>
        </w:trPr>
        <w:tc>
          <w:tcPr>
            <w:tcW w:w="451" w:type="dxa"/>
            <w:tcBorders>
              <w:left w:val="nil"/>
            </w:tcBorders>
            <w:vAlign w:val="center"/>
          </w:tcPr>
          <w:p w14:paraId="5081A1CE" w14:textId="1FC9CC94" w:rsidR="00581543" w:rsidRPr="009D7405" w:rsidRDefault="00980641" w:rsidP="00F046AE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11</w:t>
            </w:r>
          </w:p>
        </w:tc>
        <w:tc>
          <w:tcPr>
            <w:tcW w:w="3604" w:type="dxa"/>
            <w:vAlign w:val="center"/>
          </w:tcPr>
          <w:p w14:paraId="0C7EEE67" w14:textId="3CFDBBB1" w:rsidR="00114DD7" w:rsidRPr="009D7405" w:rsidRDefault="002537A6" w:rsidP="004D79B2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</w:t>
            </w:r>
            <w:r w:rsidR="00114DD7" w:rsidRPr="009D7405">
              <w:rPr>
                <w:rFonts w:ascii="Abadi MT Condensed" w:hAnsi="Abadi MT Condensed"/>
                <w:sz w:val="26"/>
                <w:szCs w:val="26"/>
              </w:rPr>
              <w:t xml:space="preserve"> are quickly accepted into the group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 </w:t>
            </w:r>
          </w:p>
        </w:tc>
        <w:tc>
          <w:tcPr>
            <w:tcW w:w="1260" w:type="dxa"/>
            <w:vAlign w:val="center"/>
          </w:tcPr>
          <w:p w14:paraId="7C8CA52E" w14:textId="0C224BC9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3AA9C5A8" w14:textId="62907D32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1E107FE5" w14:textId="73F19C30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7A074111" w14:textId="2A03EEEC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035810F5" w14:textId="35AF3ADA" w:rsidR="00114DD7" w:rsidRPr="009D7405" w:rsidRDefault="00114DD7" w:rsidP="004D79B2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14DD7" w:rsidRPr="009D7405" w14:paraId="002083CE" w14:textId="77777777" w:rsidTr="00B35D1F">
        <w:trPr>
          <w:cantSplit/>
          <w:trHeight w:val="800"/>
        </w:trPr>
        <w:tc>
          <w:tcPr>
            <w:tcW w:w="451" w:type="dxa"/>
            <w:tcBorders>
              <w:left w:val="nil"/>
            </w:tcBorders>
            <w:vAlign w:val="center"/>
          </w:tcPr>
          <w:p w14:paraId="00AC57A3" w14:textId="5CE86639" w:rsidR="00114DD7" w:rsidRPr="009D7405" w:rsidRDefault="00980641" w:rsidP="00F046AE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12</w:t>
            </w:r>
          </w:p>
        </w:tc>
        <w:tc>
          <w:tcPr>
            <w:tcW w:w="3604" w:type="dxa"/>
            <w:vAlign w:val="center"/>
          </w:tcPr>
          <w:p w14:paraId="29451A49" w14:textId="095A671C" w:rsidR="00114DD7" w:rsidRPr="009D7405" w:rsidRDefault="002537A6" w:rsidP="004D79B2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</w:t>
            </w:r>
            <w:r w:rsidR="00114DD7" w:rsidRPr="009D7405">
              <w:rPr>
                <w:rFonts w:ascii="Abadi MT Condensed" w:hAnsi="Abadi MT Condensed"/>
                <w:sz w:val="26"/>
                <w:szCs w:val="26"/>
              </w:rPr>
              <w:t xml:space="preserve"> are considerate of each other</w:t>
            </w:r>
          </w:p>
        </w:tc>
        <w:tc>
          <w:tcPr>
            <w:tcW w:w="1260" w:type="dxa"/>
            <w:vAlign w:val="center"/>
          </w:tcPr>
          <w:p w14:paraId="5B0E2BCC" w14:textId="1AC221E8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49B323AD" w14:textId="6B03B053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786C7345" w14:textId="1701D015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738F0C95" w14:textId="7F6392CE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51E2AD55" w14:textId="1E718893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14DD7" w:rsidRPr="009D7405" w14:paraId="160549E8" w14:textId="77777777" w:rsidTr="00B35D1F">
        <w:trPr>
          <w:cantSplit/>
          <w:trHeight w:val="710"/>
        </w:trPr>
        <w:tc>
          <w:tcPr>
            <w:tcW w:w="451" w:type="dxa"/>
            <w:tcBorders>
              <w:left w:val="nil"/>
            </w:tcBorders>
            <w:vAlign w:val="center"/>
          </w:tcPr>
          <w:p w14:paraId="23B08C5A" w14:textId="73871C42" w:rsidR="00114DD7" w:rsidRPr="009D7405" w:rsidRDefault="00980641" w:rsidP="00F046AE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13</w:t>
            </w:r>
          </w:p>
        </w:tc>
        <w:tc>
          <w:tcPr>
            <w:tcW w:w="3604" w:type="dxa"/>
            <w:vAlign w:val="center"/>
          </w:tcPr>
          <w:p w14:paraId="45C5F70B" w14:textId="6374A925" w:rsidR="00114DD7" w:rsidRPr="009D7405" w:rsidRDefault="002537A6" w:rsidP="004D79B2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get along with each other</w:t>
            </w:r>
          </w:p>
        </w:tc>
        <w:tc>
          <w:tcPr>
            <w:tcW w:w="1260" w:type="dxa"/>
            <w:vAlign w:val="center"/>
          </w:tcPr>
          <w:p w14:paraId="56A32EFF" w14:textId="249B8A7D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4D4EC9D9" w14:textId="13061296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62A2622C" w14:textId="3B9865CF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0A9D11BF" w14:textId="0A371D16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46BE851B" w14:textId="04913EE8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14DD7" w:rsidRPr="009D7405" w14:paraId="3C66E4DE" w14:textId="77777777" w:rsidTr="00B35D1F">
        <w:trPr>
          <w:cantSplit/>
          <w:trHeight w:val="710"/>
        </w:trPr>
        <w:tc>
          <w:tcPr>
            <w:tcW w:w="451" w:type="dxa"/>
            <w:tcBorders>
              <w:left w:val="nil"/>
            </w:tcBorders>
            <w:vAlign w:val="center"/>
          </w:tcPr>
          <w:p w14:paraId="299F2F6A" w14:textId="30093187" w:rsidR="00114DD7" w:rsidRPr="009D7405" w:rsidRDefault="00980641" w:rsidP="00F046AE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14</w:t>
            </w:r>
          </w:p>
        </w:tc>
        <w:tc>
          <w:tcPr>
            <w:tcW w:w="3604" w:type="dxa"/>
            <w:vAlign w:val="center"/>
          </w:tcPr>
          <w:p w14:paraId="31CF511D" w14:textId="0D89D85F" w:rsidR="00114DD7" w:rsidRPr="009D7405" w:rsidRDefault="002537A6" w:rsidP="004D79B2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</w:t>
            </w:r>
            <w:r w:rsidR="00114DD7" w:rsidRPr="009D7405">
              <w:rPr>
                <w:rFonts w:ascii="Abadi MT Condensed" w:hAnsi="Abadi MT Condensed"/>
                <w:sz w:val="26"/>
                <w:szCs w:val="26"/>
              </w:rPr>
              <w:t xml:space="preserve"> help and support each other</w:t>
            </w:r>
          </w:p>
        </w:tc>
        <w:tc>
          <w:tcPr>
            <w:tcW w:w="1260" w:type="dxa"/>
            <w:vAlign w:val="center"/>
          </w:tcPr>
          <w:p w14:paraId="796780F3" w14:textId="7E1CA2A4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12CAEC0E" w14:textId="66A2EA5E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0DCE9FA5" w14:textId="6086882B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4ACF2627" w14:textId="079043F6" w:rsidR="00114DD7" w:rsidRPr="009D7405" w:rsidRDefault="00114DD7" w:rsidP="004D79B2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07F77C44" w14:textId="5326F30B" w:rsidR="00114DD7" w:rsidRPr="009D7405" w:rsidRDefault="00114DD7" w:rsidP="004D79B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44EF5FF7" w14:textId="77777777" w:rsidR="00482789" w:rsidRDefault="00482789" w:rsidP="007F77D1">
      <w:pPr>
        <w:rPr>
          <w:rFonts w:ascii="Abadi MT Condensed" w:hAnsi="Abadi MT Condensed"/>
          <w:b/>
          <w:sz w:val="26"/>
          <w:szCs w:val="26"/>
        </w:rPr>
      </w:pPr>
    </w:p>
    <w:tbl>
      <w:tblPr>
        <w:tblW w:w="10355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1"/>
        <w:gridCol w:w="3604"/>
        <w:gridCol w:w="1260"/>
        <w:gridCol w:w="1260"/>
        <w:gridCol w:w="1260"/>
        <w:gridCol w:w="1260"/>
        <w:gridCol w:w="1260"/>
      </w:tblGrid>
      <w:tr w:rsidR="007D2583" w:rsidRPr="00177693" w14:paraId="15BA2C90" w14:textId="77777777" w:rsidTr="00C92075">
        <w:trPr>
          <w:cantSplit/>
          <w:trHeight w:val="701"/>
          <w:tblHeader/>
        </w:trPr>
        <w:tc>
          <w:tcPr>
            <w:tcW w:w="4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EC5F65D" w14:textId="77777777" w:rsidR="007D2583" w:rsidRPr="00177693" w:rsidRDefault="007D2583" w:rsidP="00FE36D1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89333D" w14:textId="77777777" w:rsidR="007D2583" w:rsidRPr="00177693" w:rsidRDefault="007D2583" w:rsidP="00FE36D1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197F82E7" w14:textId="585ED567" w:rsidR="007D2583" w:rsidRPr="00177693" w:rsidRDefault="00A92BC5" w:rsidP="00FE36D1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>
              <w:rPr>
                <w:rFonts w:ascii="Abadi MT Condensed" w:hAnsi="Abadi MT Condensed"/>
                <w:b/>
                <w:sz w:val="26"/>
                <w:szCs w:val="26"/>
              </w:rPr>
              <w:t>Staff</w:t>
            </w:r>
            <w:r w:rsidR="007D2583"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 on this </w:t>
            </w:r>
            <w:proofErr w:type="gramStart"/>
            <w:r w:rsidR="007D2583" w:rsidRPr="00177693">
              <w:rPr>
                <w:rFonts w:ascii="Abadi MT Condensed" w:hAnsi="Abadi MT Condensed"/>
                <w:b/>
                <w:sz w:val="26"/>
                <w:szCs w:val="26"/>
              </w:rPr>
              <w:t>unit..</w:t>
            </w:r>
            <w:proofErr w:type="gramEnd"/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CDA64B" w14:textId="77777777" w:rsidR="007D2583" w:rsidRPr="00177693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2B7164F0" w14:textId="77777777" w:rsidR="007D2583" w:rsidRPr="00177693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3A0EEC" w14:textId="77777777" w:rsidR="007D2583" w:rsidRPr="00177693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5B555E" w14:textId="77777777" w:rsidR="007D2583" w:rsidRPr="00177693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E6C4A1" w14:textId="77777777" w:rsidR="007D2583" w:rsidRPr="00177693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1200EB" w14:textId="77777777" w:rsidR="007D2583" w:rsidRPr="00177693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7D2583" w:rsidRPr="009D7405" w14:paraId="471535A2" w14:textId="77777777" w:rsidTr="00122EEA">
        <w:trPr>
          <w:cantSplit/>
          <w:trHeight w:val="746"/>
        </w:trPr>
        <w:tc>
          <w:tcPr>
            <w:tcW w:w="451" w:type="dxa"/>
            <w:tcBorders>
              <w:left w:val="nil"/>
            </w:tcBorders>
            <w:vAlign w:val="center"/>
          </w:tcPr>
          <w:p w14:paraId="224C4716" w14:textId="77777777" w:rsidR="007D2583" w:rsidRPr="009D7405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15</w:t>
            </w:r>
          </w:p>
        </w:tc>
        <w:tc>
          <w:tcPr>
            <w:tcW w:w="3604" w:type="dxa"/>
            <w:vAlign w:val="center"/>
          </w:tcPr>
          <w:p w14:paraId="634FE85D" w14:textId="77777777" w:rsidR="007D2583" w:rsidRPr="009D7405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.. help me if I have problems </w:t>
            </w:r>
          </w:p>
        </w:tc>
        <w:tc>
          <w:tcPr>
            <w:tcW w:w="1260" w:type="dxa"/>
            <w:vAlign w:val="center"/>
          </w:tcPr>
          <w:p w14:paraId="0B921BAB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7F3C2777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41C2F0D9" w14:textId="77777777" w:rsidR="007D2583" w:rsidRPr="009D7405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6E9E8EF8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53DFADA3" w14:textId="77777777" w:rsidR="007D2583" w:rsidRPr="009D7405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22EEA" w:rsidRPr="009D7405" w14:paraId="6603C1DE" w14:textId="77777777" w:rsidTr="00122EEA">
        <w:trPr>
          <w:cantSplit/>
          <w:trHeight w:val="791"/>
        </w:trPr>
        <w:tc>
          <w:tcPr>
            <w:tcW w:w="451" w:type="dxa"/>
            <w:tcBorders>
              <w:left w:val="nil"/>
            </w:tcBorders>
            <w:vAlign w:val="center"/>
          </w:tcPr>
          <w:p w14:paraId="2F844972" w14:textId="2666877E" w:rsidR="00122EEA" w:rsidRPr="009D7405" w:rsidRDefault="00122EEA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16</w:t>
            </w:r>
          </w:p>
        </w:tc>
        <w:tc>
          <w:tcPr>
            <w:tcW w:w="3604" w:type="dxa"/>
            <w:vAlign w:val="center"/>
          </w:tcPr>
          <w:p w14:paraId="01025922" w14:textId="7479CF15" w:rsidR="00122EEA" w:rsidRPr="009D7405" w:rsidRDefault="00122EEA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are kind to me</w:t>
            </w:r>
          </w:p>
        </w:tc>
        <w:tc>
          <w:tcPr>
            <w:tcW w:w="1260" w:type="dxa"/>
            <w:vAlign w:val="center"/>
          </w:tcPr>
          <w:p w14:paraId="5222221A" w14:textId="77777777" w:rsidR="00122EEA" w:rsidRPr="009D7405" w:rsidRDefault="00122EEA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0283147F" w14:textId="77777777" w:rsidR="00122EEA" w:rsidRPr="009D7405" w:rsidRDefault="00122EEA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79B5EAEE" w14:textId="77777777" w:rsidR="00122EEA" w:rsidRPr="009D7405" w:rsidRDefault="00122EEA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53029F67" w14:textId="77777777" w:rsidR="00122EEA" w:rsidRPr="009D7405" w:rsidRDefault="00122EEA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26AA1566" w14:textId="77777777" w:rsidR="00122EEA" w:rsidRPr="009D7405" w:rsidRDefault="00122EEA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7D2583" w:rsidRPr="009D7405" w14:paraId="30926E49" w14:textId="77777777" w:rsidTr="00C92075">
        <w:trPr>
          <w:cantSplit/>
          <w:trHeight w:val="854"/>
        </w:trPr>
        <w:tc>
          <w:tcPr>
            <w:tcW w:w="451" w:type="dxa"/>
            <w:tcBorders>
              <w:left w:val="nil"/>
            </w:tcBorders>
            <w:vAlign w:val="center"/>
          </w:tcPr>
          <w:p w14:paraId="735577ED" w14:textId="77777777" w:rsidR="007D2583" w:rsidRPr="009D7405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17</w:t>
            </w:r>
          </w:p>
        </w:tc>
        <w:tc>
          <w:tcPr>
            <w:tcW w:w="3604" w:type="dxa"/>
            <w:vAlign w:val="center"/>
          </w:tcPr>
          <w:p w14:paraId="30E6BB54" w14:textId="77777777" w:rsidR="007D2583" w:rsidRPr="009D7405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are there to talk to if I feel worried or sad</w:t>
            </w:r>
          </w:p>
        </w:tc>
        <w:tc>
          <w:tcPr>
            <w:tcW w:w="1260" w:type="dxa"/>
            <w:vAlign w:val="center"/>
          </w:tcPr>
          <w:p w14:paraId="1EAD65A7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7D216CDD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065A5925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531A817C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3AE64FDC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7D2583" w:rsidRPr="009D7405" w14:paraId="1A88C29F" w14:textId="77777777" w:rsidTr="000B3730">
        <w:trPr>
          <w:cantSplit/>
          <w:trHeight w:val="926"/>
        </w:trPr>
        <w:tc>
          <w:tcPr>
            <w:tcW w:w="451" w:type="dxa"/>
            <w:tcBorders>
              <w:left w:val="nil"/>
            </w:tcBorders>
            <w:vAlign w:val="center"/>
          </w:tcPr>
          <w:p w14:paraId="7C9DA54E" w14:textId="77777777" w:rsidR="007D2583" w:rsidRPr="009D7405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18</w:t>
            </w:r>
          </w:p>
        </w:tc>
        <w:tc>
          <w:tcPr>
            <w:tcW w:w="3604" w:type="dxa"/>
            <w:vAlign w:val="center"/>
          </w:tcPr>
          <w:p w14:paraId="46DBA9C8" w14:textId="77777777" w:rsidR="007D2583" w:rsidRPr="009D7405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motivate and encourage me to participate in activities</w:t>
            </w:r>
          </w:p>
        </w:tc>
        <w:tc>
          <w:tcPr>
            <w:tcW w:w="1260" w:type="dxa"/>
            <w:vAlign w:val="center"/>
          </w:tcPr>
          <w:p w14:paraId="740D2EA7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38C3A412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447A137E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1A4A9128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39AF70D7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7D2583" w:rsidRPr="009D7405" w14:paraId="4B6F3F7E" w14:textId="77777777" w:rsidTr="008062E7">
        <w:trPr>
          <w:cantSplit/>
          <w:trHeight w:val="800"/>
        </w:trPr>
        <w:tc>
          <w:tcPr>
            <w:tcW w:w="451" w:type="dxa"/>
            <w:tcBorders>
              <w:left w:val="nil"/>
            </w:tcBorders>
            <w:vAlign w:val="center"/>
          </w:tcPr>
          <w:p w14:paraId="0B9F116D" w14:textId="77777777" w:rsidR="007D2583" w:rsidRPr="009D7405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19</w:t>
            </w:r>
          </w:p>
        </w:tc>
        <w:tc>
          <w:tcPr>
            <w:tcW w:w="3604" w:type="dxa"/>
            <w:vAlign w:val="center"/>
          </w:tcPr>
          <w:p w14:paraId="706C36E5" w14:textId="77777777" w:rsidR="007D2583" w:rsidRPr="009D7405" w:rsidDel="00EE0849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treat me fairly</w:t>
            </w:r>
          </w:p>
        </w:tc>
        <w:tc>
          <w:tcPr>
            <w:tcW w:w="1260" w:type="dxa"/>
            <w:vAlign w:val="center"/>
          </w:tcPr>
          <w:p w14:paraId="0282E728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72EA95A9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2C7C7414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3D7DDB3D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205080F0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7D2583" w:rsidRPr="009D7405" w14:paraId="2C90142C" w14:textId="77777777" w:rsidTr="00C92075">
        <w:trPr>
          <w:cantSplit/>
          <w:trHeight w:val="791"/>
        </w:trPr>
        <w:tc>
          <w:tcPr>
            <w:tcW w:w="451" w:type="dxa"/>
            <w:tcBorders>
              <w:left w:val="nil"/>
            </w:tcBorders>
            <w:vAlign w:val="center"/>
          </w:tcPr>
          <w:p w14:paraId="253F4C6B" w14:textId="77777777" w:rsidR="007D2583" w:rsidRPr="009D7405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20</w:t>
            </w:r>
          </w:p>
        </w:tc>
        <w:tc>
          <w:tcPr>
            <w:tcW w:w="3604" w:type="dxa"/>
            <w:vAlign w:val="center"/>
          </w:tcPr>
          <w:p w14:paraId="08636769" w14:textId="77777777" w:rsidR="007D2583" w:rsidRPr="009D7405" w:rsidDel="00EE0849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explain their decisions to me</w:t>
            </w:r>
          </w:p>
        </w:tc>
        <w:tc>
          <w:tcPr>
            <w:tcW w:w="1260" w:type="dxa"/>
            <w:vAlign w:val="center"/>
          </w:tcPr>
          <w:p w14:paraId="6882E602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00BEC3C8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31697618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35E45787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13FEAF19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7D2583" w:rsidRPr="009D7405" w14:paraId="47C8F5EF" w14:textId="77777777" w:rsidTr="00C92075">
        <w:trPr>
          <w:cantSplit/>
          <w:trHeight w:val="809"/>
        </w:trPr>
        <w:tc>
          <w:tcPr>
            <w:tcW w:w="451" w:type="dxa"/>
            <w:tcBorders>
              <w:left w:val="nil"/>
            </w:tcBorders>
            <w:vAlign w:val="center"/>
          </w:tcPr>
          <w:p w14:paraId="2E629767" w14:textId="77777777" w:rsidR="007D2583" w:rsidRPr="009D7405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21</w:t>
            </w:r>
          </w:p>
        </w:tc>
        <w:tc>
          <w:tcPr>
            <w:tcW w:w="3604" w:type="dxa"/>
            <w:vAlign w:val="center"/>
          </w:tcPr>
          <w:p w14:paraId="175725D5" w14:textId="77777777" w:rsidR="007D2583" w:rsidRPr="009D7405" w:rsidDel="00EE0849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 treat me with respect</w:t>
            </w:r>
          </w:p>
        </w:tc>
        <w:tc>
          <w:tcPr>
            <w:tcW w:w="1260" w:type="dxa"/>
            <w:vAlign w:val="center"/>
          </w:tcPr>
          <w:p w14:paraId="055326F0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62096E65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1EDD1526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22812155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4EE87B24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7D2583" w:rsidRPr="009D7405" w14:paraId="76ADB995" w14:textId="77777777" w:rsidTr="000B3730">
        <w:trPr>
          <w:cantSplit/>
          <w:trHeight w:val="1106"/>
        </w:trPr>
        <w:tc>
          <w:tcPr>
            <w:tcW w:w="451" w:type="dxa"/>
            <w:tcBorders>
              <w:left w:val="nil"/>
            </w:tcBorders>
            <w:vAlign w:val="center"/>
          </w:tcPr>
          <w:p w14:paraId="038FB436" w14:textId="77777777" w:rsidR="007D2583" w:rsidRPr="009D7405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22</w:t>
            </w:r>
          </w:p>
        </w:tc>
        <w:tc>
          <w:tcPr>
            <w:tcW w:w="3604" w:type="dxa"/>
            <w:vAlign w:val="center"/>
          </w:tcPr>
          <w:p w14:paraId="16AC38F0" w14:textId="77777777" w:rsidR="00C92075" w:rsidRPr="009D7405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give me a chance to express my views before they mak</w:t>
            </w:r>
            <w:r w:rsidR="00C92075" w:rsidRPr="009D7405">
              <w:rPr>
                <w:rFonts w:ascii="Abadi MT Condensed" w:hAnsi="Abadi MT Condensed"/>
                <w:sz w:val="26"/>
                <w:szCs w:val="26"/>
              </w:rPr>
              <w:t>e</w:t>
            </w:r>
          </w:p>
          <w:p w14:paraId="3B011BB0" w14:textId="7AD5D990" w:rsidR="007D2583" w:rsidRPr="009D7405" w:rsidDel="00EE0849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decisions</w:t>
            </w:r>
          </w:p>
        </w:tc>
        <w:tc>
          <w:tcPr>
            <w:tcW w:w="1260" w:type="dxa"/>
            <w:vAlign w:val="center"/>
          </w:tcPr>
          <w:p w14:paraId="348FFEE3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13321D0A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0490C28E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408484B9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36E47D75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7D2583" w:rsidRPr="009D7405" w14:paraId="6E782F1E" w14:textId="77777777" w:rsidTr="000B3730">
        <w:trPr>
          <w:cantSplit/>
          <w:trHeight w:val="809"/>
        </w:trPr>
        <w:tc>
          <w:tcPr>
            <w:tcW w:w="451" w:type="dxa"/>
            <w:tcBorders>
              <w:left w:val="nil"/>
            </w:tcBorders>
            <w:vAlign w:val="center"/>
          </w:tcPr>
          <w:p w14:paraId="01B57F4C" w14:textId="77777777" w:rsidR="007D2583" w:rsidRPr="009D7405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23</w:t>
            </w:r>
          </w:p>
        </w:tc>
        <w:tc>
          <w:tcPr>
            <w:tcW w:w="3604" w:type="dxa"/>
            <w:vAlign w:val="center"/>
          </w:tcPr>
          <w:p w14:paraId="2AE124F5" w14:textId="77777777" w:rsidR="007D2583" w:rsidRPr="009D7405" w:rsidRDefault="007D2583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are in control of this unit</w:t>
            </w:r>
          </w:p>
        </w:tc>
        <w:tc>
          <w:tcPr>
            <w:tcW w:w="1260" w:type="dxa"/>
            <w:vAlign w:val="center"/>
          </w:tcPr>
          <w:p w14:paraId="1A539424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1366D7FC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6B78AD25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0F97530A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3B595E01" w14:textId="77777777" w:rsidR="007D2583" w:rsidRPr="009D7405" w:rsidRDefault="007D2583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2A14CE92" w14:textId="77777777" w:rsidR="007D2583" w:rsidRDefault="007D2583" w:rsidP="007F77D1">
      <w:pPr>
        <w:rPr>
          <w:rFonts w:ascii="Abadi MT Condensed" w:hAnsi="Abadi MT Condensed"/>
          <w:b/>
          <w:sz w:val="26"/>
          <w:szCs w:val="26"/>
        </w:rPr>
      </w:pPr>
    </w:p>
    <w:p w14:paraId="6623C89D" w14:textId="77777777" w:rsidR="004F1613" w:rsidRPr="00177693" w:rsidRDefault="004F1613" w:rsidP="007F77D1">
      <w:pPr>
        <w:rPr>
          <w:rFonts w:ascii="Abadi MT Condensed" w:hAnsi="Abadi MT Condensed"/>
          <w:b/>
          <w:sz w:val="26"/>
          <w:szCs w:val="26"/>
        </w:rPr>
      </w:pPr>
    </w:p>
    <w:tbl>
      <w:tblPr>
        <w:tblW w:w="10445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"/>
        <w:gridCol w:w="3600"/>
        <w:gridCol w:w="1065"/>
        <w:gridCol w:w="1066"/>
        <w:gridCol w:w="1066"/>
        <w:gridCol w:w="1066"/>
        <w:gridCol w:w="1066"/>
        <w:gridCol w:w="1066"/>
      </w:tblGrid>
      <w:tr w:rsidR="006234BF" w:rsidRPr="00177693" w14:paraId="2586930D" w14:textId="77777777" w:rsidTr="006234BF">
        <w:trPr>
          <w:cantSplit/>
          <w:trHeight w:val="600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1AF11E6" w14:textId="173CC1BD" w:rsidR="007D2583" w:rsidRPr="00177693" w:rsidRDefault="007D2583" w:rsidP="006234BF">
            <w:pPr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999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30AEF2F" w14:textId="4A54F73D" w:rsidR="006234BF" w:rsidRPr="006234BF" w:rsidRDefault="006234BF" w:rsidP="006234BF">
            <w:pPr>
              <w:jc w:val="center"/>
              <w:rPr>
                <w:rFonts w:ascii="Abadi MT Condensed" w:hAnsi="Abadi MT Condensed"/>
                <w:b/>
                <w:bCs/>
                <w:sz w:val="26"/>
                <w:szCs w:val="26"/>
              </w:rPr>
            </w:pPr>
            <w:r w:rsidRPr="006234BF">
              <w:rPr>
                <w:rFonts w:ascii="Abadi MT Condensed" w:hAnsi="Abadi MT Condensed"/>
                <w:b/>
                <w:bCs/>
                <w:sz w:val="26"/>
                <w:szCs w:val="26"/>
              </w:rPr>
              <w:t>Grievances</w:t>
            </w:r>
          </w:p>
        </w:tc>
      </w:tr>
      <w:tr w:rsidR="006234BF" w:rsidRPr="00177693" w14:paraId="5F1F4838" w14:textId="77777777" w:rsidTr="0050422F">
        <w:trPr>
          <w:cantSplit/>
          <w:trHeight w:val="899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C3D88EB" w14:textId="77777777" w:rsidR="006234BF" w:rsidRPr="00177693" w:rsidRDefault="006234BF" w:rsidP="006234BF">
            <w:pPr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A5684" w14:textId="77777777" w:rsidR="006234BF" w:rsidRPr="00177693" w:rsidRDefault="006234BF" w:rsidP="006234BF">
            <w:pP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Grievances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95FA2B" w14:textId="77777777" w:rsidR="006234BF" w:rsidRPr="00177693" w:rsidRDefault="006234BF" w:rsidP="006234BF">
            <w:pPr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56AB12F8" w14:textId="77777777" w:rsidR="006234BF" w:rsidRPr="00177693" w:rsidRDefault="006234BF" w:rsidP="006234BF">
            <w:pPr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39BA4" w14:textId="77777777" w:rsidR="006234BF" w:rsidRPr="00177693" w:rsidRDefault="006234BF" w:rsidP="006234BF">
            <w:pPr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76E3D5" w14:textId="77777777" w:rsidR="006234BF" w:rsidRPr="00177693" w:rsidRDefault="006234BF" w:rsidP="006234BF">
            <w:pPr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F2298" w14:textId="77777777" w:rsidR="006234BF" w:rsidRPr="00177693" w:rsidRDefault="006234BF" w:rsidP="00E77364">
            <w:pPr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EEE3F" w14:textId="77777777" w:rsidR="006234BF" w:rsidRPr="00177693" w:rsidRDefault="006234BF" w:rsidP="00225712">
            <w:pPr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6B63D" w14:textId="77777777" w:rsidR="006234BF" w:rsidRPr="00177693" w:rsidRDefault="006234BF" w:rsidP="006234BF">
            <w:pPr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o</w:t>
            </w:r>
          </w:p>
          <w:p w14:paraId="34BA0359" w14:textId="77777777" w:rsidR="006234BF" w:rsidRPr="00177693" w:rsidRDefault="006234BF" w:rsidP="006234BF">
            <w:pPr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opinion</w:t>
            </w:r>
          </w:p>
        </w:tc>
      </w:tr>
      <w:tr w:rsidR="006234BF" w:rsidRPr="009D7405" w14:paraId="648F63D0" w14:textId="77777777" w:rsidTr="0050422F">
        <w:trPr>
          <w:cantSplit/>
          <w:trHeight w:val="899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2272D8" w14:textId="41CD4512" w:rsidR="006234BF" w:rsidRPr="009D7405" w:rsidRDefault="000B3730" w:rsidP="009276EA">
            <w:pPr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bCs/>
                <w:sz w:val="26"/>
                <w:szCs w:val="26"/>
              </w:rPr>
              <w:t>24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9CB4E5" w14:textId="77777777" w:rsidR="006234BF" w:rsidRPr="009D7405" w:rsidRDefault="006234BF" w:rsidP="009276EA">
            <w:pPr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bCs/>
                <w:sz w:val="26"/>
                <w:szCs w:val="26"/>
              </w:rPr>
              <w:t>Grievances are taken seriously here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4624D" w14:textId="77777777" w:rsidR="006234BF" w:rsidRPr="009D7405" w:rsidRDefault="006234BF" w:rsidP="006234BF">
            <w:pPr>
              <w:rPr>
                <w:rFonts w:ascii="Abadi MT Condensed" w:hAnsi="Abadi MT Condensed"/>
                <w:bCs/>
                <w:sz w:val="26"/>
                <w:szCs w:val="26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BE4C9" w14:textId="77777777" w:rsidR="006234BF" w:rsidRPr="009D7405" w:rsidRDefault="006234BF" w:rsidP="006234BF">
            <w:pPr>
              <w:rPr>
                <w:rFonts w:ascii="Abadi MT Condensed" w:hAnsi="Abadi MT Condensed"/>
                <w:bCs/>
                <w:sz w:val="26"/>
                <w:szCs w:val="26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14D16D" w14:textId="77777777" w:rsidR="006234BF" w:rsidRPr="009D7405" w:rsidRDefault="006234BF" w:rsidP="006234BF">
            <w:pPr>
              <w:rPr>
                <w:rFonts w:ascii="Abadi MT Condensed" w:hAnsi="Abadi MT Condensed"/>
                <w:bCs/>
                <w:sz w:val="26"/>
                <w:szCs w:val="26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33DB5" w14:textId="77777777" w:rsidR="006234BF" w:rsidRPr="009D7405" w:rsidRDefault="006234BF" w:rsidP="006234BF">
            <w:pPr>
              <w:rPr>
                <w:rFonts w:ascii="Abadi MT Condensed" w:hAnsi="Abadi MT Condensed"/>
                <w:bCs/>
                <w:sz w:val="26"/>
                <w:szCs w:val="26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530CF1" w14:textId="77777777" w:rsidR="006234BF" w:rsidRPr="009D7405" w:rsidRDefault="006234BF" w:rsidP="006234BF">
            <w:pPr>
              <w:rPr>
                <w:rFonts w:ascii="Abadi MT Condensed" w:hAnsi="Abadi MT Condensed"/>
                <w:bCs/>
                <w:sz w:val="26"/>
                <w:szCs w:val="26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243845" w14:textId="77777777" w:rsidR="006234BF" w:rsidRPr="009D7405" w:rsidRDefault="006234BF" w:rsidP="006234BF">
            <w:pPr>
              <w:rPr>
                <w:rFonts w:ascii="Abadi MT Condensed" w:hAnsi="Abadi MT Condensed"/>
                <w:bCs/>
                <w:sz w:val="26"/>
                <w:szCs w:val="26"/>
              </w:rPr>
            </w:pPr>
          </w:p>
        </w:tc>
      </w:tr>
      <w:tr w:rsidR="006234BF" w:rsidRPr="009D7405" w14:paraId="5CEB5F37" w14:textId="77777777" w:rsidTr="0050422F">
        <w:trPr>
          <w:cantSplit/>
          <w:trHeight w:val="971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6BF51DF8" w14:textId="60A505D1" w:rsidR="006234BF" w:rsidRPr="009D7405" w:rsidRDefault="000B3730" w:rsidP="009276EA">
            <w:pPr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bCs/>
                <w:sz w:val="26"/>
                <w:szCs w:val="26"/>
              </w:rPr>
              <w:t>25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8B9327" w14:textId="77777777" w:rsidR="006234BF" w:rsidRPr="009D7405" w:rsidRDefault="006234BF" w:rsidP="009276EA">
            <w:pPr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bCs/>
                <w:sz w:val="26"/>
                <w:szCs w:val="26"/>
              </w:rPr>
              <w:t>The grievance system works well here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913E9" w14:textId="77777777" w:rsidR="006234BF" w:rsidRPr="009D7405" w:rsidRDefault="006234BF" w:rsidP="006234BF">
            <w:pPr>
              <w:rPr>
                <w:rFonts w:ascii="Abadi MT Condensed" w:hAnsi="Abadi MT Condensed"/>
                <w:bCs/>
                <w:sz w:val="26"/>
                <w:szCs w:val="26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9DBC30" w14:textId="77777777" w:rsidR="006234BF" w:rsidRPr="009D7405" w:rsidRDefault="006234BF" w:rsidP="006234BF">
            <w:pPr>
              <w:rPr>
                <w:rFonts w:ascii="Abadi MT Condensed" w:hAnsi="Abadi MT Condensed"/>
                <w:bCs/>
                <w:sz w:val="26"/>
                <w:szCs w:val="26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4988E1" w14:textId="77777777" w:rsidR="006234BF" w:rsidRPr="009D7405" w:rsidRDefault="006234BF" w:rsidP="006234BF">
            <w:pPr>
              <w:rPr>
                <w:rFonts w:ascii="Abadi MT Condensed" w:hAnsi="Abadi MT Condensed"/>
                <w:bCs/>
                <w:sz w:val="26"/>
                <w:szCs w:val="26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14FAEE" w14:textId="77777777" w:rsidR="006234BF" w:rsidRPr="009D7405" w:rsidRDefault="006234BF" w:rsidP="006234BF">
            <w:pPr>
              <w:rPr>
                <w:rFonts w:ascii="Abadi MT Condensed" w:hAnsi="Abadi MT Condensed"/>
                <w:bCs/>
                <w:sz w:val="26"/>
                <w:szCs w:val="26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EB321B" w14:textId="77777777" w:rsidR="006234BF" w:rsidRPr="009D7405" w:rsidRDefault="006234BF" w:rsidP="006234BF">
            <w:pPr>
              <w:rPr>
                <w:rFonts w:ascii="Abadi MT Condensed" w:hAnsi="Abadi MT Condensed"/>
                <w:bCs/>
                <w:sz w:val="26"/>
                <w:szCs w:val="26"/>
              </w:rPr>
            </w:pP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E381C" w14:textId="77777777" w:rsidR="006234BF" w:rsidRPr="009D7405" w:rsidRDefault="006234BF" w:rsidP="006234BF">
            <w:pPr>
              <w:rPr>
                <w:rFonts w:ascii="Abadi MT Condensed" w:hAnsi="Abadi MT Condensed"/>
                <w:bCs/>
                <w:sz w:val="26"/>
                <w:szCs w:val="26"/>
              </w:rPr>
            </w:pPr>
          </w:p>
        </w:tc>
      </w:tr>
    </w:tbl>
    <w:p w14:paraId="4528B690" w14:textId="5B987F38" w:rsidR="00482789" w:rsidRDefault="00482789" w:rsidP="007F77D1">
      <w:pPr>
        <w:rPr>
          <w:rFonts w:ascii="Abadi MT Condensed" w:hAnsi="Abadi MT Condensed"/>
          <w:b/>
          <w:sz w:val="26"/>
          <w:szCs w:val="26"/>
        </w:rPr>
      </w:pPr>
    </w:p>
    <w:tbl>
      <w:tblPr>
        <w:tblW w:w="1044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"/>
        <w:gridCol w:w="3600"/>
        <w:gridCol w:w="1278"/>
        <w:gridCol w:w="1278"/>
        <w:gridCol w:w="1278"/>
        <w:gridCol w:w="1278"/>
        <w:gridCol w:w="1278"/>
      </w:tblGrid>
      <w:tr w:rsidR="006B32C7" w:rsidRPr="00177693" w14:paraId="33F83DD6" w14:textId="77777777" w:rsidTr="00FE36D1">
        <w:trPr>
          <w:cantSplit/>
          <w:trHeight w:val="600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6D31B88" w14:textId="77777777" w:rsidR="006B32C7" w:rsidRPr="00177693" w:rsidRDefault="006B32C7" w:rsidP="00FE36D1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99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BD420BA" w14:textId="77777777" w:rsidR="006B32C7" w:rsidRPr="00980641" w:rsidRDefault="006B32C7" w:rsidP="00FE36D1">
            <w:pPr>
              <w:keepNext/>
              <w:jc w:val="center"/>
              <w:rPr>
                <w:rFonts w:ascii="Abadi MT Condensed" w:hAnsi="Abadi MT Condensed"/>
                <w:b/>
                <w:bCs/>
                <w:sz w:val="26"/>
                <w:szCs w:val="26"/>
              </w:rPr>
            </w:pPr>
            <w:r w:rsidRPr="00980641">
              <w:rPr>
                <w:rFonts w:ascii="Abadi MT Condensed" w:hAnsi="Abadi MT Condensed"/>
                <w:b/>
                <w:bCs/>
                <w:sz w:val="26"/>
                <w:szCs w:val="26"/>
              </w:rPr>
              <w:t>Safety</w:t>
            </w:r>
          </w:p>
        </w:tc>
      </w:tr>
      <w:tr w:rsidR="006B32C7" w:rsidRPr="00177693" w14:paraId="3EC565FF" w14:textId="77777777" w:rsidTr="00FE36D1">
        <w:trPr>
          <w:cantSplit/>
          <w:trHeight w:val="719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5691268" w14:textId="77777777" w:rsidR="006B32C7" w:rsidRPr="00177693" w:rsidRDefault="006B32C7" w:rsidP="00FE36D1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F40D8D" w14:textId="1D9066F5" w:rsidR="006B32C7" w:rsidRPr="00483C8A" w:rsidRDefault="00D53F18" w:rsidP="00FE36D1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General </w:t>
            </w:r>
            <w:r w:rsidR="006B32C7"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Safety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B8B809" w14:textId="77777777" w:rsidR="006B32C7" w:rsidRPr="00177693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2C78F4A2" w14:textId="77777777" w:rsidR="006B32C7" w:rsidRPr="00177693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DA9A4" w14:textId="77777777" w:rsidR="006B32C7" w:rsidRPr="00177693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1DAA9" w14:textId="77777777" w:rsidR="006B32C7" w:rsidRPr="00177693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DE5651" w14:textId="77777777" w:rsidR="006B32C7" w:rsidRPr="00177693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A241DB" w14:textId="77777777" w:rsidR="006B32C7" w:rsidRPr="00177693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6B32C7" w:rsidRPr="009D7405" w14:paraId="16C01FEF" w14:textId="77777777" w:rsidTr="00FE36D1">
        <w:trPr>
          <w:cantSplit/>
          <w:trHeight w:val="899"/>
        </w:trPr>
        <w:tc>
          <w:tcPr>
            <w:tcW w:w="450" w:type="dxa"/>
            <w:tcBorders>
              <w:left w:val="nil"/>
            </w:tcBorders>
            <w:vAlign w:val="center"/>
          </w:tcPr>
          <w:p w14:paraId="35E6AFCB" w14:textId="5145F807" w:rsidR="007A29B5" w:rsidRPr="009D7405" w:rsidRDefault="007A29B5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26</w:t>
            </w:r>
          </w:p>
        </w:tc>
        <w:tc>
          <w:tcPr>
            <w:tcW w:w="3600" w:type="dxa"/>
            <w:vAlign w:val="center"/>
          </w:tcPr>
          <w:p w14:paraId="6DF2D583" w14:textId="77777777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 I feel safe in this institution </w:t>
            </w:r>
          </w:p>
        </w:tc>
        <w:tc>
          <w:tcPr>
            <w:tcW w:w="1278" w:type="dxa"/>
            <w:vAlign w:val="center"/>
          </w:tcPr>
          <w:p w14:paraId="17F5E978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00A6334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98CAE16" w14:textId="77777777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4FF66EB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51C38E9" w14:textId="77777777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6B32C7" w:rsidRPr="009D7405" w14:paraId="20B2991C" w14:textId="77777777" w:rsidTr="00FE36D1">
        <w:trPr>
          <w:cantSplit/>
          <w:trHeight w:val="944"/>
        </w:trPr>
        <w:tc>
          <w:tcPr>
            <w:tcW w:w="450" w:type="dxa"/>
            <w:tcBorders>
              <w:left w:val="nil"/>
            </w:tcBorders>
            <w:vAlign w:val="center"/>
          </w:tcPr>
          <w:p w14:paraId="6395CCC5" w14:textId="7CE03767" w:rsidR="006B32C7" w:rsidRPr="009D7405" w:rsidRDefault="007A29B5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27</w:t>
            </w:r>
          </w:p>
        </w:tc>
        <w:tc>
          <w:tcPr>
            <w:tcW w:w="3600" w:type="dxa"/>
            <w:vAlign w:val="center"/>
          </w:tcPr>
          <w:p w14:paraId="04DD7D35" w14:textId="77777777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I feel safe on this unit</w:t>
            </w:r>
          </w:p>
        </w:tc>
        <w:tc>
          <w:tcPr>
            <w:tcW w:w="1278" w:type="dxa"/>
            <w:vAlign w:val="center"/>
          </w:tcPr>
          <w:p w14:paraId="40191359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D0826E9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CC9697F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5E11776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74DDA0B" w14:textId="77777777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6B32C7" w:rsidRPr="009D7405" w14:paraId="691DD609" w14:textId="77777777" w:rsidTr="00FE36D1">
        <w:trPr>
          <w:cantSplit/>
          <w:trHeight w:val="944"/>
        </w:trPr>
        <w:tc>
          <w:tcPr>
            <w:tcW w:w="450" w:type="dxa"/>
            <w:tcBorders>
              <w:left w:val="nil"/>
            </w:tcBorders>
            <w:vAlign w:val="center"/>
          </w:tcPr>
          <w:p w14:paraId="7EA89B17" w14:textId="74A924E7" w:rsidR="006B32C7" w:rsidRPr="009D7405" w:rsidRDefault="007A29B5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28</w:t>
            </w:r>
          </w:p>
        </w:tc>
        <w:tc>
          <w:tcPr>
            <w:tcW w:w="3600" w:type="dxa"/>
            <w:vAlign w:val="center"/>
          </w:tcPr>
          <w:p w14:paraId="2552ABFB" w14:textId="77777777" w:rsidR="006B32C7" w:rsidRPr="009D7405" w:rsidDel="002715FA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I feel safe in my cell </w:t>
            </w:r>
          </w:p>
        </w:tc>
        <w:tc>
          <w:tcPr>
            <w:tcW w:w="1278" w:type="dxa"/>
            <w:vAlign w:val="center"/>
          </w:tcPr>
          <w:p w14:paraId="6F9C81F0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231D882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D4BEB0A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484A31E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F72907C" w14:textId="77777777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6B32C7" w:rsidRPr="009D7405" w14:paraId="5322229B" w14:textId="77777777" w:rsidTr="00FE36D1">
        <w:trPr>
          <w:cantSplit/>
          <w:trHeight w:val="944"/>
        </w:trPr>
        <w:tc>
          <w:tcPr>
            <w:tcW w:w="450" w:type="dxa"/>
            <w:tcBorders>
              <w:left w:val="nil"/>
            </w:tcBorders>
            <w:vAlign w:val="center"/>
          </w:tcPr>
          <w:p w14:paraId="38A9142D" w14:textId="19C8C673" w:rsidR="006B32C7" w:rsidRPr="009D7405" w:rsidRDefault="007A29B5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29</w:t>
            </w:r>
          </w:p>
        </w:tc>
        <w:tc>
          <w:tcPr>
            <w:tcW w:w="3600" w:type="dxa"/>
            <w:vAlign w:val="center"/>
          </w:tcPr>
          <w:p w14:paraId="4977D452" w14:textId="77777777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I sometimes feel threatened by incarcerated people </w:t>
            </w:r>
          </w:p>
        </w:tc>
        <w:tc>
          <w:tcPr>
            <w:tcW w:w="1278" w:type="dxa"/>
            <w:vAlign w:val="center"/>
          </w:tcPr>
          <w:p w14:paraId="15191CB1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F6E700A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4ACD233F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ACE0C37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DB77C24" w14:textId="77777777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6B32C7" w:rsidRPr="009D7405" w14:paraId="734D1ADA" w14:textId="77777777" w:rsidTr="00FE36D1">
        <w:trPr>
          <w:cantSplit/>
          <w:trHeight w:val="950"/>
        </w:trPr>
        <w:tc>
          <w:tcPr>
            <w:tcW w:w="450" w:type="dxa"/>
            <w:tcBorders>
              <w:left w:val="nil"/>
            </w:tcBorders>
            <w:vAlign w:val="center"/>
          </w:tcPr>
          <w:p w14:paraId="5F96709E" w14:textId="188CC06F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3</w:t>
            </w:r>
            <w:r w:rsidR="007A29B5" w:rsidRPr="009D7405">
              <w:rPr>
                <w:rFonts w:ascii="Abadi MT Condensed" w:hAnsi="Abadi MT Condensed"/>
                <w:sz w:val="26"/>
                <w:szCs w:val="26"/>
              </w:rPr>
              <w:t>0</w:t>
            </w:r>
          </w:p>
        </w:tc>
        <w:tc>
          <w:tcPr>
            <w:tcW w:w="3600" w:type="dxa"/>
            <w:vAlign w:val="center"/>
          </w:tcPr>
          <w:p w14:paraId="296B5536" w14:textId="77777777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I am afraid of some incarcerated people </w:t>
            </w:r>
          </w:p>
        </w:tc>
        <w:tc>
          <w:tcPr>
            <w:tcW w:w="1278" w:type="dxa"/>
            <w:vAlign w:val="center"/>
          </w:tcPr>
          <w:p w14:paraId="15B0BD1B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8536909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2F148E5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D867619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A6D6F22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6B32C7" w:rsidRPr="009D7405" w14:paraId="18E1709D" w14:textId="77777777" w:rsidTr="00FE36D1">
        <w:trPr>
          <w:cantSplit/>
          <w:trHeight w:val="950"/>
        </w:trPr>
        <w:tc>
          <w:tcPr>
            <w:tcW w:w="450" w:type="dxa"/>
            <w:tcBorders>
              <w:left w:val="nil"/>
            </w:tcBorders>
            <w:vAlign w:val="center"/>
          </w:tcPr>
          <w:p w14:paraId="1B324664" w14:textId="440C9918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3</w:t>
            </w:r>
            <w:r w:rsidR="007A29B5" w:rsidRPr="009D7405">
              <w:rPr>
                <w:rFonts w:ascii="Abadi MT Condensed" w:hAnsi="Abadi MT Condensed"/>
                <w:sz w:val="26"/>
                <w:szCs w:val="26"/>
              </w:rPr>
              <w:t>1</w:t>
            </w:r>
          </w:p>
        </w:tc>
        <w:tc>
          <w:tcPr>
            <w:tcW w:w="3600" w:type="dxa"/>
            <w:vAlign w:val="center"/>
          </w:tcPr>
          <w:p w14:paraId="72C3219F" w14:textId="5DED2D79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I am afraid of some staff </w:t>
            </w:r>
          </w:p>
        </w:tc>
        <w:tc>
          <w:tcPr>
            <w:tcW w:w="1278" w:type="dxa"/>
            <w:vAlign w:val="center"/>
          </w:tcPr>
          <w:p w14:paraId="42EDD2EA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8C1221E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4469AD5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3AED797" w14:textId="77777777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5917925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6B32C7" w:rsidRPr="009D7405" w14:paraId="05787EA0" w14:textId="77777777" w:rsidTr="00FE36D1">
        <w:trPr>
          <w:cantSplit/>
          <w:trHeight w:val="950"/>
        </w:trPr>
        <w:tc>
          <w:tcPr>
            <w:tcW w:w="450" w:type="dxa"/>
            <w:tcBorders>
              <w:left w:val="nil"/>
            </w:tcBorders>
            <w:vAlign w:val="center"/>
          </w:tcPr>
          <w:p w14:paraId="1BA9E74B" w14:textId="45450F13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3</w:t>
            </w:r>
            <w:r w:rsidR="007A29B5" w:rsidRPr="009D7405">
              <w:rPr>
                <w:rFonts w:ascii="Abadi MT Condensed" w:hAnsi="Abadi MT Condensed"/>
                <w:sz w:val="26"/>
                <w:szCs w:val="26"/>
              </w:rPr>
              <w:t>2</w:t>
            </w:r>
          </w:p>
        </w:tc>
        <w:tc>
          <w:tcPr>
            <w:tcW w:w="3600" w:type="dxa"/>
            <w:vAlign w:val="center"/>
          </w:tcPr>
          <w:p w14:paraId="601ADAD2" w14:textId="77777777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There are places in this building  where I feel unsafe</w:t>
            </w:r>
          </w:p>
        </w:tc>
        <w:tc>
          <w:tcPr>
            <w:tcW w:w="1278" w:type="dxa"/>
            <w:vAlign w:val="center"/>
          </w:tcPr>
          <w:p w14:paraId="01499B6F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FDCAF70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0434BC8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40BF12D8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D42C47A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6B32C7" w:rsidRPr="009D7405" w14:paraId="127D79C7" w14:textId="77777777" w:rsidTr="00FE36D1">
        <w:trPr>
          <w:cantSplit/>
          <w:trHeight w:val="950"/>
        </w:trPr>
        <w:tc>
          <w:tcPr>
            <w:tcW w:w="450" w:type="dxa"/>
            <w:tcBorders>
              <w:left w:val="nil"/>
            </w:tcBorders>
            <w:vAlign w:val="center"/>
          </w:tcPr>
          <w:p w14:paraId="7A9E6ECD" w14:textId="4789A377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3</w:t>
            </w:r>
            <w:r w:rsidR="007A29B5" w:rsidRPr="009D7405">
              <w:rPr>
                <w:rFonts w:ascii="Abadi MT Condensed" w:hAnsi="Abadi MT Condensed"/>
                <w:sz w:val="26"/>
                <w:szCs w:val="26"/>
              </w:rPr>
              <w:t>3</w:t>
            </w:r>
          </w:p>
        </w:tc>
        <w:tc>
          <w:tcPr>
            <w:tcW w:w="3600" w:type="dxa"/>
            <w:vAlign w:val="center"/>
          </w:tcPr>
          <w:p w14:paraId="2B0DB4E5" w14:textId="3C41241E" w:rsidR="006B32C7" w:rsidRPr="009D7405" w:rsidRDefault="00AC19AB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Misconduct is dealt with fairly</w:t>
            </w:r>
          </w:p>
        </w:tc>
        <w:tc>
          <w:tcPr>
            <w:tcW w:w="1278" w:type="dxa"/>
            <w:vAlign w:val="center"/>
          </w:tcPr>
          <w:p w14:paraId="47E189EF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2758060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0CAA197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8A5F8F8" w14:textId="77777777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24D1722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6B32C7" w:rsidRPr="009D7405" w14:paraId="53D8A19B" w14:textId="77777777" w:rsidTr="00FE36D1">
        <w:trPr>
          <w:cantSplit/>
          <w:trHeight w:val="950"/>
        </w:trPr>
        <w:tc>
          <w:tcPr>
            <w:tcW w:w="450" w:type="dxa"/>
            <w:tcBorders>
              <w:left w:val="nil"/>
            </w:tcBorders>
            <w:vAlign w:val="center"/>
          </w:tcPr>
          <w:p w14:paraId="72B575AC" w14:textId="6632CDC1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3</w:t>
            </w:r>
            <w:r w:rsidR="007A29B5" w:rsidRPr="009D7405">
              <w:rPr>
                <w:rFonts w:ascii="Abadi MT Condensed" w:hAnsi="Abadi MT Condensed"/>
                <w:sz w:val="26"/>
                <w:szCs w:val="26"/>
              </w:rPr>
              <w:t>4</w:t>
            </w:r>
          </w:p>
        </w:tc>
        <w:tc>
          <w:tcPr>
            <w:tcW w:w="3600" w:type="dxa"/>
            <w:vAlign w:val="center"/>
          </w:tcPr>
          <w:p w14:paraId="36703209" w14:textId="2962128D" w:rsidR="006B32C7" w:rsidRPr="009D7405" w:rsidRDefault="00AC19AB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Punishments for misconduct are reasonable</w:t>
            </w:r>
          </w:p>
        </w:tc>
        <w:tc>
          <w:tcPr>
            <w:tcW w:w="1278" w:type="dxa"/>
            <w:vAlign w:val="center"/>
          </w:tcPr>
          <w:p w14:paraId="093C4223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7C1FB66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7D66B39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7DC2427" w14:textId="77777777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363B9B7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700C238A" w14:textId="77777777" w:rsidR="006B32C7" w:rsidRDefault="006B32C7" w:rsidP="006B32C7">
      <w:pPr>
        <w:keepNext/>
        <w:jc w:val="both"/>
        <w:rPr>
          <w:rFonts w:ascii="Abadi MT Condensed" w:hAnsi="Abadi MT Condensed"/>
          <w:sz w:val="26"/>
          <w:szCs w:val="26"/>
        </w:rPr>
      </w:pPr>
    </w:p>
    <w:p w14:paraId="1C8AC1A4" w14:textId="31D4BA8E" w:rsidR="006B32C7" w:rsidRPr="00177693" w:rsidRDefault="006B32C7" w:rsidP="007F77D1">
      <w:pPr>
        <w:rPr>
          <w:rFonts w:ascii="Abadi MT Condensed" w:hAnsi="Abadi MT Condensed"/>
          <w:b/>
          <w:sz w:val="26"/>
          <w:szCs w:val="26"/>
        </w:rPr>
        <w:sectPr w:rsidR="006B32C7" w:rsidRPr="00177693" w:rsidSect="00EA3367">
          <w:pgSz w:w="11906" w:h="16838"/>
          <w:pgMar w:top="1134" w:right="1418" w:bottom="1134" w:left="1418" w:header="720" w:footer="720" w:gutter="0"/>
          <w:cols w:space="720"/>
        </w:sectPr>
      </w:pPr>
    </w:p>
    <w:tbl>
      <w:tblPr>
        <w:tblW w:w="1044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"/>
        <w:gridCol w:w="3600"/>
        <w:gridCol w:w="1278"/>
        <w:gridCol w:w="1278"/>
        <w:gridCol w:w="1278"/>
        <w:gridCol w:w="1278"/>
        <w:gridCol w:w="1278"/>
      </w:tblGrid>
      <w:tr w:rsidR="00225712" w:rsidRPr="00177693" w14:paraId="02EB0C6F" w14:textId="77777777" w:rsidTr="00225712">
        <w:trPr>
          <w:cantSplit/>
          <w:trHeight w:val="701"/>
        </w:trPr>
        <w:tc>
          <w:tcPr>
            <w:tcW w:w="450" w:type="dxa"/>
            <w:tcBorders>
              <w:left w:val="nil"/>
            </w:tcBorders>
          </w:tcPr>
          <w:p w14:paraId="71C20FAE" w14:textId="77777777" w:rsidR="00225712" w:rsidRDefault="00225712" w:rsidP="00225712">
            <w:pPr>
              <w:keepNext/>
              <w:rPr>
                <w:rFonts w:ascii="Abadi MT Condensed" w:hAnsi="Abadi MT Condensed"/>
                <w:b/>
                <w:bCs/>
                <w:sz w:val="26"/>
                <w:szCs w:val="26"/>
              </w:rPr>
            </w:pPr>
          </w:p>
        </w:tc>
        <w:tc>
          <w:tcPr>
            <w:tcW w:w="3600" w:type="dxa"/>
            <w:vAlign w:val="center"/>
          </w:tcPr>
          <w:p w14:paraId="5A012D5A" w14:textId="5F3D093A" w:rsidR="00225712" w:rsidRDefault="003E336D" w:rsidP="00225712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General </w:t>
            </w:r>
            <w:r w:rsidR="00225712"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Safety</w:t>
            </w:r>
          </w:p>
          <w:p w14:paraId="4397E4D0" w14:textId="3531EB3C" w:rsidR="00EF6599" w:rsidRDefault="00EF6599" w:rsidP="00225712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</w:p>
          <w:p w14:paraId="571A374F" w14:textId="5C5719A8" w:rsidR="00EF6599" w:rsidRPr="00EF6599" w:rsidRDefault="00EF6599" w:rsidP="00225712">
            <w:pPr>
              <w:keepNext/>
              <w:rPr>
                <w:rFonts w:ascii="Abadi MT Condensed" w:hAnsi="Abadi MT Condensed"/>
                <w:b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/>
                <w:i/>
                <w:iCs/>
                <w:sz w:val="26"/>
                <w:szCs w:val="26"/>
              </w:rPr>
              <w:t xml:space="preserve">On this </w:t>
            </w:r>
            <w:proofErr w:type="gramStart"/>
            <w:r>
              <w:rPr>
                <w:rFonts w:ascii="Abadi MT Condensed" w:hAnsi="Abadi MT Condensed"/>
                <w:b/>
                <w:i/>
                <w:iCs/>
                <w:sz w:val="26"/>
                <w:szCs w:val="26"/>
              </w:rPr>
              <w:t>unit..</w:t>
            </w:r>
            <w:proofErr w:type="gramEnd"/>
          </w:p>
          <w:p w14:paraId="3CE086DD" w14:textId="18FA6BAB" w:rsidR="00AC19AB" w:rsidRPr="00177693" w:rsidRDefault="00AC19AB" w:rsidP="00225712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40A328D" w14:textId="77777777" w:rsidR="00225712" w:rsidRPr="00177693" w:rsidRDefault="00225712" w:rsidP="0022571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0CA2A17B" w14:textId="464247E7" w:rsidR="00225712" w:rsidRPr="00177693" w:rsidRDefault="00225712" w:rsidP="00225712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vAlign w:val="center"/>
          </w:tcPr>
          <w:p w14:paraId="5619B350" w14:textId="77CD4C58" w:rsidR="00225712" w:rsidRPr="00177693" w:rsidRDefault="00225712" w:rsidP="00225712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vAlign w:val="center"/>
          </w:tcPr>
          <w:p w14:paraId="3300F6C7" w14:textId="19F6CD99" w:rsidR="00225712" w:rsidRPr="00177693" w:rsidRDefault="00225712" w:rsidP="00225712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78" w:type="dxa"/>
            <w:vAlign w:val="center"/>
          </w:tcPr>
          <w:p w14:paraId="47080DA7" w14:textId="2C3A235A" w:rsidR="00225712" w:rsidRPr="00177693" w:rsidRDefault="00225712" w:rsidP="00225712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78" w:type="dxa"/>
            <w:vAlign w:val="center"/>
          </w:tcPr>
          <w:p w14:paraId="1B00A5F3" w14:textId="4D6AF316" w:rsidR="00225712" w:rsidRPr="00177693" w:rsidRDefault="00225712" w:rsidP="00225712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6B32C7" w:rsidRPr="009D7405" w14:paraId="3BE7AD9A" w14:textId="77777777" w:rsidTr="00FE36D1">
        <w:trPr>
          <w:cantSplit/>
          <w:trHeight w:val="950"/>
        </w:trPr>
        <w:tc>
          <w:tcPr>
            <w:tcW w:w="450" w:type="dxa"/>
            <w:tcBorders>
              <w:left w:val="nil"/>
            </w:tcBorders>
            <w:vAlign w:val="center"/>
          </w:tcPr>
          <w:p w14:paraId="779304AD" w14:textId="63D70EC3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3</w:t>
            </w:r>
            <w:r w:rsidR="007A29B5" w:rsidRPr="009D7405">
              <w:rPr>
                <w:rFonts w:ascii="Abadi MT Condensed" w:hAnsi="Abadi MT Condensed"/>
                <w:sz w:val="26"/>
                <w:szCs w:val="26"/>
              </w:rPr>
              <w:t>5</w:t>
            </w:r>
          </w:p>
        </w:tc>
        <w:tc>
          <w:tcPr>
            <w:tcW w:w="3600" w:type="dxa"/>
            <w:vAlign w:val="center"/>
          </w:tcPr>
          <w:p w14:paraId="5E274F24" w14:textId="2C0A73D0" w:rsidR="006B32C7" w:rsidRPr="009D7405" w:rsidRDefault="00A1777F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 xml:space="preserve">.. </w:t>
            </w:r>
            <w:r w:rsidR="00CA648A">
              <w:rPr>
                <w:rFonts w:ascii="Abadi MT Condensed" w:hAnsi="Abadi MT Condensed"/>
                <w:sz w:val="26"/>
                <w:szCs w:val="26"/>
              </w:rPr>
              <w:t xml:space="preserve">incarcerated people punch, </w:t>
            </w:r>
            <w:proofErr w:type="gramStart"/>
            <w:r w:rsidR="00CA648A">
              <w:rPr>
                <w:rFonts w:ascii="Abadi MT Condensed" w:hAnsi="Abadi MT Condensed"/>
                <w:sz w:val="26"/>
                <w:szCs w:val="26"/>
              </w:rPr>
              <w:t>push</w:t>
            </w:r>
            <w:proofErr w:type="gramEnd"/>
            <w:r w:rsidR="00CA648A">
              <w:rPr>
                <w:rFonts w:ascii="Abadi MT Condensed" w:hAnsi="Abadi MT Condensed"/>
                <w:sz w:val="26"/>
                <w:szCs w:val="26"/>
              </w:rPr>
              <w:t xml:space="preserve"> or kick each other a lot </w:t>
            </w:r>
          </w:p>
        </w:tc>
        <w:tc>
          <w:tcPr>
            <w:tcW w:w="1278" w:type="dxa"/>
            <w:vAlign w:val="center"/>
          </w:tcPr>
          <w:p w14:paraId="2514004E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B5C7D37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63C6864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67DB420" w14:textId="77777777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F73E367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6B32C7" w:rsidRPr="009D7405" w14:paraId="4E39B1A5" w14:textId="77777777" w:rsidTr="00FE36D1">
        <w:trPr>
          <w:cantSplit/>
          <w:trHeight w:val="950"/>
        </w:trPr>
        <w:tc>
          <w:tcPr>
            <w:tcW w:w="450" w:type="dxa"/>
            <w:tcBorders>
              <w:left w:val="nil"/>
            </w:tcBorders>
            <w:vAlign w:val="center"/>
          </w:tcPr>
          <w:p w14:paraId="41FBB5DA" w14:textId="077219CE" w:rsidR="006B32C7" w:rsidRPr="009D7405" w:rsidRDefault="007A29B5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36</w:t>
            </w:r>
          </w:p>
        </w:tc>
        <w:tc>
          <w:tcPr>
            <w:tcW w:w="3600" w:type="dxa"/>
            <w:vAlign w:val="center"/>
          </w:tcPr>
          <w:p w14:paraId="707C3BEB" w14:textId="2809B70C" w:rsidR="006B32C7" w:rsidRPr="009D7405" w:rsidRDefault="00A1777F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 xml:space="preserve">… </w:t>
            </w:r>
            <w:r w:rsidR="00CA648A">
              <w:rPr>
                <w:rFonts w:ascii="Abadi MT Condensed" w:hAnsi="Abadi MT Condensed"/>
                <w:sz w:val="26"/>
                <w:szCs w:val="26"/>
              </w:rPr>
              <w:t>incarcerated people yell at / threaten each other a lot</w:t>
            </w:r>
          </w:p>
        </w:tc>
        <w:tc>
          <w:tcPr>
            <w:tcW w:w="1278" w:type="dxa"/>
            <w:vAlign w:val="center"/>
          </w:tcPr>
          <w:p w14:paraId="69138A66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DB157C7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7813647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30BF220" w14:textId="77777777" w:rsidR="006B32C7" w:rsidRPr="009D7405" w:rsidRDefault="006B32C7" w:rsidP="00FE36D1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C546F2B" w14:textId="77777777" w:rsidR="006B32C7" w:rsidRPr="009D7405" w:rsidRDefault="006B32C7" w:rsidP="00FE36D1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A1777F" w:rsidRPr="009D7405" w14:paraId="7FB32845" w14:textId="77777777" w:rsidTr="00FE36D1">
        <w:trPr>
          <w:cantSplit/>
          <w:trHeight w:val="950"/>
        </w:trPr>
        <w:tc>
          <w:tcPr>
            <w:tcW w:w="450" w:type="dxa"/>
            <w:tcBorders>
              <w:left w:val="nil"/>
            </w:tcBorders>
            <w:vAlign w:val="center"/>
          </w:tcPr>
          <w:p w14:paraId="1660DC70" w14:textId="7730A5B4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37</w:t>
            </w:r>
          </w:p>
        </w:tc>
        <w:tc>
          <w:tcPr>
            <w:tcW w:w="3600" w:type="dxa"/>
            <w:vAlign w:val="center"/>
          </w:tcPr>
          <w:p w14:paraId="1CF571D5" w14:textId="1BD42288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… t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here are a lot of drugs </w:t>
            </w:r>
          </w:p>
        </w:tc>
        <w:tc>
          <w:tcPr>
            <w:tcW w:w="1278" w:type="dxa"/>
            <w:vAlign w:val="center"/>
          </w:tcPr>
          <w:p w14:paraId="0F1CB440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B3BB3BF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C6B7E94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2E3C596" w14:textId="77777777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71FF2D1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A1777F" w:rsidRPr="009D7405" w14:paraId="21E34CE9" w14:textId="77777777" w:rsidTr="00FE36D1">
        <w:trPr>
          <w:cantSplit/>
          <w:trHeight w:val="950"/>
        </w:trPr>
        <w:tc>
          <w:tcPr>
            <w:tcW w:w="450" w:type="dxa"/>
            <w:tcBorders>
              <w:left w:val="nil"/>
            </w:tcBorders>
            <w:vAlign w:val="center"/>
          </w:tcPr>
          <w:p w14:paraId="171CD1EF" w14:textId="70B6481E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38</w:t>
            </w:r>
          </w:p>
        </w:tc>
        <w:tc>
          <w:tcPr>
            <w:tcW w:w="3600" w:type="dxa"/>
            <w:vAlign w:val="center"/>
          </w:tcPr>
          <w:p w14:paraId="47AE82D5" w14:textId="3020A44E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… t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here is a lot of other contraband (not drugs) </w:t>
            </w:r>
          </w:p>
        </w:tc>
        <w:tc>
          <w:tcPr>
            <w:tcW w:w="1278" w:type="dxa"/>
            <w:vAlign w:val="center"/>
          </w:tcPr>
          <w:p w14:paraId="0CDE0A63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D4125BF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751E98E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C79A5E7" w14:textId="77777777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1DE8D66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A1777F" w:rsidRPr="009D7405" w14:paraId="152713AA" w14:textId="77777777" w:rsidTr="00FE36D1">
        <w:trPr>
          <w:cantSplit/>
          <w:trHeight w:val="950"/>
        </w:trPr>
        <w:tc>
          <w:tcPr>
            <w:tcW w:w="450" w:type="dxa"/>
            <w:tcBorders>
              <w:left w:val="nil"/>
            </w:tcBorders>
            <w:vAlign w:val="center"/>
          </w:tcPr>
          <w:p w14:paraId="280A4BBB" w14:textId="1E0DC7B5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39</w:t>
            </w:r>
          </w:p>
        </w:tc>
        <w:tc>
          <w:tcPr>
            <w:tcW w:w="3600" w:type="dxa"/>
            <w:vAlign w:val="center"/>
          </w:tcPr>
          <w:p w14:paraId="2E080A8B" w14:textId="028A67EA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… p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>eople’s personal things often get stolen or damaged</w:t>
            </w:r>
          </w:p>
        </w:tc>
        <w:tc>
          <w:tcPr>
            <w:tcW w:w="1278" w:type="dxa"/>
            <w:vAlign w:val="center"/>
          </w:tcPr>
          <w:p w14:paraId="05894686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E6335DA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F15EEB9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4773F2DE" w14:textId="77777777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46390950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A1777F" w:rsidRPr="009D7405" w14:paraId="6F927AF0" w14:textId="77777777" w:rsidTr="00FE36D1">
        <w:trPr>
          <w:cantSplit/>
          <w:trHeight w:val="950"/>
        </w:trPr>
        <w:tc>
          <w:tcPr>
            <w:tcW w:w="450" w:type="dxa"/>
            <w:tcBorders>
              <w:left w:val="nil"/>
            </w:tcBorders>
            <w:vAlign w:val="center"/>
          </w:tcPr>
          <w:p w14:paraId="172A0CD2" w14:textId="4AD1A995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40</w:t>
            </w:r>
          </w:p>
        </w:tc>
        <w:tc>
          <w:tcPr>
            <w:tcW w:w="3600" w:type="dxa"/>
            <w:vAlign w:val="center"/>
          </w:tcPr>
          <w:p w14:paraId="433A8046" w14:textId="66FE67D2" w:rsidR="00A1777F" w:rsidRPr="009D7405" w:rsidRDefault="00A1777F" w:rsidP="0000300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 xml:space="preserve">… </w:t>
            </w:r>
            <w:r w:rsidR="00D0230A">
              <w:rPr>
                <w:rFonts w:ascii="Abadi MT Condensed" w:hAnsi="Abadi MT Condensed"/>
                <w:sz w:val="26"/>
                <w:szCs w:val="26"/>
              </w:rPr>
              <w:t xml:space="preserve">it is easy to break the rules without getting caught </w:t>
            </w:r>
          </w:p>
        </w:tc>
        <w:tc>
          <w:tcPr>
            <w:tcW w:w="1278" w:type="dxa"/>
            <w:vAlign w:val="center"/>
          </w:tcPr>
          <w:p w14:paraId="3657C8CF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0BF7CB2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D1FAE27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368E0D1" w14:textId="77777777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98572D0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A1777F" w:rsidRPr="009D7405" w14:paraId="7D933594" w14:textId="77777777" w:rsidTr="00FE36D1">
        <w:trPr>
          <w:cantSplit/>
          <w:trHeight w:val="950"/>
        </w:trPr>
        <w:tc>
          <w:tcPr>
            <w:tcW w:w="450" w:type="dxa"/>
            <w:tcBorders>
              <w:left w:val="nil"/>
            </w:tcBorders>
            <w:vAlign w:val="center"/>
          </w:tcPr>
          <w:p w14:paraId="6183402C" w14:textId="0155736F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41</w:t>
            </w:r>
          </w:p>
        </w:tc>
        <w:tc>
          <w:tcPr>
            <w:tcW w:w="3600" w:type="dxa"/>
            <w:vAlign w:val="center"/>
          </w:tcPr>
          <w:p w14:paraId="0341C2E9" w14:textId="4A44C249" w:rsidR="00A1777F" w:rsidRPr="009D7405" w:rsidRDefault="00A1777F" w:rsidP="0000300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 xml:space="preserve">… </w:t>
            </w:r>
            <w:r w:rsidR="00003006">
              <w:rPr>
                <w:rFonts w:ascii="Abadi MT Condensed" w:hAnsi="Abadi MT Condensed"/>
                <w:sz w:val="26"/>
                <w:szCs w:val="26"/>
              </w:rPr>
              <w:t>if staff catch you breaking the rules, they always write you up</w:t>
            </w:r>
          </w:p>
        </w:tc>
        <w:tc>
          <w:tcPr>
            <w:tcW w:w="1278" w:type="dxa"/>
            <w:vAlign w:val="center"/>
          </w:tcPr>
          <w:p w14:paraId="0CDF1FD7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6D5419D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E4311F3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E144D61" w14:textId="77777777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BE93B42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A1777F" w:rsidRPr="009D7405" w14:paraId="37D7CBE5" w14:textId="77777777" w:rsidTr="00FE36D1">
        <w:trPr>
          <w:cantSplit/>
          <w:trHeight w:val="950"/>
        </w:trPr>
        <w:tc>
          <w:tcPr>
            <w:tcW w:w="450" w:type="dxa"/>
            <w:tcBorders>
              <w:left w:val="nil"/>
            </w:tcBorders>
            <w:vAlign w:val="center"/>
          </w:tcPr>
          <w:p w14:paraId="137B7078" w14:textId="7E50F262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42</w:t>
            </w:r>
          </w:p>
        </w:tc>
        <w:tc>
          <w:tcPr>
            <w:tcW w:w="3600" w:type="dxa"/>
            <w:vAlign w:val="center"/>
          </w:tcPr>
          <w:p w14:paraId="01966F42" w14:textId="301E62AB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… staff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 use too much force</w:t>
            </w:r>
          </w:p>
        </w:tc>
        <w:tc>
          <w:tcPr>
            <w:tcW w:w="1278" w:type="dxa"/>
            <w:vAlign w:val="center"/>
          </w:tcPr>
          <w:p w14:paraId="0336EB48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CECD463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49CDE3F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107075B" w14:textId="77777777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5B1FA30" w14:textId="77777777" w:rsidR="00A1777F" w:rsidRPr="009D7405" w:rsidRDefault="00A1777F" w:rsidP="00A1777F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6F3E7797" w14:textId="55CFA302" w:rsidR="00826380" w:rsidRPr="00177693" w:rsidRDefault="00826380" w:rsidP="00826380">
      <w:pPr>
        <w:keepNext/>
        <w:jc w:val="both"/>
        <w:rPr>
          <w:rFonts w:ascii="Abadi MT Condensed" w:hAnsi="Abadi MT Condensed"/>
          <w:b/>
          <w:bCs/>
          <w:sz w:val="26"/>
          <w:szCs w:val="26"/>
        </w:rPr>
      </w:pPr>
    </w:p>
    <w:tbl>
      <w:tblPr>
        <w:tblW w:w="10535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3605"/>
        <w:gridCol w:w="2130"/>
        <w:gridCol w:w="2130"/>
        <w:gridCol w:w="2130"/>
      </w:tblGrid>
      <w:tr w:rsidR="00156BD5" w:rsidRPr="00177693" w14:paraId="56C020EA" w14:textId="77777777" w:rsidTr="00602EB5">
        <w:trPr>
          <w:cantSplit/>
          <w:trHeight w:val="1074"/>
          <w:tblHeader/>
        </w:trPr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4E6D9FF" w14:textId="77777777" w:rsidR="00156BD5" w:rsidRPr="00177693" w:rsidRDefault="00156BD5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45ED1F" w14:textId="5EC0093A" w:rsidR="00156BD5" w:rsidRPr="00177693" w:rsidRDefault="00395FA9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Safety: </w:t>
            </w:r>
            <w:r w:rsidR="00156BD5"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Behavior of Others </w:t>
            </w:r>
          </w:p>
          <w:p w14:paraId="10A67DCE" w14:textId="77777777" w:rsidR="00156BD5" w:rsidRPr="00177693" w:rsidRDefault="00156BD5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</w:p>
          <w:p w14:paraId="5E34FC82" w14:textId="77777777" w:rsidR="00156BD5" w:rsidRPr="00177693" w:rsidRDefault="00156BD5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In the </w:t>
            </w:r>
            <w:r w:rsidRPr="00871CAC">
              <w:rPr>
                <w:rFonts w:ascii="Abadi MT Condensed" w:hAnsi="Abadi MT Condensed"/>
                <w:b/>
                <w:sz w:val="26"/>
                <w:szCs w:val="26"/>
                <w:u w:val="single"/>
              </w:rPr>
              <w:t xml:space="preserve">past </w:t>
            </w:r>
            <w:r w:rsidRPr="00063D9F">
              <w:rPr>
                <w:rFonts w:ascii="Abadi MT Condensed" w:hAnsi="Abadi MT Condensed"/>
                <w:b/>
                <w:sz w:val="26"/>
                <w:szCs w:val="26"/>
                <w:u w:val="single"/>
              </w:rPr>
              <w:t>month</w:t>
            </w: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, how </w:t>
            </w:r>
            <w:proofErr w:type="gramStart"/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>often..</w:t>
            </w:r>
            <w:proofErr w:type="gramEnd"/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C7FBAB" w14:textId="77777777" w:rsidR="00156BD5" w:rsidRPr="00177693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v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0E8CEF" w14:textId="77777777" w:rsidR="00156BD5" w:rsidRPr="00177693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Once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41A769" w14:textId="20E6324E" w:rsidR="00156BD5" w:rsidRPr="00177693" w:rsidRDefault="008A1AAD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More than once</w:t>
            </w:r>
          </w:p>
        </w:tc>
      </w:tr>
      <w:tr w:rsidR="00156BD5" w:rsidRPr="009D7405" w14:paraId="25A0DEE6" w14:textId="77777777" w:rsidTr="00602EB5">
        <w:trPr>
          <w:cantSplit/>
          <w:trHeight w:val="1074"/>
        </w:trPr>
        <w:tc>
          <w:tcPr>
            <w:tcW w:w="540" w:type="dxa"/>
            <w:tcBorders>
              <w:left w:val="nil"/>
            </w:tcBorders>
            <w:vAlign w:val="center"/>
          </w:tcPr>
          <w:p w14:paraId="23BB8C92" w14:textId="39B4A29C" w:rsidR="00156BD5" w:rsidRPr="009D7405" w:rsidRDefault="007A29B5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43</w:t>
            </w:r>
          </w:p>
        </w:tc>
        <w:tc>
          <w:tcPr>
            <w:tcW w:w="3605" w:type="dxa"/>
            <w:vAlign w:val="center"/>
          </w:tcPr>
          <w:p w14:paraId="6D0C9587" w14:textId="3A4A774D" w:rsidR="00156BD5" w:rsidRPr="009D7405" w:rsidRDefault="00156BD5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.. have you been yelled at or threatened by a fellow </w:t>
            </w:r>
            <w:r w:rsidR="0097065F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incarcerated 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person?</w:t>
            </w:r>
          </w:p>
        </w:tc>
        <w:tc>
          <w:tcPr>
            <w:tcW w:w="2130" w:type="dxa"/>
            <w:vAlign w:val="center"/>
          </w:tcPr>
          <w:p w14:paraId="16D149BE" w14:textId="77777777" w:rsidR="00156BD5" w:rsidRPr="009D7405" w:rsidRDefault="00156BD5" w:rsidP="00602EB5">
            <w:pPr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7606AE80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79615257" w14:textId="77777777" w:rsidR="00156BD5" w:rsidRPr="009D7405" w:rsidRDefault="00156BD5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206B85" w:rsidRPr="009D7405" w14:paraId="0ADCA244" w14:textId="77777777" w:rsidTr="00602EB5">
        <w:trPr>
          <w:cantSplit/>
          <w:trHeight w:val="1074"/>
        </w:trPr>
        <w:tc>
          <w:tcPr>
            <w:tcW w:w="540" w:type="dxa"/>
            <w:tcBorders>
              <w:left w:val="nil"/>
            </w:tcBorders>
            <w:vAlign w:val="center"/>
          </w:tcPr>
          <w:p w14:paraId="5C2FF820" w14:textId="32FD368F" w:rsidR="00206B85" w:rsidRPr="009D7405" w:rsidRDefault="007A29B5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44</w:t>
            </w:r>
          </w:p>
        </w:tc>
        <w:tc>
          <w:tcPr>
            <w:tcW w:w="3605" w:type="dxa"/>
            <w:vAlign w:val="center"/>
          </w:tcPr>
          <w:p w14:paraId="374ED78A" w14:textId="37FA582F" w:rsidR="00206B85" w:rsidRPr="009D7405" w:rsidRDefault="00206B85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.. have you been yelled at or threatened by a staff member?</w:t>
            </w:r>
          </w:p>
        </w:tc>
        <w:tc>
          <w:tcPr>
            <w:tcW w:w="2130" w:type="dxa"/>
            <w:vAlign w:val="center"/>
          </w:tcPr>
          <w:p w14:paraId="66AFA2E5" w14:textId="77777777" w:rsidR="00206B85" w:rsidRPr="009D7405" w:rsidRDefault="00206B8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7B091C41" w14:textId="77777777" w:rsidR="00206B85" w:rsidRPr="009D7405" w:rsidRDefault="00206B8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278DED7D" w14:textId="77777777" w:rsidR="00206B85" w:rsidRPr="009D7405" w:rsidRDefault="00206B8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56BD5" w:rsidRPr="009D7405" w14:paraId="61D6AB1E" w14:textId="77777777" w:rsidTr="00602EB5">
        <w:trPr>
          <w:cantSplit/>
          <w:trHeight w:val="1074"/>
        </w:trPr>
        <w:tc>
          <w:tcPr>
            <w:tcW w:w="540" w:type="dxa"/>
            <w:tcBorders>
              <w:left w:val="nil"/>
            </w:tcBorders>
            <w:vAlign w:val="center"/>
          </w:tcPr>
          <w:p w14:paraId="2793EACF" w14:textId="713B6750" w:rsidR="00156BD5" w:rsidRPr="009D7405" w:rsidRDefault="007A29B5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45</w:t>
            </w:r>
          </w:p>
        </w:tc>
        <w:tc>
          <w:tcPr>
            <w:tcW w:w="3605" w:type="dxa"/>
            <w:vAlign w:val="center"/>
          </w:tcPr>
          <w:p w14:paraId="70A3C516" w14:textId="77777777" w:rsidR="00156BD5" w:rsidRPr="009D7405" w:rsidRDefault="00156BD5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.. have you been punched, </w:t>
            </w:r>
            <w:proofErr w:type="gramStart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pushed</w:t>
            </w:r>
            <w:proofErr w:type="gramEnd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or kicked by a fellow incarcerated person?</w:t>
            </w:r>
          </w:p>
        </w:tc>
        <w:tc>
          <w:tcPr>
            <w:tcW w:w="2130" w:type="dxa"/>
            <w:vAlign w:val="center"/>
          </w:tcPr>
          <w:p w14:paraId="55CCDE8B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2F825696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6407509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56BD5" w:rsidRPr="009D7405" w14:paraId="5CF34C98" w14:textId="77777777" w:rsidTr="00602EB5">
        <w:trPr>
          <w:cantSplit/>
          <w:trHeight w:val="1074"/>
        </w:trPr>
        <w:tc>
          <w:tcPr>
            <w:tcW w:w="540" w:type="dxa"/>
            <w:tcBorders>
              <w:left w:val="nil"/>
            </w:tcBorders>
            <w:vAlign w:val="center"/>
          </w:tcPr>
          <w:p w14:paraId="036F775E" w14:textId="75388929" w:rsidR="00156BD5" w:rsidRPr="009D7405" w:rsidRDefault="007A29B5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lastRenderedPageBreak/>
              <w:t>46</w:t>
            </w:r>
          </w:p>
        </w:tc>
        <w:tc>
          <w:tcPr>
            <w:tcW w:w="3605" w:type="dxa"/>
            <w:vAlign w:val="center"/>
          </w:tcPr>
          <w:p w14:paraId="6642FFFA" w14:textId="77777777" w:rsidR="00156BD5" w:rsidRPr="009D7405" w:rsidRDefault="00156BD5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.. have you been punched, </w:t>
            </w:r>
            <w:proofErr w:type="gramStart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pushed</w:t>
            </w:r>
            <w:proofErr w:type="gramEnd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or kicked by a staff member?</w:t>
            </w:r>
          </w:p>
        </w:tc>
        <w:tc>
          <w:tcPr>
            <w:tcW w:w="2130" w:type="dxa"/>
            <w:vAlign w:val="center"/>
          </w:tcPr>
          <w:p w14:paraId="336307D1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792FA946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47DE628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56BD5" w:rsidRPr="009D7405" w14:paraId="058A52AC" w14:textId="77777777" w:rsidTr="00602EB5">
        <w:trPr>
          <w:cantSplit/>
          <w:trHeight w:val="1074"/>
        </w:trPr>
        <w:tc>
          <w:tcPr>
            <w:tcW w:w="540" w:type="dxa"/>
            <w:tcBorders>
              <w:left w:val="nil"/>
            </w:tcBorders>
            <w:vAlign w:val="center"/>
          </w:tcPr>
          <w:p w14:paraId="7CCE48AB" w14:textId="4B7C0A35" w:rsidR="00156BD5" w:rsidRPr="009D7405" w:rsidRDefault="007A29B5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47</w:t>
            </w:r>
          </w:p>
        </w:tc>
        <w:tc>
          <w:tcPr>
            <w:tcW w:w="3605" w:type="dxa"/>
            <w:vAlign w:val="center"/>
          </w:tcPr>
          <w:p w14:paraId="10C6C614" w14:textId="49B7DED9" w:rsidR="00156BD5" w:rsidRPr="009D7405" w:rsidRDefault="00156BD5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.. has someone else destroyed </w:t>
            </w:r>
            <w:r w:rsidR="006D5101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or stolen 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something that was yours?</w:t>
            </w:r>
          </w:p>
        </w:tc>
        <w:tc>
          <w:tcPr>
            <w:tcW w:w="2130" w:type="dxa"/>
            <w:vAlign w:val="center"/>
          </w:tcPr>
          <w:p w14:paraId="34A9ADC8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C7C9431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024E0108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382F27E5" w14:textId="77777777" w:rsidR="00156BD5" w:rsidRPr="00177693" w:rsidRDefault="00156BD5" w:rsidP="00156BD5">
      <w:pPr>
        <w:keepNext/>
        <w:jc w:val="both"/>
        <w:rPr>
          <w:rFonts w:ascii="Abadi MT Condensed" w:hAnsi="Abadi MT Condensed"/>
          <w:sz w:val="26"/>
          <w:szCs w:val="26"/>
        </w:rPr>
      </w:pPr>
    </w:p>
    <w:tbl>
      <w:tblPr>
        <w:tblW w:w="10535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3605"/>
        <w:gridCol w:w="2130"/>
        <w:gridCol w:w="2130"/>
        <w:gridCol w:w="2130"/>
      </w:tblGrid>
      <w:tr w:rsidR="00156BD5" w:rsidRPr="00177693" w14:paraId="1EB39545" w14:textId="77777777" w:rsidTr="00602EB5">
        <w:trPr>
          <w:cantSplit/>
          <w:trHeight w:val="1172"/>
          <w:tblHeader/>
        </w:trPr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41A3CDC" w14:textId="77777777" w:rsidR="00156BD5" w:rsidRPr="00177693" w:rsidRDefault="00156BD5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9D6E07" w14:textId="176624FD" w:rsidR="00156BD5" w:rsidRPr="00177693" w:rsidRDefault="00395FA9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Safety: </w:t>
            </w:r>
            <w:r w:rsidR="00156BD5"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Your behavior </w:t>
            </w:r>
          </w:p>
          <w:p w14:paraId="1B9305E5" w14:textId="77777777" w:rsidR="00156BD5" w:rsidRPr="00177693" w:rsidRDefault="00156BD5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7255E5B3" w14:textId="77777777" w:rsidR="00156BD5" w:rsidRPr="00177693" w:rsidRDefault="00156BD5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In the </w:t>
            </w:r>
            <w:r w:rsidRPr="00177693">
              <w:rPr>
                <w:rFonts w:ascii="Abadi MT Condensed" w:hAnsi="Abadi MT Condensed"/>
                <w:b/>
                <w:sz w:val="26"/>
                <w:szCs w:val="26"/>
                <w:u w:val="single"/>
              </w:rPr>
              <w:t>past month</w:t>
            </w: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>, how often have you…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59F71E" w14:textId="77777777" w:rsidR="00156BD5" w:rsidRPr="00177693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v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A6A13BC" w14:textId="77777777" w:rsidR="00156BD5" w:rsidRPr="00177693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Once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2840B56" w14:textId="4C7CBA40" w:rsidR="00156BD5" w:rsidRPr="00177693" w:rsidRDefault="008A1AAD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More than once</w:t>
            </w:r>
          </w:p>
        </w:tc>
      </w:tr>
      <w:tr w:rsidR="00156BD5" w:rsidRPr="009D7405" w14:paraId="0DFFEC93" w14:textId="77777777" w:rsidTr="00602EB5">
        <w:trPr>
          <w:cantSplit/>
          <w:trHeight w:val="1172"/>
        </w:trPr>
        <w:tc>
          <w:tcPr>
            <w:tcW w:w="540" w:type="dxa"/>
            <w:tcBorders>
              <w:left w:val="nil"/>
            </w:tcBorders>
            <w:vAlign w:val="center"/>
          </w:tcPr>
          <w:p w14:paraId="6A72464B" w14:textId="3BCE5FB6" w:rsidR="00156BD5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4</w:t>
            </w:r>
            <w:r w:rsidR="00B01057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8</w:t>
            </w:r>
          </w:p>
        </w:tc>
        <w:tc>
          <w:tcPr>
            <w:tcW w:w="3605" w:type="dxa"/>
            <w:vAlign w:val="center"/>
          </w:tcPr>
          <w:p w14:paraId="3CFF8E01" w14:textId="77777777" w:rsidR="00156BD5" w:rsidRPr="009D7405" w:rsidRDefault="00156BD5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…yelled at, or threatened a fellow incarcerated person?</w:t>
            </w:r>
          </w:p>
        </w:tc>
        <w:tc>
          <w:tcPr>
            <w:tcW w:w="2130" w:type="dxa"/>
            <w:vAlign w:val="center"/>
          </w:tcPr>
          <w:p w14:paraId="32F77F46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5BDA8223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8BF4D28" w14:textId="77777777" w:rsidR="00156BD5" w:rsidRPr="009D7405" w:rsidRDefault="00156BD5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56BD5" w:rsidRPr="009D7405" w14:paraId="64B32297" w14:textId="77777777" w:rsidTr="00602EB5">
        <w:trPr>
          <w:cantSplit/>
          <w:trHeight w:val="1172"/>
        </w:trPr>
        <w:tc>
          <w:tcPr>
            <w:tcW w:w="540" w:type="dxa"/>
            <w:tcBorders>
              <w:left w:val="nil"/>
            </w:tcBorders>
            <w:vAlign w:val="center"/>
          </w:tcPr>
          <w:p w14:paraId="2E236C3D" w14:textId="20A9D5BF" w:rsidR="00156BD5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4</w:t>
            </w:r>
            <w:r w:rsidR="00B01057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9</w:t>
            </w:r>
          </w:p>
        </w:tc>
        <w:tc>
          <w:tcPr>
            <w:tcW w:w="3605" w:type="dxa"/>
            <w:vAlign w:val="center"/>
          </w:tcPr>
          <w:p w14:paraId="1FFC39C7" w14:textId="77777777" w:rsidR="00156BD5" w:rsidRPr="009D7405" w:rsidRDefault="00156BD5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…punched, pushed, or kicked a fellow incarcerated person?</w:t>
            </w:r>
          </w:p>
        </w:tc>
        <w:tc>
          <w:tcPr>
            <w:tcW w:w="2130" w:type="dxa"/>
            <w:vAlign w:val="center"/>
          </w:tcPr>
          <w:p w14:paraId="2A414410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24DCD934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47856CFE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56BD5" w:rsidRPr="009D7405" w14:paraId="4ED45394" w14:textId="77777777" w:rsidTr="00602EB5">
        <w:trPr>
          <w:cantSplit/>
          <w:trHeight w:val="1172"/>
        </w:trPr>
        <w:tc>
          <w:tcPr>
            <w:tcW w:w="540" w:type="dxa"/>
            <w:tcBorders>
              <w:left w:val="nil"/>
            </w:tcBorders>
            <w:vAlign w:val="center"/>
          </w:tcPr>
          <w:p w14:paraId="4742DE49" w14:textId="146180E0" w:rsidR="00156BD5" w:rsidRPr="009D7405" w:rsidRDefault="00B01057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50</w:t>
            </w:r>
          </w:p>
        </w:tc>
        <w:tc>
          <w:tcPr>
            <w:tcW w:w="3605" w:type="dxa"/>
            <w:vAlign w:val="center"/>
          </w:tcPr>
          <w:p w14:paraId="6B5671C8" w14:textId="77777777" w:rsidR="00156BD5" w:rsidRPr="009D7405" w:rsidRDefault="00156BD5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… yelled at or threatened a staff member?</w:t>
            </w:r>
          </w:p>
        </w:tc>
        <w:tc>
          <w:tcPr>
            <w:tcW w:w="2130" w:type="dxa"/>
            <w:vAlign w:val="center"/>
          </w:tcPr>
          <w:p w14:paraId="6E57E8A2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D848D1B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21262133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56BD5" w:rsidRPr="009D7405" w14:paraId="369AE269" w14:textId="77777777" w:rsidTr="00602EB5">
        <w:trPr>
          <w:cantSplit/>
          <w:trHeight w:val="1172"/>
        </w:trPr>
        <w:tc>
          <w:tcPr>
            <w:tcW w:w="540" w:type="dxa"/>
            <w:tcBorders>
              <w:left w:val="nil"/>
            </w:tcBorders>
            <w:vAlign w:val="center"/>
          </w:tcPr>
          <w:p w14:paraId="42973B7E" w14:textId="547538A0" w:rsidR="00156BD5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5</w:t>
            </w:r>
            <w:r w:rsidR="00B01057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1</w:t>
            </w:r>
          </w:p>
        </w:tc>
        <w:tc>
          <w:tcPr>
            <w:tcW w:w="3605" w:type="dxa"/>
            <w:vAlign w:val="center"/>
          </w:tcPr>
          <w:p w14:paraId="3ED22BBD" w14:textId="77777777" w:rsidR="00156BD5" w:rsidRPr="009D7405" w:rsidRDefault="00156BD5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… punched, </w:t>
            </w:r>
            <w:proofErr w:type="gramStart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pushed</w:t>
            </w:r>
            <w:proofErr w:type="gramEnd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or kicked a staff member?</w:t>
            </w:r>
          </w:p>
        </w:tc>
        <w:tc>
          <w:tcPr>
            <w:tcW w:w="2130" w:type="dxa"/>
            <w:vAlign w:val="center"/>
          </w:tcPr>
          <w:p w14:paraId="1FE4B8C5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24911F81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E726BB5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56BD5" w:rsidRPr="009D7405" w14:paraId="0AE9298C" w14:textId="77777777" w:rsidTr="00602EB5">
        <w:trPr>
          <w:cantSplit/>
          <w:trHeight w:val="1172"/>
        </w:trPr>
        <w:tc>
          <w:tcPr>
            <w:tcW w:w="540" w:type="dxa"/>
            <w:tcBorders>
              <w:left w:val="nil"/>
            </w:tcBorders>
            <w:vAlign w:val="center"/>
          </w:tcPr>
          <w:p w14:paraId="6EECA019" w14:textId="379B688C" w:rsidR="00156BD5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5</w:t>
            </w:r>
            <w:r w:rsidR="00395FA9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2</w:t>
            </w:r>
          </w:p>
        </w:tc>
        <w:tc>
          <w:tcPr>
            <w:tcW w:w="3605" w:type="dxa"/>
            <w:vAlign w:val="center"/>
          </w:tcPr>
          <w:p w14:paraId="06C6C3A4" w14:textId="593B8E1E" w:rsidR="00156BD5" w:rsidRPr="009D7405" w:rsidRDefault="00156BD5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…destroyed </w:t>
            </w:r>
            <w:r w:rsidR="006D5101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or stolen 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something that was not yours?</w:t>
            </w:r>
          </w:p>
        </w:tc>
        <w:tc>
          <w:tcPr>
            <w:tcW w:w="2130" w:type="dxa"/>
            <w:vAlign w:val="center"/>
          </w:tcPr>
          <w:p w14:paraId="124C1511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0BD0E048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6738D8FC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7706FC" w:rsidRPr="009D7405" w14:paraId="00109ADA" w14:textId="77777777" w:rsidTr="00602EB5">
        <w:trPr>
          <w:cantSplit/>
          <w:trHeight w:val="1172"/>
        </w:trPr>
        <w:tc>
          <w:tcPr>
            <w:tcW w:w="540" w:type="dxa"/>
            <w:tcBorders>
              <w:left w:val="nil"/>
            </w:tcBorders>
            <w:vAlign w:val="center"/>
          </w:tcPr>
          <w:p w14:paraId="154A5B42" w14:textId="775D6037" w:rsidR="007706FC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5</w:t>
            </w:r>
            <w:r w:rsidR="00395FA9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3</w:t>
            </w:r>
          </w:p>
        </w:tc>
        <w:tc>
          <w:tcPr>
            <w:tcW w:w="3605" w:type="dxa"/>
            <w:vAlign w:val="center"/>
          </w:tcPr>
          <w:p w14:paraId="609BB07E" w14:textId="47A988F5" w:rsidR="007706FC" w:rsidRPr="009D7405" w:rsidRDefault="007706FC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.. been in the possession of </w:t>
            </w:r>
            <w:r w:rsidR="006D5101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drugs?</w:t>
            </w:r>
          </w:p>
        </w:tc>
        <w:tc>
          <w:tcPr>
            <w:tcW w:w="2130" w:type="dxa"/>
            <w:vAlign w:val="center"/>
          </w:tcPr>
          <w:p w14:paraId="4FCEB07B" w14:textId="77777777" w:rsidR="007706FC" w:rsidRPr="009D7405" w:rsidRDefault="007706FC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47554F4D" w14:textId="77777777" w:rsidR="007706FC" w:rsidRPr="009D7405" w:rsidRDefault="007706FC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2ED0170A" w14:textId="77777777" w:rsidR="007706FC" w:rsidRPr="009D7405" w:rsidRDefault="007706FC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6D5101" w:rsidRPr="009D7405" w14:paraId="56413E15" w14:textId="77777777" w:rsidTr="00602EB5">
        <w:trPr>
          <w:cantSplit/>
          <w:trHeight w:val="1172"/>
        </w:trPr>
        <w:tc>
          <w:tcPr>
            <w:tcW w:w="540" w:type="dxa"/>
            <w:tcBorders>
              <w:left w:val="nil"/>
            </w:tcBorders>
            <w:vAlign w:val="center"/>
          </w:tcPr>
          <w:p w14:paraId="19E7C3A0" w14:textId="607D8AD6" w:rsidR="006D5101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5</w:t>
            </w:r>
            <w:r w:rsidR="00395FA9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4</w:t>
            </w:r>
          </w:p>
        </w:tc>
        <w:tc>
          <w:tcPr>
            <w:tcW w:w="3605" w:type="dxa"/>
            <w:vAlign w:val="center"/>
          </w:tcPr>
          <w:p w14:paraId="6B488F50" w14:textId="40EB7C29" w:rsidR="006D5101" w:rsidRPr="009D7405" w:rsidRDefault="006D510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.. been in the possession of other contraband (not drugs)? </w:t>
            </w:r>
          </w:p>
        </w:tc>
        <w:tc>
          <w:tcPr>
            <w:tcW w:w="2130" w:type="dxa"/>
            <w:vAlign w:val="center"/>
          </w:tcPr>
          <w:p w14:paraId="59AEE71F" w14:textId="77777777" w:rsidR="006D5101" w:rsidRPr="009D7405" w:rsidRDefault="006D5101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25E5823B" w14:textId="77777777" w:rsidR="006D5101" w:rsidRPr="009D7405" w:rsidRDefault="006D5101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70C1CF79" w14:textId="77777777" w:rsidR="006D5101" w:rsidRPr="009D7405" w:rsidRDefault="006D5101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12337AD6" w14:textId="77777777" w:rsidR="008B7018" w:rsidRPr="00177693" w:rsidRDefault="008B7018">
      <w:pPr>
        <w:keepNext/>
        <w:jc w:val="both"/>
        <w:rPr>
          <w:rFonts w:ascii="Abadi MT Condensed" w:hAnsi="Abadi MT Condensed"/>
          <w:sz w:val="26"/>
          <w:szCs w:val="26"/>
        </w:rPr>
        <w:sectPr w:rsidR="008B7018" w:rsidRPr="00177693" w:rsidSect="00EA3367">
          <w:pgSz w:w="11906" w:h="16838"/>
          <w:pgMar w:top="1134" w:right="1418" w:bottom="1134" w:left="1418" w:header="720" w:footer="720" w:gutter="0"/>
          <w:cols w:space="720"/>
        </w:sectPr>
      </w:pPr>
    </w:p>
    <w:p w14:paraId="08337105" w14:textId="33960D9D" w:rsidR="009E586E" w:rsidRPr="00177693" w:rsidRDefault="009E586E">
      <w:pPr>
        <w:keepNext/>
        <w:jc w:val="both"/>
        <w:rPr>
          <w:rFonts w:ascii="Abadi MT Condensed" w:hAnsi="Abadi MT Condensed"/>
          <w:sz w:val="26"/>
          <w:szCs w:val="26"/>
        </w:rPr>
      </w:pPr>
    </w:p>
    <w:tbl>
      <w:tblPr>
        <w:tblW w:w="10445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 w:themeFill="background1" w:themeFillShade="D9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6"/>
        <w:gridCol w:w="3604"/>
        <w:gridCol w:w="1277"/>
        <w:gridCol w:w="1277"/>
        <w:gridCol w:w="1277"/>
        <w:gridCol w:w="1277"/>
        <w:gridCol w:w="1277"/>
      </w:tblGrid>
      <w:tr w:rsidR="0051293A" w:rsidRPr="0051293A" w14:paraId="57263135" w14:textId="77777777" w:rsidTr="00871CAC">
        <w:trPr>
          <w:cantSplit/>
          <w:trHeight w:val="503"/>
          <w:tblHeader/>
        </w:trPr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1AC0C1" w14:textId="77777777" w:rsidR="00935898" w:rsidRPr="0051293A" w:rsidRDefault="00935898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99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E9EA4D3" w14:textId="07D157EC" w:rsidR="00935898" w:rsidRPr="003F5927" w:rsidRDefault="00935898" w:rsidP="003F5927">
            <w:pPr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51293A">
              <w:rPr>
                <w:rFonts w:ascii="Abadi MT Condensed" w:hAnsi="Abadi MT Condensed"/>
                <w:b/>
                <w:sz w:val="26"/>
                <w:szCs w:val="26"/>
              </w:rPr>
              <w:t>Activities &amp; Programming</w:t>
            </w:r>
          </w:p>
        </w:tc>
      </w:tr>
      <w:tr w:rsidR="00826380" w:rsidRPr="00177693" w14:paraId="05CF75E1" w14:textId="77777777" w:rsidTr="00826380">
        <w:tblPrEx>
          <w:shd w:val="clear" w:color="auto" w:fill="auto"/>
        </w:tblPrEx>
        <w:trPr>
          <w:cantSplit/>
          <w:trHeight w:val="600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CC2A40B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1C2212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Activities</w:t>
            </w:r>
          </w:p>
          <w:p w14:paraId="6C53F1D7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6B71B51F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  <w:u w:val="single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In the </w:t>
            </w:r>
            <w:r w:rsidRPr="00177693">
              <w:rPr>
                <w:rFonts w:ascii="Abadi MT Condensed" w:hAnsi="Abadi MT Condensed"/>
                <w:b/>
                <w:sz w:val="26"/>
                <w:szCs w:val="26"/>
                <w:u w:val="single"/>
              </w:rPr>
              <w:t>past month</w:t>
            </w: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>, how often did you…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3E5562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ver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5E5276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Once or twic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8E6C1B" w14:textId="6518A8F3" w:rsidR="00826380" w:rsidRPr="00177693" w:rsidRDefault="00913AF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Once per week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D62F96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Multiple times per week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0EC56ED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Every day</w:t>
            </w:r>
          </w:p>
        </w:tc>
      </w:tr>
      <w:tr w:rsidR="00826380" w:rsidRPr="009D7405" w14:paraId="77D29481" w14:textId="77777777" w:rsidTr="00F71378">
        <w:tblPrEx>
          <w:shd w:val="clear" w:color="auto" w:fill="auto"/>
        </w:tblPrEx>
        <w:trPr>
          <w:cantSplit/>
          <w:trHeight w:val="971"/>
        </w:trPr>
        <w:tc>
          <w:tcPr>
            <w:tcW w:w="450" w:type="dxa"/>
            <w:tcBorders>
              <w:top w:val="single" w:sz="4" w:space="0" w:color="auto"/>
              <w:left w:val="nil"/>
            </w:tcBorders>
            <w:vAlign w:val="center"/>
          </w:tcPr>
          <w:p w14:paraId="02E9D990" w14:textId="79275C74" w:rsidR="00826380" w:rsidRPr="009D7405" w:rsidRDefault="00395FA9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55</w:t>
            </w:r>
          </w:p>
        </w:tc>
        <w:tc>
          <w:tcPr>
            <w:tcW w:w="3605" w:type="dxa"/>
            <w:vAlign w:val="center"/>
          </w:tcPr>
          <w:p w14:paraId="604C175A" w14:textId="54FDA0D9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</w:t>
            </w:r>
            <w:r w:rsidR="009D7405">
              <w:rPr>
                <w:rFonts w:ascii="Abadi MT Condensed" w:hAnsi="Abadi MT Condensed"/>
                <w:sz w:val="26"/>
                <w:szCs w:val="26"/>
              </w:rPr>
              <w:t>use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 the recreation activities?</w:t>
            </w:r>
          </w:p>
        </w:tc>
        <w:tc>
          <w:tcPr>
            <w:tcW w:w="1278" w:type="dxa"/>
            <w:vAlign w:val="center"/>
          </w:tcPr>
          <w:p w14:paraId="6228AE70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4DB8FCCB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4CC6C61F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0AB6CF4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4B7F9060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454B7015" w14:textId="77777777" w:rsidTr="00F71378">
        <w:tblPrEx>
          <w:shd w:val="clear" w:color="auto" w:fill="auto"/>
        </w:tblPrEx>
        <w:trPr>
          <w:cantSplit/>
          <w:trHeight w:val="872"/>
        </w:trPr>
        <w:tc>
          <w:tcPr>
            <w:tcW w:w="450" w:type="dxa"/>
            <w:tcBorders>
              <w:left w:val="nil"/>
            </w:tcBorders>
            <w:vAlign w:val="center"/>
          </w:tcPr>
          <w:p w14:paraId="6498182A" w14:textId="47C85711" w:rsidR="00826380" w:rsidRPr="009D7405" w:rsidRDefault="00980641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5</w:t>
            </w:r>
            <w:r w:rsidR="00395FA9" w:rsidRPr="009D7405">
              <w:rPr>
                <w:rFonts w:ascii="Abadi MT Condensed" w:hAnsi="Abadi MT Condensed"/>
                <w:sz w:val="26"/>
                <w:szCs w:val="26"/>
              </w:rPr>
              <w:t>6</w:t>
            </w:r>
          </w:p>
        </w:tc>
        <w:tc>
          <w:tcPr>
            <w:tcW w:w="3605" w:type="dxa"/>
            <w:vAlign w:val="center"/>
          </w:tcPr>
          <w:p w14:paraId="39E3F47A" w14:textId="1790211C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</w:t>
            </w:r>
            <w:r w:rsidR="009D7405">
              <w:rPr>
                <w:rFonts w:ascii="Abadi MT Condensed" w:hAnsi="Abadi MT Condensed"/>
                <w:sz w:val="26"/>
                <w:szCs w:val="26"/>
              </w:rPr>
              <w:t>use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 the sports facilities?</w:t>
            </w:r>
          </w:p>
        </w:tc>
        <w:tc>
          <w:tcPr>
            <w:tcW w:w="1278" w:type="dxa"/>
            <w:vAlign w:val="center"/>
          </w:tcPr>
          <w:p w14:paraId="7926B167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C70A863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8F8D46D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CFA3A1B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693F5DA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10108832" w14:textId="77777777" w:rsidTr="00F71378">
        <w:tblPrEx>
          <w:shd w:val="clear" w:color="auto" w:fill="auto"/>
        </w:tblPrEx>
        <w:trPr>
          <w:cantSplit/>
          <w:trHeight w:val="809"/>
        </w:trPr>
        <w:tc>
          <w:tcPr>
            <w:tcW w:w="450" w:type="dxa"/>
            <w:tcBorders>
              <w:left w:val="nil"/>
            </w:tcBorders>
            <w:vAlign w:val="center"/>
          </w:tcPr>
          <w:p w14:paraId="7A179ED5" w14:textId="66DAC1EA" w:rsidR="00826380" w:rsidRPr="009D7405" w:rsidRDefault="00980641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5</w:t>
            </w:r>
            <w:r w:rsidR="00395FA9" w:rsidRPr="009D7405">
              <w:rPr>
                <w:rFonts w:ascii="Abadi MT Condensed" w:hAnsi="Abadi MT Condensed"/>
                <w:sz w:val="26"/>
                <w:szCs w:val="26"/>
              </w:rPr>
              <w:t>7</w:t>
            </w:r>
          </w:p>
        </w:tc>
        <w:tc>
          <w:tcPr>
            <w:tcW w:w="3605" w:type="dxa"/>
            <w:vAlign w:val="center"/>
          </w:tcPr>
          <w:p w14:paraId="77353CF9" w14:textId="7737D020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</w:t>
            </w:r>
            <w:r w:rsidR="009D7405">
              <w:rPr>
                <w:rFonts w:ascii="Abadi MT Condensed" w:hAnsi="Abadi MT Condensed"/>
                <w:sz w:val="26"/>
                <w:szCs w:val="26"/>
              </w:rPr>
              <w:t>use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 the library?</w:t>
            </w:r>
          </w:p>
        </w:tc>
        <w:tc>
          <w:tcPr>
            <w:tcW w:w="1278" w:type="dxa"/>
            <w:vAlign w:val="center"/>
          </w:tcPr>
          <w:p w14:paraId="5071165D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D73DC02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0CBF3A0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B4DEBC3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75A58E0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5FCB65B4" w14:textId="77777777" w:rsidTr="00F71378">
        <w:tblPrEx>
          <w:shd w:val="clear" w:color="auto" w:fill="auto"/>
        </w:tblPrEx>
        <w:trPr>
          <w:cantSplit/>
          <w:trHeight w:val="800"/>
        </w:trPr>
        <w:tc>
          <w:tcPr>
            <w:tcW w:w="450" w:type="dxa"/>
            <w:tcBorders>
              <w:left w:val="nil"/>
            </w:tcBorders>
            <w:vAlign w:val="center"/>
          </w:tcPr>
          <w:p w14:paraId="654596DE" w14:textId="5E5E2A27" w:rsidR="00826380" w:rsidRPr="009D7405" w:rsidRDefault="00980641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5</w:t>
            </w:r>
            <w:r w:rsidR="00395FA9" w:rsidRPr="009D7405">
              <w:rPr>
                <w:rFonts w:ascii="Abadi MT Condensed" w:hAnsi="Abadi MT Condensed"/>
                <w:sz w:val="26"/>
                <w:szCs w:val="26"/>
              </w:rPr>
              <w:t>8</w:t>
            </w:r>
          </w:p>
        </w:tc>
        <w:tc>
          <w:tcPr>
            <w:tcW w:w="3605" w:type="dxa"/>
            <w:vAlign w:val="center"/>
          </w:tcPr>
          <w:p w14:paraId="39B99F09" w14:textId="5B8BC405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</w:t>
            </w:r>
            <w:r w:rsidR="009D7405">
              <w:rPr>
                <w:rFonts w:ascii="Abadi MT Condensed" w:hAnsi="Abadi MT Condensed"/>
                <w:sz w:val="26"/>
                <w:szCs w:val="26"/>
              </w:rPr>
              <w:t xml:space="preserve">use 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>the yard time?</w:t>
            </w:r>
          </w:p>
        </w:tc>
        <w:tc>
          <w:tcPr>
            <w:tcW w:w="1278" w:type="dxa"/>
            <w:vAlign w:val="center"/>
          </w:tcPr>
          <w:p w14:paraId="2116F4B0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8B5C44E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403898F0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64FF64B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4A8838C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510E981E" w14:textId="77777777" w:rsidTr="00F71378">
        <w:tblPrEx>
          <w:shd w:val="clear" w:color="auto" w:fill="auto"/>
        </w:tblPrEx>
        <w:trPr>
          <w:cantSplit/>
          <w:trHeight w:val="809"/>
        </w:trPr>
        <w:tc>
          <w:tcPr>
            <w:tcW w:w="450" w:type="dxa"/>
            <w:tcBorders>
              <w:left w:val="nil"/>
            </w:tcBorders>
            <w:vAlign w:val="center"/>
          </w:tcPr>
          <w:p w14:paraId="19098E0C" w14:textId="2A4BC15E" w:rsidR="00826380" w:rsidRPr="009D7405" w:rsidRDefault="00980641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5</w:t>
            </w:r>
            <w:r w:rsidR="00395FA9" w:rsidRPr="009D7405">
              <w:rPr>
                <w:rFonts w:ascii="Abadi MT Condensed" w:hAnsi="Abadi MT Condensed"/>
                <w:sz w:val="26"/>
                <w:szCs w:val="26"/>
              </w:rPr>
              <w:t>9</w:t>
            </w:r>
          </w:p>
        </w:tc>
        <w:tc>
          <w:tcPr>
            <w:tcW w:w="3605" w:type="dxa"/>
            <w:vAlign w:val="center"/>
          </w:tcPr>
          <w:p w14:paraId="1E9B2C2B" w14:textId="58C7B79D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</w:t>
            </w:r>
            <w:r w:rsidR="008A1AAD">
              <w:rPr>
                <w:rFonts w:ascii="Abadi MT Condensed" w:hAnsi="Abadi MT Condensed"/>
                <w:sz w:val="26"/>
                <w:szCs w:val="26"/>
              </w:rPr>
              <w:t>use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 religious services?</w:t>
            </w:r>
          </w:p>
        </w:tc>
        <w:tc>
          <w:tcPr>
            <w:tcW w:w="1278" w:type="dxa"/>
            <w:vAlign w:val="center"/>
          </w:tcPr>
          <w:p w14:paraId="41FA1DE0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358F351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67B3534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FB4F05E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B763652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7960DF2D" w14:textId="77777777" w:rsidTr="00F71378">
        <w:tblPrEx>
          <w:shd w:val="clear" w:color="auto" w:fill="auto"/>
        </w:tblPrEx>
        <w:trPr>
          <w:cantSplit/>
          <w:trHeight w:val="791"/>
        </w:trPr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7EE96CF" w14:textId="76446A1B" w:rsidR="00826380" w:rsidRPr="009D7405" w:rsidRDefault="00395FA9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60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1C49DB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attend work?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A3B69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D617B8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58A8F7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56CB46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C1081C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4F131662" w14:textId="77777777" w:rsidTr="00F71378">
        <w:tblPrEx>
          <w:shd w:val="clear" w:color="auto" w:fill="auto"/>
        </w:tblPrEx>
        <w:trPr>
          <w:cantSplit/>
          <w:trHeight w:val="800"/>
        </w:trPr>
        <w:tc>
          <w:tcPr>
            <w:tcW w:w="45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45ECCB8" w14:textId="6992F6C5" w:rsidR="00826380" w:rsidRPr="009D7405" w:rsidRDefault="00980641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6</w:t>
            </w:r>
            <w:r w:rsidR="00395FA9" w:rsidRPr="009D7405">
              <w:rPr>
                <w:rFonts w:ascii="Abadi MT Condensed" w:hAnsi="Abadi MT Condensed"/>
                <w:sz w:val="26"/>
                <w:szCs w:val="26"/>
              </w:rPr>
              <w:t>1</w:t>
            </w: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E05CA1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attend education/courses?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4E3F4B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DED991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4D67CA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93A199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3AB561B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377529F4" w14:textId="77777777" w:rsidR="00826380" w:rsidRPr="00177693" w:rsidRDefault="00826380" w:rsidP="00826380">
      <w:pPr>
        <w:keepNext/>
        <w:jc w:val="both"/>
        <w:rPr>
          <w:rFonts w:ascii="Abadi MT Condensed" w:hAnsi="Abadi MT Condensed"/>
          <w:sz w:val="26"/>
          <w:szCs w:val="26"/>
        </w:rPr>
      </w:pPr>
    </w:p>
    <w:tbl>
      <w:tblPr>
        <w:tblW w:w="10445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"/>
        <w:gridCol w:w="3605"/>
        <w:gridCol w:w="1065"/>
        <w:gridCol w:w="1065"/>
        <w:gridCol w:w="1065"/>
        <w:gridCol w:w="1065"/>
        <w:gridCol w:w="1065"/>
        <w:gridCol w:w="1065"/>
      </w:tblGrid>
      <w:tr w:rsidR="00826380" w:rsidRPr="00177693" w14:paraId="32CD02FA" w14:textId="77777777" w:rsidTr="00602EB5">
        <w:trPr>
          <w:cantSplit/>
          <w:trHeight w:val="600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4D74AE9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619B3E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Activities</w:t>
            </w:r>
          </w:p>
          <w:p w14:paraId="258D881F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41ABC4A2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>I am satisfied with…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A35D9B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174AEC96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62F1E9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E6C2EF" w14:textId="09182C63" w:rsidR="00826380" w:rsidRPr="00177693" w:rsidRDefault="00420D06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D1476F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E236C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72102" w14:textId="38AC3768" w:rsidR="00826380" w:rsidRPr="00177693" w:rsidRDefault="00826380" w:rsidP="0051293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o</w:t>
            </w:r>
          </w:p>
          <w:p w14:paraId="5499FEB3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opinion</w:t>
            </w:r>
          </w:p>
        </w:tc>
      </w:tr>
      <w:tr w:rsidR="00826380" w:rsidRPr="00177693" w14:paraId="4E077549" w14:textId="77777777" w:rsidTr="00243EED">
        <w:trPr>
          <w:cantSplit/>
          <w:trHeight w:val="692"/>
        </w:trPr>
        <w:tc>
          <w:tcPr>
            <w:tcW w:w="450" w:type="dxa"/>
            <w:tcBorders>
              <w:left w:val="nil"/>
            </w:tcBorders>
            <w:vAlign w:val="center"/>
          </w:tcPr>
          <w:p w14:paraId="7DF80483" w14:textId="0EE08208" w:rsidR="00826380" w:rsidRPr="009D7405" w:rsidRDefault="00980641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6</w:t>
            </w:r>
            <w:r w:rsidR="002370B8" w:rsidRPr="009D7405">
              <w:rPr>
                <w:rFonts w:ascii="Abadi MT Condensed" w:hAnsi="Abadi MT Condensed"/>
                <w:sz w:val="26"/>
                <w:szCs w:val="26"/>
              </w:rPr>
              <w:t>2</w:t>
            </w:r>
          </w:p>
        </w:tc>
        <w:tc>
          <w:tcPr>
            <w:tcW w:w="3605" w:type="dxa"/>
            <w:vAlign w:val="center"/>
          </w:tcPr>
          <w:p w14:paraId="2ED211AC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 the recreation activities</w:t>
            </w:r>
          </w:p>
        </w:tc>
        <w:tc>
          <w:tcPr>
            <w:tcW w:w="1065" w:type="dxa"/>
            <w:vAlign w:val="center"/>
          </w:tcPr>
          <w:p w14:paraId="4BFCC588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3B32C846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263A056A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1AEE8123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ADCD615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</w:tcPr>
          <w:p w14:paraId="150DD094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</w:tr>
      <w:tr w:rsidR="00826380" w:rsidRPr="00177693" w14:paraId="5D8491B2" w14:textId="77777777" w:rsidTr="00243EED">
        <w:trPr>
          <w:cantSplit/>
          <w:trHeight w:val="737"/>
        </w:trPr>
        <w:tc>
          <w:tcPr>
            <w:tcW w:w="450" w:type="dxa"/>
            <w:tcBorders>
              <w:left w:val="nil"/>
            </w:tcBorders>
            <w:vAlign w:val="center"/>
          </w:tcPr>
          <w:p w14:paraId="0F2B6237" w14:textId="6F1E3825" w:rsidR="00826380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6</w:t>
            </w:r>
            <w:r w:rsidR="002370B8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3</w:t>
            </w:r>
          </w:p>
        </w:tc>
        <w:tc>
          <w:tcPr>
            <w:tcW w:w="3605" w:type="dxa"/>
            <w:vAlign w:val="center"/>
          </w:tcPr>
          <w:p w14:paraId="0E6392A7" w14:textId="77777777" w:rsidR="00826380" w:rsidRPr="009D7405" w:rsidRDefault="00826380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… the sports</w:t>
            </w:r>
          </w:p>
        </w:tc>
        <w:tc>
          <w:tcPr>
            <w:tcW w:w="1065" w:type="dxa"/>
            <w:vAlign w:val="center"/>
          </w:tcPr>
          <w:p w14:paraId="1CFDCCC3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FA5223D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D1F705B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A25FFA5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6ECD1356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</w:tcPr>
          <w:p w14:paraId="4C6BC580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</w:tr>
      <w:tr w:rsidR="00826380" w:rsidRPr="00177693" w14:paraId="40582368" w14:textId="77777777" w:rsidTr="00243EED">
        <w:trPr>
          <w:cantSplit/>
          <w:trHeight w:val="647"/>
        </w:trPr>
        <w:tc>
          <w:tcPr>
            <w:tcW w:w="450" w:type="dxa"/>
            <w:tcBorders>
              <w:left w:val="nil"/>
            </w:tcBorders>
            <w:vAlign w:val="center"/>
          </w:tcPr>
          <w:p w14:paraId="41D63D78" w14:textId="06990E13" w:rsidR="00826380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6</w:t>
            </w:r>
            <w:r w:rsidR="002370B8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4</w:t>
            </w:r>
          </w:p>
        </w:tc>
        <w:tc>
          <w:tcPr>
            <w:tcW w:w="3605" w:type="dxa"/>
            <w:vAlign w:val="center"/>
          </w:tcPr>
          <w:p w14:paraId="5300FC55" w14:textId="77777777" w:rsidR="00826380" w:rsidRPr="009D7405" w:rsidRDefault="00826380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… the library</w:t>
            </w:r>
          </w:p>
        </w:tc>
        <w:tc>
          <w:tcPr>
            <w:tcW w:w="1065" w:type="dxa"/>
            <w:vAlign w:val="center"/>
          </w:tcPr>
          <w:p w14:paraId="67DD3D9D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2D91B017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91D2617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7E4B21FC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2363B463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</w:tcPr>
          <w:p w14:paraId="430C0CE9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</w:tr>
      <w:tr w:rsidR="00826380" w:rsidRPr="00177693" w14:paraId="4142D7A2" w14:textId="77777777" w:rsidTr="00243EED">
        <w:trPr>
          <w:cantSplit/>
          <w:trHeight w:val="656"/>
        </w:trPr>
        <w:tc>
          <w:tcPr>
            <w:tcW w:w="450" w:type="dxa"/>
            <w:tcBorders>
              <w:left w:val="nil"/>
            </w:tcBorders>
            <w:vAlign w:val="center"/>
          </w:tcPr>
          <w:p w14:paraId="105321AE" w14:textId="5BE34DBD" w:rsidR="00826380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6</w:t>
            </w:r>
            <w:r w:rsidR="002370B8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5</w:t>
            </w:r>
          </w:p>
        </w:tc>
        <w:tc>
          <w:tcPr>
            <w:tcW w:w="3605" w:type="dxa"/>
            <w:vAlign w:val="center"/>
          </w:tcPr>
          <w:p w14:paraId="603FBBF8" w14:textId="77777777" w:rsidR="00826380" w:rsidRPr="009D7405" w:rsidRDefault="00826380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…my work in this institution</w:t>
            </w:r>
          </w:p>
        </w:tc>
        <w:tc>
          <w:tcPr>
            <w:tcW w:w="1065" w:type="dxa"/>
            <w:vAlign w:val="center"/>
          </w:tcPr>
          <w:p w14:paraId="081AF5EF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D598754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3EA94927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7F683A60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C947394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</w:tcPr>
          <w:p w14:paraId="4622D499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</w:tr>
      <w:tr w:rsidR="00826380" w:rsidRPr="00177693" w14:paraId="2C813CCF" w14:textId="77777777" w:rsidTr="00F71378">
        <w:trPr>
          <w:cantSplit/>
          <w:trHeight w:val="719"/>
        </w:trPr>
        <w:tc>
          <w:tcPr>
            <w:tcW w:w="450" w:type="dxa"/>
            <w:tcBorders>
              <w:left w:val="nil"/>
            </w:tcBorders>
            <w:vAlign w:val="center"/>
          </w:tcPr>
          <w:p w14:paraId="3C574AD4" w14:textId="5A6656C5" w:rsidR="00826380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6</w:t>
            </w:r>
            <w:r w:rsidR="002370B8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6</w:t>
            </w:r>
          </w:p>
        </w:tc>
        <w:tc>
          <w:tcPr>
            <w:tcW w:w="3605" w:type="dxa"/>
            <w:vAlign w:val="center"/>
          </w:tcPr>
          <w:p w14:paraId="7BDE6CD8" w14:textId="77777777" w:rsidR="00826380" w:rsidRPr="009D7405" w:rsidRDefault="00826380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… the education/courses</w:t>
            </w:r>
          </w:p>
        </w:tc>
        <w:tc>
          <w:tcPr>
            <w:tcW w:w="1065" w:type="dxa"/>
            <w:vAlign w:val="center"/>
          </w:tcPr>
          <w:p w14:paraId="1F02A5C3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39DF717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1E1D119D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C3968DC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21789BF0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</w:tcPr>
          <w:p w14:paraId="2B02FBC3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</w:tr>
      <w:tr w:rsidR="00826380" w:rsidRPr="00177693" w14:paraId="6065CBBC" w14:textId="77777777" w:rsidTr="00F71378">
        <w:trPr>
          <w:cantSplit/>
          <w:trHeight w:val="719"/>
        </w:trPr>
        <w:tc>
          <w:tcPr>
            <w:tcW w:w="450" w:type="dxa"/>
            <w:tcBorders>
              <w:left w:val="nil"/>
            </w:tcBorders>
            <w:vAlign w:val="center"/>
          </w:tcPr>
          <w:p w14:paraId="7506AA49" w14:textId="76108956" w:rsidR="00826380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6</w:t>
            </w:r>
            <w:r w:rsidR="002370B8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7</w:t>
            </w:r>
          </w:p>
        </w:tc>
        <w:tc>
          <w:tcPr>
            <w:tcW w:w="3605" w:type="dxa"/>
            <w:vAlign w:val="center"/>
          </w:tcPr>
          <w:p w14:paraId="1BBFB19A" w14:textId="77777777" w:rsidR="00826380" w:rsidRPr="009D7405" w:rsidRDefault="00826380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… the outdoor activity</w:t>
            </w:r>
          </w:p>
        </w:tc>
        <w:tc>
          <w:tcPr>
            <w:tcW w:w="1065" w:type="dxa"/>
            <w:vAlign w:val="center"/>
          </w:tcPr>
          <w:p w14:paraId="240D16D2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253140C5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6D8E8E2B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10F10834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9D45AAE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</w:tcPr>
          <w:p w14:paraId="32A789FF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</w:tr>
      <w:tr w:rsidR="00826380" w:rsidRPr="00177693" w14:paraId="72BDEB2E" w14:textId="77777777" w:rsidTr="00F71378">
        <w:trPr>
          <w:cantSplit/>
          <w:trHeight w:val="647"/>
        </w:trPr>
        <w:tc>
          <w:tcPr>
            <w:tcW w:w="450" w:type="dxa"/>
            <w:tcBorders>
              <w:left w:val="nil"/>
            </w:tcBorders>
            <w:vAlign w:val="center"/>
          </w:tcPr>
          <w:p w14:paraId="3C45CBCE" w14:textId="6ACDC9C8" w:rsidR="00826380" w:rsidRPr="009D7405" w:rsidRDefault="00980641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6</w:t>
            </w:r>
            <w:r w:rsidR="002370B8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8</w:t>
            </w:r>
          </w:p>
        </w:tc>
        <w:tc>
          <w:tcPr>
            <w:tcW w:w="3605" w:type="dxa"/>
            <w:vAlign w:val="center"/>
          </w:tcPr>
          <w:p w14:paraId="5CA875E0" w14:textId="77777777" w:rsidR="00826380" w:rsidRPr="009D7405" w:rsidRDefault="00826380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… the religious services</w:t>
            </w:r>
          </w:p>
        </w:tc>
        <w:tc>
          <w:tcPr>
            <w:tcW w:w="1065" w:type="dxa"/>
            <w:vAlign w:val="center"/>
          </w:tcPr>
          <w:p w14:paraId="45BEFCA0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AEE4F54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3366351D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73106D14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8358669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065" w:type="dxa"/>
          </w:tcPr>
          <w:p w14:paraId="18724496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</w:tr>
    </w:tbl>
    <w:p w14:paraId="089BF139" w14:textId="77777777" w:rsidR="00826380" w:rsidRPr="00177693" w:rsidRDefault="00826380" w:rsidP="00826380">
      <w:pPr>
        <w:rPr>
          <w:rFonts w:ascii="Abadi MT Condensed" w:hAnsi="Abadi MT Condensed"/>
          <w:b/>
          <w:sz w:val="26"/>
          <w:szCs w:val="26"/>
        </w:rPr>
      </w:pPr>
    </w:p>
    <w:tbl>
      <w:tblPr>
        <w:tblW w:w="10440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"/>
        <w:gridCol w:w="3600"/>
        <w:gridCol w:w="1278"/>
        <w:gridCol w:w="1278"/>
        <w:gridCol w:w="1278"/>
        <w:gridCol w:w="1278"/>
        <w:gridCol w:w="1278"/>
      </w:tblGrid>
      <w:tr w:rsidR="00826380" w:rsidRPr="00177693" w14:paraId="5276FE97" w14:textId="77777777" w:rsidTr="00602EB5">
        <w:trPr>
          <w:cantSplit/>
          <w:trHeight w:val="1074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181CE54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76144E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Daily Program</w:t>
            </w:r>
          </w:p>
          <w:p w14:paraId="3C3ED0B3" w14:textId="77777777" w:rsidR="00F426F2" w:rsidRPr="00177693" w:rsidRDefault="00F426F2" w:rsidP="00602EB5">
            <w:pPr>
              <w:keepNext/>
              <w:rPr>
                <w:rFonts w:ascii="Abadi MT Condensed" w:hAnsi="Abadi MT Condensed"/>
                <w:bCs/>
                <w:sz w:val="26"/>
                <w:szCs w:val="26"/>
              </w:rPr>
            </w:pPr>
          </w:p>
          <w:p w14:paraId="4BD55650" w14:textId="0853C8D2" w:rsidR="00F426F2" w:rsidRPr="00177693" w:rsidRDefault="00F426F2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5D272F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5AB51408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CE6E90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689652" w14:textId="7115A2C9" w:rsidR="00826380" w:rsidRPr="00177693" w:rsidRDefault="00420D06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5BB808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FE87F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826380" w:rsidRPr="009D7405" w14:paraId="1A3B1D74" w14:textId="77777777" w:rsidTr="00602EB5">
        <w:trPr>
          <w:cantSplit/>
          <w:trHeight w:val="1074"/>
        </w:trPr>
        <w:tc>
          <w:tcPr>
            <w:tcW w:w="450" w:type="dxa"/>
            <w:tcBorders>
              <w:left w:val="nil"/>
            </w:tcBorders>
            <w:vAlign w:val="center"/>
          </w:tcPr>
          <w:p w14:paraId="3A11D85F" w14:textId="18C686DA" w:rsidR="00826380" w:rsidRPr="009D7405" w:rsidRDefault="00980641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6</w:t>
            </w:r>
            <w:r w:rsidR="008F75EE" w:rsidRPr="009D7405">
              <w:rPr>
                <w:rFonts w:ascii="Abadi MT Condensed" w:hAnsi="Abadi MT Condensed"/>
                <w:sz w:val="26"/>
                <w:szCs w:val="26"/>
              </w:rPr>
              <w:t>9</w:t>
            </w:r>
          </w:p>
        </w:tc>
        <w:tc>
          <w:tcPr>
            <w:tcW w:w="3600" w:type="dxa"/>
            <w:vAlign w:val="center"/>
          </w:tcPr>
          <w:p w14:paraId="59A69578" w14:textId="2EF7FDD1" w:rsidR="003805CD" w:rsidRPr="009D7405" w:rsidRDefault="003805CD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The daily program is interesting enough</w:t>
            </w:r>
          </w:p>
        </w:tc>
        <w:tc>
          <w:tcPr>
            <w:tcW w:w="1278" w:type="dxa"/>
            <w:vAlign w:val="center"/>
          </w:tcPr>
          <w:p w14:paraId="66C0F814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3FA0F27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B24169E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284A83B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636AA97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6111CEAC" w14:textId="77777777" w:rsidTr="00602EB5">
        <w:trPr>
          <w:cantSplit/>
          <w:trHeight w:val="1074"/>
        </w:trPr>
        <w:tc>
          <w:tcPr>
            <w:tcW w:w="450" w:type="dxa"/>
            <w:tcBorders>
              <w:left w:val="nil"/>
            </w:tcBorders>
            <w:vAlign w:val="center"/>
          </w:tcPr>
          <w:p w14:paraId="68E5A043" w14:textId="786D85ED" w:rsidR="00826380" w:rsidRPr="009D7405" w:rsidRDefault="008F75EE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70</w:t>
            </w:r>
          </w:p>
        </w:tc>
        <w:tc>
          <w:tcPr>
            <w:tcW w:w="3600" w:type="dxa"/>
            <w:vAlign w:val="center"/>
          </w:tcPr>
          <w:p w14:paraId="4C42223A" w14:textId="15916D99" w:rsidR="003805CD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I learn useful skills</w:t>
            </w:r>
            <w:r w:rsidR="003805CD" w:rsidRPr="009D7405">
              <w:rPr>
                <w:rFonts w:ascii="Abadi MT Condensed" w:hAnsi="Abadi MT Condensed"/>
                <w:sz w:val="26"/>
                <w:szCs w:val="26"/>
              </w:rPr>
              <w:t xml:space="preserve"> here</w:t>
            </w:r>
          </w:p>
        </w:tc>
        <w:tc>
          <w:tcPr>
            <w:tcW w:w="1278" w:type="dxa"/>
            <w:vAlign w:val="center"/>
          </w:tcPr>
          <w:p w14:paraId="2027D686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35DA926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B2EE1CF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40999538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EFE6912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7A537729" w14:textId="77777777" w:rsidTr="00602EB5">
        <w:trPr>
          <w:cantSplit/>
          <w:trHeight w:val="1074"/>
        </w:trPr>
        <w:tc>
          <w:tcPr>
            <w:tcW w:w="450" w:type="dxa"/>
            <w:tcBorders>
              <w:left w:val="nil"/>
            </w:tcBorders>
            <w:vAlign w:val="center"/>
          </w:tcPr>
          <w:p w14:paraId="03329559" w14:textId="1381DC62" w:rsidR="00826380" w:rsidRPr="009D7405" w:rsidRDefault="008F75EE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71</w:t>
            </w:r>
          </w:p>
        </w:tc>
        <w:tc>
          <w:tcPr>
            <w:tcW w:w="3600" w:type="dxa"/>
            <w:vAlign w:val="center"/>
          </w:tcPr>
          <w:p w14:paraId="46982A48" w14:textId="0726564F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I have enough to </w:t>
            </w:r>
            <w:r w:rsidR="003805CD" w:rsidRPr="009D7405">
              <w:rPr>
                <w:rFonts w:ascii="Abadi MT Condensed" w:hAnsi="Abadi MT Condensed"/>
                <w:sz w:val="26"/>
                <w:szCs w:val="26"/>
              </w:rPr>
              <w:t xml:space="preserve">do here </w:t>
            </w:r>
          </w:p>
        </w:tc>
        <w:tc>
          <w:tcPr>
            <w:tcW w:w="1278" w:type="dxa"/>
            <w:vAlign w:val="center"/>
          </w:tcPr>
          <w:p w14:paraId="569AF9C7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26D2E2C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1911086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533A38C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915F48D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6E625B2A" w14:textId="77777777" w:rsidTr="00602EB5">
        <w:trPr>
          <w:cantSplit/>
          <w:trHeight w:val="1074"/>
        </w:trPr>
        <w:tc>
          <w:tcPr>
            <w:tcW w:w="450" w:type="dxa"/>
            <w:tcBorders>
              <w:left w:val="nil"/>
            </w:tcBorders>
            <w:vAlign w:val="center"/>
          </w:tcPr>
          <w:p w14:paraId="6F0F4F59" w14:textId="5CB6FA2A" w:rsidR="00826380" w:rsidRPr="009D7405" w:rsidRDefault="00980641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7</w:t>
            </w:r>
            <w:r w:rsidR="008F75EE" w:rsidRPr="009D7405">
              <w:rPr>
                <w:rFonts w:ascii="Abadi MT Condensed" w:hAnsi="Abadi MT Condensed"/>
                <w:sz w:val="26"/>
                <w:szCs w:val="26"/>
              </w:rPr>
              <w:t>2</w:t>
            </w:r>
          </w:p>
        </w:tc>
        <w:tc>
          <w:tcPr>
            <w:tcW w:w="3600" w:type="dxa"/>
            <w:vAlign w:val="center"/>
          </w:tcPr>
          <w:p w14:paraId="3963FDB2" w14:textId="64C9D25D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The activities </w:t>
            </w:r>
            <w:r w:rsidR="003805CD" w:rsidRPr="009D7405">
              <w:rPr>
                <w:rFonts w:ascii="Abadi MT Condensed" w:hAnsi="Abadi MT Condensed"/>
                <w:sz w:val="26"/>
                <w:szCs w:val="26"/>
              </w:rPr>
              <w:t>here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 help me to develop myself</w:t>
            </w:r>
          </w:p>
        </w:tc>
        <w:tc>
          <w:tcPr>
            <w:tcW w:w="1278" w:type="dxa"/>
            <w:vAlign w:val="center"/>
          </w:tcPr>
          <w:p w14:paraId="4C0872F3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B2EB395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49AC5D21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47D9A85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19DD0DD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064874F1" w14:textId="77777777" w:rsidR="009507C2" w:rsidRPr="00177693" w:rsidRDefault="009507C2" w:rsidP="00826380">
      <w:pPr>
        <w:keepNext/>
        <w:jc w:val="both"/>
        <w:rPr>
          <w:rFonts w:ascii="Abadi MT Condensed" w:hAnsi="Abadi MT Condensed"/>
          <w:sz w:val="26"/>
          <w:szCs w:val="26"/>
        </w:rPr>
      </w:pPr>
    </w:p>
    <w:tbl>
      <w:tblPr>
        <w:tblW w:w="10445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"/>
        <w:gridCol w:w="3600"/>
        <w:gridCol w:w="1065"/>
        <w:gridCol w:w="1066"/>
        <w:gridCol w:w="1066"/>
        <w:gridCol w:w="1066"/>
        <w:gridCol w:w="1066"/>
        <w:gridCol w:w="1066"/>
      </w:tblGrid>
      <w:tr w:rsidR="001F3EEB" w:rsidRPr="00177693" w14:paraId="3AB06666" w14:textId="77777777" w:rsidTr="0051293A">
        <w:trPr>
          <w:cantSplit/>
          <w:trHeight w:val="600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C082658" w14:textId="77777777" w:rsidR="001F3EEB" w:rsidRPr="00177693" w:rsidRDefault="001F3EEB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F21A2" w14:textId="77777777" w:rsidR="006234BF" w:rsidRDefault="001F3EEB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Reintegration in the Community</w:t>
            </w:r>
          </w:p>
          <w:p w14:paraId="256A1083" w14:textId="77777777" w:rsidR="006234BF" w:rsidRDefault="006234BF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</w:p>
          <w:p w14:paraId="2FB3A4DC" w14:textId="297D5414" w:rsidR="001F3EEB" w:rsidRPr="006234BF" w:rsidRDefault="006234BF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6234BF">
              <w:rPr>
                <w:rFonts w:ascii="Abadi MT Condensed" w:hAnsi="Abadi MT Condensed"/>
                <w:b/>
                <w:sz w:val="26"/>
                <w:szCs w:val="26"/>
              </w:rPr>
              <w:t xml:space="preserve">On this </w:t>
            </w:r>
            <w:proofErr w:type="gramStart"/>
            <w:r w:rsidRPr="006234BF">
              <w:rPr>
                <w:rFonts w:ascii="Abadi MT Condensed" w:hAnsi="Abadi MT Condensed"/>
                <w:b/>
                <w:sz w:val="26"/>
                <w:szCs w:val="26"/>
              </w:rPr>
              <w:t>unit..</w:t>
            </w:r>
            <w:proofErr w:type="gramEnd"/>
            <w:r w:rsidR="001F3EEB" w:rsidRPr="006234BF">
              <w:rPr>
                <w:rFonts w:ascii="Abadi MT Condensed" w:hAnsi="Abadi MT Condensed"/>
                <w:b/>
                <w:sz w:val="26"/>
                <w:szCs w:val="26"/>
              </w:rPr>
              <w:t xml:space="preserve"> 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C849D1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33C48BC0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3220C4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7E26F" w14:textId="52D67AF4" w:rsidR="001F3EEB" w:rsidRPr="00177693" w:rsidRDefault="00420D06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266EAC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70BF16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  <w:tc>
          <w:tcPr>
            <w:tcW w:w="106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C6BF70" w14:textId="067E5C6B" w:rsidR="001F3EEB" w:rsidRPr="00177693" w:rsidRDefault="001F3EEB" w:rsidP="0051293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o</w:t>
            </w:r>
          </w:p>
          <w:p w14:paraId="49AADB6B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opinion</w:t>
            </w:r>
          </w:p>
        </w:tc>
      </w:tr>
      <w:tr w:rsidR="001F3EEB" w:rsidRPr="009D7405" w14:paraId="204F7D2C" w14:textId="77777777" w:rsidTr="00602EB5">
        <w:trPr>
          <w:cantSplit/>
          <w:trHeight w:val="998"/>
        </w:trPr>
        <w:tc>
          <w:tcPr>
            <w:tcW w:w="450" w:type="dxa"/>
            <w:tcBorders>
              <w:left w:val="nil"/>
            </w:tcBorders>
            <w:vAlign w:val="center"/>
          </w:tcPr>
          <w:p w14:paraId="69B8308E" w14:textId="1900364A" w:rsidR="001F3EEB" w:rsidRPr="009D7405" w:rsidRDefault="00980641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7</w:t>
            </w:r>
            <w:r w:rsidR="000138DB" w:rsidRPr="009D7405">
              <w:rPr>
                <w:rFonts w:ascii="Abadi MT Condensed" w:hAnsi="Abadi MT Condensed"/>
                <w:sz w:val="26"/>
                <w:szCs w:val="26"/>
              </w:rPr>
              <w:t>3</w:t>
            </w:r>
          </w:p>
        </w:tc>
        <w:tc>
          <w:tcPr>
            <w:tcW w:w="3600" w:type="dxa"/>
            <w:vAlign w:val="center"/>
          </w:tcPr>
          <w:p w14:paraId="5A2BADBF" w14:textId="16FCEAF8" w:rsidR="001F3EEB" w:rsidRPr="009D7405" w:rsidRDefault="006234BF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.. </w:t>
            </w:r>
            <w:r w:rsidR="001F3EEB" w:rsidRPr="009D7405">
              <w:rPr>
                <w:rFonts w:ascii="Abadi MT Condensed" w:hAnsi="Abadi MT Condensed"/>
                <w:sz w:val="26"/>
                <w:szCs w:val="26"/>
              </w:rPr>
              <w:t>I can prepare well for my return into society</w:t>
            </w:r>
          </w:p>
        </w:tc>
        <w:tc>
          <w:tcPr>
            <w:tcW w:w="1065" w:type="dxa"/>
            <w:vAlign w:val="center"/>
          </w:tcPr>
          <w:p w14:paraId="58B56362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vAlign w:val="center"/>
          </w:tcPr>
          <w:p w14:paraId="41B28F20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vAlign w:val="center"/>
          </w:tcPr>
          <w:p w14:paraId="7A29A75F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vAlign w:val="center"/>
          </w:tcPr>
          <w:p w14:paraId="2B06E52B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vAlign w:val="center"/>
          </w:tcPr>
          <w:p w14:paraId="42926DA0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</w:tcPr>
          <w:p w14:paraId="06846626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F3EEB" w:rsidRPr="009D7405" w14:paraId="10C9CD97" w14:textId="77777777" w:rsidTr="00602EB5">
        <w:trPr>
          <w:cantSplit/>
          <w:trHeight w:val="899"/>
        </w:trPr>
        <w:tc>
          <w:tcPr>
            <w:tcW w:w="450" w:type="dxa"/>
            <w:tcBorders>
              <w:left w:val="nil"/>
            </w:tcBorders>
            <w:vAlign w:val="center"/>
          </w:tcPr>
          <w:p w14:paraId="2481D1C2" w14:textId="6109E71D" w:rsidR="001F3EEB" w:rsidRPr="009D7405" w:rsidRDefault="00DD53E8" w:rsidP="00602EB5">
            <w:pPr>
              <w:keepNext/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7</w:t>
            </w:r>
            <w:r w:rsidR="000138DB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4</w:t>
            </w:r>
          </w:p>
        </w:tc>
        <w:tc>
          <w:tcPr>
            <w:tcW w:w="3600" w:type="dxa"/>
            <w:vAlign w:val="center"/>
          </w:tcPr>
          <w:p w14:paraId="2358D1FA" w14:textId="00D5675F" w:rsidR="001F3EEB" w:rsidRPr="009D7405" w:rsidRDefault="006234BF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.. </w:t>
            </w:r>
            <w:r w:rsidR="00A92BC5">
              <w:rPr>
                <w:rFonts w:ascii="Calibri" w:hAnsi="Calibri" w:cs="Calibri"/>
                <w:color w:val="000000"/>
                <w:sz w:val="26"/>
                <w:szCs w:val="26"/>
              </w:rPr>
              <w:t>staff</w:t>
            </w:r>
            <w:r w:rsidR="001F3EEB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</w:t>
            </w:r>
            <w:r w:rsidR="009963E9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e</w:t>
            </w:r>
            <w:r w:rsidR="001F3EEB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ncourage me to make plans for after release</w:t>
            </w:r>
          </w:p>
        </w:tc>
        <w:tc>
          <w:tcPr>
            <w:tcW w:w="1065" w:type="dxa"/>
            <w:vAlign w:val="center"/>
          </w:tcPr>
          <w:p w14:paraId="217C16C6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vAlign w:val="center"/>
          </w:tcPr>
          <w:p w14:paraId="30827130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vAlign w:val="center"/>
          </w:tcPr>
          <w:p w14:paraId="173D0E50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vAlign w:val="center"/>
          </w:tcPr>
          <w:p w14:paraId="1C5ADEAB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vAlign w:val="center"/>
          </w:tcPr>
          <w:p w14:paraId="651D0429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</w:tcPr>
          <w:p w14:paraId="25358205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F3EEB" w:rsidRPr="009D7405" w14:paraId="1F4F0B7B" w14:textId="77777777" w:rsidTr="00602EB5">
        <w:trPr>
          <w:cantSplit/>
          <w:trHeight w:val="1016"/>
        </w:trPr>
        <w:tc>
          <w:tcPr>
            <w:tcW w:w="450" w:type="dxa"/>
            <w:tcBorders>
              <w:left w:val="nil"/>
            </w:tcBorders>
            <w:vAlign w:val="center"/>
          </w:tcPr>
          <w:p w14:paraId="28E0D02E" w14:textId="595C636C" w:rsidR="001F3EEB" w:rsidRPr="009D7405" w:rsidRDefault="00DD53E8" w:rsidP="00602EB5">
            <w:pPr>
              <w:keepNext/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7</w:t>
            </w:r>
            <w:r w:rsidR="000138DB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5</w:t>
            </w:r>
          </w:p>
        </w:tc>
        <w:tc>
          <w:tcPr>
            <w:tcW w:w="3600" w:type="dxa"/>
            <w:vAlign w:val="center"/>
          </w:tcPr>
          <w:p w14:paraId="539F42A3" w14:textId="68454FCE" w:rsidR="001F3EEB" w:rsidRPr="009D7405" w:rsidRDefault="006234BF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.. </w:t>
            </w:r>
            <w:r w:rsidR="001F3EEB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I can get extra support to prepare for my return to society</w:t>
            </w:r>
          </w:p>
        </w:tc>
        <w:tc>
          <w:tcPr>
            <w:tcW w:w="1065" w:type="dxa"/>
            <w:vAlign w:val="center"/>
          </w:tcPr>
          <w:p w14:paraId="1FCC3D76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vAlign w:val="center"/>
          </w:tcPr>
          <w:p w14:paraId="795E8DF6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vAlign w:val="center"/>
          </w:tcPr>
          <w:p w14:paraId="3B791C1D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vAlign w:val="center"/>
          </w:tcPr>
          <w:p w14:paraId="30386738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vAlign w:val="center"/>
          </w:tcPr>
          <w:p w14:paraId="7EDC8B48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</w:tcPr>
          <w:p w14:paraId="6DD85558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F3EEB" w:rsidRPr="009D7405" w14:paraId="46EC08D4" w14:textId="77777777" w:rsidTr="00602EB5">
        <w:trPr>
          <w:cantSplit/>
          <w:trHeight w:val="1043"/>
        </w:trPr>
        <w:tc>
          <w:tcPr>
            <w:tcW w:w="450" w:type="dxa"/>
            <w:tcBorders>
              <w:left w:val="nil"/>
            </w:tcBorders>
            <w:vAlign w:val="center"/>
          </w:tcPr>
          <w:p w14:paraId="36782090" w14:textId="013C1770" w:rsidR="001F3EEB" w:rsidRPr="009D7405" w:rsidRDefault="00DD53E8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7</w:t>
            </w:r>
            <w:r w:rsidR="000138DB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6</w:t>
            </w:r>
          </w:p>
        </w:tc>
        <w:tc>
          <w:tcPr>
            <w:tcW w:w="3600" w:type="dxa"/>
            <w:vAlign w:val="center"/>
          </w:tcPr>
          <w:p w14:paraId="3985F49A" w14:textId="2A8A5F5B" w:rsidR="001F3EEB" w:rsidRPr="009D7405" w:rsidRDefault="006234BF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..</w:t>
            </w:r>
            <w:r w:rsidR="001F3EEB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can learn things that help me to stay away from crime after release</w:t>
            </w:r>
          </w:p>
        </w:tc>
        <w:tc>
          <w:tcPr>
            <w:tcW w:w="1065" w:type="dxa"/>
            <w:vAlign w:val="center"/>
          </w:tcPr>
          <w:p w14:paraId="63058BF0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vAlign w:val="center"/>
          </w:tcPr>
          <w:p w14:paraId="66D667C7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vAlign w:val="center"/>
          </w:tcPr>
          <w:p w14:paraId="4A582538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vAlign w:val="center"/>
          </w:tcPr>
          <w:p w14:paraId="3298ACB6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vAlign w:val="center"/>
          </w:tcPr>
          <w:p w14:paraId="26269404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</w:tcPr>
          <w:p w14:paraId="31092563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179E9155" w14:textId="77777777" w:rsidR="009507C2" w:rsidRPr="00177693" w:rsidRDefault="009507C2" w:rsidP="007F77D1">
      <w:pPr>
        <w:rPr>
          <w:rFonts w:ascii="Abadi MT Condensed" w:hAnsi="Abadi MT Condensed"/>
          <w:sz w:val="26"/>
          <w:szCs w:val="26"/>
        </w:rPr>
      </w:pPr>
    </w:p>
    <w:tbl>
      <w:tblPr>
        <w:tblW w:w="10435" w:type="dxa"/>
        <w:tblInd w:w="-6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"/>
        <w:gridCol w:w="3595"/>
        <w:gridCol w:w="2130"/>
        <w:gridCol w:w="2130"/>
        <w:gridCol w:w="2130"/>
      </w:tblGrid>
      <w:tr w:rsidR="001F3EEB" w:rsidRPr="00177693" w14:paraId="19D8293D" w14:textId="77777777" w:rsidTr="00602EB5">
        <w:trPr>
          <w:cantSplit/>
          <w:trHeight w:val="600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B87C7D7" w14:textId="77777777" w:rsidR="001F3EEB" w:rsidRPr="00177693" w:rsidRDefault="001F3EEB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5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0A7BF7" w14:textId="77777777" w:rsidR="001F3EEB" w:rsidRPr="00177693" w:rsidRDefault="001F3EEB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Release Plan 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428C1E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Yes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064F7D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o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243A2A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I’m not sure</w:t>
            </w:r>
          </w:p>
        </w:tc>
      </w:tr>
      <w:tr w:rsidR="001F3EEB" w:rsidRPr="009D7405" w14:paraId="78B89CDA" w14:textId="77777777" w:rsidTr="00602EB5">
        <w:trPr>
          <w:cantSplit/>
          <w:trHeight w:val="809"/>
        </w:trPr>
        <w:tc>
          <w:tcPr>
            <w:tcW w:w="450" w:type="dxa"/>
            <w:tcBorders>
              <w:left w:val="nil"/>
            </w:tcBorders>
            <w:vAlign w:val="center"/>
          </w:tcPr>
          <w:p w14:paraId="14B2C3AF" w14:textId="53DE71FB" w:rsidR="001F3EEB" w:rsidRPr="009D7405" w:rsidRDefault="00DD53E8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7</w:t>
            </w:r>
            <w:r w:rsidR="000138DB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7</w:t>
            </w:r>
          </w:p>
        </w:tc>
        <w:tc>
          <w:tcPr>
            <w:tcW w:w="3595" w:type="dxa"/>
            <w:vAlign w:val="center"/>
          </w:tcPr>
          <w:p w14:paraId="2909BEBB" w14:textId="77777777" w:rsidR="001F3EEB" w:rsidRPr="009D7405" w:rsidRDefault="001F3EEB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Do you have a release plan?</w:t>
            </w:r>
          </w:p>
        </w:tc>
        <w:tc>
          <w:tcPr>
            <w:tcW w:w="2130" w:type="dxa"/>
            <w:vAlign w:val="center"/>
          </w:tcPr>
          <w:p w14:paraId="75E6E193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3568B5D8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0D14F99C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5D664676" w14:textId="77777777" w:rsidR="001F3EEB" w:rsidRPr="00177693" w:rsidRDefault="001F3EEB" w:rsidP="001F3EEB">
      <w:pPr>
        <w:rPr>
          <w:rFonts w:ascii="Abadi MT Condensed" w:hAnsi="Abadi MT Condensed"/>
          <w:b/>
          <w:sz w:val="26"/>
          <w:szCs w:val="26"/>
        </w:rPr>
      </w:pPr>
    </w:p>
    <w:tbl>
      <w:tblPr>
        <w:tblW w:w="10445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3"/>
        <w:gridCol w:w="3597"/>
        <w:gridCol w:w="1064"/>
        <w:gridCol w:w="196"/>
        <w:gridCol w:w="870"/>
        <w:gridCol w:w="390"/>
        <w:gridCol w:w="676"/>
        <w:gridCol w:w="584"/>
        <w:gridCol w:w="482"/>
        <w:gridCol w:w="778"/>
        <w:gridCol w:w="288"/>
        <w:gridCol w:w="1067"/>
      </w:tblGrid>
      <w:tr w:rsidR="001F3EEB" w:rsidRPr="00177693" w14:paraId="076E3E7A" w14:textId="77777777" w:rsidTr="007A000C">
        <w:trPr>
          <w:cantSplit/>
          <w:trHeight w:val="600"/>
          <w:tblHeader/>
        </w:trPr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7AA1308" w14:textId="77777777" w:rsidR="001F3EEB" w:rsidRPr="00177693" w:rsidRDefault="001F3EEB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8DE8B" w14:textId="77777777" w:rsidR="001F3EEB" w:rsidRPr="00177693" w:rsidRDefault="001F3EEB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Release Plan</w:t>
            </w:r>
          </w:p>
        </w:tc>
        <w:tc>
          <w:tcPr>
            <w:tcW w:w="10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6E3CA8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6719E1C7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0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F78D18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0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413A98" w14:textId="161CD258" w:rsidR="001F3EEB" w:rsidRPr="00177693" w:rsidRDefault="00420D06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0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1A294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066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6B493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  <w:tc>
          <w:tcPr>
            <w:tcW w:w="10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118648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o</w:t>
            </w:r>
          </w:p>
          <w:p w14:paraId="495971C4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opinion</w:t>
            </w:r>
          </w:p>
        </w:tc>
      </w:tr>
      <w:tr w:rsidR="001F3EEB" w:rsidRPr="009D7405" w14:paraId="208E6408" w14:textId="77777777" w:rsidTr="007A000C">
        <w:trPr>
          <w:cantSplit/>
          <w:trHeight w:val="809"/>
        </w:trPr>
        <w:tc>
          <w:tcPr>
            <w:tcW w:w="453" w:type="dxa"/>
            <w:tcBorders>
              <w:left w:val="nil"/>
            </w:tcBorders>
            <w:vAlign w:val="center"/>
          </w:tcPr>
          <w:p w14:paraId="2B5F92BB" w14:textId="5E2054D4" w:rsidR="001F3EEB" w:rsidRPr="009D7405" w:rsidRDefault="00DD53E8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7</w:t>
            </w:r>
            <w:r w:rsidR="000138DB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8</w:t>
            </w:r>
          </w:p>
        </w:tc>
        <w:tc>
          <w:tcPr>
            <w:tcW w:w="3597" w:type="dxa"/>
            <w:vAlign w:val="center"/>
          </w:tcPr>
          <w:p w14:paraId="0C8CE38F" w14:textId="0341D43D" w:rsidR="001F3EEB" w:rsidRPr="009D7405" w:rsidRDefault="001F3EEB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I regularly talk to </w:t>
            </w:r>
            <w:r w:rsidR="00A92BC5">
              <w:rPr>
                <w:rFonts w:ascii="Calibri" w:hAnsi="Calibri" w:cs="Calibri"/>
                <w:color w:val="000000"/>
                <w:sz w:val="26"/>
                <w:szCs w:val="26"/>
              </w:rPr>
              <w:t>staff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about my release plan</w:t>
            </w:r>
          </w:p>
        </w:tc>
        <w:tc>
          <w:tcPr>
            <w:tcW w:w="1064" w:type="dxa"/>
            <w:vAlign w:val="center"/>
          </w:tcPr>
          <w:p w14:paraId="14028D57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40F4F269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10047BA4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1707FFB9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28EA1814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7" w:type="dxa"/>
          </w:tcPr>
          <w:p w14:paraId="37AA6FC3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F3EEB" w:rsidRPr="009D7405" w14:paraId="6A2177EB" w14:textId="77777777" w:rsidTr="007A000C">
        <w:trPr>
          <w:cantSplit/>
          <w:trHeight w:val="719"/>
        </w:trPr>
        <w:tc>
          <w:tcPr>
            <w:tcW w:w="453" w:type="dxa"/>
            <w:tcBorders>
              <w:left w:val="nil"/>
            </w:tcBorders>
            <w:vAlign w:val="center"/>
          </w:tcPr>
          <w:p w14:paraId="11A058BB" w14:textId="103943D0" w:rsidR="001F3EEB" w:rsidRPr="009D7405" w:rsidRDefault="00DD53E8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7</w:t>
            </w:r>
            <w:r w:rsidR="000138DB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9</w:t>
            </w:r>
          </w:p>
        </w:tc>
        <w:tc>
          <w:tcPr>
            <w:tcW w:w="3597" w:type="dxa"/>
            <w:vAlign w:val="center"/>
          </w:tcPr>
          <w:p w14:paraId="0929153C" w14:textId="77777777" w:rsidR="009850D1" w:rsidRPr="009D7405" w:rsidRDefault="001F3EEB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The matters included in </w:t>
            </w:r>
            <w:proofErr w:type="gramStart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my</w:t>
            </w:r>
            <w:proofErr w:type="gramEnd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</w:t>
            </w:r>
          </w:p>
          <w:p w14:paraId="4F78BEE5" w14:textId="3C0439C5" w:rsidR="001F3EEB" w:rsidRPr="009D7405" w:rsidRDefault="001F3EEB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release </w:t>
            </w:r>
            <w:proofErr w:type="gramStart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plan</w:t>
            </w:r>
            <w:proofErr w:type="gramEnd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are useful for my future</w:t>
            </w:r>
          </w:p>
        </w:tc>
        <w:tc>
          <w:tcPr>
            <w:tcW w:w="1064" w:type="dxa"/>
            <w:vAlign w:val="center"/>
          </w:tcPr>
          <w:p w14:paraId="66404389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4A6BD1A2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25561F27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73F5D2D6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38A65A5F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7" w:type="dxa"/>
          </w:tcPr>
          <w:p w14:paraId="60E5C773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F3EEB" w:rsidRPr="009D7405" w14:paraId="7C169CFC" w14:textId="77777777" w:rsidTr="007A000C">
        <w:trPr>
          <w:cantSplit/>
          <w:trHeight w:val="854"/>
        </w:trPr>
        <w:tc>
          <w:tcPr>
            <w:tcW w:w="453" w:type="dxa"/>
            <w:tcBorders>
              <w:left w:val="nil"/>
            </w:tcBorders>
            <w:vAlign w:val="center"/>
          </w:tcPr>
          <w:p w14:paraId="210256DA" w14:textId="08F2184A" w:rsidR="001F3EEB" w:rsidRPr="009D7405" w:rsidRDefault="000138DB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80</w:t>
            </w:r>
          </w:p>
        </w:tc>
        <w:tc>
          <w:tcPr>
            <w:tcW w:w="3597" w:type="dxa"/>
            <w:vAlign w:val="center"/>
          </w:tcPr>
          <w:p w14:paraId="71CAB2EC" w14:textId="77777777" w:rsidR="001F3EEB" w:rsidRPr="009D7405" w:rsidRDefault="001F3EEB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I am actively working on my release plan</w:t>
            </w:r>
          </w:p>
        </w:tc>
        <w:tc>
          <w:tcPr>
            <w:tcW w:w="1064" w:type="dxa"/>
            <w:vAlign w:val="center"/>
          </w:tcPr>
          <w:p w14:paraId="083EFDC0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73996585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5ED8970D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3627B1C1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2BDAFF66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7" w:type="dxa"/>
          </w:tcPr>
          <w:p w14:paraId="0B84AE12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F3EEB" w:rsidRPr="009D7405" w14:paraId="6A2FF1BB" w14:textId="77777777" w:rsidTr="007A000C">
        <w:trPr>
          <w:cantSplit/>
          <w:trHeight w:val="854"/>
        </w:trPr>
        <w:tc>
          <w:tcPr>
            <w:tcW w:w="453" w:type="dxa"/>
            <w:tcBorders>
              <w:left w:val="nil"/>
            </w:tcBorders>
            <w:vAlign w:val="center"/>
          </w:tcPr>
          <w:p w14:paraId="0A917573" w14:textId="5DDD16E5" w:rsidR="001F3EEB" w:rsidRPr="009D7405" w:rsidRDefault="000138DB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81</w:t>
            </w:r>
          </w:p>
        </w:tc>
        <w:tc>
          <w:tcPr>
            <w:tcW w:w="3597" w:type="dxa"/>
            <w:vAlign w:val="center"/>
          </w:tcPr>
          <w:p w14:paraId="095360AC" w14:textId="05894E70" w:rsidR="001F3EEB" w:rsidRPr="009D7405" w:rsidRDefault="00A92BC5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6"/>
                <w:szCs w:val="26"/>
              </w:rPr>
              <w:t>Staff</w:t>
            </w:r>
            <w:r w:rsidR="001F3EEB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help me to execute my release plan</w:t>
            </w:r>
          </w:p>
        </w:tc>
        <w:tc>
          <w:tcPr>
            <w:tcW w:w="1064" w:type="dxa"/>
            <w:vAlign w:val="center"/>
          </w:tcPr>
          <w:p w14:paraId="5EB05A2F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2E80A3A7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18130AB2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2D8E1E04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6" w:type="dxa"/>
            <w:gridSpan w:val="2"/>
            <w:vAlign w:val="center"/>
          </w:tcPr>
          <w:p w14:paraId="402240A4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7" w:type="dxa"/>
          </w:tcPr>
          <w:p w14:paraId="7D16AE76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B35D1F" w:rsidRPr="00177693" w14:paraId="64203975" w14:textId="77777777" w:rsidTr="007A000C">
        <w:trPr>
          <w:cantSplit/>
          <w:trHeight w:val="503"/>
          <w:tblHeader/>
        </w:trPr>
        <w:tc>
          <w:tcPr>
            <w:tcW w:w="45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14:paraId="08A8B0F1" w14:textId="77777777" w:rsidR="00B35D1F" w:rsidRDefault="00B35D1F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9992" w:type="dxa"/>
            <w:gridSpan w:val="11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FFFFFF" w:themeFill="background1"/>
            <w:vAlign w:val="center"/>
          </w:tcPr>
          <w:p w14:paraId="0DBA1283" w14:textId="77777777" w:rsidR="00B35D1F" w:rsidRDefault="00B35D1F" w:rsidP="00602EB5">
            <w:pPr>
              <w:jc w:val="center"/>
              <w:rPr>
                <w:rFonts w:ascii="Abadi MT Condensed" w:hAnsi="Abadi MT Condensed"/>
                <w:b/>
                <w:color w:val="FFFFFF" w:themeColor="background1"/>
                <w:sz w:val="26"/>
                <w:szCs w:val="26"/>
              </w:rPr>
            </w:pPr>
          </w:p>
          <w:p w14:paraId="4A98D495" w14:textId="7A9DAB1B" w:rsidR="009C7705" w:rsidRPr="00177693" w:rsidRDefault="009C7705" w:rsidP="00602EB5">
            <w:pPr>
              <w:jc w:val="center"/>
              <w:rPr>
                <w:rFonts w:ascii="Abadi MT Condensed" w:hAnsi="Abadi MT Condensed"/>
                <w:b/>
                <w:color w:val="FFFFFF" w:themeColor="background1"/>
                <w:sz w:val="26"/>
                <w:szCs w:val="26"/>
              </w:rPr>
            </w:pPr>
          </w:p>
        </w:tc>
      </w:tr>
      <w:tr w:rsidR="0051293A" w:rsidRPr="0051293A" w14:paraId="2D371F0B" w14:textId="77777777" w:rsidTr="007A000C">
        <w:trPr>
          <w:cantSplit/>
          <w:trHeight w:val="503"/>
          <w:tblHeader/>
        </w:trPr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3FF61A1" w14:textId="04307AF5" w:rsidR="001F3EEB" w:rsidRPr="0051293A" w:rsidRDefault="00B35D1F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51293A">
              <w:rPr>
                <w:rFonts w:ascii="Abadi MT Condensed" w:hAnsi="Abadi MT Condensed"/>
                <w:sz w:val="26"/>
                <w:szCs w:val="26"/>
              </w:rPr>
              <w:tab/>
            </w:r>
            <w:r w:rsidRPr="0051293A">
              <w:rPr>
                <w:rFonts w:ascii="Abadi MT Condensed" w:hAnsi="Abadi MT Condensed"/>
                <w:sz w:val="26"/>
                <w:szCs w:val="26"/>
              </w:rPr>
              <w:tab/>
            </w:r>
          </w:p>
        </w:tc>
        <w:tc>
          <w:tcPr>
            <w:tcW w:w="9992" w:type="dxa"/>
            <w:gridSpan w:val="11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0C18C480" w14:textId="04C3A84D" w:rsidR="001F3EEB" w:rsidRPr="003F5927" w:rsidRDefault="001F3EEB" w:rsidP="003F5927">
            <w:pPr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51293A">
              <w:rPr>
                <w:rFonts w:ascii="Abadi MT Condensed" w:hAnsi="Abadi MT Condensed"/>
                <w:b/>
                <w:sz w:val="26"/>
                <w:szCs w:val="26"/>
              </w:rPr>
              <w:t>Independence</w:t>
            </w:r>
          </w:p>
        </w:tc>
      </w:tr>
      <w:tr w:rsidR="00413C8C" w:rsidRPr="00177693" w14:paraId="657669E8" w14:textId="77777777" w:rsidTr="007A000C">
        <w:trPr>
          <w:cantSplit/>
          <w:trHeight w:val="600"/>
          <w:tblHeader/>
        </w:trPr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E3A11D8" w14:textId="77777777" w:rsidR="00413C8C" w:rsidRPr="00177693" w:rsidRDefault="00413C8C" w:rsidP="00E67F48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5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7BE0BF" w14:textId="29C1704A" w:rsidR="00413C8C" w:rsidRPr="00177693" w:rsidRDefault="00413C8C" w:rsidP="00E67F48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Independence</w:t>
            </w:r>
          </w:p>
          <w:p w14:paraId="6782CEF2" w14:textId="77777777" w:rsidR="007F2260" w:rsidRPr="00177693" w:rsidRDefault="007F2260" w:rsidP="00E67F48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5E844CC9" w14:textId="0FC49334" w:rsidR="007F2260" w:rsidRPr="00177693" w:rsidRDefault="007F2260" w:rsidP="00E67F48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On </w:t>
            </w:r>
            <w:r w:rsidR="00895490" w:rsidRPr="00177693">
              <w:rPr>
                <w:rFonts w:ascii="Abadi MT Condensed" w:hAnsi="Abadi MT Condensed"/>
                <w:b/>
                <w:sz w:val="26"/>
                <w:szCs w:val="26"/>
                <w:u w:val="single"/>
              </w:rPr>
              <w:t>this unit</w:t>
            </w: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>…</w:t>
            </w: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82AB31" w14:textId="77777777" w:rsidR="00413C8C" w:rsidRPr="00177693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73EE270D" w14:textId="77777777" w:rsidR="00413C8C" w:rsidRPr="00177693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5D1D07" w14:textId="77777777" w:rsidR="00413C8C" w:rsidRPr="00177693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91EE23" w14:textId="6552E879" w:rsidR="00413C8C" w:rsidRPr="00177693" w:rsidRDefault="00420D06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6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69A0AF" w14:textId="77777777" w:rsidR="00413C8C" w:rsidRPr="00177693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35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464FF6" w14:textId="77777777" w:rsidR="00413C8C" w:rsidRPr="00177693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413C8C" w:rsidRPr="009D7405" w14:paraId="22AE8B10" w14:textId="77777777" w:rsidTr="007A000C">
        <w:trPr>
          <w:cantSplit/>
          <w:trHeight w:val="827"/>
        </w:trPr>
        <w:tc>
          <w:tcPr>
            <w:tcW w:w="453" w:type="dxa"/>
            <w:tcBorders>
              <w:left w:val="nil"/>
            </w:tcBorders>
            <w:vAlign w:val="center"/>
          </w:tcPr>
          <w:p w14:paraId="5CAC3A68" w14:textId="528C1C63" w:rsidR="00413C8C" w:rsidRPr="009D7405" w:rsidRDefault="00DD53E8" w:rsidP="00E67F4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8</w:t>
            </w:r>
            <w:r w:rsidR="000138DB" w:rsidRPr="009D7405">
              <w:rPr>
                <w:rFonts w:ascii="Abadi MT Condensed" w:hAnsi="Abadi MT Condensed"/>
                <w:sz w:val="26"/>
                <w:szCs w:val="26"/>
              </w:rPr>
              <w:t>2</w:t>
            </w:r>
          </w:p>
        </w:tc>
        <w:tc>
          <w:tcPr>
            <w:tcW w:w="3597" w:type="dxa"/>
            <w:vAlign w:val="center"/>
          </w:tcPr>
          <w:p w14:paraId="0AC9C572" w14:textId="35EAC053" w:rsidR="00413C8C" w:rsidRPr="009D7405" w:rsidRDefault="007F2260" w:rsidP="00E67F4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</w:t>
            </w:r>
            <w:r w:rsidR="00413C8C" w:rsidRPr="009D7405">
              <w:rPr>
                <w:rFonts w:ascii="Abadi MT Condensed" w:hAnsi="Abadi MT Condensed"/>
                <w:sz w:val="26"/>
                <w:szCs w:val="26"/>
              </w:rPr>
              <w:t xml:space="preserve"> there is much I can decide for myself</w:t>
            </w:r>
          </w:p>
        </w:tc>
        <w:tc>
          <w:tcPr>
            <w:tcW w:w="1260" w:type="dxa"/>
            <w:gridSpan w:val="2"/>
            <w:vAlign w:val="center"/>
          </w:tcPr>
          <w:p w14:paraId="79A869EC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gridSpan w:val="2"/>
            <w:vAlign w:val="center"/>
          </w:tcPr>
          <w:p w14:paraId="4CF475D3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gridSpan w:val="2"/>
            <w:vAlign w:val="center"/>
          </w:tcPr>
          <w:p w14:paraId="5958F97D" w14:textId="77777777" w:rsidR="00413C8C" w:rsidRPr="009D7405" w:rsidRDefault="00413C8C" w:rsidP="00E67F4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gridSpan w:val="2"/>
            <w:vAlign w:val="center"/>
          </w:tcPr>
          <w:p w14:paraId="45682872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55" w:type="dxa"/>
            <w:gridSpan w:val="2"/>
            <w:vAlign w:val="center"/>
          </w:tcPr>
          <w:p w14:paraId="47E476CE" w14:textId="77777777" w:rsidR="00413C8C" w:rsidRPr="009D7405" w:rsidRDefault="00413C8C" w:rsidP="00E67F4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413C8C" w:rsidRPr="009D7405" w14:paraId="2F1089B8" w14:textId="77777777" w:rsidTr="007A000C">
        <w:trPr>
          <w:cantSplit/>
          <w:trHeight w:val="881"/>
        </w:trPr>
        <w:tc>
          <w:tcPr>
            <w:tcW w:w="453" w:type="dxa"/>
            <w:tcBorders>
              <w:left w:val="nil"/>
            </w:tcBorders>
            <w:vAlign w:val="center"/>
          </w:tcPr>
          <w:p w14:paraId="5F3A88B2" w14:textId="149E3E95" w:rsidR="00413C8C" w:rsidRPr="009D7405" w:rsidRDefault="00DD53E8" w:rsidP="00E67F4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8</w:t>
            </w:r>
            <w:r w:rsidR="003F5927" w:rsidRPr="009D7405">
              <w:rPr>
                <w:rFonts w:ascii="Abadi MT Condensed" w:hAnsi="Abadi MT Condensed"/>
                <w:sz w:val="26"/>
                <w:szCs w:val="26"/>
              </w:rPr>
              <w:t>3</w:t>
            </w:r>
          </w:p>
        </w:tc>
        <w:tc>
          <w:tcPr>
            <w:tcW w:w="3597" w:type="dxa"/>
            <w:vAlign w:val="center"/>
          </w:tcPr>
          <w:p w14:paraId="1D19B091" w14:textId="1E49401F" w:rsidR="00413C8C" w:rsidRPr="009D7405" w:rsidRDefault="007F2260" w:rsidP="00E67F4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</w:t>
            </w:r>
            <w:r w:rsidR="00413C8C" w:rsidRPr="009D7405">
              <w:rPr>
                <w:rFonts w:ascii="Abadi MT Condensed" w:hAnsi="Abadi MT Condensed"/>
                <w:sz w:val="26"/>
                <w:szCs w:val="26"/>
              </w:rPr>
              <w:t xml:space="preserve"> I can decide for myself on matters that are important to me</w:t>
            </w:r>
          </w:p>
        </w:tc>
        <w:tc>
          <w:tcPr>
            <w:tcW w:w="1260" w:type="dxa"/>
            <w:gridSpan w:val="2"/>
            <w:vAlign w:val="center"/>
          </w:tcPr>
          <w:p w14:paraId="7D9776A6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gridSpan w:val="2"/>
            <w:vAlign w:val="center"/>
          </w:tcPr>
          <w:p w14:paraId="36AFC58D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gridSpan w:val="2"/>
            <w:vAlign w:val="center"/>
          </w:tcPr>
          <w:p w14:paraId="103A86D2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gridSpan w:val="2"/>
            <w:vAlign w:val="center"/>
          </w:tcPr>
          <w:p w14:paraId="3052DC8A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55" w:type="dxa"/>
            <w:gridSpan w:val="2"/>
            <w:vAlign w:val="center"/>
          </w:tcPr>
          <w:p w14:paraId="75E36116" w14:textId="77777777" w:rsidR="00413C8C" w:rsidRPr="009D7405" w:rsidRDefault="00413C8C" w:rsidP="00E67F4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413C8C" w:rsidRPr="009D7405" w14:paraId="6F391747" w14:textId="77777777" w:rsidTr="007A000C">
        <w:trPr>
          <w:cantSplit/>
          <w:trHeight w:val="701"/>
        </w:trPr>
        <w:tc>
          <w:tcPr>
            <w:tcW w:w="453" w:type="dxa"/>
            <w:tcBorders>
              <w:left w:val="nil"/>
            </w:tcBorders>
            <w:vAlign w:val="center"/>
          </w:tcPr>
          <w:p w14:paraId="4D40540E" w14:textId="70791EA4" w:rsidR="00413C8C" w:rsidRPr="009D7405" w:rsidRDefault="00DD53E8" w:rsidP="00E67F4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8</w:t>
            </w:r>
            <w:r w:rsidR="003F5927" w:rsidRPr="009D7405">
              <w:rPr>
                <w:rFonts w:ascii="Abadi MT Condensed" w:hAnsi="Abadi MT Condensed"/>
                <w:sz w:val="26"/>
                <w:szCs w:val="26"/>
              </w:rPr>
              <w:t>4</w:t>
            </w:r>
          </w:p>
        </w:tc>
        <w:tc>
          <w:tcPr>
            <w:tcW w:w="3597" w:type="dxa"/>
            <w:vAlign w:val="center"/>
          </w:tcPr>
          <w:p w14:paraId="28803415" w14:textId="1BDAA39B" w:rsidR="00413C8C" w:rsidRPr="009D7405" w:rsidRDefault="007F2260" w:rsidP="00E67F4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</w:t>
            </w:r>
            <w:r w:rsidR="00413C8C" w:rsidRPr="009D7405">
              <w:rPr>
                <w:rFonts w:ascii="Abadi MT Condensed" w:hAnsi="Abadi MT Condensed"/>
                <w:sz w:val="26"/>
                <w:szCs w:val="26"/>
              </w:rPr>
              <w:t xml:space="preserve"> I am encouraged to arrange matters myself</w:t>
            </w:r>
          </w:p>
        </w:tc>
        <w:tc>
          <w:tcPr>
            <w:tcW w:w="1260" w:type="dxa"/>
            <w:gridSpan w:val="2"/>
            <w:vAlign w:val="center"/>
          </w:tcPr>
          <w:p w14:paraId="595AD41B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gridSpan w:val="2"/>
            <w:vAlign w:val="center"/>
          </w:tcPr>
          <w:p w14:paraId="0C87FEC8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gridSpan w:val="2"/>
            <w:vAlign w:val="center"/>
          </w:tcPr>
          <w:p w14:paraId="5845F281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gridSpan w:val="2"/>
            <w:vAlign w:val="center"/>
          </w:tcPr>
          <w:p w14:paraId="0E753361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55" w:type="dxa"/>
            <w:gridSpan w:val="2"/>
            <w:vAlign w:val="center"/>
          </w:tcPr>
          <w:p w14:paraId="4140D506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413C8C" w:rsidRPr="009D7405" w14:paraId="52FB752E" w14:textId="77777777" w:rsidTr="007A000C">
        <w:trPr>
          <w:cantSplit/>
          <w:trHeight w:val="827"/>
        </w:trPr>
        <w:tc>
          <w:tcPr>
            <w:tcW w:w="453" w:type="dxa"/>
            <w:tcBorders>
              <w:left w:val="nil"/>
            </w:tcBorders>
            <w:vAlign w:val="center"/>
          </w:tcPr>
          <w:p w14:paraId="7B29BB95" w14:textId="264C71B7" w:rsidR="00413C8C" w:rsidRPr="009D7405" w:rsidRDefault="00DD53E8" w:rsidP="00E67F4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8</w:t>
            </w:r>
            <w:r w:rsidR="003F5927" w:rsidRPr="009D7405">
              <w:rPr>
                <w:rFonts w:ascii="Abadi MT Condensed" w:hAnsi="Abadi MT Condensed"/>
                <w:sz w:val="26"/>
                <w:szCs w:val="26"/>
              </w:rPr>
              <w:t>5</w:t>
            </w:r>
          </w:p>
        </w:tc>
        <w:tc>
          <w:tcPr>
            <w:tcW w:w="3597" w:type="dxa"/>
            <w:vAlign w:val="center"/>
          </w:tcPr>
          <w:p w14:paraId="7C3EDF4C" w14:textId="38AD46DE" w:rsidR="00413C8C" w:rsidRPr="009D7405" w:rsidRDefault="007F2260" w:rsidP="00E67F4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</w:t>
            </w:r>
            <w:r w:rsidR="00413C8C" w:rsidRPr="009D7405">
              <w:rPr>
                <w:rFonts w:ascii="Abadi MT Condensed" w:hAnsi="Abadi MT Condensed"/>
                <w:sz w:val="26"/>
                <w:szCs w:val="26"/>
              </w:rPr>
              <w:t xml:space="preserve"> I have </w:t>
            </w:r>
            <w:r w:rsidR="00DB1B77" w:rsidRPr="009D7405">
              <w:rPr>
                <w:rFonts w:ascii="Abadi MT Condensed" w:hAnsi="Abadi MT Condensed"/>
                <w:sz w:val="26"/>
                <w:szCs w:val="26"/>
              </w:rPr>
              <w:t xml:space="preserve">enough </w:t>
            </w:r>
            <w:r w:rsidR="00413C8C" w:rsidRPr="009D7405">
              <w:rPr>
                <w:rFonts w:ascii="Abadi MT Condensed" w:hAnsi="Abadi MT Condensed"/>
                <w:sz w:val="26"/>
                <w:szCs w:val="26"/>
              </w:rPr>
              <w:t>freedom of movement</w:t>
            </w:r>
          </w:p>
        </w:tc>
        <w:tc>
          <w:tcPr>
            <w:tcW w:w="1260" w:type="dxa"/>
            <w:gridSpan w:val="2"/>
            <w:vAlign w:val="center"/>
          </w:tcPr>
          <w:p w14:paraId="13096504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gridSpan w:val="2"/>
            <w:vAlign w:val="center"/>
          </w:tcPr>
          <w:p w14:paraId="6A750E69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gridSpan w:val="2"/>
            <w:vAlign w:val="center"/>
          </w:tcPr>
          <w:p w14:paraId="27B6C8AF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gridSpan w:val="2"/>
            <w:vAlign w:val="center"/>
          </w:tcPr>
          <w:p w14:paraId="2A3DA2B0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55" w:type="dxa"/>
            <w:gridSpan w:val="2"/>
            <w:vAlign w:val="center"/>
          </w:tcPr>
          <w:p w14:paraId="19970DDC" w14:textId="77777777" w:rsidR="00413C8C" w:rsidRPr="009D7405" w:rsidRDefault="00413C8C" w:rsidP="00E67F4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1AB3B75D" w14:textId="77777777" w:rsidR="009507C2" w:rsidRDefault="009507C2">
      <w:pPr>
        <w:keepNext/>
        <w:jc w:val="both"/>
        <w:rPr>
          <w:rFonts w:ascii="Abadi MT Condensed" w:hAnsi="Abadi MT Condensed"/>
          <w:sz w:val="26"/>
          <w:szCs w:val="26"/>
        </w:rPr>
      </w:pPr>
    </w:p>
    <w:tbl>
      <w:tblPr>
        <w:tblW w:w="10445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"/>
        <w:gridCol w:w="3600"/>
        <w:gridCol w:w="1260"/>
        <w:gridCol w:w="1260"/>
        <w:gridCol w:w="1260"/>
        <w:gridCol w:w="1260"/>
        <w:gridCol w:w="1355"/>
      </w:tblGrid>
      <w:tr w:rsidR="00456CB5" w:rsidRPr="00177693" w14:paraId="29A5BF55" w14:textId="77777777" w:rsidTr="007A000C">
        <w:trPr>
          <w:cantSplit/>
          <w:trHeight w:val="600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FB2710F" w14:textId="77777777" w:rsidR="00456CB5" w:rsidRPr="00177693" w:rsidRDefault="00456CB5" w:rsidP="009276EA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A82D42" w14:textId="77777777" w:rsidR="00456CB5" w:rsidRPr="00177693" w:rsidRDefault="00456CB5" w:rsidP="009276EA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Independence</w:t>
            </w:r>
          </w:p>
          <w:p w14:paraId="6DDD0A86" w14:textId="77777777" w:rsidR="00456CB5" w:rsidRPr="00177693" w:rsidRDefault="00456CB5" w:rsidP="009276EA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53E9B6CE" w14:textId="0B82299A" w:rsidR="00456CB5" w:rsidRPr="009963E9" w:rsidRDefault="009963E9" w:rsidP="009276EA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>
              <w:rPr>
                <w:rFonts w:ascii="Abadi MT Condensed" w:hAnsi="Abadi MT Condensed"/>
                <w:b/>
                <w:sz w:val="26"/>
                <w:szCs w:val="26"/>
              </w:rPr>
              <w:t xml:space="preserve">Generally </w:t>
            </w:r>
            <w:proofErr w:type="gramStart"/>
            <w:r>
              <w:rPr>
                <w:rFonts w:ascii="Abadi MT Condensed" w:hAnsi="Abadi MT Condensed"/>
                <w:b/>
                <w:sz w:val="26"/>
                <w:szCs w:val="26"/>
              </w:rPr>
              <w:t>speaking</w:t>
            </w:r>
            <w:proofErr w:type="gramEnd"/>
            <w:r>
              <w:rPr>
                <w:rFonts w:ascii="Abadi MT Condensed" w:hAnsi="Abadi MT Condensed"/>
                <w:b/>
                <w:sz w:val="26"/>
                <w:szCs w:val="26"/>
              </w:rPr>
              <w:t>…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16EE0D" w14:textId="77777777" w:rsidR="00456CB5" w:rsidRPr="00177693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32B7542C" w14:textId="77777777" w:rsidR="00456CB5" w:rsidRPr="00177693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24E198" w14:textId="77777777" w:rsidR="00456CB5" w:rsidRPr="00177693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EF543E" w14:textId="77777777" w:rsidR="00456CB5" w:rsidRPr="00177693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7FA811" w14:textId="77777777" w:rsidR="00456CB5" w:rsidRPr="00177693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3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5F49F9" w14:textId="77777777" w:rsidR="00456CB5" w:rsidRPr="00177693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456CB5" w:rsidRPr="009D7405" w14:paraId="3949E8E1" w14:textId="77777777" w:rsidTr="007A000C">
        <w:trPr>
          <w:cantSplit/>
          <w:trHeight w:val="827"/>
        </w:trPr>
        <w:tc>
          <w:tcPr>
            <w:tcW w:w="450" w:type="dxa"/>
            <w:tcBorders>
              <w:left w:val="nil"/>
            </w:tcBorders>
            <w:vAlign w:val="center"/>
          </w:tcPr>
          <w:p w14:paraId="56A9ECAE" w14:textId="40B06392" w:rsidR="00456CB5" w:rsidRPr="009D7405" w:rsidRDefault="00456CB5" w:rsidP="009276EA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8</w:t>
            </w:r>
            <w:r w:rsidR="003F5927" w:rsidRPr="009D7405">
              <w:rPr>
                <w:rFonts w:ascii="Abadi MT Condensed" w:hAnsi="Abadi MT Condensed"/>
                <w:sz w:val="26"/>
                <w:szCs w:val="26"/>
              </w:rPr>
              <w:t>6</w:t>
            </w:r>
          </w:p>
        </w:tc>
        <w:tc>
          <w:tcPr>
            <w:tcW w:w="3600" w:type="dxa"/>
            <w:vAlign w:val="center"/>
          </w:tcPr>
          <w:p w14:paraId="4FE9B005" w14:textId="6B72FC92" w:rsidR="00456CB5" w:rsidRPr="009D7405" w:rsidRDefault="009963E9" w:rsidP="009276EA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… </w:t>
            </w:r>
            <w:r w:rsidR="0028062D" w:rsidRPr="009D7405">
              <w:rPr>
                <w:rFonts w:ascii="Abadi MT Condensed" w:hAnsi="Abadi MT Condensed"/>
                <w:sz w:val="26"/>
                <w:szCs w:val="26"/>
              </w:rPr>
              <w:t>I feel stuck in this system</w:t>
            </w:r>
          </w:p>
        </w:tc>
        <w:tc>
          <w:tcPr>
            <w:tcW w:w="1260" w:type="dxa"/>
            <w:vAlign w:val="center"/>
          </w:tcPr>
          <w:p w14:paraId="53127D5E" w14:textId="77777777" w:rsidR="00456CB5" w:rsidRPr="009D7405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076058EB" w14:textId="77777777" w:rsidR="00456CB5" w:rsidRPr="009D7405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163FD3B7" w14:textId="77777777" w:rsidR="00456CB5" w:rsidRPr="009D7405" w:rsidRDefault="00456CB5" w:rsidP="009276EA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29A9CAA1" w14:textId="77777777" w:rsidR="00456CB5" w:rsidRPr="009D7405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55" w:type="dxa"/>
            <w:vAlign w:val="center"/>
          </w:tcPr>
          <w:p w14:paraId="71CF5056" w14:textId="77777777" w:rsidR="00456CB5" w:rsidRPr="009D7405" w:rsidRDefault="00456CB5" w:rsidP="009276EA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456CB5" w:rsidRPr="009D7405" w14:paraId="768BD78B" w14:textId="77777777" w:rsidTr="007A000C">
        <w:trPr>
          <w:cantSplit/>
          <w:trHeight w:val="881"/>
        </w:trPr>
        <w:tc>
          <w:tcPr>
            <w:tcW w:w="450" w:type="dxa"/>
            <w:tcBorders>
              <w:left w:val="nil"/>
            </w:tcBorders>
            <w:vAlign w:val="center"/>
          </w:tcPr>
          <w:p w14:paraId="6377E078" w14:textId="5B0967F2" w:rsidR="00456CB5" w:rsidRPr="009D7405" w:rsidRDefault="003F5927" w:rsidP="009276EA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87</w:t>
            </w:r>
          </w:p>
        </w:tc>
        <w:tc>
          <w:tcPr>
            <w:tcW w:w="3600" w:type="dxa"/>
            <w:vAlign w:val="center"/>
          </w:tcPr>
          <w:p w14:paraId="08EB488B" w14:textId="59229450" w:rsidR="00456CB5" w:rsidRPr="009D7405" w:rsidRDefault="00A1777F" w:rsidP="009276EA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… I am reaching my goals</w:t>
            </w:r>
          </w:p>
        </w:tc>
        <w:tc>
          <w:tcPr>
            <w:tcW w:w="1260" w:type="dxa"/>
            <w:vAlign w:val="center"/>
          </w:tcPr>
          <w:p w14:paraId="454AB405" w14:textId="77777777" w:rsidR="00456CB5" w:rsidRPr="009D7405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5DE8EE25" w14:textId="77777777" w:rsidR="00456CB5" w:rsidRPr="009D7405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4C04E279" w14:textId="77777777" w:rsidR="00456CB5" w:rsidRPr="009D7405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72711E69" w14:textId="77777777" w:rsidR="00456CB5" w:rsidRPr="009D7405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55" w:type="dxa"/>
            <w:vAlign w:val="center"/>
          </w:tcPr>
          <w:p w14:paraId="78A895E8" w14:textId="77777777" w:rsidR="00456CB5" w:rsidRPr="009D7405" w:rsidRDefault="00456CB5" w:rsidP="009276EA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456CB5" w:rsidRPr="009D7405" w14:paraId="2CCE70FF" w14:textId="77777777" w:rsidTr="007A000C">
        <w:trPr>
          <w:cantSplit/>
          <w:trHeight w:val="701"/>
        </w:trPr>
        <w:tc>
          <w:tcPr>
            <w:tcW w:w="450" w:type="dxa"/>
            <w:tcBorders>
              <w:left w:val="nil"/>
            </w:tcBorders>
            <w:vAlign w:val="center"/>
          </w:tcPr>
          <w:p w14:paraId="6DD8EFD9" w14:textId="67011160" w:rsidR="00456CB5" w:rsidRPr="009D7405" w:rsidRDefault="00456CB5" w:rsidP="009276EA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8</w:t>
            </w:r>
            <w:r w:rsidR="003F5927" w:rsidRPr="009D7405">
              <w:rPr>
                <w:rFonts w:ascii="Abadi MT Condensed" w:hAnsi="Abadi MT Condensed"/>
                <w:sz w:val="26"/>
                <w:szCs w:val="26"/>
              </w:rPr>
              <w:t>8</w:t>
            </w:r>
          </w:p>
        </w:tc>
        <w:tc>
          <w:tcPr>
            <w:tcW w:w="3600" w:type="dxa"/>
            <w:vAlign w:val="center"/>
          </w:tcPr>
          <w:p w14:paraId="4D0FC294" w14:textId="77777777" w:rsidR="00A1777F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… I can influence when I get </w:t>
            </w:r>
          </w:p>
          <w:p w14:paraId="36763784" w14:textId="70A89875" w:rsidR="00456CB5" w:rsidRPr="009D7405" w:rsidRDefault="00A1777F" w:rsidP="00A1777F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released</w:t>
            </w:r>
          </w:p>
        </w:tc>
        <w:tc>
          <w:tcPr>
            <w:tcW w:w="1260" w:type="dxa"/>
            <w:vAlign w:val="center"/>
          </w:tcPr>
          <w:p w14:paraId="703C9B24" w14:textId="77777777" w:rsidR="00456CB5" w:rsidRPr="009D7405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6018AC43" w14:textId="77777777" w:rsidR="00456CB5" w:rsidRPr="009D7405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2D956DAB" w14:textId="77777777" w:rsidR="00456CB5" w:rsidRPr="009D7405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589CFF1A" w14:textId="77777777" w:rsidR="00456CB5" w:rsidRPr="009D7405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55" w:type="dxa"/>
            <w:vAlign w:val="center"/>
          </w:tcPr>
          <w:p w14:paraId="19F37B50" w14:textId="77777777" w:rsidR="00456CB5" w:rsidRPr="009D7405" w:rsidRDefault="00456CB5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61825D83" w14:textId="1E7338C2" w:rsidR="00456CB5" w:rsidRPr="00177693" w:rsidRDefault="00456CB5">
      <w:pPr>
        <w:keepNext/>
        <w:jc w:val="both"/>
        <w:rPr>
          <w:rFonts w:ascii="Abadi MT Condensed" w:hAnsi="Abadi MT Condensed"/>
          <w:sz w:val="26"/>
          <w:szCs w:val="26"/>
        </w:rPr>
        <w:sectPr w:rsidR="00456CB5" w:rsidRPr="00177693" w:rsidSect="00EA3367">
          <w:pgSz w:w="11906" w:h="16838"/>
          <w:pgMar w:top="1134" w:right="1418" w:bottom="1134" w:left="1418" w:header="720" w:footer="720" w:gutter="0"/>
          <w:cols w:space="720"/>
        </w:sectPr>
      </w:pPr>
    </w:p>
    <w:tbl>
      <w:tblPr>
        <w:tblW w:w="10445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 w:themeFill="background1" w:themeFillShade="D9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5"/>
        <w:gridCol w:w="3600"/>
        <w:gridCol w:w="1065"/>
        <w:gridCol w:w="1065"/>
        <w:gridCol w:w="1065"/>
        <w:gridCol w:w="1065"/>
        <w:gridCol w:w="1065"/>
        <w:gridCol w:w="1065"/>
      </w:tblGrid>
      <w:tr w:rsidR="0051293A" w:rsidRPr="0051293A" w14:paraId="48E20CCC" w14:textId="77777777" w:rsidTr="009507C2">
        <w:trPr>
          <w:cantSplit/>
          <w:trHeight w:val="503"/>
          <w:tblHeader/>
        </w:trPr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626083" w14:textId="4E120FA8" w:rsidR="00826380" w:rsidRPr="0051293A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9990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6EB7434" w14:textId="49D19D5B" w:rsidR="00826380" w:rsidRPr="0051293A" w:rsidRDefault="003F510E" w:rsidP="00A1777F">
            <w:pPr>
              <w:spacing w:before="240"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51293A">
              <w:rPr>
                <w:rFonts w:ascii="Abadi MT Condensed" w:hAnsi="Abadi MT Condensed"/>
                <w:b/>
                <w:sz w:val="26"/>
                <w:szCs w:val="26"/>
              </w:rPr>
              <w:t xml:space="preserve">Building, </w:t>
            </w:r>
            <w:r w:rsidR="00826380" w:rsidRPr="0051293A">
              <w:rPr>
                <w:rFonts w:ascii="Abadi MT Condensed" w:hAnsi="Abadi MT Condensed"/>
                <w:b/>
                <w:sz w:val="26"/>
                <w:szCs w:val="26"/>
              </w:rPr>
              <w:t>Facilities</w:t>
            </w:r>
            <w:r w:rsidR="001F3EEB" w:rsidRPr="0051293A">
              <w:rPr>
                <w:rFonts w:ascii="Abadi MT Condensed" w:hAnsi="Abadi MT Condensed"/>
                <w:b/>
                <w:sz w:val="26"/>
                <w:szCs w:val="26"/>
              </w:rPr>
              <w:t xml:space="preserve"> &amp; Food</w:t>
            </w:r>
            <w:r w:rsidR="00826380" w:rsidRPr="0051293A">
              <w:rPr>
                <w:rFonts w:ascii="Abadi MT Condensed" w:hAnsi="Abadi MT Condensed"/>
                <w:b/>
                <w:sz w:val="26"/>
                <w:szCs w:val="26"/>
              </w:rPr>
              <w:t xml:space="preserve"> </w:t>
            </w:r>
          </w:p>
          <w:p w14:paraId="5D1D5210" w14:textId="5D8EB610" w:rsidR="00826380" w:rsidRPr="0051293A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F3EEB" w:rsidRPr="00177693" w14:paraId="5DBF6BF3" w14:textId="77777777" w:rsidTr="009507C2">
        <w:tblPrEx>
          <w:shd w:val="clear" w:color="auto" w:fill="auto"/>
        </w:tblPrEx>
        <w:trPr>
          <w:cantSplit/>
          <w:trHeight w:val="600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F0159FE" w14:textId="77777777" w:rsidR="001F3EEB" w:rsidRPr="00177693" w:rsidRDefault="001F3EEB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E63DC3" w14:textId="77777777" w:rsidR="001F3EEB" w:rsidRPr="00177693" w:rsidRDefault="001F3EEB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Housing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DC4F8A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sz w:val="26"/>
                <w:szCs w:val="26"/>
              </w:rPr>
              <w:t xml:space="preserve">General </w:t>
            </w:r>
          </w:p>
          <w:p w14:paraId="06E4119D" w14:textId="6645874C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sz w:val="26"/>
                <w:szCs w:val="26"/>
              </w:rPr>
              <w:t>Pop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847B84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sz w:val="26"/>
                <w:szCs w:val="26"/>
              </w:rPr>
              <w:t xml:space="preserve">Honor </w:t>
            </w:r>
          </w:p>
          <w:p w14:paraId="53835BBB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sz w:val="26"/>
                <w:szCs w:val="26"/>
              </w:rPr>
              <w:t>Block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62FA9C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sz w:val="26"/>
                <w:szCs w:val="26"/>
              </w:rPr>
              <w:t>RHU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351F2A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sz w:val="26"/>
                <w:szCs w:val="26"/>
              </w:rPr>
              <w:t>TCU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98F0E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sz w:val="26"/>
                <w:szCs w:val="26"/>
              </w:rPr>
              <w:t>Little</w:t>
            </w:r>
          </w:p>
          <w:p w14:paraId="75F21594" w14:textId="77777777" w:rsidR="001F3EEB" w:rsidRPr="00177693" w:rsidRDefault="001F3EEB" w:rsidP="00602EB5">
            <w:pPr>
              <w:keepNext/>
              <w:jc w:val="center"/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sz w:val="26"/>
                <w:szCs w:val="26"/>
              </w:rPr>
              <w:t>Scandinavia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46FF5D" w14:textId="16AFE657" w:rsidR="001F3EEB" w:rsidRPr="00177693" w:rsidRDefault="001F3EEB" w:rsidP="00DF07BA">
            <w:pPr>
              <w:keepNext/>
              <w:jc w:val="center"/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sz w:val="26"/>
                <w:szCs w:val="26"/>
              </w:rPr>
              <w:t xml:space="preserve">Other </w:t>
            </w:r>
          </w:p>
        </w:tc>
      </w:tr>
      <w:tr w:rsidR="001F3EEB" w:rsidRPr="009D7405" w14:paraId="1D3E0E65" w14:textId="77777777" w:rsidTr="009507C2">
        <w:tblPrEx>
          <w:shd w:val="clear" w:color="auto" w:fill="auto"/>
        </w:tblPrEx>
        <w:trPr>
          <w:cantSplit/>
          <w:trHeight w:val="521"/>
        </w:trPr>
        <w:tc>
          <w:tcPr>
            <w:tcW w:w="450" w:type="dxa"/>
            <w:tcBorders>
              <w:left w:val="nil"/>
            </w:tcBorders>
            <w:vAlign w:val="center"/>
          </w:tcPr>
          <w:p w14:paraId="139D28F7" w14:textId="5CE74322" w:rsidR="001F3EEB" w:rsidRPr="009D7405" w:rsidRDefault="00DD53E8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8</w:t>
            </w:r>
            <w:r w:rsidR="003F5927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9</w:t>
            </w:r>
          </w:p>
        </w:tc>
        <w:tc>
          <w:tcPr>
            <w:tcW w:w="3600" w:type="dxa"/>
            <w:vAlign w:val="center"/>
          </w:tcPr>
          <w:p w14:paraId="27071758" w14:textId="77777777" w:rsidR="008A1AAD" w:rsidRDefault="008A1AAD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</w:p>
          <w:p w14:paraId="0DD3EEF2" w14:textId="16827D21" w:rsidR="001F3EEB" w:rsidRDefault="001F3EEB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At this moment I am:</w:t>
            </w:r>
          </w:p>
          <w:p w14:paraId="0F393D7C" w14:textId="00DBDDAD" w:rsidR="008A1AAD" w:rsidRPr="009D7405" w:rsidRDefault="008A1AAD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</w:p>
        </w:tc>
        <w:tc>
          <w:tcPr>
            <w:tcW w:w="1065" w:type="dxa"/>
            <w:vAlign w:val="center"/>
          </w:tcPr>
          <w:p w14:paraId="21F888E7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6A8CB00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2480AAF9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772BE27A" w14:textId="77777777" w:rsidR="001F3EEB" w:rsidRPr="009D7405" w:rsidRDefault="001F3EEB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699C6238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</w:tcPr>
          <w:p w14:paraId="2F7100F2" w14:textId="77777777" w:rsidR="001F3EEB" w:rsidRPr="009D7405" w:rsidRDefault="001F3EEB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62CFF546" w14:textId="77777777" w:rsidR="001F3EEB" w:rsidRPr="00177693" w:rsidRDefault="001F3EEB" w:rsidP="007F77D1">
      <w:pPr>
        <w:rPr>
          <w:rFonts w:ascii="Abadi MT Condensed" w:hAnsi="Abadi MT Condensed"/>
          <w:b/>
          <w:sz w:val="26"/>
          <w:szCs w:val="26"/>
        </w:rPr>
      </w:pPr>
    </w:p>
    <w:tbl>
      <w:tblPr>
        <w:tblW w:w="10445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"/>
        <w:gridCol w:w="3600"/>
        <w:gridCol w:w="3152"/>
        <w:gridCol w:w="3243"/>
      </w:tblGrid>
      <w:tr w:rsidR="00156BD5" w:rsidRPr="00177693" w14:paraId="1A73202B" w14:textId="77777777" w:rsidTr="007A000C">
        <w:trPr>
          <w:cantSplit/>
          <w:trHeight w:val="600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A620D84" w14:textId="77777777" w:rsidR="00156BD5" w:rsidRPr="00177693" w:rsidRDefault="00156BD5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AD6907" w14:textId="0F1D1962" w:rsidR="00156BD5" w:rsidRPr="00177693" w:rsidRDefault="003F510E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Your </w:t>
            </w:r>
            <w:r w:rsidR="00156BD5"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Cell </w:t>
            </w:r>
          </w:p>
        </w:tc>
        <w:tc>
          <w:tcPr>
            <w:tcW w:w="31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A316D8" w14:textId="77777777" w:rsidR="00156BD5" w:rsidRPr="00177693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Yes</w:t>
            </w:r>
          </w:p>
        </w:tc>
        <w:tc>
          <w:tcPr>
            <w:tcW w:w="32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B04C7D" w14:textId="77777777" w:rsidR="00156BD5" w:rsidRPr="00177693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No </w:t>
            </w:r>
          </w:p>
        </w:tc>
      </w:tr>
      <w:tr w:rsidR="00156BD5" w:rsidRPr="009D7405" w14:paraId="3097F697" w14:textId="77777777" w:rsidTr="007A000C">
        <w:trPr>
          <w:cantSplit/>
          <w:trHeight w:val="674"/>
        </w:trPr>
        <w:tc>
          <w:tcPr>
            <w:tcW w:w="450" w:type="dxa"/>
            <w:tcBorders>
              <w:left w:val="nil"/>
            </w:tcBorders>
            <w:vAlign w:val="center"/>
          </w:tcPr>
          <w:p w14:paraId="4DA5D368" w14:textId="7131961C" w:rsidR="00156BD5" w:rsidRPr="009D7405" w:rsidRDefault="003F5927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90</w:t>
            </w:r>
          </w:p>
        </w:tc>
        <w:tc>
          <w:tcPr>
            <w:tcW w:w="3600" w:type="dxa"/>
            <w:vAlign w:val="center"/>
          </w:tcPr>
          <w:p w14:paraId="6DAC290D" w14:textId="03C4D5C1" w:rsidR="00156BD5" w:rsidRPr="009D7405" w:rsidRDefault="00156BD5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Do you share a cell?</w:t>
            </w:r>
          </w:p>
        </w:tc>
        <w:tc>
          <w:tcPr>
            <w:tcW w:w="3152" w:type="dxa"/>
            <w:vAlign w:val="center"/>
          </w:tcPr>
          <w:p w14:paraId="00AFC3A0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3243" w:type="dxa"/>
            <w:vAlign w:val="center"/>
          </w:tcPr>
          <w:p w14:paraId="71F073D0" w14:textId="77777777" w:rsidR="00156BD5" w:rsidRPr="009D7405" w:rsidRDefault="00156BD5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79697F00" w14:textId="60D4BA19" w:rsidR="00826380" w:rsidRPr="00177693" w:rsidRDefault="00826380" w:rsidP="007F77D1">
      <w:pPr>
        <w:rPr>
          <w:rFonts w:ascii="Abadi MT Condensed" w:hAnsi="Abadi MT Condensed"/>
          <w:b/>
          <w:sz w:val="26"/>
          <w:szCs w:val="26"/>
        </w:rPr>
      </w:pPr>
    </w:p>
    <w:p w14:paraId="5BF4466B" w14:textId="20DAC4B4" w:rsidR="00B94D7C" w:rsidRPr="00177693" w:rsidRDefault="00B94D7C" w:rsidP="007F77D1">
      <w:pPr>
        <w:rPr>
          <w:rFonts w:ascii="Abadi MT Condensed" w:hAnsi="Abadi MT Condensed"/>
          <w:b/>
          <w:sz w:val="26"/>
          <w:szCs w:val="26"/>
        </w:rPr>
      </w:pPr>
      <w:r w:rsidRPr="00177693">
        <w:rPr>
          <w:rFonts w:ascii="Abadi MT Condensed" w:hAnsi="Abadi MT Condensed"/>
          <w:b/>
          <w:sz w:val="26"/>
          <w:szCs w:val="26"/>
        </w:rPr>
        <w:t xml:space="preserve">If you do not </w:t>
      </w:r>
      <w:r w:rsidR="00DE5B2E">
        <w:rPr>
          <w:rFonts w:ascii="Abadi MT Condensed" w:hAnsi="Abadi MT Condensed"/>
          <w:b/>
          <w:sz w:val="26"/>
          <w:szCs w:val="26"/>
        </w:rPr>
        <w:t>share a cell</w:t>
      </w:r>
      <w:r w:rsidRPr="00177693">
        <w:rPr>
          <w:rFonts w:ascii="Abadi MT Condensed" w:hAnsi="Abadi MT Condensed"/>
          <w:b/>
          <w:sz w:val="26"/>
          <w:szCs w:val="26"/>
        </w:rPr>
        <w:t xml:space="preserve">, you can skip </w:t>
      </w:r>
      <w:r w:rsidR="00146A77">
        <w:rPr>
          <w:rFonts w:ascii="Abadi MT Condensed" w:hAnsi="Abadi MT Condensed"/>
          <w:b/>
          <w:sz w:val="26"/>
          <w:szCs w:val="26"/>
        </w:rPr>
        <w:t xml:space="preserve">question </w:t>
      </w:r>
      <w:r w:rsidR="007F7455">
        <w:rPr>
          <w:rFonts w:ascii="Abadi MT Condensed" w:hAnsi="Abadi MT Condensed"/>
          <w:b/>
          <w:sz w:val="26"/>
          <w:szCs w:val="26"/>
        </w:rPr>
        <w:t>91</w:t>
      </w:r>
    </w:p>
    <w:p w14:paraId="5EE8CD28" w14:textId="77777777" w:rsidR="00B94D7C" w:rsidRPr="00177693" w:rsidRDefault="00B94D7C" w:rsidP="007F77D1">
      <w:pPr>
        <w:rPr>
          <w:rFonts w:ascii="Abadi MT Condensed" w:hAnsi="Abadi MT Condensed"/>
          <w:b/>
          <w:sz w:val="26"/>
          <w:szCs w:val="26"/>
        </w:rPr>
      </w:pPr>
    </w:p>
    <w:tbl>
      <w:tblPr>
        <w:tblW w:w="10445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"/>
        <w:gridCol w:w="3600"/>
        <w:gridCol w:w="1279"/>
        <w:gridCol w:w="1279"/>
        <w:gridCol w:w="1279"/>
        <w:gridCol w:w="1279"/>
        <w:gridCol w:w="1279"/>
      </w:tblGrid>
      <w:tr w:rsidR="00B94D7C" w:rsidRPr="00177693" w14:paraId="4E64B2BD" w14:textId="77777777" w:rsidTr="00B23246">
        <w:trPr>
          <w:cantSplit/>
          <w:trHeight w:val="503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BC0C444" w14:textId="77777777" w:rsidR="00B94D7C" w:rsidRPr="00177693" w:rsidRDefault="00B94D7C" w:rsidP="00B23246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364D60" w14:textId="2C0CC4A4" w:rsidR="00B94D7C" w:rsidRPr="00177693" w:rsidRDefault="00B94D7C" w:rsidP="00B23246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Cellmate 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352A4" w14:textId="77777777" w:rsidR="00B94D7C" w:rsidRPr="00177693" w:rsidRDefault="00B94D7C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3CC60D3C" w14:textId="77777777" w:rsidR="00B94D7C" w:rsidRPr="00177693" w:rsidRDefault="00B94D7C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F67E5B" w14:textId="77777777" w:rsidR="00B94D7C" w:rsidRPr="00177693" w:rsidRDefault="00B94D7C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5A2E71" w14:textId="77777777" w:rsidR="00B94D7C" w:rsidRPr="00177693" w:rsidRDefault="00B94D7C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B48688" w14:textId="77777777" w:rsidR="00B94D7C" w:rsidRPr="00177693" w:rsidRDefault="00B94D7C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99F550" w14:textId="77777777" w:rsidR="00B94D7C" w:rsidRPr="00177693" w:rsidRDefault="00B94D7C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B94D7C" w:rsidRPr="009D7405" w14:paraId="02800CC4" w14:textId="77777777" w:rsidTr="00B23246">
        <w:trPr>
          <w:cantSplit/>
          <w:trHeight w:val="908"/>
        </w:trPr>
        <w:tc>
          <w:tcPr>
            <w:tcW w:w="450" w:type="dxa"/>
            <w:tcBorders>
              <w:left w:val="nil"/>
            </w:tcBorders>
            <w:vAlign w:val="center"/>
          </w:tcPr>
          <w:p w14:paraId="0829CABD" w14:textId="2B27FA5C" w:rsidR="00B94D7C" w:rsidRPr="009D7405" w:rsidRDefault="003F5927" w:rsidP="00B2324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91</w:t>
            </w:r>
          </w:p>
        </w:tc>
        <w:tc>
          <w:tcPr>
            <w:tcW w:w="3600" w:type="dxa"/>
            <w:vAlign w:val="center"/>
          </w:tcPr>
          <w:p w14:paraId="4653727A" w14:textId="6FBA4A20" w:rsidR="00B94D7C" w:rsidRPr="009D7405" w:rsidRDefault="00B94D7C" w:rsidP="00B2324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I get along with my cellmate</w:t>
            </w:r>
          </w:p>
        </w:tc>
        <w:tc>
          <w:tcPr>
            <w:tcW w:w="1279" w:type="dxa"/>
            <w:vAlign w:val="center"/>
          </w:tcPr>
          <w:p w14:paraId="0A5B868B" w14:textId="77777777" w:rsidR="00B94D7C" w:rsidRPr="009D7405" w:rsidRDefault="00B94D7C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74453C43" w14:textId="77777777" w:rsidR="00B94D7C" w:rsidRPr="009D7405" w:rsidRDefault="00B94D7C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1F25D845" w14:textId="77777777" w:rsidR="00B94D7C" w:rsidRPr="009D7405" w:rsidRDefault="00B94D7C" w:rsidP="00B2324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09E68159" w14:textId="77777777" w:rsidR="00B94D7C" w:rsidRPr="009D7405" w:rsidRDefault="00B94D7C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6AFCE23C" w14:textId="77777777" w:rsidR="00B94D7C" w:rsidRPr="009D7405" w:rsidRDefault="00B94D7C" w:rsidP="00B2324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B94D7C" w:rsidRPr="009D7405" w14:paraId="2170AA9C" w14:textId="77777777" w:rsidTr="00B23246">
        <w:trPr>
          <w:cantSplit/>
          <w:trHeight w:val="908"/>
        </w:trPr>
        <w:tc>
          <w:tcPr>
            <w:tcW w:w="450" w:type="dxa"/>
            <w:tcBorders>
              <w:left w:val="nil"/>
            </w:tcBorders>
            <w:vAlign w:val="center"/>
          </w:tcPr>
          <w:p w14:paraId="3A3E4A68" w14:textId="105FAFBD" w:rsidR="00B94D7C" w:rsidRPr="009D7405" w:rsidRDefault="003F5927" w:rsidP="00B2324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92</w:t>
            </w:r>
          </w:p>
        </w:tc>
        <w:tc>
          <w:tcPr>
            <w:tcW w:w="3600" w:type="dxa"/>
            <w:vAlign w:val="center"/>
          </w:tcPr>
          <w:p w14:paraId="02B9573E" w14:textId="36E09584" w:rsidR="00B94D7C" w:rsidRPr="009D7405" w:rsidRDefault="00B94D7C" w:rsidP="00B2324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It is nice to share a cell </w:t>
            </w:r>
          </w:p>
        </w:tc>
        <w:tc>
          <w:tcPr>
            <w:tcW w:w="1279" w:type="dxa"/>
            <w:vAlign w:val="center"/>
          </w:tcPr>
          <w:p w14:paraId="1B54A8BD" w14:textId="77777777" w:rsidR="00B94D7C" w:rsidRPr="009D7405" w:rsidRDefault="00B94D7C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19DA0B85" w14:textId="77777777" w:rsidR="00B94D7C" w:rsidRPr="009D7405" w:rsidRDefault="00B94D7C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5CF8A1EA" w14:textId="77777777" w:rsidR="00B94D7C" w:rsidRPr="009D7405" w:rsidRDefault="00B94D7C" w:rsidP="00B2324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49687B7A" w14:textId="77777777" w:rsidR="00B94D7C" w:rsidRPr="009D7405" w:rsidRDefault="00B94D7C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4855DF9F" w14:textId="77777777" w:rsidR="00B94D7C" w:rsidRPr="009D7405" w:rsidRDefault="00B94D7C" w:rsidP="00B2324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B131E9" w:rsidRPr="009D7405" w14:paraId="6301CEE9" w14:textId="77777777" w:rsidTr="00B23246">
        <w:trPr>
          <w:cantSplit/>
          <w:trHeight w:val="908"/>
        </w:trPr>
        <w:tc>
          <w:tcPr>
            <w:tcW w:w="450" w:type="dxa"/>
            <w:tcBorders>
              <w:left w:val="nil"/>
            </w:tcBorders>
            <w:vAlign w:val="center"/>
          </w:tcPr>
          <w:p w14:paraId="0BDF398F" w14:textId="14A28D36" w:rsidR="00B131E9" w:rsidRPr="009D7405" w:rsidRDefault="003F5927" w:rsidP="00B2324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93</w:t>
            </w:r>
          </w:p>
        </w:tc>
        <w:tc>
          <w:tcPr>
            <w:tcW w:w="3600" w:type="dxa"/>
            <w:vAlign w:val="center"/>
          </w:tcPr>
          <w:p w14:paraId="0DAFD95A" w14:textId="5E9F5D62" w:rsidR="00B131E9" w:rsidRPr="009D7405" w:rsidRDefault="00B131E9" w:rsidP="00B2324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I would choose a single cell if I had the option </w:t>
            </w:r>
          </w:p>
        </w:tc>
        <w:tc>
          <w:tcPr>
            <w:tcW w:w="1279" w:type="dxa"/>
            <w:vAlign w:val="center"/>
          </w:tcPr>
          <w:p w14:paraId="2E32003A" w14:textId="77777777" w:rsidR="00B131E9" w:rsidRPr="009D7405" w:rsidRDefault="00B131E9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4F3F8331" w14:textId="77777777" w:rsidR="00B131E9" w:rsidRPr="009D7405" w:rsidRDefault="00B131E9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5298CBA3" w14:textId="77777777" w:rsidR="00B131E9" w:rsidRPr="009D7405" w:rsidRDefault="00B131E9" w:rsidP="00B2324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4AC90814" w14:textId="77777777" w:rsidR="00B131E9" w:rsidRPr="009D7405" w:rsidRDefault="00B131E9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1D47B545" w14:textId="77777777" w:rsidR="00B131E9" w:rsidRPr="009D7405" w:rsidRDefault="00B131E9" w:rsidP="00B2324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035E733C" w14:textId="77777777" w:rsidR="00B94D7C" w:rsidRPr="00177693" w:rsidRDefault="00B94D7C" w:rsidP="007F77D1">
      <w:pPr>
        <w:rPr>
          <w:rFonts w:ascii="Abadi MT Condensed" w:hAnsi="Abadi MT Condensed"/>
          <w:b/>
          <w:sz w:val="26"/>
          <w:szCs w:val="26"/>
        </w:rPr>
      </w:pPr>
    </w:p>
    <w:tbl>
      <w:tblPr>
        <w:tblW w:w="10445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0"/>
        <w:gridCol w:w="3600"/>
        <w:gridCol w:w="1279"/>
        <w:gridCol w:w="1279"/>
        <w:gridCol w:w="1279"/>
        <w:gridCol w:w="1279"/>
        <w:gridCol w:w="1279"/>
      </w:tblGrid>
      <w:tr w:rsidR="00826380" w:rsidRPr="00177693" w14:paraId="198D23DF" w14:textId="77777777" w:rsidTr="00602EB5">
        <w:trPr>
          <w:cantSplit/>
          <w:trHeight w:val="503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61D9DF2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14E8A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Night’s Rest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6EE744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7EAADB17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A3F4D1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B1E7AF" w14:textId="2DEF5CCC" w:rsidR="00826380" w:rsidRPr="00177693" w:rsidRDefault="00420D06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1202B0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FDD2CE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826380" w:rsidRPr="009D7405" w14:paraId="1A016D83" w14:textId="77777777" w:rsidTr="00602EB5">
        <w:trPr>
          <w:cantSplit/>
          <w:trHeight w:val="908"/>
        </w:trPr>
        <w:tc>
          <w:tcPr>
            <w:tcW w:w="450" w:type="dxa"/>
            <w:tcBorders>
              <w:left w:val="nil"/>
            </w:tcBorders>
            <w:vAlign w:val="center"/>
          </w:tcPr>
          <w:p w14:paraId="56A5DF60" w14:textId="5117E5A4" w:rsidR="00826380" w:rsidRPr="009D7405" w:rsidRDefault="00213743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94</w:t>
            </w:r>
          </w:p>
        </w:tc>
        <w:tc>
          <w:tcPr>
            <w:tcW w:w="3600" w:type="dxa"/>
            <w:vAlign w:val="center"/>
          </w:tcPr>
          <w:p w14:paraId="34775D03" w14:textId="6A638902" w:rsidR="00826380" w:rsidRPr="009D7405" w:rsidRDefault="002D11B1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My sleep is</w:t>
            </w:r>
            <w:r w:rsidR="00826380" w:rsidRPr="009D7405">
              <w:rPr>
                <w:rFonts w:ascii="Abadi MT Condensed" w:hAnsi="Abadi MT Condensed"/>
                <w:sz w:val="26"/>
                <w:szCs w:val="26"/>
              </w:rPr>
              <w:t xml:space="preserve"> often restless</w:t>
            </w:r>
          </w:p>
        </w:tc>
        <w:tc>
          <w:tcPr>
            <w:tcW w:w="1279" w:type="dxa"/>
            <w:vAlign w:val="center"/>
          </w:tcPr>
          <w:p w14:paraId="62380E96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1B9469CF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27ABF175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0A5AE562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5C1E85D7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13B2C01E" w14:textId="77777777" w:rsidTr="00602EB5">
        <w:trPr>
          <w:cantSplit/>
          <w:trHeight w:val="800"/>
        </w:trPr>
        <w:tc>
          <w:tcPr>
            <w:tcW w:w="450" w:type="dxa"/>
            <w:tcBorders>
              <w:left w:val="nil"/>
            </w:tcBorders>
            <w:vAlign w:val="center"/>
          </w:tcPr>
          <w:p w14:paraId="43D2FD5A" w14:textId="3976129F" w:rsidR="00826380" w:rsidRPr="009D7405" w:rsidRDefault="00213743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95</w:t>
            </w:r>
          </w:p>
        </w:tc>
        <w:tc>
          <w:tcPr>
            <w:tcW w:w="3600" w:type="dxa"/>
            <w:vAlign w:val="center"/>
          </w:tcPr>
          <w:p w14:paraId="104E3978" w14:textId="078C0BB7" w:rsidR="00826380" w:rsidRPr="009D7405" w:rsidRDefault="002D11B1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My sleep is</w:t>
            </w:r>
            <w:r w:rsidR="00826380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often disturbed</w:t>
            </w:r>
          </w:p>
        </w:tc>
        <w:tc>
          <w:tcPr>
            <w:tcW w:w="1279" w:type="dxa"/>
            <w:vAlign w:val="center"/>
          </w:tcPr>
          <w:p w14:paraId="23FF66EB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181C134D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081D20DB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608227A8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7C383769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438931BE" w14:textId="77777777" w:rsidTr="00602EB5">
        <w:trPr>
          <w:cantSplit/>
          <w:trHeight w:val="890"/>
        </w:trPr>
        <w:tc>
          <w:tcPr>
            <w:tcW w:w="450" w:type="dxa"/>
            <w:tcBorders>
              <w:left w:val="nil"/>
            </w:tcBorders>
            <w:vAlign w:val="center"/>
          </w:tcPr>
          <w:p w14:paraId="4B80F3DF" w14:textId="202E601A" w:rsidR="00826380" w:rsidRPr="009D7405" w:rsidRDefault="00DD53E8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9</w:t>
            </w:r>
            <w:r w:rsidR="00213743" w:rsidRPr="009D7405">
              <w:rPr>
                <w:rFonts w:ascii="Abadi MT Condensed" w:hAnsi="Abadi MT Condensed"/>
                <w:sz w:val="26"/>
                <w:szCs w:val="26"/>
              </w:rPr>
              <w:t>6</w:t>
            </w:r>
          </w:p>
        </w:tc>
        <w:tc>
          <w:tcPr>
            <w:tcW w:w="3600" w:type="dxa"/>
            <w:vAlign w:val="center"/>
          </w:tcPr>
          <w:p w14:paraId="2D189BF6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Due to poor conditions in this institution and/or my cell, I can't sleep well</w:t>
            </w:r>
          </w:p>
        </w:tc>
        <w:tc>
          <w:tcPr>
            <w:tcW w:w="1279" w:type="dxa"/>
            <w:vAlign w:val="center"/>
          </w:tcPr>
          <w:p w14:paraId="24240010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14233B89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26AFA274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3AF81202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59D7B6B5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014626C3" w14:textId="77777777" w:rsidR="00826380" w:rsidRPr="00177693" w:rsidRDefault="00826380" w:rsidP="00826380">
      <w:pPr>
        <w:rPr>
          <w:rFonts w:ascii="Abadi MT Condensed" w:hAnsi="Abadi MT Condensed"/>
          <w:sz w:val="26"/>
          <w:szCs w:val="26"/>
        </w:rPr>
      </w:pPr>
    </w:p>
    <w:p w14:paraId="7B49A70E" w14:textId="77777777" w:rsidR="00826380" w:rsidRPr="00177693" w:rsidRDefault="00826380" w:rsidP="00826380">
      <w:pPr>
        <w:rPr>
          <w:rFonts w:ascii="Abadi MT Condensed" w:hAnsi="Abadi MT Condensed"/>
          <w:b/>
          <w:sz w:val="26"/>
          <w:szCs w:val="26"/>
        </w:rPr>
      </w:pPr>
    </w:p>
    <w:tbl>
      <w:tblPr>
        <w:tblW w:w="10530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35"/>
        <w:gridCol w:w="3600"/>
        <w:gridCol w:w="1279"/>
        <w:gridCol w:w="1279"/>
        <w:gridCol w:w="1279"/>
        <w:gridCol w:w="1279"/>
        <w:gridCol w:w="1279"/>
      </w:tblGrid>
      <w:tr w:rsidR="00826380" w:rsidRPr="00177693" w14:paraId="602A4698" w14:textId="77777777" w:rsidTr="00014B03">
        <w:trPr>
          <w:cantSplit/>
          <w:trHeight w:val="597"/>
          <w:tblHeader/>
        </w:trPr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39AC856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04612F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Food</w:t>
            </w:r>
          </w:p>
          <w:p w14:paraId="67112F06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1945E933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bCs/>
                <w:sz w:val="26"/>
                <w:szCs w:val="26"/>
              </w:rPr>
              <w:t>I am satisfied with…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101236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45975C70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1FEB7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9B58F0" w14:textId="40F7D600" w:rsidR="00826380" w:rsidRPr="00177693" w:rsidRDefault="00420D06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AFE174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68F922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826380" w:rsidRPr="009D7405" w14:paraId="18F58830" w14:textId="77777777" w:rsidTr="00014B03">
        <w:trPr>
          <w:cantSplit/>
          <w:trHeight w:val="680"/>
        </w:trPr>
        <w:tc>
          <w:tcPr>
            <w:tcW w:w="535" w:type="dxa"/>
            <w:tcBorders>
              <w:left w:val="nil"/>
            </w:tcBorders>
            <w:vAlign w:val="center"/>
          </w:tcPr>
          <w:p w14:paraId="50E32CBB" w14:textId="4BAB8EA2" w:rsidR="00826380" w:rsidRPr="009D7405" w:rsidRDefault="00213743" w:rsidP="00602EB5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97</w:t>
            </w:r>
          </w:p>
        </w:tc>
        <w:tc>
          <w:tcPr>
            <w:tcW w:w="3600" w:type="dxa"/>
            <w:vAlign w:val="center"/>
          </w:tcPr>
          <w:p w14:paraId="3637D0E9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the food that I get here</w:t>
            </w:r>
          </w:p>
        </w:tc>
        <w:tc>
          <w:tcPr>
            <w:tcW w:w="1279" w:type="dxa"/>
            <w:vAlign w:val="center"/>
          </w:tcPr>
          <w:p w14:paraId="16563F5B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05C94F31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16EFC912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080168D8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391FEDE0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61A25030" w14:textId="77777777" w:rsidTr="00014B03">
        <w:trPr>
          <w:cantSplit/>
          <w:trHeight w:val="707"/>
        </w:trPr>
        <w:tc>
          <w:tcPr>
            <w:tcW w:w="535" w:type="dxa"/>
            <w:tcBorders>
              <w:left w:val="nil"/>
            </w:tcBorders>
            <w:vAlign w:val="center"/>
          </w:tcPr>
          <w:p w14:paraId="1E765CCD" w14:textId="00173D04" w:rsidR="00826380" w:rsidRPr="009D7405" w:rsidRDefault="00DD53E8" w:rsidP="00602EB5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9</w:t>
            </w:r>
            <w:r w:rsidR="00213743" w:rsidRPr="009D7405">
              <w:rPr>
                <w:rFonts w:ascii="Abadi MT Condensed" w:hAnsi="Abadi MT Condensed"/>
              </w:rPr>
              <w:t>8</w:t>
            </w:r>
          </w:p>
        </w:tc>
        <w:tc>
          <w:tcPr>
            <w:tcW w:w="3600" w:type="dxa"/>
            <w:vAlign w:val="center"/>
          </w:tcPr>
          <w:p w14:paraId="3DD2E343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the food that I get in the dining hall</w:t>
            </w:r>
          </w:p>
        </w:tc>
        <w:tc>
          <w:tcPr>
            <w:tcW w:w="1279" w:type="dxa"/>
            <w:vAlign w:val="center"/>
          </w:tcPr>
          <w:p w14:paraId="5E65636B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72A3F727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174D99F7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171869E1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1EA2ABB7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2BD969E1" w14:textId="77777777" w:rsidTr="00014B03">
        <w:trPr>
          <w:cantSplit/>
          <w:trHeight w:val="716"/>
        </w:trPr>
        <w:tc>
          <w:tcPr>
            <w:tcW w:w="5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AEB30EF" w14:textId="270D8C32" w:rsidR="00826380" w:rsidRPr="009D7405" w:rsidRDefault="00DD53E8" w:rsidP="00602EB5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9</w:t>
            </w:r>
            <w:r w:rsidR="00213743" w:rsidRPr="009D7405">
              <w:rPr>
                <w:rFonts w:ascii="Abadi MT Condensed" w:hAnsi="Abadi MT Condensed"/>
              </w:rPr>
              <w:t>9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0FF18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the range of products in the commissary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06ED05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BFC696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32464D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BFE1B3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424EE5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725A4AEC" w14:textId="77777777" w:rsidTr="00014B03">
        <w:trPr>
          <w:cantSplit/>
          <w:trHeight w:val="716"/>
        </w:trPr>
        <w:tc>
          <w:tcPr>
            <w:tcW w:w="5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4EBFA98A" w14:textId="1A8727AE" w:rsidR="00826380" w:rsidRPr="009D7405" w:rsidRDefault="00213743" w:rsidP="00602EB5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00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7F3F1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.. the prices in the commissary 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B6321A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CE935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7B8753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03324E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AD81D3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1BB50754" w14:textId="77777777" w:rsidTr="00014B03">
        <w:trPr>
          <w:cantSplit/>
          <w:trHeight w:val="716"/>
        </w:trPr>
        <w:tc>
          <w:tcPr>
            <w:tcW w:w="5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CF946AF" w14:textId="5E8027D6" w:rsidR="00826380" w:rsidRPr="009D7405" w:rsidRDefault="009B78D6" w:rsidP="00602EB5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01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19604B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the quality of the products in the commissary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900A58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E9976D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63190C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C4C324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7F177D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66A00354" w14:textId="77777777" w:rsidTr="00014B03">
        <w:trPr>
          <w:cantSplit/>
          <w:trHeight w:val="716"/>
        </w:trPr>
        <w:tc>
          <w:tcPr>
            <w:tcW w:w="5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AE6F12B" w14:textId="3F5DDEE7" w:rsidR="00826380" w:rsidRPr="009D7405" w:rsidRDefault="009B78D6" w:rsidP="00602EB5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02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BEB551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the cooking facilities provided for m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3ED532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85A0CD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76B6CF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FF0FA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DC6F21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23AC8C27" w14:textId="77777777" w:rsidR="00826380" w:rsidRPr="00177693" w:rsidRDefault="00826380" w:rsidP="00826380">
      <w:pPr>
        <w:keepNext/>
        <w:jc w:val="both"/>
        <w:rPr>
          <w:rFonts w:ascii="Abadi MT Condensed" w:hAnsi="Abadi MT Condensed"/>
          <w:sz w:val="26"/>
          <w:szCs w:val="26"/>
        </w:rPr>
      </w:pPr>
    </w:p>
    <w:p w14:paraId="58D9803C" w14:textId="6B548B3E" w:rsidR="009507C2" w:rsidRPr="00177693" w:rsidRDefault="009507C2" w:rsidP="009507C2">
      <w:pPr>
        <w:rPr>
          <w:rFonts w:ascii="Abadi MT Condensed" w:hAnsi="Abadi MT Condensed"/>
          <w:b/>
          <w:sz w:val="26"/>
          <w:szCs w:val="26"/>
        </w:rPr>
      </w:pPr>
      <w:r w:rsidRPr="00177693">
        <w:rPr>
          <w:rFonts w:ascii="Abadi MT Condensed" w:hAnsi="Abadi MT Condensed"/>
          <w:b/>
          <w:sz w:val="26"/>
          <w:szCs w:val="26"/>
        </w:rPr>
        <w:t xml:space="preserve">You </w:t>
      </w:r>
      <w:r w:rsidR="00EF6599">
        <w:rPr>
          <w:rFonts w:ascii="Abadi MT Condensed" w:hAnsi="Abadi MT Condensed"/>
          <w:b/>
          <w:sz w:val="26"/>
          <w:szCs w:val="26"/>
        </w:rPr>
        <w:t>can</w:t>
      </w:r>
      <w:r w:rsidRPr="00177693">
        <w:rPr>
          <w:rFonts w:ascii="Abadi MT Condensed" w:hAnsi="Abadi MT Condensed"/>
          <w:b/>
          <w:sz w:val="26"/>
          <w:szCs w:val="26"/>
        </w:rPr>
        <w:t xml:space="preserve"> skip questions </w:t>
      </w:r>
      <w:r>
        <w:rPr>
          <w:rFonts w:ascii="Abadi MT Condensed" w:hAnsi="Abadi MT Condensed"/>
          <w:b/>
          <w:sz w:val="26"/>
          <w:szCs w:val="26"/>
        </w:rPr>
        <w:t>103-106</w:t>
      </w:r>
      <w:r w:rsidRPr="00177693">
        <w:rPr>
          <w:rFonts w:ascii="Abadi MT Condensed" w:hAnsi="Abadi MT Condensed"/>
          <w:b/>
          <w:sz w:val="26"/>
          <w:szCs w:val="26"/>
        </w:rPr>
        <w:t xml:space="preserve"> if you cannot order food from the outside </w:t>
      </w:r>
    </w:p>
    <w:p w14:paraId="0DB87B54" w14:textId="77777777" w:rsidR="00826380" w:rsidRPr="00177693" w:rsidRDefault="00826380" w:rsidP="00826380">
      <w:pPr>
        <w:rPr>
          <w:rFonts w:ascii="Abadi MT Condensed" w:hAnsi="Abadi MT Condensed"/>
          <w:b/>
          <w:sz w:val="26"/>
          <w:szCs w:val="26"/>
        </w:rPr>
      </w:pPr>
    </w:p>
    <w:tbl>
      <w:tblPr>
        <w:tblW w:w="10530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35"/>
        <w:gridCol w:w="3600"/>
        <w:gridCol w:w="1279"/>
        <w:gridCol w:w="1279"/>
        <w:gridCol w:w="1279"/>
        <w:gridCol w:w="1279"/>
        <w:gridCol w:w="1279"/>
      </w:tblGrid>
      <w:tr w:rsidR="00826380" w:rsidRPr="00177693" w14:paraId="5477E8E6" w14:textId="77777777" w:rsidTr="007D695D">
        <w:trPr>
          <w:cantSplit/>
          <w:trHeight w:val="597"/>
          <w:tblHeader/>
        </w:trPr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960055A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BA449B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Food</w:t>
            </w:r>
          </w:p>
          <w:p w14:paraId="4BE6D256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712019F6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bCs/>
                <w:sz w:val="26"/>
                <w:szCs w:val="26"/>
              </w:rPr>
              <w:t>I am satisfied with</w:t>
            </w:r>
            <w:proofErr w:type="gramStart"/>
            <w:r w:rsidRPr="00177693">
              <w:rPr>
                <w:rFonts w:ascii="Abadi MT Condensed" w:hAnsi="Abadi MT Condensed"/>
                <w:b/>
                <w:bCs/>
                <w:sz w:val="26"/>
                <w:szCs w:val="26"/>
              </w:rPr>
              <w:t xml:space="preserve"> ..</w:t>
            </w:r>
            <w:proofErr w:type="gramEnd"/>
            <w:r w:rsidRPr="00177693">
              <w:rPr>
                <w:rFonts w:ascii="Abadi MT Condensed" w:hAnsi="Abadi MT Condensed"/>
                <w:b/>
                <w:bCs/>
                <w:sz w:val="26"/>
                <w:szCs w:val="26"/>
              </w:rPr>
              <w:t xml:space="preserve"> 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90E1B5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0C2FD9F6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C979ED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04D629" w14:textId="6F2C193A" w:rsidR="00826380" w:rsidRPr="00177693" w:rsidRDefault="00420D06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8EF29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1BD2EE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826380" w:rsidRPr="009D7405" w14:paraId="7EACFC72" w14:textId="77777777" w:rsidTr="007D695D">
        <w:trPr>
          <w:cantSplit/>
          <w:trHeight w:val="716"/>
        </w:trPr>
        <w:tc>
          <w:tcPr>
            <w:tcW w:w="5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72EA3BD" w14:textId="23602A25" w:rsidR="00826380" w:rsidRPr="009D7405" w:rsidRDefault="009B78D6" w:rsidP="00602EB5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03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C3783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.. the food I can order from the outside 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DFAA316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F5EA2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EE25F3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329E7C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F6F8A0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57C46E77" w14:textId="77777777" w:rsidTr="007D695D">
        <w:trPr>
          <w:cantSplit/>
          <w:trHeight w:val="680"/>
        </w:trPr>
        <w:tc>
          <w:tcPr>
            <w:tcW w:w="535" w:type="dxa"/>
            <w:tcBorders>
              <w:left w:val="nil"/>
            </w:tcBorders>
            <w:vAlign w:val="center"/>
          </w:tcPr>
          <w:p w14:paraId="4D5D97F3" w14:textId="25E9458E" w:rsidR="00826380" w:rsidRPr="009D7405" w:rsidRDefault="009B78D6" w:rsidP="00602EB5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04</w:t>
            </w:r>
          </w:p>
        </w:tc>
        <w:tc>
          <w:tcPr>
            <w:tcW w:w="3600" w:type="dxa"/>
            <w:vAlign w:val="center"/>
          </w:tcPr>
          <w:p w14:paraId="1A9B2CE8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the range of products I can order from the outside</w:t>
            </w:r>
          </w:p>
        </w:tc>
        <w:tc>
          <w:tcPr>
            <w:tcW w:w="1279" w:type="dxa"/>
            <w:vAlign w:val="center"/>
          </w:tcPr>
          <w:p w14:paraId="4E167BC6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4F973D4F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7817EC7E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48D89416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37B5E2A4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51E0AC43" w14:textId="77777777" w:rsidTr="007D695D">
        <w:trPr>
          <w:cantSplit/>
          <w:trHeight w:val="716"/>
        </w:trPr>
        <w:tc>
          <w:tcPr>
            <w:tcW w:w="5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25CEB09C" w14:textId="7CC4D97F" w:rsidR="00826380" w:rsidRPr="009D7405" w:rsidRDefault="009B78D6" w:rsidP="00602EB5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05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5A214C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.. the prices of the food I can order from the outside 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BC252B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AC42D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4DF5D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A9FE00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8232B9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26380" w:rsidRPr="009D7405" w14:paraId="4FDBFF87" w14:textId="77777777" w:rsidTr="007D695D">
        <w:trPr>
          <w:cantSplit/>
          <w:trHeight w:val="716"/>
        </w:trPr>
        <w:tc>
          <w:tcPr>
            <w:tcW w:w="5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333D6400" w14:textId="0105BC18" w:rsidR="00826380" w:rsidRPr="009D7405" w:rsidRDefault="009B78D6" w:rsidP="00602EB5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06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22FC9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.. the quality of products I can order from the outside 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1601F6B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206D7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ED3E12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732748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6E0D4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3AA213E9" w14:textId="77777777" w:rsidR="00826380" w:rsidRPr="00177693" w:rsidRDefault="00826380" w:rsidP="00826380">
      <w:pPr>
        <w:rPr>
          <w:rFonts w:ascii="Abadi MT Condensed" w:hAnsi="Abadi MT Condensed"/>
          <w:b/>
          <w:sz w:val="26"/>
          <w:szCs w:val="26"/>
        </w:rPr>
      </w:pPr>
    </w:p>
    <w:tbl>
      <w:tblPr>
        <w:tblW w:w="10525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35"/>
        <w:gridCol w:w="3600"/>
        <w:gridCol w:w="1278"/>
        <w:gridCol w:w="1278"/>
        <w:gridCol w:w="1278"/>
        <w:gridCol w:w="1278"/>
        <w:gridCol w:w="1278"/>
      </w:tblGrid>
      <w:tr w:rsidR="00826380" w:rsidRPr="00177693" w14:paraId="5FA93EB1" w14:textId="77777777" w:rsidTr="00E35F36">
        <w:trPr>
          <w:cantSplit/>
          <w:trHeight w:val="806"/>
          <w:tblHeader/>
        </w:trPr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6E29D05" w14:textId="77777777" w:rsidR="00826380" w:rsidRPr="00177693" w:rsidRDefault="00826380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A97510" w14:textId="77777777" w:rsidR="00826380" w:rsidRDefault="00826380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Cooking</w:t>
            </w:r>
          </w:p>
          <w:p w14:paraId="1430C0A3" w14:textId="77777777" w:rsidR="0079433C" w:rsidRDefault="0079433C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</w:p>
          <w:p w14:paraId="6EAEBEAD" w14:textId="08E4F4AB" w:rsidR="0079433C" w:rsidRPr="00177693" w:rsidRDefault="0079433C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In the </w:t>
            </w:r>
            <w:r w:rsidRPr="00871CAC">
              <w:rPr>
                <w:rFonts w:ascii="Abadi MT Condensed" w:hAnsi="Abadi MT Condensed"/>
                <w:b/>
                <w:i/>
                <w:iCs/>
                <w:sz w:val="26"/>
                <w:szCs w:val="26"/>
                <w:u w:val="single"/>
              </w:rPr>
              <w:t xml:space="preserve">past </w:t>
            </w:r>
            <w:proofErr w:type="gramStart"/>
            <w:r w:rsidRPr="00871CAC">
              <w:rPr>
                <w:rFonts w:ascii="Abadi MT Condensed" w:hAnsi="Abadi MT Condensed"/>
                <w:b/>
                <w:i/>
                <w:iCs/>
                <w:sz w:val="26"/>
                <w:szCs w:val="26"/>
                <w:u w:val="single"/>
              </w:rPr>
              <w:t>month</w:t>
            </w:r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..</w:t>
            </w:r>
            <w:proofErr w:type="gramEnd"/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 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D5E869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ver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41DDD5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Once or twic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E81E7B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Once per week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E60FF4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Multiple times per week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FED11E" w14:textId="77777777" w:rsidR="00826380" w:rsidRPr="00177693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Every day</w:t>
            </w:r>
          </w:p>
        </w:tc>
      </w:tr>
      <w:tr w:rsidR="00826380" w:rsidRPr="009D7405" w14:paraId="6255FA32" w14:textId="77777777" w:rsidTr="00E35F36">
        <w:trPr>
          <w:cantSplit/>
          <w:trHeight w:val="806"/>
        </w:trPr>
        <w:tc>
          <w:tcPr>
            <w:tcW w:w="535" w:type="dxa"/>
            <w:tcBorders>
              <w:left w:val="nil"/>
            </w:tcBorders>
            <w:vAlign w:val="center"/>
          </w:tcPr>
          <w:p w14:paraId="7AD7017C" w14:textId="4D2FDF5F" w:rsidR="00826380" w:rsidRPr="009D7405" w:rsidRDefault="009B78D6" w:rsidP="00602EB5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07</w:t>
            </w:r>
          </w:p>
        </w:tc>
        <w:tc>
          <w:tcPr>
            <w:tcW w:w="3600" w:type="dxa"/>
            <w:vAlign w:val="center"/>
          </w:tcPr>
          <w:p w14:paraId="2560F58C" w14:textId="4282D1D7" w:rsidR="00826380" w:rsidRPr="009D7405" w:rsidRDefault="0079433C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h</w:t>
            </w:r>
            <w:r w:rsidR="00826380" w:rsidRPr="009D7405">
              <w:rPr>
                <w:rFonts w:ascii="Abadi MT Condensed" w:hAnsi="Abadi MT Condensed"/>
                <w:sz w:val="26"/>
                <w:szCs w:val="26"/>
              </w:rPr>
              <w:t>ow often d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>id</w:t>
            </w:r>
            <w:r w:rsidR="00826380" w:rsidRPr="009D7405">
              <w:rPr>
                <w:rFonts w:ascii="Abadi MT Condensed" w:hAnsi="Abadi MT Condensed"/>
                <w:sz w:val="26"/>
                <w:szCs w:val="26"/>
              </w:rPr>
              <w:t xml:space="preserve"> you prepare your own meal?</w:t>
            </w:r>
          </w:p>
        </w:tc>
        <w:tc>
          <w:tcPr>
            <w:tcW w:w="1278" w:type="dxa"/>
            <w:vAlign w:val="center"/>
          </w:tcPr>
          <w:p w14:paraId="13B8CD4F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3A9142F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87829A9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4E32963" w14:textId="77777777" w:rsidR="00826380" w:rsidRPr="009D7405" w:rsidRDefault="0082638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9B79183" w14:textId="77777777" w:rsidR="00826380" w:rsidRPr="009D7405" w:rsidRDefault="0082638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C95E92" w:rsidRPr="009D7405" w14:paraId="79411338" w14:textId="77777777" w:rsidTr="00E35F36">
        <w:trPr>
          <w:cantSplit/>
          <w:trHeight w:val="806"/>
        </w:trPr>
        <w:tc>
          <w:tcPr>
            <w:tcW w:w="535" w:type="dxa"/>
            <w:tcBorders>
              <w:left w:val="nil"/>
            </w:tcBorders>
            <w:vAlign w:val="center"/>
          </w:tcPr>
          <w:p w14:paraId="3B1E7A90" w14:textId="6F58FB80" w:rsidR="00C95E92" w:rsidRPr="009D7405" w:rsidRDefault="009B78D6" w:rsidP="00602EB5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08</w:t>
            </w:r>
          </w:p>
        </w:tc>
        <w:tc>
          <w:tcPr>
            <w:tcW w:w="3600" w:type="dxa"/>
            <w:vAlign w:val="center"/>
          </w:tcPr>
          <w:p w14:paraId="1B50CB65" w14:textId="3CC6CD5C" w:rsidR="00C95E92" w:rsidRPr="009D7405" w:rsidRDefault="00C95E92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proofErr w:type="gramStart"/>
            <w:r w:rsidRPr="009D7405">
              <w:rPr>
                <w:rFonts w:ascii="Abadi MT Condensed" w:hAnsi="Abadi MT Condensed"/>
                <w:sz w:val="26"/>
                <w:szCs w:val="26"/>
              </w:rPr>
              <w:t>..</w:t>
            </w:r>
            <w:proofErr w:type="gramEnd"/>
            <w:r w:rsidRPr="009D7405">
              <w:rPr>
                <w:rFonts w:ascii="Abadi MT Condensed" w:hAnsi="Abadi MT Condensed"/>
                <w:sz w:val="26"/>
                <w:szCs w:val="26"/>
              </w:rPr>
              <w:t>how often did you cook with fresh produce such as vegetables, meat or fish?</w:t>
            </w:r>
          </w:p>
        </w:tc>
        <w:tc>
          <w:tcPr>
            <w:tcW w:w="1278" w:type="dxa"/>
            <w:vAlign w:val="center"/>
          </w:tcPr>
          <w:p w14:paraId="05979672" w14:textId="77777777" w:rsidR="00C95E92" w:rsidRPr="009D7405" w:rsidRDefault="00C95E92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3734219" w14:textId="77777777" w:rsidR="00C95E92" w:rsidRPr="009D7405" w:rsidRDefault="00C95E92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7BB72C8" w14:textId="77777777" w:rsidR="00C95E92" w:rsidRPr="009D7405" w:rsidRDefault="00C95E92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D2F10E4" w14:textId="77777777" w:rsidR="00C95E92" w:rsidRPr="009D7405" w:rsidRDefault="00C95E92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61A7B113" w14:textId="77777777" w:rsidR="00C95E92" w:rsidRPr="009D7405" w:rsidRDefault="00C95E92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1D73DAF4" w14:textId="67A84FC5" w:rsidR="00DF07BA" w:rsidRPr="00177693" w:rsidRDefault="00DF07BA" w:rsidP="009C7970">
      <w:pPr>
        <w:rPr>
          <w:rFonts w:ascii="Abadi MT Condensed" w:hAnsi="Abadi MT Condensed"/>
          <w:b/>
          <w:sz w:val="26"/>
          <w:szCs w:val="26"/>
        </w:rPr>
      </w:pPr>
    </w:p>
    <w:tbl>
      <w:tblPr>
        <w:tblW w:w="10530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35"/>
        <w:gridCol w:w="3600"/>
        <w:gridCol w:w="1279"/>
        <w:gridCol w:w="1279"/>
        <w:gridCol w:w="1279"/>
        <w:gridCol w:w="1279"/>
        <w:gridCol w:w="1279"/>
      </w:tblGrid>
      <w:tr w:rsidR="00EB6668" w:rsidRPr="00177693" w14:paraId="7477817F" w14:textId="77777777" w:rsidTr="001E29CB">
        <w:trPr>
          <w:cantSplit/>
          <w:trHeight w:val="597"/>
          <w:tblHeader/>
        </w:trPr>
        <w:tc>
          <w:tcPr>
            <w:tcW w:w="53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9264A8E" w14:textId="77777777" w:rsidR="00EB6668" w:rsidRPr="00177693" w:rsidRDefault="00EB6668" w:rsidP="000C4433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7F502D" w14:textId="1B40A25E" w:rsidR="00EB6668" w:rsidRPr="007D695D" w:rsidRDefault="00EB6668" w:rsidP="000C4433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Money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338F3C" w14:textId="77777777" w:rsidR="00EB6668" w:rsidRPr="00177693" w:rsidRDefault="00EB6668" w:rsidP="000C4433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290AD62D" w14:textId="77777777" w:rsidR="00EB6668" w:rsidRPr="00177693" w:rsidRDefault="00EB6668" w:rsidP="000C4433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74CF9" w14:textId="77777777" w:rsidR="00EB6668" w:rsidRPr="00177693" w:rsidRDefault="00EB6668" w:rsidP="000C4433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E0B104" w14:textId="77777777" w:rsidR="00EB6668" w:rsidRPr="00177693" w:rsidRDefault="00EB6668" w:rsidP="000C4433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F3C803" w14:textId="77777777" w:rsidR="00EB6668" w:rsidRPr="00177693" w:rsidRDefault="00EB6668" w:rsidP="000C4433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44CE198" w14:textId="77777777" w:rsidR="00EB6668" w:rsidRPr="00177693" w:rsidRDefault="00EB6668" w:rsidP="000C4433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EB6668" w:rsidRPr="009D7405" w14:paraId="6769EA62" w14:textId="77777777" w:rsidTr="001E29CB">
        <w:trPr>
          <w:cantSplit/>
          <w:trHeight w:val="1178"/>
        </w:trPr>
        <w:tc>
          <w:tcPr>
            <w:tcW w:w="535" w:type="dxa"/>
            <w:tcBorders>
              <w:left w:val="nil"/>
            </w:tcBorders>
            <w:vAlign w:val="center"/>
          </w:tcPr>
          <w:p w14:paraId="27AFD9F4" w14:textId="3308E927" w:rsidR="00EB6668" w:rsidRPr="009D7405" w:rsidRDefault="009B78D6" w:rsidP="000C4433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09</w:t>
            </w:r>
          </w:p>
        </w:tc>
        <w:tc>
          <w:tcPr>
            <w:tcW w:w="3600" w:type="dxa"/>
            <w:vAlign w:val="center"/>
          </w:tcPr>
          <w:p w14:paraId="20492003" w14:textId="0896A30D" w:rsidR="00241282" w:rsidRPr="009D7405" w:rsidRDefault="00836A24" w:rsidP="000C4433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My </w:t>
            </w:r>
            <w:r w:rsidR="00EB6668" w:rsidRPr="009D7405">
              <w:rPr>
                <w:rFonts w:ascii="Abadi MT Condensed" w:hAnsi="Abadi MT Condensed"/>
                <w:sz w:val="26"/>
                <w:szCs w:val="26"/>
              </w:rPr>
              <w:t>friends and family on the outside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 </w:t>
            </w:r>
            <w:r w:rsidR="00872B3B" w:rsidRPr="009D7405">
              <w:rPr>
                <w:rFonts w:ascii="Abadi MT Condensed" w:hAnsi="Abadi MT Condensed"/>
                <w:sz w:val="26"/>
                <w:szCs w:val="26"/>
              </w:rPr>
              <w:t xml:space="preserve">send 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me </w:t>
            </w:r>
            <w:r w:rsidR="00083472" w:rsidRPr="009D7405">
              <w:rPr>
                <w:rFonts w:ascii="Abadi MT Condensed" w:hAnsi="Abadi MT Condensed"/>
                <w:sz w:val="26"/>
                <w:szCs w:val="26"/>
              </w:rPr>
              <w:t>enough</w:t>
            </w:r>
            <w:r w:rsidR="00872B3B" w:rsidRPr="009D7405">
              <w:rPr>
                <w:rFonts w:ascii="Abadi MT Condensed" w:hAnsi="Abadi MT Condensed"/>
                <w:sz w:val="26"/>
                <w:szCs w:val="26"/>
              </w:rPr>
              <w:t xml:space="preserve"> 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money </w:t>
            </w:r>
            <w:r w:rsidR="00083472" w:rsidRPr="009D7405">
              <w:rPr>
                <w:rFonts w:ascii="Abadi MT Condensed" w:hAnsi="Abadi MT Condensed"/>
                <w:sz w:val="26"/>
                <w:szCs w:val="26"/>
              </w:rPr>
              <w:t>to meet my needs</w:t>
            </w:r>
          </w:p>
        </w:tc>
        <w:tc>
          <w:tcPr>
            <w:tcW w:w="1279" w:type="dxa"/>
            <w:vAlign w:val="center"/>
          </w:tcPr>
          <w:p w14:paraId="305DD9AC" w14:textId="77777777" w:rsidR="00EB6668" w:rsidRPr="009D7405" w:rsidRDefault="00EB6668" w:rsidP="000C4433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1B74795F" w14:textId="77777777" w:rsidR="00EB6668" w:rsidRPr="009D7405" w:rsidRDefault="00EB6668" w:rsidP="000C4433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5E60FBD7" w14:textId="77777777" w:rsidR="00EB6668" w:rsidRPr="009D7405" w:rsidRDefault="00EB6668" w:rsidP="000C4433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49AA4823" w14:textId="77777777" w:rsidR="00EB6668" w:rsidRPr="009D7405" w:rsidRDefault="00EB6668" w:rsidP="000C4433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249E492C" w14:textId="77777777" w:rsidR="00EB6668" w:rsidRPr="009D7405" w:rsidRDefault="00EB6668" w:rsidP="000C4433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EB6668" w:rsidRPr="009D7405" w14:paraId="7BAD082E" w14:textId="77777777" w:rsidTr="001E29CB">
        <w:trPr>
          <w:cantSplit/>
          <w:trHeight w:val="1160"/>
        </w:trPr>
        <w:tc>
          <w:tcPr>
            <w:tcW w:w="535" w:type="dxa"/>
            <w:tcBorders>
              <w:left w:val="nil"/>
            </w:tcBorders>
            <w:vAlign w:val="center"/>
          </w:tcPr>
          <w:p w14:paraId="4180384C" w14:textId="2F1D9158" w:rsidR="00EB6668" w:rsidRPr="009D7405" w:rsidRDefault="007B6BFE" w:rsidP="000C4433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10</w:t>
            </w:r>
          </w:p>
        </w:tc>
        <w:tc>
          <w:tcPr>
            <w:tcW w:w="3600" w:type="dxa"/>
            <w:vAlign w:val="center"/>
          </w:tcPr>
          <w:p w14:paraId="6EFC8616" w14:textId="2E851500" w:rsidR="00EB6668" w:rsidRPr="009D7405" w:rsidRDefault="007C3C84" w:rsidP="000C4433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It is hard to meet my needs in here without making</w:t>
            </w:r>
            <w:r w:rsidR="009935C7" w:rsidRPr="009D7405">
              <w:rPr>
                <w:rFonts w:ascii="Abadi MT Condensed" w:hAnsi="Abadi MT Condensed"/>
                <w:sz w:val="26"/>
                <w:szCs w:val="26"/>
              </w:rPr>
              <w:t xml:space="preserve"> extra money from a side hustle</w:t>
            </w:r>
          </w:p>
        </w:tc>
        <w:tc>
          <w:tcPr>
            <w:tcW w:w="1279" w:type="dxa"/>
            <w:vAlign w:val="center"/>
          </w:tcPr>
          <w:p w14:paraId="68B0E8F5" w14:textId="77777777" w:rsidR="00EB6668" w:rsidRPr="009D7405" w:rsidRDefault="00EB6668" w:rsidP="000C4433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65E5FFA7" w14:textId="77777777" w:rsidR="00EB6668" w:rsidRPr="009D7405" w:rsidRDefault="00EB6668" w:rsidP="000C4433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438DA526" w14:textId="77777777" w:rsidR="00EB6668" w:rsidRPr="009D7405" w:rsidRDefault="00EB6668" w:rsidP="000C4433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2C0589D5" w14:textId="77777777" w:rsidR="00EB6668" w:rsidRPr="009D7405" w:rsidRDefault="00EB6668" w:rsidP="000C4433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6B8580D9" w14:textId="77777777" w:rsidR="00EB6668" w:rsidRPr="009D7405" w:rsidRDefault="00EB6668" w:rsidP="000C4433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2725DE82" w14:textId="77777777" w:rsidR="00A55F85" w:rsidRDefault="00A55F85" w:rsidP="009C7970">
      <w:pPr>
        <w:rPr>
          <w:rFonts w:ascii="Abadi MT Condensed" w:hAnsi="Abadi MT Condensed"/>
          <w:b/>
          <w:sz w:val="26"/>
          <w:szCs w:val="26"/>
        </w:rPr>
      </w:pPr>
    </w:p>
    <w:p w14:paraId="6F0C877C" w14:textId="77777777" w:rsidR="009C7705" w:rsidRDefault="009C7705" w:rsidP="009C7970">
      <w:pPr>
        <w:rPr>
          <w:rFonts w:ascii="Abadi MT Condensed" w:hAnsi="Abadi MT Condensed"/>
          <w:b/>
          <w:sz w:val="26"/>
          <w:szCs w:val="26"/>
        </w:rPr>
      </w:pPr>
    </w:p>
    <w:tbl>
      <w:tblPr>
        <w:tblW w:w="10620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4"/>
        <w:gridCol w:w="453"/>
        <w:gridCol w:w="3598"/>
        <w:gridCol w:w="1278"/>
        <w:gridCol w:w="1278"/>
        <w:gridCol w:w="1278"/>
        <w:gridCol w:w="1278"/>
        <w:gridCol w:w="1373"/>
      </w:tblGrid>
      <w:tr w:rsidR="00A55F85" w:rsidRPr="0051293A" w14:paraId="091E96F9" w14:textId="77777777" w:rsidTr="00047AB6">
        <w:trPr>
          <w:gridBefore w:val="1"/>
          <w:wBefore w:w="84" w:type="dxa"/>
          <w:cantSplit/>
          <w:trHeight w:val="503"/>
          <w:tblHeader/>
        </w:trPr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16E9AFC" w14:textId="77777777" w:rsidR="00A55F85" w:rsidRPr="0051293A" w:rsidRDefault="00A55F85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083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B3C8438" w14:textId="77777777" w:rsidR="00A55F85" w:rsidRPr="0051293A" w:rsidRDefault="00A55F85" w:rsidP="00A1777F">
            <w:pPr>
              <w:spacing w:before="240"/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51293A">
              <w:rPr>
                <w:rFonts w:ascii="Abadi MT Condensed" w:hAnsi="Abadi MT Condensed"/>
                <w:b/>
                <w:sz w:val="26"/>
                <w:szCs w:val="26"/>
              </w:rPr>
              <w:t>Health &amp; Wellbeing</w:t>
            </w:r>
          </w:p>
          <w:p w14:paraId="5BA94DE8" w14:textId="77777777" w:rsidR="00A55F85" w:rsidRPr="0051293A" w:rsidRDefault="00A55F85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047AB6" w:rsidRPr="00177693" w14:paraId="1045CD8E" w14:textId="77777777" w:rsidTr="00047AB6">
        <w:trPr>
          <w:gridBefore w:val="1"/>
          <w:wBefore w:w="84" w:type="dxa"/>
          <w:cantSplit/>
          <w:trHeight w:val="600"/>
          <w:tblHeader/>
        </w:trPr>
        <w:tc>
          <w:tcPr>
            <w:tcW w:w="45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43BF70B" w14:textId="77777777" w:rsidR="00047AB6" w:rsidRPr="00177693" w:rsidRDefault="00047AB6" w:rsidP="004377D2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5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814194" w14:textId="1BEBE689" w:rsidR="00047AB6" w:rsidRPr="00177693" w:rsidRDefault="00047AB6" w:rsidP="004377D2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Health </w:t>
            </w:r>
          </w:p>
          <w:p w14:paraId="58BDA9C6" w14:textId="77777777" w:rsidR="00047AB6" w:rsidRPr="00177693" w:rsidRDefault="00047AB6" w:rsidP="004377D2">
            <w:pPr>
              <w:keepNext/>
              <w:rPr>
                <w:rFonts w:ascii="Abadi MT Condensed" w:hAnsi="Abadi MT Condensed"/>
                <w:b/>
                <w:bCs/>
                <w:sz w:val="26"/>
                <w:szCs w:val="26"/>
              </w:rPr>
            </w:pP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26F70E" w14:textId="77777777" w:rsidR="00047AB6" w:rsidRPr="00177693" w:rsidRDefault="00047AB6" w:rsidP="004377D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14E0C408" w14:textId="77777777" w:rsidR="00047AB6" w:rsidRPr="00177693" w:rsidRDefault="00047AB6" w:rsidP="004377D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DCD28C6" w14:textId="77777777" w:rsidR="00047AB6" w:rsidRPr="00177693" w:rsidRDefault="00047AB6" w:rsidP="004377D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A1DA72" w14:textId="77777777" w:rsidR="00047AB6" w:rsidRPr="00177693" w:rsidRDefault="00047AB6" w:rsidP="004377D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4608D3" w14:textId="77777777" w:rsidR="00047AB6" w:rsidRPr="00177693" w:rsidRDefault="00047AB6" w:rsidP="004377D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CD7672" w14:textId="77777777" w:rsidR="00047AB6" w:rsidRPr="00177693" w:rsidRDefault="00047AB6" w:rsidP="004377D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047AB6" w:rsidRPr="009D7405" w14:paraId="1CBF0397" w14:textId="77777777" w:rsidTr="00047AB6">
        <w:trPr>
          <w:cantSplit/>
          <w:trHeight w:val="809"/>
        </w:trPr>
        <w:tc>
          <w:tcPr>
            <w:tcW w:w="537" w:type="dxa"/>
            <w:gridSpan w:val="2"/>
            <w:tcBorders>
              <w:left w:val="nil"/>
            </w:tcBorders>
            <w:vAlign w:val="center"/>
          </w:tcPr>
          <w:p w14:paraId="60EB87C4" w14:textId="20C15871" w:rsidR="00047AB6" w:rsidRPr="009D7405" w:rsidRDefault="00047AB6" w:rsidP="004377D2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</w:t>
            </w:r>
            <w:r w:rsidR="0023051A" w:rsidRPr="009D7405">
              <w:rPr>
                <w:rFonts w:ascii="Abadi MT Condensed" w:hAnsi="Abadi MT Condensed"/>
              </w:rPr>
              <w:t>1</w:t>
            </w:r>
            <w:r w:rsidRPr="009D7405">
              <w:rPr>
                <w:rFonts w:ascii="Abadi MT Condensed" w:hAnsi="Abadi MT Condensed"/>
              </w:rPr>
              <w:t>1</w:t>
            </w:r>
          </w:p>
        </w:tc>
        <w:tc>
          <w:tcPr>
            <w:tcW w:w="3598" w:type="dxa"/>
            <w:vAlign w:val="center"/>
          </w:tcPr>
          <w:p w14:paraId="46C45979" w14:textId="4444B76A" w:rsidR="00047AB6" w:rsidRPr="009D7405" w:rsidRDefault="00047AB6" w:rsidP="004377D2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I can get medical care here if I want to</w:t>
            </w:r>
          </w:p>
        </w:tc>
        <w:tc>
          <w:tcPr>
            <w:tcW w:w="1278" w:type="dxa"/>
            <w:vAlign w:val="center"/>
          </w:tcPr>
          <w:p w14:paraId="75A946AE" w14:textId="77777777" w:rsidR="00047AB6" w:rsidRPr="009D7405" w:rsidRDefault="00047AB6" w:rsidP="004377D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A09653D" w14:textId="77777777" w:rsidR="00047AB6" w:rsidRPr="009D7405" w:rsidRDefault="00047AB6" w:rsidP="004377D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57DC1E1" w14:textId="77777777" w:rsidR="00047AB6" w:rsidRPr="009D7405" w:rsidRDefault="00047AB6" w:rsidP="004377D2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483C428" w14:textId="77777777" w:rsidR="00047AB6" w:rsidRPr="009D7405" w:rsidRDefault="00047AB6" w:rsidP="004377D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73" w:type="dxa"/>
            <w:vAlign w:val="center"/>
          </w:tcPr>
          <w:p w14:paraId="5E091031" w14:textId="77777777" w:rsidR="00047AB6" w:rsidRPr="009D7405" w:rsidRDefault="00047AB6" w:rsidP="004377D2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047AB6" w:rsidRPr="009D7405" w14:paraId="164CD384" w14:textId="77777777" w:rsidTr="00047AB6">
        <w:trPr>
          <w:cantSplit/>
          <w:trHeight w:val="809"/>
        </w:trPr>
        <w:tc>
          <w:tcPr>
            <w:tcW w:w="537" w:type="dxa"/>
            <w:gridSpan w:val="2"/>
            <w:tcBorders>
              <w:left w:val="nil"/>
            </w:tcBorders>
            <w:vAlign w:val="center"/>
          </w:tcPr>
          <w:p w14:paraId="66F97EE3" w14:textId="7B0A03F1" w:rsidR="00047AB6" w:rsidRPr="009D7405" w:rsidRDefault="00047AB6" w:rsidP="004377D2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</w:t>
            </w:r>
            <w:r w:rsidR="0023051A" w:rsidRPr="009D7405">
              <w:rPr>
                <w:rFonts w:ascii="Abadi MT Condensed" w:hAnsi="Abadi MT Condensed"/>
              </w:rPr>
              <w:t>1</w:t>
            </w:r>
            <w:r w:rsidRPr="009D7405">
              <w:rPr>
                <w:rFonts w:ascii="Abadi MT Condensed" w:hAnsi="Abadi MT Condensed"/>
              </w:rPr>
              <w:t>2</w:t>
            </w:r>
          </w:p>
        </w:tc>
        <w:tc>
          <w:tcPr>
            <w:tcW w:w="3598" w:type="dxa"/>
            <w:vAlign w:val="center"/>
          </w:tcPr>
          <w:p w14:paraId="0C85ABCD" w14:textId="4EFB0041" w:rsidR="00047AB6" w:rsidRPr="009D7405" w:rsidRDefault="0023051A" w:rsidP="004377D2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Health problems are being taken care of adequately here</w:t>
            </w:r>
          </w:p>
        </w:tc>
        <w:tc>
          <w:tcPr>
            <w:tcW w:w="1278" w:type="dxa"/>
            <w:vAlign w:val="center"/>
          </w:tcPr>
          <w:p w14:paraId="7F1C8912" w14:textId="77777777" w:rsidR="00047AB6" w:rsidRPr="009D7405" w:rsidRDefault="00047AB6" w:rsidP="004377D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04C38130" w14:textId="77777777" w:rsidR="00047AB6" w:rsidRPr="009D7405" w:rsidRDefault="00047AB6" w:rsidP="004377D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5B3FB579" w14:textId="77777777" w:rsidR="00047AB6" w:rsidRPr="009D7405" w:rsidRDefault="00047AB6" w:rsidP="004377D2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621D526" w14:textId="77777777" w:rsidR="00047AB6" w:rsidRPr="009D7405" w:rsidRDefault="00047AB6" w:rsidP="004377D2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73" w:type="dxa"/>
            <w:vAlign w:val="center"/>
          </w:tcPr>
          <w:p w14:paraId="4AFAE5C0" w14:textId="77777777" w:rsidR="00047AB6" w:rsidRPr="009D7405" w:rsidRDefault="00047AB6" w:rsidP="004377D2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047AB6" w:rsidRPr="009D7405" w14:paraId="444F6BDC" w14:textId="77777777" w:rsidTr="00047AB6">
        <w:trPr>
          <w:cantSplit/>
          <w:trHeight w:val="809"/>
        </w:trPr>
        <w:tc>
          <w:tcPr>
            <w:tcW w:w="537" w:type="dxa"/>
            <w:gridSpan w:val="2"/>
            <w:tcBorders>
              <w:left w:val="nil"/>
            </w:tcBorders>
            <w:vAlign w:val="center"/>
          </w:tcPr>
          <w:p w14:paraId="567DB14E" w14:textId="67F6ED4B" w:rsidR="00047AB6" w:rsidRPr="009D7405" w:rsidRDefault="0023051A" w:rsidP="00047AB6">
            <w:pPr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13</w:t>
            </w:r>
          </w:p>
        </w:tc>
        <w:tc>
          <w:tcPr>
            <w:tcW w:w="3598" w:type="dxa"/>
            <w:vAlign w:val="center"/>
          </w:tcPr>
          <w:p w14:paraId="2F07DF0B" w14:textId="23FC0AF3" w:rsidR="00047AB6" w:rsidRPr="009D7405" w:rsidRDefault="00047AB6" w:rsidP="00047AB6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My physical health is good  </w:t>
            </w:r>
          </w:p>
        </w:tc>
        <w:tc>
          <w:tcPr>
            <w:tcW w:w="1278" w:type="dxa"/>
            <w:vAlign w:val="center"/>
          </w:tcPr>
          <w:p w14:paraId="5C047D70" w14:textId="77777777" w:rsidR="00047AB6" w:rsidRPr="009D7405" w:rsidRDefault="00047AB6" w:rsidP="00047AB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34D26BA" w14:textId="77777777" w:rsidR="00047AB6" w:rsidRPr="009D7405" w:rsidRDefault="00047AB6" w:rsidP="00047AB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1D37CC5" w14:textId="77777777" w:rsidR="00047AB6" w:rsidRPr="009D7405" w:rsidRDefault="00047AB6" w:rsidP="00047AB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19666B2F" w14:textId="77777777" w:rsidR="00047AB6" w:rsidRPr="009D7405" w:rsidRDefault="00047AB6" w:rsidP="00047AB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73" w:type="dxa"/>
            <w:vAlign w:val="center"/>
          </w:tcPr>
          <w:p w14:paraId="092AA6D8" w14:textId="77777777" w:rsidR="00047AB6" w:rsidRPr="009D7405" w:rsidRDefault="00047AB6" w:rsidP="00047AB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047AB6" w:rsidRPr="009D7405" w14:paraId="1BB5D720" w14:textId="77777777" w:rsidTr="00047AB6">
        <w:trPr>
          <w:cantSplit/>
          <w:trHeight w:val="809"/>
        </w:trPr>
        <w:tc>
          <w:tcPr>
            <w:tcW w:w="537" w:type="dxa"/>
            <w:gridSpan w:val="2"/>
            <w:tcBorders>
              <w:left w:val="nil"/>
            </w:tcBorders>
            <w:vAlign w:val="center"/>
          </w:tcPr>
          <w:p w14:paraId="27BF058D" w14:textId="224322C7" w:rsidR="00047AB6" w:rsidRPr="009D7405" w:rsidRDefault="0023051A" w:rsidP="00047AB6">
            <w:pPr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14</w:t>
            </w:r>
          </w:p>
        </w:tc>
        <w:tc>
          <w:tcPr>
            <w:tcW w:w="3598" w:type="dxa"/>
            <w:vAlign w:val="center"/>
          </w:tcPr>
          <w:p w14:paraId="6644BD4C" w14:textId="173CCB72" w:rsidR="00047AB6" w:rsidRPr="009D7405" w:rsidRDefault="00047AB6" w:rsidP="00047AB6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My physical health limits my daily activities</w:t>
            </w:r>
          </w:p>
        </w:tc>
        <w:tc>
          <w:tcPr>
            <w:tcW w:w="1278" w:type="dxa"/>
            <w:vAlign w:val="center"/>
          </w:tcPr>
          <w:p w14:paraId="761F0CF5" w14:textId="77777777" w:rsidR="00047AB6" w:rsidRPr="009D7405" w:rsidRDefault="00047AB6" w:rsidP="00047AB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204118FA" w14:textId="77777777" w:rsidR="00047AB6" w:rsidRPr="009D7405" w:rsidRDefault="00047AB6" w:rsidP="00047AB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7C67FFF7" w14:textId="77777777" w:rsidR="00047AB6" w:rsidRPr="009D7405" w:rsidRDefault="00047AB6" w:rsidP="00047AB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8" w:type="dxa"/>
            <w:vAlign w:val="center"/>
          </w:tcPr>
          <w:p w14:paraId="3CD39C12" w14:textId="77777777" w:rsidR="00047AB6" w:rsidRPr="009D7405" w:rsidRDefault="00047AB6" w:rsidP="00047AB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73" w:type="dxa"/>
            <w:vAlign w:val="center"/>
          </w:tcPr>
          <w:p w14:paraId="1D172367" w14:textId="77777777" w:rsidR="00047AB6" w:rsidRPr="009D7405" w:rsidRDefault="00047AB6" w:rsidP="00047AB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3F8167D7" w14:textId="77777777" w:rsidR="00A55F85" w:rsidRDefault="00A55F85" w:rsidP="009C7970">
      <w:pPr>
        <w:rPr>
          <w:rFonts w:ascii="Abadi MT Condensed" w:hAnsi="Abadi MT Condensed"/>
          <w:b/>
          <w:sz w:val="26"/>
          <w:szCs w:val="26"/>
        </w:rPr>
      </w:pPr>
    </w:p>
    <w:tbl>
      <w:tblPr>
        <w:tblW w:w="10530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5"/>
        <w:gridCol w:w="450"/>
        <w:gridCol w:w="3600"/>
        <w:gridCol w:w="2101"/>
        <w:gridCol w:w="2102"/>
        <w:gridCol w:w="2192"/>
      </w:tblGrid>
      <w:tr w:rsidR="00A55F85" w:rsidRPr="00177693" w14:paraId="331D3EF3" w14:textId="77777777" w:rsidTr="001E29CB">
        <w:trPr>
          <w:gridBefore w:val="1"/>
          <w:wBefore w:w="85" w:type="dxa"/>
          <w:cantSplit/>
          <w:trHeight w:val="782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62797B4B" w14:textId="77777777" w:rsidR="00A55F85" w:rsidRPr="00177693" w:rsidRDefault="00A55F85" w:rsidP="00777C00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7BE46E" w14:textId="77777777" w:rsidR="00A55F85" w:rsidRPr="00177693" w:rsidRDefault="00A55F85" w:rsidP="00777C00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Healthcare Visits </w:t>
            </w:r>
          </w:p>
          <w:p w14:paraId="50F73749" w14:textId="77777777" w:rsidR="00A55F85" w:rsidRPr="00177693" w:rsidRDefault="00A55F85" w:rsidP="00777C00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</w:p>
          <w:p w14:paraId="3710D7DE" w14:textId="7D64FDC6" w:rsidR="00A55F85" w:rsidRPr="00177693" w:rsidRDefault="00A55F85" w:rsidP="00777C00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In the </w:t>
            </w:r>
            <w:r w:rsidRPr="00177693">
              <w:rPr>
                <w:rFonts w:ascii="Abadi MT Condensed" w:hAnsi="Abadi MT Condensed"/>
                <w:b/>
                <w:sz w:val="26"/>
                <w:szCs w:val="26"/>
                <w:u w:val="single"/>
              </w:rPr>
              <w:t>past month</w:t>
            </w:r>
            <w:r w:rsidR="00316AE1">
              <w:rPr>
                <w:rFonts w:ascii="Abadi MT Condensed" w:hAnsi="Abadi MT Condensed"/>
                <w:b/>
                <w:sz w:val="26"/>
                <w:szCs w:val="26"/>
                <w:u w:val="single"/>
              </w:rPr>
              <w:t xml:space="preserve"> how often did you see</w:t>
            </w: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>…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362C27" w14:textId="77777777" w:rsidR="00A55F85" w:rsidRPr="00177693" w:rsidRDefault="00A55F85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ver</w:t>
            </w:r>
          </w:p>
        </w:tc>
        <w:tc>
          <w:tcPr>
            <w:tcW w:w="2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48991A" w14:textId="77777777" w:rsidR="00A55F85" w:rsidRPr="00177693" w:rsidRDefault="00A55F85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Once</w:t>
            </w:r>
          </w:p>
        </w:tc>
        <w:tc>
          <w:tcPr>
            <w:tcW w:w="21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26587B" w14:textId="77777777" w:rsidR="00A55F85" w:rsidRPr="00177693" w:rsidRDefault="00A55F85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More than once</w:t>
            </w:r>
          </w:p>
        </w:tc>
      </w:tr>
      <w:tr w:rsidR="00A55F85" w:rsidRPr="009D7405" w14:paraId="2305722A" w14:textId="77777777" w:rsidTr="001E29CB">
        <w:trPr>
          <w:cantSplit/>
          <w:trHeight w:val="809"/>
        </w:trPr>
        <w:tc>
          <w:tcPr>
            <w:tcW w:w="535" w:type="dxa"/>
            <w:gridSpan w:val="2"/>
            <w:tcBorders>
              <w:left w:val="nil"/>
            </w:tcBorders>
            <w:vAlign w:val="center"/>
          </w:tcPr>
          <w:p w14:paraId="0404C912" w14:textId="214F3607" w:rsidR="00A55F85" w:rsidRPr="009D7405" w:rsidRDefault="00A55F85" w:rsidP="00777C00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1</w:t>
            </w:r>
            <w:r w:rsidR="0023051A" w:rsidRPr="009D7405">
              <w:rPr>
                <w:rFonts w:ascii="Abadi MT Condensed" w:hAnsi="Abadi MT Condensed"/>
              </w:rPr>
              <w:t>5</w:t>
            </w:r>
          </w:p>
        </w:tc>
        <w:tc>
          <w:tcPr>
            <w:tcW w:w="3600" w:type="dxa"/>
            <w:vAlign w:val="center"/>
          </w:tcPr>
          <w:p w14:paraId="46A27461" w14:textId="2F8E18D0" w:rsidR="00A55F85" w:rsidRPr="009D7405" w:rsidRDefault="00A55F85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 the doctor?</w:t>
            </w:r>
          </w:p>
        </w:tc>
        <w:tc>
          <w:tcPr>
            <w:tcW w:w="2101" w:type="dxa"/>
            <w:vAlign w:val="center"/>
          </w:tcPr>
          <w:p w14:paraId="615799F5" w14:textId="77777777" w:rsidR="00A55F85" w:rsidRPr="009D7405" w:rsidRDefault="00A55F85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 </w:t>
            </w:r>
          </w:p>
        </w:tc>
        <w:tc>
          <w:tcPr>
            <w:tcW w:w="2102" w:type="dxa"/>
            <w:vAlign w:val="center"/>
          </w:tcPr>
          <w:p w14:paraId="78BA3B58" w14:textId="77777777" w:rsidR="00A55F85" w:rsidRPr="009D7405" w:rsidRDefault="00A55F85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92" w:type="dxa"/>
            <w:vAlign w:val="center"/>
          </w:tcPr>
          <w:p w14:paraId="1B839C07" w14:textId="77777777" w:rsidR="00A55F85" w:rsidRPr="009D7405" w:rsidRDefault="00A55F85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A55F85" w:rsidRPr="009D7405" w14:paraId="065D3168" w14:textId="77777777" w:rsidTr="001E29CB">
        <w:trPr>
          <w:cantSplit/>
          <w:trHeight w:val="791"/>
        </w:trPr>
        <w:tc>
          <w:tcPr>
            <w:tcW w:w="535" w:type="dxa"/>
            <w:gridSpan w:val="2"/>
            <w:tcBorders>
              <w:left w:val="nil"/>
            </w:tcBorders>
            <w:vAlign w:val="center"/>
          </w:tcPr>
          <w:p w14:paraId="22F982E3" w14:textId="6AD73B38" w:rsidR="00A55F85" w:rsidRPr="009D7405" w:rsidRDefault="00A55F85" w:rsidP="00777C00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1</w:t>
            </w:r>
            <w:r w:rsidR="0023051A" w:rsidRPr="009D7405">
              <w:rPr>
                <w:rFonts w:ascii="Abadi MT Condensed" w:hAnsi="Abadi MT Condensed"/>
              </w:rPr>
              <w:t>6</w:t>
            </w:r>
          </w:p>
        </w:tc>
        <w:tc>
          <w:tcPr>
            <w:tcW w:w="3600" w:type="dxa"/>
            <w:vAlign w:val="center"/>
          </w:tcPr>
          <w:p w14:paraId="591EF8D5" w14:textId="795ABB27" w:rsidR="00A55F85" w:rsidRPr="009D7405" w:rsidRDefault="00A55F85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 the nurse?</w:t>
            </w:r>
          </w:p>
        </w:tc>
        <w:tc>
          <w:tcPr>
            <w:tcW w:w="2101" w:type="dxa"/>
            <w:vAlign w:val="center"/>
          </w:tcPr>
          <w:p w14:paraId="143CF054" w14:textId="77777777" w:rsidR="00A55F85" w:rsidRPr="009D7405" w:rsidRDefault="00A55F85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00DC7E0B" w14:textId="77777777" w:rsidR="00A55F85" w:rsidRPr="009D7405" w:rsidRDefault="00A55F85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92" w:type="dxa"/>
            <w:vAlign w:val="center"/>
          </w:tcPr>
          <w:p w14:paraId="25DC0FF7" w14:textId="77777777" w:rsidR="00A55F85" w:rsidRPr="009D7405" w:rsidRDefault="00A55F85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A55F85" w:rsidRPr="009D7405" w14:paraId="560C6045" w14:textId="77777777" w:rsidTr="001E29CB">
        <w:trPr>
          <w:cantSplit/>
          <w:trHeight w:val="890"/>
        </w:trPr>
        <w:tc>
          <w:tcPr>
            <w:tcW w:w="535" w:type="dxa"/>
            <w:gridSpan w:val="2"/>
            <w:tcBorders>
              <w:left w:val="nil"/>
            </w:tcBorders>
            <w:vAlign w:val="center"/>
          </w:tcPr>
          <w:p w14:paraId="403D0403" w14:textId="6CE3F842" w:rsidR="00A55F85" w:rsidRPr="009D7405" w:rsidRDefault="00A55F85" w:rsidP="00777C00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1</w:t>
            </w:r>
            <w:r w:rsidR="0023051A" w:rsidRPr="009D7405">
              <w:rPr>
                <w:rFonts w:ascii="Abadi MT Condensed" w:hAnsi="Abadi MT Condensed"/>
              </w:rPr>
              <w:t>7</w:t>
            </w:r>
          </w:p>
        </w:tc>
        <w:tc>
          <w:tcPr>
            <w:tcW w:w="3600" w:type="dxa"/>
            <w:vAlign w:val="center"/>
          </w:tcPr>
          <w:p w14:paraId="7FCFC323" w14:textId="28CAADF9" w:rsidR="00A55F85" w:rsidRPr="009D7405" w:rsidRDefault="00A55F85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 the dentist?</w:t>
            </w:r>
          </w:p>
        </w:tc>
        <w:tc>
          <w:tcPr>
            <w:tcW w:w="2101" w:type="dxa"/>
            <w:vAlign w:val="center"/>
          </w:tcPr>
          <w:p w14:paraId="607E085A" w14:textId="77777777" w:rsidR="00A55F85" w:rsidRPr="009D7405" w:rsidRDefault="00A55F85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5E136199" w14:textId="77777777" w:rsidR="00A55F85" w:rsidRPr="009D7405" w:rsidRDefault="00A55F85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92" w:type="dxa"/>
            <w:vAlign w:val="center"/>
          </w:tcPr>
          <w:p w14:paraId="289422EB" w14:textId="77777777" w:rsidR="00A55F85" w:rsidRPr="009D7405" w:rsidRDefault="00A55F85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A55F85" w:rsidRPr="009D7405" w14:paraId="301A0423" w14:textId="77777777" w:rsidTr="001E29CB">
        <w:trPr>
          <w:cantSplit/>
          <w:trHeight w:val="890"/>
        </w:trPr>
        <w:tc>
          <w:tcPr>
            <w:tcW w:w="535" w:type="dxa"/>
            <w:gridSpan w:val="2"/>
            <w:tcBorders>
              <w:left w:val="nil"/>
            </w:tcBorders>
            <w:vAlign w:val="center"/>
          </w:tcPr>
          <w:p w14:paraId="33D61B2C" w14:textId="2D88E014" w:rsidR="00A55F85" w:rsidRPr="009D7405" w:rsidRDefault="00A55F85" w:rsidP="00777C00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1</w:t>
            </w:r>
            <w:r w:rsidR="0023051A" w:rsidRPr="009D7405">
              <w:rPr>
                <w:rFonts w:ascii="Abadi MT Condensed" w:hAnsi="Abadi MT Condensed"/>
              </w:rPr>
              <w:t>8</w:t>
            </w:r>
          </w:p>
        </w:tc>
        <w:tc>
          <w:tcPr>
            <w:tcW w:w="3600" w:type="dxa"/>
            <w:vAlign w:val="center"/>
          </w:tcPr>
          <w:p w14:paraId="3C29C60D" w14:textId="772423B8" w:rsidR="00A55F85" w:rsidRPr="009D7405" w:rsidRDefault="00A55F85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…</w:t>
            </w:r>
            <w:r w:rsidR="00316AE1" w:rsidRPr="009D7405">
              <w:rPr>
                <w:rFonts w:ascii="Abadi MT Condensed" w:hAnsi="Abadi MT Condensed"/>
                <w:sz w:val="26"/>
                <w:szCs w:val="26"/>
              </w:rPr>
              <w:t xml:space="preserve"> 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>the</w:t>
            </w:r>
            <w:r w:rsidR="00316AE1" w:rsidRPr="009D7405">
              <w:rPr>
                <w:rFonts w:ascii="Abadi MT Condensed" w:hAnsi="Abadi MT Condensed"/>
                <w:sz w:val="26"/>
                <w:szCs w:val="26"/>
              </w:rPr>
              <w:t xml:space="preserve"> 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>psychologist?</w:t>
            </w:r>
          </w:p>
        </w:tc>
        <w:tc>
          <w:tcPr>
            <w:tcW w:w="2101" w:type="dxa"/>
            <w:vAlign w:val="center"/>
          </w:tcPr>
          <w:p w14:paraId="299FBBE9" w14:textId="77777777" w:rsidR="00A55F85" w:rsidRPr="009D7405" w:rsidRDefault="00A55F85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6FF8B5A7" w14:textId="77777777" w:rsidR="00A55F85" w:rsidRPr="009D7405" w:rsidRDefault="00A55F85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92" w:type="dxa"/>
            <w:vAlign w:val="center"/>
          </w:tcPr>
          <w:p w14:paraId="335DC9F8" w14:textId="77777777" w:rsidR="00A55F85" w:rsidRPr="009D7405" w:rsidRDefault="00A55F85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66673A8D" w14:textId="77777777" w:rsidR="007D695D" w:rsidRDefault="007D695D" w:rsidP="009C7970">
      <w:pPr>
        <w:rPr>
          <w:rFonts w:ascii="Abadi MT Condensed" w:hAnsi="Abadi MT Condensed"/>
          <w:b/>
          <w:sz w:val="26"/>
          <w:szCs w:val="26"/>
        </w:rPr>
      </w:pPr>
    </w:p>
    <w:p w14:paraId="000D5C92" w14:textId="41DD6B39" w:rsidR="007D695D" w:rsidRPr="00177693" w:rsidRDefault="007D695D" w:rsidP="009C7970">
      <w:pPr>
        <w:rPr>
          <w:rFonts w:ascii="Abadi MT Condensed" w:hAnsi="Abadi MT Condensed"/>
          <w:b/>
          <w:sz w:val="26"/>
          <w:szCs w:val="26"/>
        </w:rPr>
        <w:sectPr w:rsidR="007D695D" w:rsidRPr="00177693" w:rsidSect="006746BC">
          <w:pgSz w:w="11906" w:h="16838"/>
          <w:pgMar w:top="1134" w:right="1418" w:bottom="1134" w:left="1418" w:header="720" w:footer="720" w:gutter="0"/>
          <w:cols w:space="720"/>
        </w:sectPr>
      </w:pPr>
    </w:p>
    <w:tbl>
      <w:tblPr>
        <w:tblW w:w="10710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4"/>
        <w:gridCol w:w="454"/>
        <w:gridCol w:w="3598"/>
        <w:gridCol w:w="1050"/>
        <w:gridCol w:w="1051"/>
        <w:gridCol w:w="1051"/>
        <w:gridCol w:w="1051"/>
        <w:gridCol w:w="1051"/>
        <w:gridCol w:w="1320"/>
      </w:tblGrid>
      <w:tr w:rsidR="00B435F8" w:rsidRPr="00A55F85" w14:paraId="5D6D6412" w14:textId="77777777" w:rsidTr="00094516">
        <w:trPr>
          <w:gridBefore w:val="1"/>
          <w:wBefore w:w="85" w:type="dxa"/>
          <w:cantSplit/>
          <w:trHeight w:val="1061"/>
          <w:tblHeader/>
        </w:trPr>
        <w:tc>
          <w:tcPr>
            <w:tcW w:w="4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1CDED2" w14:textId="77777777" w:rsidR="00B435F8" w:rsidRPr="00177693" w:rsidRDefault="00B435F8" w:rsidP="00094516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9CEF4A" w14:textId="77777777" w:rsidR="00B435F8" w:rsidRPr="00177693" w:rsidRDefault="00B435F8" w:rsidP="00094516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Healthcare Professionals </w:t>
            </w:r>
          </w:p>
          <w:p w14:paraId="1094AAEC" w14:textId="77777777" w:rsidR="00B435F8" w:rsidRPr="00177693" w:rsidRDefault="00B435F8" w:rsidP="00094516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326DECB0" w14:textId="77777777" w:rsidR="00B435F8" w:rsidRPr="00177693" w:rsidRDefault="00B435F8" w:rsidP="00094516">
            <w:pPr>
              <w:keepNext/>
              <w:rPr>
                <w:rFonts w:ascii="Abadi MT Condensed" w:hAnsi="Abadi MT Condensed"/>
                <w:b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bCs/>
                <w:sz w:val="26"/>
                <w:szCs w:val="26"/>
              </w:rPr>
              <w:t xml:space="preserve">I am satisfied with the work </w:t>
            </w:r>
            <w:proofErr w:type="gramStart"/>
            <w:r w:rsidRPr="00177693">
              <w:rPr>
                <w:rFonts w:ascii="Abadi MT Condensed" w:hAnsi="Abadi MT Condensed"/>
                <w:b/>
                <w:bCs/>
                <w:sz w:val="26"/>
                <w:szCs w:val="26"/>
              </w:rPr>
              <w:t>of..</w:t>
            </w:r>
            <w:proofErr w:type="gramEnd"/>
          </w:p>
        </w:tc>
        <w:tc>
          <w:tcPr>
            <w:tcW w:w="10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DE452" w14:textId="77777777" w:rsidR="00B435F8" w:rsidRPr="00A55F85" w:rsidRDefault="00B435F8" w:rsidP="00094516">
            <w:pPr>
              <w:keepNext/>
              <w:jc w:val="center"/>
              <w:rPr>
                <w:rFonts w:ascii="Abadi MT Condensed" w:hAnsi="Abadi MT Condensed"/>
                <w:sz w:val="25"/>
                <w:szCs w:val="25"/>
              </w:rPr>
            </w:pPr>
            <w:r w:rsidRPr="00A55F85">
              <w:rPr>
                <w:rFonts w:ascii="Abadi MT Condensed" w:hAnsi="Abadi MT Condensed"/>
                <w:sz w:val="25"/>
                <w:szCs w:val="25"/>
              </w:rPr>
              <w:t xml:space="preserve">Strongly </w:t>
            </w:r>
          </w:p>
          <w:p w14:paraId="1BCCE31A" w14:textId="77777777" w:rsidR="00B435F8" w:rsidRPr="00A55F85" w:rsidRDefault="00B435F8" w:rsidP="00094516">
            <w:pPr>
              <w:keepNext/>
              <w:jc w:val="center"/>
              <w:rPr>
                <w:rFonts w:ascii="Abadi MT Condensed" w:hAnsi="Abadi MT Condensed"/>
                <w:sz w:val="25"/>
                <w:szCs w:val="25"/>
              </w:rPr>
            </w:pPr>
            <w:r w:rsidRPr="00A55F85">
              <w:rPr>
                <w:rFonts w:ascii="Abadi MT Condensed" w:hAnsi="Abadi MT Condensed"/>
                <w:sz w:val="25"/>
                <w:szCs w:val="25"/>
              </w:rPr>
              <w:t>Disagree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311099" w14:textId="77777777" w:rsidR="00B435F8" w:rsidRPr="00A55F85" w:rsidRDefault="00B435F8" w:rsidP="00094516">
            <w:pPr>
              <w:keepNext/>
              <w:jc w:val="center"/>
              <w:rPr>
                <w:rFonts w:ascii="Abadi MT Condensed" w:hAnsi="Abadi MT Condensed"/>
                <w:sz w:val="25"/>
                <w:szCs w:val="25"/>
              </w:rPr>
            </w:pPr>
            <w:r w:rsidRPr="00A55F85">
              <w:rPr>
                <w:rFonts w:ascii="Abadi MT Condensed" w:hAnsi="Abadi MT Condensed"/>
                <w:sz w:val="25"/>
                <w:szCs w:val="25"/>
              </w:rPr>
              <w:t>Disagree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56813E" w14:textId="77777777" w:rsidR="00B435F8" w:rsidRPr="00A55F85" w:rsidRDefault="00B435F8" w:rsidP="00094516">
            <w:pPr>
              <w:keepNext/>
              <w:jc w:val="center"/>
              <w:rPr>
                <w:rFonts w:ascii="Abadi MT Condensed" w:hAnsi="Abadi MT Condensed"/>
                <w:sz w:val="25"/>
                <w:szCs w:val="25"/>
              </w:rPr>
            </w:pPr>
            <w:r w:rsidRPr="00A55F85">
              <w:rPr>
                <w:rFonts w:ascii="Abadi MT Condensed" w:hAnsi="Abadi MT Condensed"/>
                <w:sz w:val="25"/>
                <w:szCs w:val="25"/>
              </w:rPr>
              <w:t>Neutral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A90230" w14:textId="77777777" w:rsidR="00B435F8" w:rsidRPr="00A55F85" w:rsidRDefault="00B435F8" w:rsidP="00094516">
            <w:pPr>
              <w:keepNext/>
              <w:jc w:val="center"/>
              <w:rPr>
                <w:rFonts w:ascii="Abadi MT Condensed" w:hAnsi="Abadi MT Condensed"/>
                <w:sz w:val="25"/>
                <w:szCs w:val="25"/>
              </w:rPr>
            </w:pPr>
            <w:r w:rsidRPr="00A55F85">
              <w:rPr>
                <w:rFonts w:ascii="Abadi MT Condensed" w:hAnsi="Abadi MT Condensed"/>
                <w:sz w:val="25"/>
                <w:szCs w:val="25"/>
              </w:rPr>
              <w:t>Agree</w:t>
            </w:r>
          </w:p>
        </w:tc>
        <w:tc>
          <w:tcPr>
            <w:tcW w:w="10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C5BD0A" w14:textId="77777777" w:rsidR="00B435F8" w:rsidRPr="00A55F85" w:rsidRDefault="00B435F8" w:rsidP="00094516">
            <w:pPr>
              <w:keepNext/>
              <w:jc w:val="center"/>
              <w:rPr>
                <w:rFonts w:ascii="Abadi MT Condensed" w:hAnsi="Abadi MT Condensed"/>
                <w:sz w:val="25"/>
                <w:szCs w:val="25"/>
              </w:rPr>
            </w:pPr>
            <w:r w:rsidRPr="00A55F85">
              <w:rPr>
                <w:rFonts w:ascii="Abadi MT Condensed" w:hAnsi="Abadi MT Condensed"/>
                <w:sz w:val="25"/>
                <w:szCs w:val="25"/>
              </w:rPr>
              <w:t>Strongly Agree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1D4B1" w14:textId="77777777" w:rsidR="00B435F8" w:rsidRPr="00A55F85" w:rsidRDefault="00B435F8" w:rsidP="00094516">
            <w:pPr>
              <w:keepNext/>
              <w:jc w:val="center"/>
              <w:rPr>
                <w:rFonts w:ascii="Abadi MT Condensed" w:hAnsi="Abadi MT Condensed"/>
                <w:sz w:val="25"/>
                <w:szCs w:val="25"/>
              </w:rPr>
            </w:pPr>
          </w:p>
          <w:p w14:paraId="22795CA6" w14:textId="77777777" w:rsidR="00B435F8" w:rsidRPr="00A55F85" w:rsidRDefault="00B435F8" w:rsidP="00094516">
            <w:pPr>
              <w:keepNext/>
              <w:jc w:val="center"/>
              <w:rPr>
                <w:rFonts w:ascii="Abadi MT Condensed" w:hAnsi="Abadi MT Condensed"/>
                <w:sz w:val="25"/>
                <w:szCs w:val="25"/>
              </w:rPr>
            </w:pPr>
            <w:r w:rsidRPr="00A55F85">
              <w:rPr>
                <w:rFonts w:ascii="Abadi MT Condensed" w:hAnsi="Abadi MT Condensed"/>
                <w:sz w:val="25"/>
                <w:szCs w:val="25"/>
              </w:rPr>
              <w:t xml:space="preserve">No </w:t>
            </w:r>
          </w:p>
          <w:p w14:paraId="24E417AF" w14:textId="77777777" w:rsidR="00B435F8" w:rsidRPr="00A55F85" w:rsidRDefault="00B435F8" w:rsidP="00094516">
            <w:pPr>
              <w:keepNext/>
              <w:jc w:val="center"/>
              <w:rPr>
                <w:rFonts w:ascii="Abadi MT Condensed" w:hAnsi="Abadi MT Condensed"/>
                <w:sz w:val="25"/>
                <w:szCs w:val="25"/>
              </w:rPr>
            </w:pPr>
            <w:r w:rsidRPr="00A55F85">
              <w:rPr>
                <w:rFonts w:ascii="Abadi MT Condensed" w:hAnsi="Abadi MT Condensed"/>
                <w:sz w:val="25"/>
                <w:szCs w:val="25"/>
              </w:rPr>
              <w:t>opinion</w:t>
            </w:r>
          </w:p>
        </w:tc>
      </w:tr>
      <w:tr w:rsidR="00B435F8" w:rsidRPr="009D7405" w14:paraId="2A7A7AA4" w14:textId="77777777" w:rsidTr="00047AB6">
        <w:trPr>
          <w:cantSplit/>
          <w:trHeight w:val="838"/>
        </w:trPr>
        <w:tc>
          <w:tcPr>
            <w:tcW w:w="535" w:type="dxa"/>
            <w:gridSpan w:val="2"/>
            <w:tcBorders>
              <w:left w:val="nil"/>
            </w:tcBorders>
            <w:vAlign w:val="center"/>
          </w:tcPr>
          <w:p w14:paraId="48A4FC07" w14:textId="33E9EBA3" w:rsidR="00B435F8" w:rsidRPr="009D7405" w:rsidRDefault="00B435F8" w:rsidP="00094516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1</w:t>
            </w:r>
            <w:r w:rsidR="0023051A" w:rsidRPr="009D7405">
              <w:rPr>
                <w:rFonts w:ascii="Abadi MT Condensed" w:hAnsi="Abadi MT Condensed"/>
              </w:rPr>
              <w:t>9</w:t>
            </w:r>
          </w:p>
        </w:tc>
        <w:tc>
          <w:tcPr>
            <w:tcW w:w="3600" w:type="dxa"/>
            <w:vAlign w:val="center"/>
          </w:tcPr>
          <w:p w14:paraId="7C656B2F" w14:textId="77777777" w:rsidR="00B435F8" w:rsidRPr="009D7405" w:rsidRDefault="00B435F8" w:rsidP="0009451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.. the doctor </w:t>
            </w:r>
          </w:p>
        </w:tc>
        <w:tc>
          <w:tcPr>
            <w:tcW w:w="1050" w:type="dxa"/>
            <w:vAlign w:val="center"/>
          </w:tcPr>
          <w:p w14:paraId="59CDF7B0" w14:textId="77777777" w:rsidR="00B435F8" w:rsidRPr="009D7405" w:rsidRDefault="00B435F8" w:rsidP="0009451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51" w:type="dxa"/>
            <w:vAlign w:val="center"/>
          </w:tcPr>
          <w:p w14:paraId="4DA40077" w14:textId="77777777" w:rsidR="00B435F8" w:rsidRPr="009D7405" w:rsidRDefault="00B435F8" w:rsidP="0009451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51" w:type="dxa"/>
            <w:vAlign w:val="center"/>
          </w:tcPr>
          <w:p w14:paraId="27B2B3CB" w14:textId="77777777" w:rsidR="00B435F8" w:rsidRPr="009D7405" w:rsidRDefault="00B435F8" w:rsidP="0009451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51" w:type="dxa"/>
            <w:vAlign w:val="center"/>
          </w:tcPr>
          <w:p w14:paraId="0DA82F11" w14:textId="77777777" w:rsidR="00B435F8" w:rsidRPr="009D7405" w:rsidRDefault="00B435F8" w:rsidP="0009451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51" w:type="dxa"/>
            <w:vAlign w:val="center"/>
          </w:tcPr>
          <w:p w14:paraId="08225B1F" w14:textId="77777777" w:rsidR="00B435F8" w:rsidRPr="009D7405" w:rsidRDefault="00B435F8" w:rsidP="0009451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21" w:type="dxa"/>
          </w:tcPr>
          <w:p w14:paraId="290E73BA" w14:textId="77777777" w:rsidR="00B435F8" w:rsidRPr="009D7405" w:rsidRDefault="00B435F8" w:rsidP="00094516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DF07BA" w:rsidRPr="009D7405" w14:paraId="583C44D1" w14:textId="77777777" w:rsidTr="00047AB6">
        <w:trPr>
          <w:cantSplit/>
          <w:trHeight w:val="838"/>
        </w:trPr>
        <w:tc>
          <w:tcPr>
            <w:tcW w:w="540" w:type="dxa"/>
            <w:gridSpan w:val="2"/>
            <w:tcBorders>
              <w:top w:val="nil"/>
              <w:left w:val="nil"/>
            </w:tcBorders>
            <w:vAlign w:val="center"/>
          </w:tcPr>
          <w:p w14:paraId="59FA59F0" w14:textId="6B910078" w:rsidR="00DF07BA" w:rsidRPr="009D7405" w:rsidRDefault="009B78D6" w:rsidP="00602EB5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</w:t>
            </w:r>
            <w:r w:rsidR="0023051A" w:rsidRPr="009D7405">
              <w:rPr>
                <w:rFonts w:ascii="Abadi MT Condensed" w:hAnsi="Abadi MT Condensed"/>
              </w:rPr>
              <w:t>20</w:t>
            </w:r>
          </w:p>
        </w:tc>
        <w:tc>
          <w:tcPr>
            <w:tcW w:w="3600" w:type="dxa"/>
            <w:tcBorders>
              <w:top w:val="nil"/>
            </w:tcBorders>
            <w:vAlign w:val="center"/>
          </w:tcPr>
          <w:p w14:paraId="7459415F" w14:textId="77777777" w:rsidR="00DF07BA" w:rsidRPr="009D7405" w:rsidRDefault="00DF07BA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.. the nurse </w:t>
            </w:r>
          </w:p>
        </w:tc>
        <w:tc>
          <w:tcPr>
            <w:tcW w:w="1050" w:type="dxa"/>
            <w:tcBorders>
              <w:top w:val="nil"/>
            </w:tcBorders>
            <w:vAlign w:val="center"/>
          </w:tcPr>
          <w:p w14:paraId="1F2DDD03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51" w:type="dxa"/>
            <w:tcBorders>
              <w:top w:val="nil"/>
            </w:tcBorders>
            <w:vAlign w:val="center"/>
          </w:tcPr>
          <w:p w14:paraId="3D848D8A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51" w:type="dxa"/>
            <w:tcBorders>
              <w:top w:val="nil"/>
            </w:tcBorders>
            <w:vAlign w:val="center"/>
          </w:tcPr>
          <w:p w14:paraId="2136AB9F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51" w:type="dxa"/>
            <w:tcBorders>
              <w:top w:val="nil"/>
            </w:tcBorders>
            <w:vAlign w:val="center"/>
          </w:tcPr>
          <w:p w14:paraId="4962A6FD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51" w:type="dxa"/>
            <w:tcBorders>
              <w:top w:val="nil"/>
            </w:tcBorders>
            <w:vAlign w:val="center"/>
          </w:tcPr>
          <w:p w14:paraId="68AD0289" w14:textId="77777777" w:rsidR="00DF07BA" w:rsidRPr="009D7405" w:rsidRDefault="00DF07BA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21" w:type="dxa"/>
            <w:tcBorders>
              <w:top w:val="nil"/>
            </w:tcBorders>
          </w:tcPr>
          <w:p w14:paraId="50473EAD" w14:textId="77777777" w:rsidR="00DF07BA" w:rsidRPr="009D7405" w:rsidRDefault="00DF07BA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DF07BA" w:rsidRPr="009D7405" w14:paraId="5B8168D8" w14:textId="77777777" w:rsidTr="00047AB6">
        <w:trPr>
          <w:cantSplit/>
          <w:trHeight w:val="838"/>
        </w:trPr>
        <w:tc>
          <w:tcPr>
            <w:tcW w:w="540" w:type="dxa"/>
            <w:gridSpan w:val="2"/>
            <w:tcBorders>
              <w:left w:val="nil"/>
            </w:tcBorders>
            <w:vAlign w:val="center"/>
          </w:tcPr>
          <w:p w14:paraId="1B28FB31" w14:textId="6205A2AF" w:rsidR="00DF07BA" w:rsidRPr="009D7405" w:rsidRDefault="009B78D6" w:rsidP="00602EB5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</w:t>
            </w:r>
            <w:r w:rsidR="0023051A" w:rsidRPr="009D7405">
              <w:rPr>
                <w:rFonts w:ascii="Abadi MT Condensed" w:hAnsi="Abadi MT Condensed"/>
              </w:rPr>
              <w:t>21</w:t>
            </w:r>
          </w:p>
        </w:tc>
        <w:tc>
          <w:tcPr>
            <w:tcW w:w="3600" w:type="dxa"/>
            <w:vAlign w:val="center"/>
          </w:tcPr>
          <w:p w14:paraId="0E39448C" w14:textId="77777777" w:rsidR="00DF07BA" w:rsidRPr="009D7405" w:rsidRDefault="00DF07BA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the dentist</w:t>
            </w:r>
          </w:p>
        </w:tc>
        <w:tc>
          <w:tcPr>
            <w:tcW w:w="1050" w:type="dxa"/>
            <w:vAlign w:val="center"/>
          </w:tcPr>
          <w:p w14:paraId="460755BF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51" w:type="dxa"/>
            <w:vAlign w:val="center"/>
          </w:tcPr>
          <w:p w14:paraId="227164A5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51" w:type="dxa"/>
            <w:vAlign w:val="center"/>
          </w:tcPr>
          <w:p w14:paraId="732EC2C3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51" w:type="dxa"/>
            <w:vAlign w:val="center"/>
          </w:tcPr>
          <w:p w14:paraId="63F2B537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51" w:type="dxa"/>
            <w:vAlign w:val="center"/>
          </w:tcPr>
          <w:p w14:paraId="711EDAEA" w14:textId="77777777" w:rsidR="00DF07BA" w:rsidRPr="009D7405" w:rsidRDefault="00DF07BA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21" w:type="dxa"/>
          </w:tcPr>
          <w:p w14:paraId="47C13E57" w14:textId="77777777" w:rsidR="00DF07BA" w:rsidRPr="009D7405" w:rsidRDefault="00DF07BA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DF07BA" w:rsidRPr="009D7405" w14:paraId="01B8876E" w14:textId="77777777" w:rsidTr="00047AB6">
        <w:trPr>
          <w:cantSplit/>
          <w:trHeight w:val="838"/>
        </w:trPr>
        <w:tc>
          <w:tcPr>
            <w:tcW w:w="540" w:type="dxa"/>
            <w:gridSpan w:val="2"/>
            <w:tcBorders>
              <w:left w:val="nil"/>
            </w:tcBorders>
            <w:vAlign w:val="center"/>
          </w:tcPr>
          <w:p w14:paraId="0EA00D20" w14:textId="473FD277" w:rsidR="00DF07BA" w:rsidRPr="009D7405" w:rsidRDefault="009B78D6" w:rsidP="00602EB5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2</w:t>
            </w:r>
            <w:r w:rsidR="0023051A" w:rsidRPr="009D7405">
              <w:rPr>
                <w:rFonts w:ascii="Abadi MT Condensed" w:hAnsi="Abadi MT Condensed"/>
              </w:rPr>
              <w:t>2</w:t>
            </w:r>
          </w:p>
        </w:tc>
        <w:tc>
          <w:tcPr>
            <w:tcW w:w="3600" w:type="dxa"/>
            <w:vAlign w:val="center"/>
          </w:tcPr>
          <w:p w14:paraId="2D243242" w14:textId="77777777" w:rsidR="00DF07BA" w:rsidRPr="009D7405" w:rsidDel="00DB2140" w:rsidRDefault="00DF07BA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the psychologist</w:t>
            </w:r>
          </w:p>
        </w:tc>
        <w:tc>
          <w:tcPr>
            <w:tcW w:w="1050" w:type="dxa"/>
            <w:vAlign w:val="center"/>
          </w:tcPr>
          <w:p w14:paraId="60A8D934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51" w:type="dxa"/>
            <w:vAlign w:val="center"/>
          </w:tcPr>
          <w:p w14:paraId="48A187D1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51" w:type="dxa"/>
            <w:vAlign w:val="center"/>
          </w:tcPr>
          <w:p w14:paraId="77E4344A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51" w:type="dxa"/>
            <w:vAlign w:val="center"/>
          </w:tcPr>
          <w:p w14:paraId="08B6F325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51" w:type="dxa"/>
            <w:vAlign w:val="center"/>
          </w:tcPr>
          <w:p w14:paraId="6D9A9A72" w14:textId="77777777" w:rsidR="00DF07BA" w:rsidRPr="009D7405" w:rsidRDefault="00DF07BA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21" w:type="dxa"/>
          </w:tcPr>
          <w:p w14:paraId="5F23F69B" w14:textId="77777777" w:rsidR="00DF07BA" w:rsidRPr="009D7405" w:rsidRDefault="00DF07BA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7DF036ED" w14:textId="77777777" w:rsidR="00DF07BA" w:rsidRPr="00177693" w:rsidRDefault="00DF07BA" w:rsidP="00DF07BA">
      <w:pPr>
        <w:rPr>
          <w:rFonts w:ascii="Abadi MT Condensed" w:hAnsi="Abadi MT Condensed"/>
          <w:b/>
          <w:bCs/>
          <w:color w:val="FFFFFF" w:themeColor="background1"/>
          <w:sz w:val="26"/>
          <w:szCs w:val="26"/>
        </w:rPr>
      </w:pPr>
    </w:p>
    <w:p w14:paraId="59F74589" w14:textId="77777777" w:rsidR="00DF07BA" w:rsidRPr="00177693" w:rsidRDefault="00DF07BA" w:rsidP="00DF07BA">
      <w:pPr>
        <w:rPr>
          <w:rFonts w:ascii="Abadi MT Condensed" w:hAnsi="Abadi MT Condensed"/>
          <w:sz w:val="26"/>
          <w:szCs w:val="26"/>
        </w:rPr>
      </w:pPr>
    </w:p>
    <w:tbl>
      <w:tblPr>
        <w:tblW w:w="10716" w:type="dxa"/>
        <w:tblInd w:w="-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8"/>
        <w:gridCol w:w="3664"/>
        <w:gridCol w:w="1188"/>
        <w:gridCol w:w="1260"/>
        <w:gridCol w:w="1350"/>
        <w:gridCol w:w="1260"/>
        <w:gridCol w:w="1446"/>
      </w:tblGrid>
      <w:tr w:rsidR="00913AFB" w:rsidRPr="00177693" w14:paraId="29227283" w14:textId="77777777" w:rsidTr="00047AB6">
        <w:trPr>
          <w:cantSplit/>
          <w:trHeight w:val="615"/>
          <w:tblHeader/>
        </w:trPr>
        <w:tc>
          <w:tcPr>
            <w:tcW w:w="5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E3383D7" w14:textId="77777777" w:rsidR="00913AFB" w:rsidRPr="00177693" w:rsidRDefault="00913AFB" w:rsidP="00913AFB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39497" w14:textId="77777777" w:rsidR="00B2004D" w:rsidRPr="00177693" w:rsidRDefault="00B2004D" w:rsidP="00B2004D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Your Health </w:t>
            </w:r>
          </w:p>
          <w:p w14:paraId="0CF05096" w14:textId="77777777" w:rsidR="00913AFB" w:rsidRPr="00177693" w:rsidRDefault="00913AFB" w:rsidP="00913AFB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7A504396" w14:textId="3383B223" w:rsidR="00913AFB" w:rsidRPr="00177693" w:rsidRDefault="00913AFB" w:rsidP="00913AFB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 xml:space="preserve">During the </w:t>
            </w:r>
            <w:r w:rsidRPr="00177693">
              <w:rPr>
                <w:rFonts w:ascii="Abadi MT Condensed" w:hAnsi="Abadi MT Condensed"/>
                <w:b/>
                <w:sz w:val="26"/>
                <w:szCs w:val="26"/>
                <w:u w:val="single"/>
              </w:rPr>
              <w:t xml:space="preserve">past </w:t>
            </w:r>
            <w:r w:rsidR="008B7018" w:rsidRPr="00177693">
              <w:rPr>
                <w:rFonts w:ascii="Abadi MT Condensed" w:hAnsi="Abadi MT Condensed"/>
                <w:b/>
                <w:sz w:val="26"/>
                <w:szCs w:val="26"/>
                <w:u w:val="single"/>
              </w:rPr>
              <w:t>week</w:t>
            </w:r>
            <w:r w:rsidRPr="00177693">
              <w:rPr>
                <w:rFonts w:ascii="Abadi MT Condensed" w:hAnsi="Abadi MT Condensed"/>
                <w:b/>
                <w:sz w:val="26"/>
                <w:szCs w:val="26"/>
                <w:u w:val="single"/>
              </w:rPr>
              <w:t xml:space="preserve">, </w:t>
            </w: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>how often did you feel…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3DBB10" w14:textId="77EE5209" w:rsidR="00913AFB" w:rsidRPr="00177693" w:rsidRDefault="00913AFB" w:rsidP="00913AFB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ver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3E5277" w14:textId="5C810926" w:rsidR="00913AFB" w:rsidRPr="00177693" w:rsidRDefault="00913AFB" w:rsidP="00913AFB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Once or twic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EE909A" w14:textId="51C8E9F4" w:rsidR="00913AFB" w:rsidRPr="00177693" w:rsidRDefault="00913AFB" w:rsidP="00913AFB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Once per week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2E10AE" w14:textId="321184B0" w:rsidR="00913AFB" w:rsidRPr="00177693" w:rsidRDefault="00913AFB" w:rsidP="00913AFB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Multiple times per week</w:t>
            </w:r>
          </w:p>
        </w:tc>
        <w:tc>
          <w:tcPr>
            <w:tcW w:w="144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42A78C" w14:textId="724EB3AB" w:rsidR="00913AFB" w:rsidRPr="00177693" w:rsidRDefault="00913AFB" w:rsidP="00913AFB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Every day</w:t>
            </w:r>
          </w:p>
        </w:tc>
      </w:tr>
      <w:tr w:rsidR="00DF07BA" w:rsidRPr="009D7405" w14:paraId="3E256FC9" w14:textId="77777777" w:rsidTr="00047AB6">
        <w:trPr>
          <w:cantSplit/>
          <w:trHeight w:val="829"/>
        </w:trPr>
        <w:tc>
          <w:tcPr>
            <w:tcW w:w="548" w:type="dxa"/>
            <w:tcBorders>
              <w:left w:val="nil"/>
            </w:tcBorders>
            <w:vAlign w:val="center"/>
          </w:tcPr>
          <w:p w14:paraId="298FDE76" w14:textId="00240B1A" w:rsidR="00DF07BA" w:rsidRPr="009D7405" w:rsidRDefault="009B78D6" w:rsidP="00602EB5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23</w:t>
            </w:r>
          </w:p>
        </w:tc>
        <w:tc>
          <w:tcPr>
            <w:tcW w:w="3664" w:type="dxa"/>
            <w:vAlign w:val="center"/>
          </w:tcPr>
          <w:p w14:paraId="0F562AAA" w14:textId="77777777" w:rsidR="00DF07BA" w:rsidRPr="009D7405" w:rsidRDefault="00DF07BA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… nervous?</w:t>
            </w:r>
          </w:p>
        </w:tc>
        <w:tc>
          <w:tcPr>
            <w:tcW w:w="1188" w:type="dxa"/>
            <w:vAlign w:val="center"/>
          </w:tcPr>
          <w:p w14:paraId="77AF6E68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202B83E5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50" w:type="dxa"/>
            <w:vAlign w:val="center"/>
          </w:tcPr>
          <w:p w14:paraId="406FA243" w14:textId="77777777" w:rsidR="00DF07BA" w:rsidRPr="009D7405" w:rsidRDefault="00DF07BA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15B0B56A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446" w:type="dxa"/>
            <w:vAlign w:val="center"/>
          </w:tcPr>
          <w:p w14:paraId="372C6B84" w14:textId="77777777" w:rsidR="00DF07BA" w:rsidRPr="009D7405" w:rsidRDefault="00DF07BA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DF07BA" w:rsidRPr="009D7405" w14:paraId="52F96FE1" w14:textId="77777777" w:rsidTr="00047AB6">
        <w:trPr>
          <w:cantSplit/>
          <w:trHeight w:val="737"/>
        </w:trPr>
        <w:tc>
          <w:tcPr>
            <w:tcW w:w="548" w:type="dxa"/>
            <w:tcBorders>
              <w:left w:val="nil"/>
            </w:tcBorders>
            <w:vAlign w:val="center"/>
          </w:tcPr>
          <w:p w14:paraId="3D3E3AC7" w14:textId="202B49D6" w:rsidR="00DF07BA" w:rsidRPr="009D7405" w:rsidRDefault="009B78D6" w:rsidP="00602EB5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24</w:t>
            </w:r>
          </w:p>
        </w:tc>
        <w:tc>
          <w:tcPr>
            <w:tcW w:w="3664" w:type="dxa"/>
            <w:vAlign w:val="center"/>
          </w:tcPr>
          <w:p w14:paraId="182D398A" w14:textId="2911EE7E" w:rsidR="00DF07BA" w:rsidRPr="009D7405" w:rsidRDefault="00DF07BA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… hopeless?</w:t>
            </w:r>
          </w:p>
        </w:tc>
        <w:tc>
          <w:tcPr>
            <w:tcW w:w="1188" w:type="dxa"/>
            <w:vAlign w:val="center"/>
          </w:tcPr>
          <w:p w14:paraId="1A0528AB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52F5F12D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50" w:type="dxa"/>
            <w:vAlign w:val="center"/>
          </w:tcPr>
          <w:p w14:paraId="40322902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5F5C0D83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446" w:type="dxa"/>
            <w:vAlign w:val="center"/>
          </w:tcPr>
          <w:p w14:paraId="697F47FC" w14:textId="77777777" w:rsidR="00DF07BA" w:rsidRPr="009D7405" w:rsidRDefault="00DF07BA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DF07BA" w:rsidRPr="009D7405" w14:paraId="4D31E4B8" w14:textId="77777777" w:rsidTr="00047AB6">
        <w:trPr>
          <w:cantSplit/>
          <w:trHeight w:val="875"/>
        </w:trPr>
        <w:tc>
          <w:tcPr>
            <w:tcW w:w="548" w:type="dxa"/>
            <w:tcBorders>
              <w:left w:val="nil"/>
            </w:tcBorders>
            <w:vAlign w:val="center"/>
          </w:tcPr>
          <w:p w14:paraId="4645E2B4" w14:textId="306C6B86" w:rsidR="00DF07BA" w:rsidRPr="009D7405" w:rsidRDefault="009B78D6" w:rsidP="00602EB5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25</w:t>
            </w:r>
          </w:p>
        </w:tc>
        <w:tc>
          <w:tcPr>
            <w:tcW w:w="3664" w:type="dxa"/>
            <w:vAlign w:val="center"/>
          </w:tcPr>
          <w:p w14:paraId="0216F6AD" w14:textId="77777777" w:rsidR="00DF07BA" w:rsidRPr="009D7405" w:rsidRDefault="00DF07BA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… restless or fidgety?</w:t>
            </w:r>
          </w:p>
        </w:tc>
        <w:tc>
          <w:tcPr>
            <w:tcW w:w="1188" w:type="dxa"/>
            <w:vAlign w:val="center"/>
          </w:tcPr>
          <w:p w14:paraId="4601F1CF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53A67D6C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50" w:type="dxa"/>
            <w:vAlign w:val="center"/>
          </w:tcPr>
          <w:p w14:paraId="3526864E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21FB31A9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446" w:type="dxa"/>
            <w:vAlign w:val="center"/>
          </w:tcPr>
          <w:p w14:paraId="3CACD345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DF07BA" w:rsidRPr="009D7405" w14:paraId="7644CCD5" w14:textId="77777777" w:rsidTr="00047AB6">
        <w:trPr>
          <w:cantSplit/>
          <w:trHeight w:val="875"/>
        </w:trPr>
        <w:tc>
          <w:tcPr>
            <w:tcW w:w="548" w:type="dxa"/>
            <w:tcBorders>
              <w:left w:val="nil"/>
            </w:tcBorders>
            <w:vAlign w:val="center"/>
          </w:tcPr>
          <w:p w14:paraId="0E203AD7" w14:textId="11A830EF" w:rsidR="00DF07BA" w:rsidRPr="009D7405" w:rsidRDefault="009B78D6" w:rsidP="00602EB5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26</w:t>
            </w:r>
          </w:p>
        </w:tc>
        <w:tc>
          <w:tcPr>
            <w:tcW w:w="3664" w:type="dxa"/>
            <w:vAlign w:val="center"/>
          </w:tcPr>
          <w:p w14:paraId="057E1556" w14:textId="77777777" w:rsidR="00DF07BA" w:rsidRPr="009D7405" w:rsidRDefault="00DF07BA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… that everything was an effort?</w:t>
            </w:r>
          </w:p>
        </w:tc>
        <w:tc>
          <w:tcPr>
            <w:tcW w:w="1188" w:type="dxa"/>
            <w:vAlign w:val="center"/>
          </w:tcPr>
          <w:p w14:paraId="510545CE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5253C734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50" w:type="dxa"/>
            <w:vAlign w:val="center"/>
          </w:tcPr>
          <w:p w14:paraId="730DE7C9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7781F850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446" w:type="dxa"/>
            <w:vAlign w:val="center"/>
          </w:tcPr>
          <w:p w14:paraId="501FFD49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DF07BA" w:rsidRPr="009D7405" w14:paraId="245D9398" w14:textId="77777777" w:rsidTr="00047AB6">
        <w:trPr>
          <w:cantSplit/>
          <w:trHeight w:val="875"/>
        </w:trPr>
        <w:tc>
          <w:tcPr>
            <w:tcW w:w="548" w:type="dxa"/>
            <w:tcBorders>
              <w:left w:val="nil"/>
            </w:tcBorders>
            <w:vAlign w:val="center"/>
          </w:tcPr>
          <w:p w14:paraId="4872F61F" w14:textId="012C405F" w:rsidR="00DF07BA" w:rsidRPr="009D7405" w:rsidRDefault="009B78D6" w:rsidP="00602EB5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27</w:t>
            </w:r>
          </w:p>
        </w:tc>
        <w:tc>
          <w:tcPr>
            <w:tcW w:w="3664" w:type="dxa"/>
            <w:vAlign w:val="center"/>
          </w:tcPr>
          <w:p w14:paraId="7D58EF15" w14:textId="77777777" w:rsidR="00DF07BA" w:rsidRPr="009D7405" w:rsidRDefault="00DF07BA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… so depressed that nothing could cheer you up?</w:t>
            </w:r>
          </w:p>
        </w:tc>
        <w:tc>
          <w:tcPr>
            <w:tcW w:w="1188" w:type="dxa"/>
            <w:vAlign w:val="center"/>
          </w:tcPr>
          <w:p w14:paraId="57D8E114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363F9E33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50" w:type="dxa"/>
            <w:vAlign w:val="center"/>
          </w:tcPr>
          <w:p w14:paraId="41A4CD83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6A6D0343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446" w:type="dxa"/>
            <w:vAlign w:val="center"/>
          </w:tcPr>
          <w:p w14:paraId="73231806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DF07BA" w:rsidRPr="009D7405" w14:paraId="3DB4E3FC" w14:textId="77777777" w:rsidTr="00047AB6">
        <w:trPr>
          <w:cantSplit/>
          <w:trHeight w:val="875"/>
        </w:trPr>
        <w:tc>
          <w:tcPr>
            <w:tcW w:w="548" w:type="dxa"/>
            <w:tcBorders>
              <w:left w:val="nil"/>
            </w:tcBorders>
            <w:vAlign w:val="center"/>
          </w:tcPr>
          <w:p w14:paraId="34F3F9F9" w14:textId="0CE12927" w:rsidR="00DF07BA" w:rsidRPr="009D7405" w:rsidRDefault="009B78D6" w:rsidP="00602EB5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28</w:t>
            </w:r>
          </w:p>
        </w:tc>
        <w:tc>
          <w:tcPr>
            <w:tcW w:w="3664" w:type="dxa"/>
            <w:vAlign w:val="center"/>
          </w:tcPr>
          <w:p w14:paraId="0EC99170" w14:textId="77777777" w:rsidR="00DF07BA" w:rsidRPr="009D7405" w:rsidRDefault="00DF07BA" w:rsidP="00602EB5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… worthless?</w:t>
            </w:r>
          </w:p>
        </w:tc>
        <w:tc>
          <w:tcPr>
            <w:tcW w:w="1188" w:type="dxa"/>
            <w:vAlign w:val="center"/>
          </w:tcPr>
          <w:p w14:paraId="65DD3034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718F35C5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50" w:type="dxa"/>
            <w:vAlign w:val="center"/>
          </w:tcPr>
          <w:p w14:paraId="1E0EC293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374B4C8E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446" w:type="dxa"/>
            <w:vAlign w:val="center"/>
          </w:tcPr>
          <w:p w14:paraId="5EC4C48B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DF07BA" w:rsidRPr="009D7405" w14:paraId="0DA76C11" w14:textId="77777777" w:rsidTr="00047AB6">
        <w:trPr>
          <w:cantSplit/>
          <w:trHeight w:val="875"/>
        </w:trPr>
        <w:tc>
          <w:tcPr>
            <w:tcW w:w="548" w:type="dxa"/>
            <w:tcBorders>
              <w:left w:val="nil"/>
            </w:tcBorders>
            <w:vAlign w:val="center"/>
          </w:tcPr>
          <w:p w14:paraId="5F9B0C11" w14:textId="6659620D" w:rsidR="00DF07BA" w:rsidRPr="009D7405" w:rsidRDefault="009B78D6" w:rsidP="00602EB5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29</w:t>
            </w:r>
          </w:p>
        </w:tc>
        <w:tc>
          <w:tcPr>
            <w:tcW w:w="3664" w:type="dxa"/>
            <w:vAlign w:val="center"/>
          </w:tcPr>
          <w:p w14:paraId="5A2AD9FE" w14:textId="77777777" w:rsidR="00DF07BA" w:rsidRPr="009D7405" w:rsidRDefault="00DF07BA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.. happy?</w:t>
            </w:r>
          </w:p>
        </w:tc>
        <w:tc>
          <w:tcPr>
            <w:tcW w:w="1188" w:type="dxa"/>
            <w:vAlign w:val="center"/>
          </w:tcPr>
          <w:p w14:paraId="38F9BBBE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5FA43306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50" w:type="dxa"/>
            <w:vAlign w:val="center"/>
          </w:tcPr>
          <w:p w14:paraId="39466690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5CD9860A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446" w:type="dxa"/>
            <w:vAlign w:val="center"/>
          </w:tcPr>
          <w:p w14:paraId="1FF824C5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DF07BA" w:rsidRPr="009D7405" w14:paraId="67FECD70" w14:textId="77777777" w:rsidTr="00047AB6">
        <w:trPr>
          <w:cantSplit/>
          <w:trHeight w:val="875"/>
        </w:trPr>
        <w:tc>
          <w:tcPr>
            <w:tcW w:w="548" w:type="dxa"/>
            <w:tcBorders>
              <w:left w:val="nil"/>
            </w:tcBorders>
            <w:vAlign w:val="center"/>
          </w:tcPr>
          <w:p w14:paraId="6AE97B20" w14:textId="03235A7B" w:rsidR="00DF07BA" w:rsidRPr="009D7405" w:rsidRDefault="009B78D6" w:rsidP="00602EB5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30</w:t>
            </w:r>
          </w:p>
        </w:tc>
        <w:tc>
          <w:tcPr>
            <w:tcW w:w="3664" w:type="dxa"/>
            <w:vAlign w:val="center"/>
          </w:tcPr>
          <w:p w14:paraId="1A25683F" w14:textId="77777777" w:rsidR="00DF07BA" w:rsidRPr="009D7405" w:rsidRDefault="00DF07BA" w:rsidP="00602EB5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.. interested in life?</w:t>
            </w:r>
          </w:p>
        </w:tc>
        <w:tc>
          <w:tcPr>
            <w:tcW w:w="1188" w:type="dxa"/>
            <w:vAlign w:val="center"/>
          </w:tcPr>
          <w:p w14:paraId="281D08D6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7CE8CC4F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350" w:type="dxa"/>
            <w:vAlign w:val="center"/>
          </w:tcPr>
          <w:p w14:paraId="09F2F959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60" w:type="dxa"/>
            <w:vAlign w:val="center"/>
          </w:tcPr>
          <w:p w14:paraId="49548E8B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446" w:type="dxa"/>
            <w:vAlign w:val="center"/>
          </w:tcPr>
          <w:p w14:paraId="4BED41B6" w14:textId="77777777" w:rsidR="00DF07BA" w:rsidRPr="009D7405" w:rsidRDefault="00DF07BA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16EF9C99" w14:textId="77777777" w:rsidR="00E43C7A" w:rsidRDefault="00E43C7A" w:rsidP="00DF07BA">
      <w:pPr>
        <w:rPr>
          <w:rFonts w:ascii="Abadi MT Condensed" w:hAnsi="Abadi MT Condensed"/>
          <w:b/>
          <w:sz w:val="26"/>
          <w:szCs w:val="26"/>
        </w:rPr>
      </w:pPr>
    </w:p>
    <w:tbl>
      <w:tblPr>
        <w:tblW w:w="10535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 w:themeFill="background1" w:themeFillShade="D9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1"/>
        <w:gridCol w:w="456"/>
        <w:gridCol w:w="3598"/>
        <w:gridCol w:w="1278"/>
        <w:gridCol w:w="1278"/>
        <w:gridCol w:w="1278"/>
        <w:gridCol w:w="1278"/>
        <w:gridCol w:w="1278"/>
      </w:tblGrid>
      <w:tr w:rsidR="00E43C7A" w:rsidRPr="0051293A" w14:paraId="292CCD6E" w14:textId="77777777" w:rsidTr="00777C00">
        <w:trPr>
          <w:gridBefore w:val="1"/>
          <w:wBefore w:w="90" w:type="dxa"/>
          <w:cantSplit/>
          <w:trHeight w:val="503"/>
          <w:tblHeader/>
        </w:trPr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57639E" w14:textId="77777777" w:rsidR="00E43C7A" w:rsidRPr="0051293A" w:rsidRDefault="00E43C7A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999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10954332" w14:textId="77777777" w:rsidR="00E43C7A" w:rsidRPr="0051293A" w:rsidRDefault="00E43C7A" w:rsidP="00777C00">
            <w:pPr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51293A">
              <w:rPr>
                <w:rFonts w:ascii="Abadi MT Condensed" w:hAnsi="Abadi MT Condensed"/>
                <w:b/>
                <w:sz w:val="26"/>
                <w:szCs w:val="26"/>
              </w:rPr>
              <w:t>Contact with the outside</w:t>
            </w:r>
          </w:p>
          <w:p w14:paraId="493FA1BE" w14:textId="77777777" w:rsidR="00E43C7A" w:rsidRPr="0051293A" w:rsidRDefault="00E43C7A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E43C7A" w:rsidRPr="00177693" w14:paraId="18872EFD" w14:textId="77777777" w:rsidTr="00777C00">
        <w:tblPrEx>
          <w:shd w:val="clear" w:color="auto" w:fill="auto"/>
        </w:tblPrEx>
        <w:trPr>
          <w:cantSplit/>
          <w:trHeight w:val="600"/>
          <w:tblHeader/>
        </w:trPr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6D1B733" w14:textId="77777777" w:rsidR="00E43C7A" w:rsidRPr="00177693" w:rsidRDefault="00E43C7A" w:rsidP="00777C00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6DE8E2" w14:textId="77777777" w:rsidR="00E43C7A" w:rsidRPr="00177693" w:rsidRDefault="00E43C7A" w:rsidP="00777C00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Support system </w:t>
            </w:r>
          </w:p>
          <w:p w14:paraId="618BF945" w14:textId="77777777" w:rsidR="00E43C7A" w:rsidRPr="00177693" w:rsidRDefault="00E43C7A" w:rsidP="00777C00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51E6BDBB" w14:textId="77777777" w:rsidR="00E43C7A" w:rsidRPr="00177693" w:rsidRDefault="00E43C7A" w:rsidP="00777C00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099DD4" w14:textId="77777777" w:rsidR="00E43C7A" w:rsidRPr="00177693" w:rsidRDefault="00E43C7A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37F8A143" w14:textId="77777777" w:rsidR="00E43C7A" w:rsidRPr="00177693" w:rsidRDefault="00E43C7A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4F599C" w14:textId="77777777" w:rsidR="00E43C7A" w:rsidRPr="00177693" w:rsidRDefault="00E43C7A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DA071" w14:textId="77777777" w:rsidR="00E43C7A" w:rsidRPr="00177693" w:rsidRDefault="00E43C7A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710909" w14:textId="77777777" w:rsidR="00E43C7A" w:rsidRPr="00177693" w:rsidRDefault="00E43C7A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746D06" w14:textId="77777777" w:rsidR="00E43C7A" w:rsidRPr="00177693" w:rsidRDefault="00E43C7A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E43C7A" w:rsidRPr="009D7405" w14:paraId="3F080465" w14:textId="77777777" w:rsidTr="00777C00">
        <w:tblPrEx>
          <w:shd w:val="clear" w:color="auto" w:fill="auto"/>
        </w:tblPrEx>
        <w:trPr>
          <w:cantSplit/>
          <w:trHeight w:val="809"/>
        </w:trPr>
        <w:tc>
          <w:tcPr>
            <w:tcW w:w="5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</w:tcBorders>
            <w:vAlign w:val="center"/>
          </w:tcPr>
          <w:p w14:paraId="15224F0B" w14:textId="75FFF16E" w:rsidR="00E43C7A" w:rsidRPr="009D7405" w:rsidRDefault="00E43C7A" w:rsidP="00777C00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3</w:t>
            </w:r>
            <w:r w:rsidR="00370A3F" w:rsidRPr="009D7405">
              <w:rPr>
                <w:rFonts w:ascii="Abadi MT Condensed" w:hAnsi="Abadi MT Condensed"/>
              </w:rPr>
              <w:t>1</w:t>
            </w:r>
          </w:p>
        </w:tc>
        <w:tc>
          <w:tcPr>
            <w:tcW w:w="3600" w:type="dxa"/>
            <w:vAlign w:val="center"/>
          </w:tcPr>
          <w:p w14:paraId="603F1623" w14:textId="77777777" w:rsidR="00E43C7A" w:rsidRPr="009D7405" w:rsidRDefault="00E43C7A" w:rsidP="00777C00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I have a good support system on the outside  </w:t>
            </w:r>
          </w:p>
        </w:tc>
        <w:tc>
          <w:tcPr>
            <w:tcW w:w="1279" w:type="dxa"/>
            <w:vAlign w:val="center"/>
          </w:tcPr>
          <w:p w14:paraId="6F411EF1" w14:textId="77777777" w:rsidR="00E43C7A" w:rsidRPr="009D7405" w:rsidRDefault="00E43C7A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304D08C6" w14:textId="77777777" w:rsidR="00E43C7A" w:rsidRPr="009D7405" w:rsidRDefault="00E43C7A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16566C46" w14:textId="77777777" w:rsidR="00E43C7A" w:rsidRPr="009D7405" w:rsidRDefault="00E43C7A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0C8472D4" w14:textId="77777777" w:rsidR="00E43C7A" w:rsidRPr="009D7405" w:rsidRDefault="00E43C7A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5035E7BC" w14:textId="77777777" w:rsidR="00E43C7A" w:rsidRPr="009D7405" w:rsidRDefault="00E43C7A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E43C7A" w:rsidRPr="009D7405" w14:paraId="452036F1" w14:textId="77777777" w:rsidTr="00777C00">
        <w:tblPrEx>
          <w:shd w:val="clear" w:color="auto" w:fill="auto"/>
        </w:tblPrEx>
        <w:trPr>
          <w:cantSplit/>
          <w:trHeight w:val="809"/>
        </w:trPr>
        <w:tc>
          <w:tcPr>
            <w:tcW w:w="540" w:type="dxa"/>
            <w:gridSpan w:val="2"/>
            <w:tcBorders>
              <w:top w:val="single" w:sz="4" w:space="0" w:color="auto"/>
              <w:left w:val="nil"/>
            </w:tcBorders>
            <w:vAlign w:val="center"/>
          </w:tcPr>
          <w:p w14:paraId="319D5C27" w14:textId="3F79DD59" w:rsidR="00E43C7A" w:rsidRPr="009D7405" w:rsidRDefault="00E43C7A" w:rsidP="00777C00">
            <w:pPr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3</w:t>
            </w:r>
            <w:r w:rsidR="00370A3F" w:rsidRPr="009D7405">
              <w:rPr>
                <w:rFonts w:ascii="Abadi MT Condensed" w:hAnsi="Abadi MT Condensed"/>
              </w:rPr>
              <w:t>2</w:t>
            </w:r>
          </w:p>
        </w:tc>
        <w:tc>
          <w:tcPr>
            <w:tcW w:w="3600" w:type="dxa"/>
            <w:vAlign w:val="center"/>
          </w:tcPr>
          <w:p w14:paraId="7CE50640" w14:textId="77777777" w:rsidR="00E43C7A" w:rsidRPr="009D7405" w:rsidRDefault="00E43C7A" w:rsidP="00777C00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I am married or in a long-term relationship </w:t>
            </w:r>
          </w:p>
        </w:tc>
        <w:tc>
          <w:tcPr>
            <w:tcW w:w="1279" w:type="dxa"/>
            <w:vAlign w:val="center"/>
          </w:tcPr>
          <w:p w14:paraId="792DCD64" w14:textId="77777777" w:rsidR="00E43C7A" w:rsidRPr="009D7405" w:rsidRDefault="00E43C7A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6D2D772D" w14:textId="77777777" w:rsidR="00E43C7A" w:rsidRPr="009D7405" w:rsidRDefault="00E43C7A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0441F150" w14:textId="77777777" w:rsidR="00E43C7A" w:rsidRPr="009D7405" w:rsidRDefault="00E43C7A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70D33631" w14:textId="77777777" w:rsidR="00E43C7A" w:rsidRPr="009D7405" w:rsidRDefault="00E43C7A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71D2F57A" w14:textId="77777777" w:rsidR="00E43C7A" w:rsidRPr="009D7405" w:rsidRDefault="00E43C7A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173C8013" w14:textId="77777777" w:rsidR="00E43C7A" w:rsidRPr="00177693" w:rsidRDefault="00E43C7A" w:rsidP="00E43C7A">
      <w:pPr>
        <w:rPr>
          <w:rFonts w:ascii="Abadi MT Condensed" w:hAnsi="Abadi MT Condensed"/>
          <w:sz w:val="26"/>
          <w:szCs w:val="26"/>
        </w:rPr>
      </w:pPr>
    </w:p>
    <w:tbl>
      <w:tblPr>
        <w:tblW w:w="10535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3600"/>
        <w:gridCol w:w="1279"/>
        <w:gridCol w:w="1279"/>
        <w:gridCol w:w="1279"/>
        <w:gridCol w:w="1279"/>
        <w:gridCol w:w="1279"/>
      </w:tblGrid>
      <w:tr w:rsidR="00E43C7A" w:rsidRPr="00177693" w14:paraId="52D941E0" w14:textId="77777777" w:rsidTr="00777C00">
        <w:trPr>
          <w:cantSplit/>
          <w:trHeight w:val="854"/>
        </w:trPr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070A12FA" w14:textId="77777777" w:rsidR="00E43C7A" w:rsidRPr="00177693" w:rsidRDefault="00E43C7A" w:rsidP="00777C00">
            <w:pPr>
              <w:keepNext/>
              <w:rPr>
                <w:rFonts w:ascii="Calibri" w:hAnsi="Calibri" w:cs="Calibri"/>
                <w:b/>
                <w:bCs/>
                <w:color w:val="000000"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6AB88" w14:textId="77777777" w:rsidR="00E43C7A" w:rsidRPr="00177693" w:rsidRDefault="00E43C7A" w:rsidP="00777C00">
            <w:pPr>
              <w:keepNext/>
              <w:rPr>
                <w:rFonts w:ascii="Calibri" w:hAnsi="Calibri" w:cs="Calibri"/>
                <w:i/>
                <w:iCs/>
                <w:color w:val="000000"/>
                <w:sz w:val="26"/>
                <w:szCs w:val="26"/>
              </w:rPr>
            </w:pPr>
            <w:r w:rsidRPr="00177693">
              <w:rPr>
                <w:rFonts w:ascii="Calibri" w:hAnsi="Calibri" w:cs="Calibri"/>
                <w:i/>
                <w:iCs/>
                <w:color w:val="000000"/>
                <w:sz w:val="26"/>
                <w:szCs w:val="26"/>
              </w:rPr>
              <w:t xml:space="preserve">Contact with the outside </w:t>
            </w:r>
          </w:p>
          <w:p w14:paraId="516F4869" w14:textId="77777777" w:rsidR="00E43C7A" w:rsidRPr="00177693" w:rsidRDefault="00E43C7A" w:rsidP="00777C00">
            <w:pPr>
              <w:keepNext/>
              <w:rPr>
                <w:rFonts w:ascii="Calibri" w:hAnsi="Calibri" w:cs="Calibri"/>
                <w:color w:val="000000"/>
                <w:sz w:val="26"/>
                <w:szCs w:val="26"/>
              </w:rPr>
            </w:pPr>
          </w:p>
          <w:p w14:paraId="3539D357" w14:textId="77777777" w:rsidR="00E43C7A" w:rsidRPr="00177693" w:rsidRDefault="00E43C7A" w:rsidP="00777C00">
            <w:pPr>
              <w:keepNext/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>In the past month, how often have you…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66D795D" w14:textId="57A32413" w:rsidR="00E43C7A" w:rsidRPr="00177693" w:rsidRDefault="00E43C7A" w:rsidP="005F785B">
            <w:pPr>
              <w:keepNext/>
              <w:jc w:val="center"/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sz w:val="26"/>
                <w:szCs w:val="26"/>
              </w:rPr>
              <w:t>Never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D5A693" w14:textId="77777777" w:rsidR="00E43C7A" w:rsidRPr="00177693" w:rsidRDefault="00E43C7A" w:rsidP="005F785B">
            <w:pPr>
              <w:keepNext/>
              <w:jc w:val="center"/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sz w:val="26"/>
                <w:szCs w:val="26"/>
              </w:rPr>
              <w:t>Once or twic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641B50" w14:textId="77777777" w:rsidR="00E43C7A" w:rsidRPr="00177693" w:rsidRDefault="00E43C7A" w:rsidP="005F785B">
            <w:pPr>
              <w:keepNext/>
              <w:jc w:val="center"/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sz w:val="26"/>
                <w:szCs w:val="26"/>
              </w:rPr>
              <w:t>Once per week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789199" w14:textId="77777777" w:rsidR="00E43C7A" w:rsidRPr="00177693" w:rsidRDefault="00E43C7A" w:rsidP="005F785B">
            <w:pPr>
              <w:keepNext/>
              <w:jc w:val="center"/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sz w:val="26"/>
                <w:szCs w:val="26"/>
              </w:rPr>
              <w:t>Multiple times per week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7663A3" w14:textId="77777777" w:rsidR="00E43C7A" w:rsidRPr="00177693" w:rsidRDefault="00E43C7A" w:rsidP="005F785B">
            <w:pPr>
              <w:keepNext/>
              <w:jc w:val="center"/>
              <w:rPr>
                <w:rFonts w:ascii="Abadi MT Condensed" w:hAnsi="Abadi MT Condensed"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sz w:val="26"/>
                <w:szCs w:val="26"/>
              </w:rPr>
              <w:t>Every day</w:t>
            </w:r>
          </w:p>
        </w:tc>
      </w:tr>
      <w:tr w:rsidR="00E43C7A" w:rsidRPr="009D7405" w14:paraId="746662EA" w14:textId="77777777" w:rsidTr="00777C00">
        <w:trPr>
          <w:cantSplit/>
          <w:trHeight w:val="854"/>
        </w:trPr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73C10A29" w14:textId="147FD918" w:rsidR="00E43C7A" w:rsidRPr="009D7405" w:rsidRDefault="00E43C7A" w:rsidP="00777C00">
            <w:pPr>
              <w:keepNext/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3</w:t>
            </w:r>
            <w:r w:rsidR="00370A3F" w:rsidRPr="009D7405">
              <w:rPr>
                <w:rFonts w:ascii="Abadi MT Condensed" w:hAnsi="Abadi MT Condensed"/>
              </w:rPr>
              <w:t>3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AFB44A" w14:textId="77777777" w:rsidR="00E43C7A" w:rsidRPr="009D7405" w:rsidRDefault="00E43C7A" w:rsidP="00777C00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… called with your family, </w:t>
            </w:r>
            <w:proofErr w:type="gramStart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friends</w:t>
            </w:r>
            <w:proofErr w:type="gramEnd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or partner?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A45C37" w14:textId="77777777" w:rsidR="00E43C7A" w:rsidRPr="009D7405" w:rsidRDefault="00E43C7A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281F3" w14:textId="77777777" w:rsidR="00E43C7A" w:rsidRPr="009D7405" w:rsidRDefault="00E43C7A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F00432" w14:textId="77777777" w:rsidR="00E43C7A" w:rsidRPr="009D7405" w:rsidRDefault="00E43C7A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DDBF7E" w14:textId="77777777" w:rsidR="00E43C7A" w:rsidRPr="009D7405" w:rsidRDefault="00E43C7A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0809A1" w14:textId="77777777" w:rsidR="00E43C7A" w:rsidRPr="009D7405" w:rsidRDefault="00E43C7A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E43C7A" w:rsidRPr="009D7405" w14:paraId="6E043DBA" w14:textId="77777777" w:rsidTr="00777C00">
        <w:trPr>
          <w:cantSplit/>
          <w:trHeight w:val="854"/>
        </w:trPr>
        <w:tc>
          <w:tcPr>
            <w:tcW w:w="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vAlign w:val="center"/>
          </w:tcPr>
          <w:p w14:paraId="16EDADC3" w14:textId="3FAA3825" w:rsidR="00E43C7A" w:rsidRPr="009D7405" w:rsidRDefault="00E43C7A" w:rsidP="00777C00">
            <w:pPr>
              <w:keepNext/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3</w:t>
            </w:r>
            <w:r w:rsidR="00370A3F" w:rsidRPr="009D7405">
              <w:rPr>
                <w:rFonts w:ascii="Abadi MT Condensed" w:hAnsi="Abadi MT Condensed"/>
              </w:rPr>
              <w:t>4</w:t>
            </w: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7DC86D" w14:textId="07E48FBA" w:rsidR="00E43C7A" w:rsidRPr="009D7405" w:rsidRDefault="00E43C7A" w:rsidP="00777C00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… received a letter or email from family, </w:t>
            </w:r>
            <w:proofErr w:type="gramStart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friends</w:t>
            </w:r>
            <w:proofErr w:type="gramEnd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or partner?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ED470" w14:textId="77777777" w:rsidR="00E43C7A" w:rsidRPr="009D7405" w:rsidRDefault="00E43C7A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8BA88" w14:textId="77777777" w:rsidR="00E43C7A" w:rsidRPr="009D7405" w:rsidRDefault="00E43C7A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08D855" w14:textId="77777777" w:rsidR="00E43C7A" w:rsidRPr="009D7405" w:rsidRDefault="00E43C7A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0287F" w14:textId="77777777" w:rsidR="00E43C7A" w:rsidRPr="009D7405" w:rsidRDefault="00E43C7A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E4E08" w14:textId="77777777" w:rsidR="00E43C7A" w:rsidRPr="009D7405" w:rsidRDefault="00E43C7A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75A84062" w14:textId="77777777" w:rsidR="00A04D2D" w:rsidRPr="00177693" w:rsidRDefault="00A04D2D" w:rsidP="00A04D2D">
      <w:pPr>
        <w:keepNext/>
        <w:jc w:val="both"/>
        <w:rPr>
          <w:rFonts w:ascii="Abadi MT Condensed" w:hAnsi="Abadi MT Condensed"/>
          <w:sz w:val="26"/>
          <w:szCs w:val="26"/>
        </w:rPr>
      </w:pPr>
    </w:p>
    <w:tbl>
      <w:tblPr>
        <w:tblW w:w="10535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3600"/>
        <w:gridCol w:w="1279"/>
        <w:gridCol w:w="1279"/>
        <w:gridCol w:w="1279"/>
        <w:gridCol w:w="1279"/>
        <w:gridCol w:w="1279"/>
      </w:tblGrid>
      <w:tr w:rsidR="00A04D2D" w:rsidRPr="00177693" w14:paraId="19CD0417" w14:textId="77777777" w:rsidTr="00777C00">
        <w:trPr>
          <w:cantSplit/>
          <w:trHeight w:val="600"/>
          <w:tblHeader/>
        </w:trPr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2BADECB" w14:textId="77777777" w:rsidR="00A04D2D" w:rsidRPr="00177693" w:rsidRDefault="00A04D2D" w:rsidP="00777C00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0200DD" w14:textId="77777777" w:rsidR="00A04D2D" w:rsidRPr="00177693" w:rsidRDefault="00A04D2D" w:rsidP="00777C00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Contact with the outside </w:t>
            </w:r>
          </w:p>
          <w:p w14:paraId="75E8066F" w14:textId="77777777" w:rsidR="00A04D2D" w:rsidRPr="00177693" w:rsidRDefault="00A04D2D" w:rsidP="00777C00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614BBC98" w14:textId="77777777" w:rsidR="00A04D2D" w:rsidRPr="00177693" w:rsidRDefault="00A04D2D" w:rsidP="00777C00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sz w:val="26"/>
                <w:szCs w:val="26"/>
              </w:rPr>
              <w:t>I am satisfied with how often I can see…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8EFF31" w14:textId="77777777" w:rsidR="00A04D2D" w:rsidRPr="00177693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55E0CAD3" w14:textId="77777777" w:rsidR="00A04D2D" w:rsidRPr="00177693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D1DA31" w14:textId="77777777" w:rsidR="00A04D2D" w:rsidRPr="00177693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AC65F7" w14:textId="77777777" w:rsidR="00A04D2D" w:rsidRPr="00177693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D0783D" w14:textId="77777777" w:rsidR="00A04D2D" w:rsidRPr="00177693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2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1AF41" w14:textId="77777777" w:rsidR="00A04D2D" w:rsidRPr="00177693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</w:tr>
      <w:tr w:rsidR="00A04D2D" w:rsidRPr="009D7405" w14:paraId="5BBECED5" w14:textId="77777777" w:rsidTr="00777C00">
        <w:trPr>
          <w:cantSplit/>
          <w:trHeight w:val="809"/>
        </w:trPr>
        <w:tc>
          <w:tcPr>
            <w:tcW w:w="540" w:type="dxa"/>
            <w:tcBorders>
              <w:top w:val="single" w:sz="4" w:space="0" w:color="auto"/>
              <w:left w:val="nil"/>
            </w:tcBorders>
            <w:vAlign w:val="center"/>
          </w:tcPr>
          <w:p w14:paraId="6922B806" w14:textId="3D1947B1" w:rsidR="00A04D2D" w:rsidRPr="009D7405" w:rsidRDefault="00A04D2D" w:rsidP="00777C00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3</w:t>
            </w:r>
            <w:r w:rsidR="00370A3F" w:rsidRPr="009D7405">
              <w:rPr>
                <w:rFonts w:ascii="Abadi MT Condensed" w:hAnsi="Abadi MT Condensed"/>
              </w:rPr>
              <w:t>5</w:t>
            </w:r>
          </w:p>
        </w:tc>
        <w:tc>
          <w:tcPr>
            <w:tcW w:w="3600" w:type="dxa"/>
            <w:vAlign w:val="center"/>
          </w:tcPr>
          <w:p w14:paraId="73FABDEE" w14:textId="77777777" w:rsidR="00A04D2D" w:rsidRPr="009D7405" w:rsidRDefault="00A04D2D" w:rsidP="00777C00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… my family, </w:t>
            </w:r>
            <w:proofErr w:type="gramStart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friends</w:t>
            </w:r>
            <w:proofErr w:type="gramEnd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or partner </w:t>
            </w:r>
          </w:p>
        </w:tc>
        <w:tc>
          <w:tcPr>
            <w:tcW w:w="1279" w:type="dxa"/>
            <w:vAlign w:val="center"/>
          </w:tcPr>
          <w:p w14:paraId="7555480C" w14:textId="77777777" w:rsidR="00A04D2D" w:rsidRPr="009D7405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63B9E679" w14:textId="77777777" w:rsidR="00A04D2D" w:rsidRPr="009D7405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6DCBA25F" w14:textId="77777777" w:rsidR="00A04D2D" w:rsidRPr="009D7405" w:rsidRDefault="00A04D2D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3820FE5D" w14:textId="77777777" w:rsidR="00A04D2D" w:rsidRPr="009D7405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64CB0655" w14:textId="77777777" w:rsidR="00A04D2D" w:rsidRPr="009D7405" w:rsidRDefault="00A04D2D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A04D2D" w:rsidRPr="009D7405" w14:paraId="22E6931E" w14:textId="77777777" w:rsidTr="00777C00">
        <w:trPr>
          <w:cantSplit/>
          <w:trHeight w:val="854"/>
        </w:trPr>
        <w:tc>
          <w:tcPr>
            <w:tcW w:w="540" w:type="dxa"/>
            <w:tcBorders>
              <w:left w:val="nil"/>
            </w:tcBorders>
            <w:vAlign w:val="center"/>
          </w:tcPr>
          <w:p w14:paraId="4211A70F" w14:textId="6C5338C1" w:rsidR="00A04D2D" w:rsidRPr="009D7405" w:rsidRDefault="00A04D2D" w:rsidP="00777C00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3</w:t>
            </w:r>
            <w:r w:rsidR="00370A3F" w:rsidRPr="009D7405">
              <w:rPr>
                <w:rFonts w:ascii="Abadi MT Condensed" w:hAnsi="Abadi MT Condensed"/>
              </w:rPr>
              <w:t>6</w:t>
            </w:r>
          </w:p>
        </w:tc>
        <w:tc>
          <w:tcPr>
            <w:tcW w:w="3600" w:type="dxa"/>
            <w:vAlign w:val="center"/>
          </w:tcPr>
          <w:p w14:paraId="3A42B095" w14:textId="77777777" w:rsidR="00A04D2D" w:rsidRPr="009D7405" w:rsidRDefault="00A04D2D" w:rsidP="00777C00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… my child(ren) </w:t>
            </w:r>
          </w:p>
          <w:p w14:paraId="2B7D1E92" w14:textId="77777777" w:rsidR="00A04D2D" w:rsidRPr="009D7405" w:rsidRDefault="00A04D2D" w:rsidP="00777C00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</w:p>
        </w:tc>
        <w:tc>
          <w:tcPr>
            <w:tcW w:w="1279" w:type="dxa"/>
            <w:vAlign w:val="center"/>
          </w:tcPr>
          <w:p w14:paraId="7A0A83BA" w14:textId="77777777" w:rsidR="00A04D2D" w:rsidRPr="009D7405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006C7BB9" w14:textId="77777777" w:rsidR="00A04D2D" w:rsidRPr="009D7405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5CD31324" w14:textId="77777777" w:rsidR="00A04D2D" w:rsidRPr="009D7405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289228FE" w14:textId="77777777" w:rsidR="00A04D2D" w:rsidRPr="009D7405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0A3B6035" w14:textId="77777777" w:rsidR="00A04D2D" w:rsidRPr="009D7405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A04D2D" w:rsidRPr="009D7405" w14:paraId="3240C38B" w14:textId="77777777" w:rsidTr="00777C00">
        <w:trPr>
          <w:cantSplit/>
          <w:trHeight w:val="854"/>
        </w:trPr>
        <w:tc>
          <w:tcPr>
            <w:tcW w:w="540" w:type="dxa"/>
            <w:tcBorders>
              <w:left w:val="nil"/>
            </w:tcBorders>
            <w:vAlign w:val="center"/>
          </w:tcPr>
          <w:p w14:paraId="02A6B2C7" w14:textId="774CF1B4" w:rsidR="00A04D2D" w:rsidRPr="009D7405" w:rsidRDefault="00A04D2D" w:rsidP="00777C00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3</w:t>
            </w:r>
            <w:r w:rsidR="00370A3F" w:rsidRPr="009D7405">
              <w:rPr>
                <w:rFonts w:ascii="Abadi MT Condensed" w:hAnsi="Abadi MT Condensed"/>
              </w:rPr>
              <w:t>7</w:t>
            </w:r>
          </w:p>
        </w:tc>
        <w:tc>
          <w:tcPr>
            <w:tcW w:w="3600" w:type="dxa"/>
            <w:vAlign w:val="center"/>
          </w:tcPr>
          <w:p w14:paraId="50253DB4" w14:textId="77777777" w:rsidR="00A04D2D" w:rsidRPr="009D7405" w:rsidRDefault="00A04D2D" w:rsidP="00777C00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…my lawyer </w:t>
            </w:r>
          </w:p>
          <w:p w14:paraId="3FBD1230" w14:textId="77777777" w:rsidR="00A04D2D" w:rsidRPr="009D7405" w:rsidRDefault="00A04D2D" w:rsidP="00777C00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</w:p>
        </w:tc>
        <w:tc>
          <w:tcPr>
            <w:tcW w:w="1279" w:type="dxa"/>
            <w:vAlign w:val="center"/>
          </w:tcPr>
          <w:p w14:paraId="536F8637" w14:textId="77777777" w:rsidR="00A04D2D" w:rsidRPr="009D7405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787CD075" w14:textId="77777777" w:rsidR="00A04D2D" w:rsidRPr="009D7405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67560898" w14:textId="77777777" w:rsidR="00A04D2D" w:rsidRPr="009D7405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6A94A53B" w14:textId="77777777" w:rsidR="00A04D2D" w:rsidRPr="009D7405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279" w:type="dxa"/>
            <w:vAlign w:val="center"/>
          </w:tcPr>
          <w:p w14:paraId="6393A57E" w14:textId="77777777" w:rsidR="00A04D2D" w:rsidRPr="009D7405" w:rsidRDefault="00A04D2D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387D722A" w14:textId="77777777" w:rsidR="00370A3F" w:rsidRDefault="00370A3F" w:rsidP="00DF07BA">
      <w:pPr>
        <w:rPr>
          <w:rFonts w:ascii="Abadi MT Condensed" w:hAnsi="Abadi MT Condensed"/>
          <w:b/>
          <w:sz w:val="26"/>
          <w:szCs w:val="26"/>
        </w:rPr>
      </w:pPr>
    </w:p>
    <w:tbl>
      <w:tblPr>
        <w:tblW w:w="10535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3600"/>
        <w:gridCol w:w="2130"/>
        <w:gridCol w:w="2130"/>
        <w:gridCol w:w="2135"/>
      </w:tblGrid>
      <w:tr w:rsidR="00370A3F" w:rsidRPr="00177693" w14:paraId="40F5FF59" w14:textId="77777777" w:rsidTr="00777C00">
        <w:trPr>
          <w:cantSplit/>
          <w:trHeight w:val="600"/>
          <w:tblHeader/>
        </w:trPr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F9193BE" w14:textId="77777777" w:rsidR="00370A3F" w:rsidRPr="00177693" w:rsidRDefault="00370A3F" w:rsidP="00777C00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DDBBBC" w14:textId="77777777" w:rsidR="00370A3F" w:rsidRPr="00177693" w:rsidRDefault="00370A3F" w:rsidP="00777C00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Visits 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7801BA" w14:textId="77777777" w:rsidR="00370A3F" w:rsidRPr="00177693" w:rsidRDefault="00370A3F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ver</w:t>
            </w:r>
          </w:p>
        </w:tc>
        <w:tc>
          <w:tcPr>
            <w:tcW w:w="21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E6FBA9" w14:textId="77777777" w:rsidR="00370A3F" w:rsidRPr="00177693" w:rsidRDefault="00370A3F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Once</w:t>
            </w:r>
          </w:p>
        </w:tc>
        <w:tc>
          <w:tcPr>
            <w:tcW w:w="2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5159FC" w14:textId="77777777" w:rsidR="00370A3F" w:rsidRPr="00177693" w:rsidRDefault="00370A3F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More than once</w:t>
            </w:r>
          </w:p>
        </w:tc>
      </w:tr>
      <w:tr w:rsidR="00370A3F" w:rsidRPr="009D7405" w14:paraId="573CFEA2" w14:textId="77777777" w:rsidTr="00777C00">
        <w:trPr>
          <w:cantSplit/>
          <w:trHeight w:val="809"/>
        </w:trPr>
        <w:tc>
          <w:tcPr>
            <w:tcW w:w="540" w:type="dxa"/>
            <w:tcBorders>
              <w:left w:val="nil"/>
            </w:tcBorders>
            <w:vAlign w:val="center"/>
          </w:tcPr>
          <w:p w14:paraId="3851DB44" w14:textId="33A5B0CA" w:rsidR="00370A3F" w:rsidRPr="009D7405" w:rsidRDefault="00370A3F" w:rsidP="00777C00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38</w:t>
            </w:r>
          </w:p>
        </w:tc>
        <w:tc>
          <w:tcPr>
            <w:tcW w:w="3600" w:type="dxa"/>
            <w:vAlign w:val="center"/>
          </w:tcPr>
          <w:p w14:paraId="375582B1" w14:textId="77777777" w:rsidR="00370A3F" w:rsidRPr="009D7405" w:rsidRDefault="00370A3F" w:rsidP="00777C00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In the past month, how often did you receive a visit?</w:t>
            </w:r>
          </w:p>
        </w:tc>
        <w:tc>
          <w:tcPr>
            <w:tcW w:w="2130" w:type="dxa"/>
            <w:vAlign w:val="center"/>
          </w:tcPr>
          <w:p w14:paraId="6683829C" w14:textId="77777777" w:rsidR="00370A3F" w:rsidRPr="009D7405" w:rsidRDefault="00370A3F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0" w:type="dxa"/>
            <w:vAlign w:val="center"/>
          </w:tcPr>
          <w:p w14:paraId="5E36915B" w14:textId="77777777" w:rsidR="00370A3F" w:rsidRPr="009D7405" w:rsidRDefault="00370A3F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35" w:type="dxa"/>
            <w:vAlign w:val="center"/>
          </w:tcPr>
          <w:p w14:paraId="6E734578" w14:textId="77777777" w:rsidR="00370A3F" w:rsidRPr="009D7405" w:rsidRDefault="00370A3F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56100C8D" w14:textId="27385E11" w:rsidR="00370A3F" w:rsidRPr="00177693" w:rsidRDefault="00370A3F" w:rsidP="00DF07BA">
      <w:pPr>
        <w:rPr>
          <w:rFonts w:ascii="Abadi MT Condensed" w:hAnsi="Abadi MT Condensed"/>
          <w:b/>
          <w:sz w:val="26"/>
          <w:szCs w:val="26"/>
        </w:rPr>
        <w:sectPr w:rsidR="00370A3F" w:rsidRPr="00177693" w:rsidSect="006746BC">
          <w:pgSz w:w="11906" w:h="16838"/>
          <w:pgMar w:top="1134" w:right="1418" w:bottom="1134" w:left="1418" w:header="720" w:footer="720" w:gutter="0"/>
          <w:cols w:space="720"/>
        </w:sectPr>
      </w:pPr>
    </w:p>
    <w:p w14:paraId="740063B2" w14:textId="4DFD975A" w:rsidR="009C7970" w:rsidRPr="00177693" w:rsidRDefault="009C7970">
      <w:pPr>
        <w:keepNext/>
        <w:jc w:val="both"/>
        <w:rPr>
          <w:rFonts w:ascii="Abadi MT Condensed" w:hAnsi="Abadi MT Condensed"/>
          <w:sz w:val="26"/>
          <w:szCs w:val="26"/>
        </w:rPr>
      </w:pPr>
    </w:p>
    <w:tbl>
      <w:tblPr>
        <w:tblW w:w="10535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3605"/>
        <w:gridCol w:w="1065"/>
        <w:gridCol w:w="1065"/>
        <w:gridCol w:w="1065"/>
        <w:gridCol w:w="1065"/>
        <w:gridCol w:w="1065"/>
        <w:gridCol w:w="1065"/>
      </w:tblGrid>
      <w:tr w:rsidR="008D28DA" w:rsidRPr="00177693" w14:paraId="3EE95E5A" w14:textId="77777777" w:rsidTr="00DF2291">
        <w:trPr>
          <w:cantSplit/>
          <w:trHeight w:val="1074"/>
          <w:tblHeader/>
        </w:trPr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3B98BEF" w14:textId="77777777" w:rsidR="008D28DA" w:rsidRPr="00177693" w:rsidRDefault="008D28DA" w:rsidP="00A207A8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9C2426" w14:textId="2C607624" w:rsidR="008D28DA" w:rsidRPr="00177693" w:rsidRDefault="008D28DA" w:rsidP="00A207A8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Visit</w:t>
            </w:r>
            <w:r w:rsidR="00156BD5"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s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3A6FD" w14:textId="77777777" w:rsidR="008D28DA" w:rsidRPr="00177693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55CA01F0" w14:textId="77777777" w:rsidR="008D28DA" w:rsidRPr="00177693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B93FB6" w14:textId="77777777" w:rsidR="008D28DA" w:rsidRPr="00177693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577991" w14:textId="4EA1C0B1" w:rsidR="008D28DA" w:rsidRPr="00177693" w:rsidRDefault="00420D06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DF89AB" w14:textId="77777777" w:rsidR="008D28DA" w:rsidRPr="00177693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B11E5E" w14:textId="77777777" w:rsidR="008D28DA" w:rsidRPr="00177693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A89A48" w14:textId="2E6A22EA" w:rsidR="00420D06" w:rsidRPr="00177693" w:rsidRDefault="00420D06" w:rsidP="00FB1E9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 No</w:t>
            </w:r>
          </w:p>
          <w:p w14:paraId="045EAB96" w14:textId="3638E4A7" w:rsidR="00DF2291" w:rsidRPr="00177693" w:rsidRDefault="00420D06" w:rsidP="00FB1E9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opinion</w:t>
            </w:r>
          </w:p>
        </w:tc>
      </w:tr>
      <w:tr w:rsidR="008D28DA" w:rsidRPr="009D7405" w14:paraId="2B957811" w14:textId="77777777" w:rsidTr="00DF2291">
        <w:trPr>
          <w:cantSplit/>
          <w:trHeight w:val="1074"/>
        </w:trPr>
        <w:tc>
          <w:tcPr>
            <w:tcW w:w="540" w:type="dxa"/>
            <w:tcBorders>
              <w:left w:val="nil"/>
            </w:tcBorders>
            <w:vAlign w:val="center"/>
          </w:tcPr>
          <w:p w14:paraId="48DD85B3" w14:textId="5BC2114C" w:rsidR="008D28DA" w:rsidRPr="009D7405" w:rsidRDefault="009B78D6" w:rsidP="00C741F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</w:t>
            </w:r>
            <w:r w:rsidR="00370A3F" w:rsidRPr="009D7405">
              <w:rPr>
                <w:rFonts w:ascii="Abadi MT Condensed" w:hAnsi="Abadi MT Condensed"/>
              </w:rPr>
              <w:t>39</w:t>
            </w:r>
          </w:p>
        </w:tc>
        <w:tc>
          <w:tcPr>
            <w:tcW w:w="3605" w:type="dxa"/>
            <w:vAlign w:val="center"/>
          </w:tcPr>
          <w:p w14:paraId="2DAD0A3A" w14:textId="76DD53F7" w:rsidR="008D28DA" w:rsidRPr="009D7405" w:rsidRDefault="008D28DA" w:rsidP="00A207A8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The visiting room is pleasant</w:t>
            </w:r>
          </w:p>
        </w:tc>
        <w:tc>
          <w:tcPr>
            <w:tcW w:w="1065" w:type="dxa"/>
            <w:vAlign w:val="center"/>
          </w:tcPr>
          <w:p w14:paraId="626E2B7C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37871AC6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51AF8E4" w14:textId="77777777" w:rsidR="008D28DA" w:rsidRPr="009D7405" w:rsidRDefault="008D28DA" w:rsidP="00A207A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6CB304D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3C08BBE9" w14:textId="77777777" w:rsidR="008D28DA" w:rsidRPr="009D7405" w:rsidRDefault="008D28DA" w:rsidP="00A207A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361DAD7D" w14:textId="77777777" w:rsidR="008D28DA" w:rsidRPr="009D7405" w:rsidRDefault="008D28DA" w:rsidP="00A207A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D28DA" w:rsidRPr="009D7405" w14:paraId="43067AF1" w14:textId="77777777" w:rsidTr="00DF2291">
        <w:trPr>
          <w:cantSplit/>
          <w:trHeight w:val="1241"/>
        </w:trPr>
        <w:tc>
          <w:tcPr>
            <w:tcW w:w="540" w:type="dxa"/>
            <w:tcBorders>
              <w:left w:val="nil"/>
            </w:tcBorders>
            <w:vAlign w:val="center"/>
          </w:tcPr>
          <w:p w14:paraId="5921151A" w14:textId="1D20B19E" w:rsidR="008D28DA" w:rsidRPr="009D7405" w:rsidRDefault="009B78D6" w:rsidP="00C741F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</w:t>
            </w:r>
            <w:r w:rsidR="00370A3F" w:rsidRPr="009D7405">
              <w:rPr>
                <w:rFonts w:ascii="Abadi MT Condensed" w:hAnsi="Abadi MT Condensed"/>
              </w:rPr>
              <w:t>40</w:t>
            </w:r>
          </w:p>
        </w:tc>
        <w:tc>
          <w:tcPr>
            <w:tcW w:w="3605" w:type="dxa"/>
            <w:vAlign w:val="center"/>
          </w:tcPr>
          <w:p w14:paraId="50558CCD" w14:textId="23EB2E3B" w:rsidR="008D28DA" w:rsidRPr="009D7405" w:rsidRDefault="008D28DA" w:rsidP="00A207A8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My visitor and I can have enough physical contact </w:t>
            </w:r>
          </w:p>
        </w:tc>
        <w:tc>
          <w:tcPr>
            <w:tcW w:w="1065" w:type="dxa"/>
            <w:vAlign w:val="center"/>
          </w:tcPr>
          <w:p w14:paraId="7D076D69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20FD464A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2F7E4326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19E2E079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2FCA495D" w14:textId="77777777" w:rsidR="008D28DA" w:rsidRPr="009D7405" w:rsidRDefault="008D28DA" w:rsidP="00A207A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7E6D5298" w14:textId="77777777" w:rsidR="008D28DA" w:rsidRPr="009D7405" w:rsidRDefault="008D28DA" w:rsidP="00A207A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D28DA" w:rsidRPr="009D7405" w14:paraId="3E18BD96" w14:textId="77777777" w:rsidTr="00DF2291">
        <w:trPr>
          <w:cantSplit/>
          <w:trHeight w:val="1074"/>
        </w:trPr>
        <w:tc>
          <w:tcPr>
            <w:tcW w:w="540" w:type="dxa"/>
            <w:tcBorders>
              <w:left w:val="nil"/>
            </w:tcBorders>
            <w:vAlign w:val="center"/>
          </w:tcPr>
          <w:p w14:paraId="01E740D4" w14:textId="75658C12" w:rsidR="008D28DA" w:rsidRPr="009D7405" w:rsidRDefault="009B78D6" w:rsidP="00C741F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</w:t>
            </w:r>
            <w:r w:rsidR="00370A3F" w:rsidRPr="009D7405">
              <w:rPr>
                <w:rFonts w:ascii="Abadi MT Condensed" w:hAnsi="Abadi MT Condensed"/>
              </w:rPr>
              <w:t>41</w:t>
            </w:r>
          </w:p>
        </w:tc>
        <w:tc>
          <w:tcPr>
            <w:tcW w:w="3605" w:type="dxa"/>
            <w:vAlign w:val="center"/>
          </w:tcPr>
          <w:p w14:paraId="306C3F58" w14:textId="10595EE2" w:rsidR="008D28DA" w:rsidRPr="009D7405" w:rsidRDefault="008D28DA" w:rsidP="00A207A8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The visiting hours are long enough</w:t>
            </w:r>
          </w:p>
        </w:tc>
        <w:tc>
          <w:tcPr>
            <w:tcW w:w="1065" w:type="dxa"/>
            <w:vAlign w:val="center"/>
          </w:tcPr>
          <w:p w14:paraId="43C6DFC5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3F836960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2F6E556D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36D0105D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67108A7D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09DBAED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D28DA" w:rsidRPr="009D7405" w14:paraId="3D77969F" w14:textId="77777777" w:rsidTr="00DF2291">
        <w:trPr>
          <w:cantSplit/>
          <w:trHeight w:val="1322"/>
        </w:trPr>
        <w:tc>
          <w:tcPr>
            <w:tcW w:w="540" w:type="dxa"/>
            <w:tcBorders>
              <w:left w:val="nil"/>
            </w:tcBorders>
            <w:vAlign w:val="center"/>
          </w:tcPr>
          <w:p w14:paraId="0E7AF958" w14:textId="5C828ACD" w:rsidR="008D28DA" w:rsidRPr="009D7405" w:rsidRDefault="009B78D6" w:rsidP="00C741F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4</w:t>
            </w:r>
            <w:r w:rsidR="00370A3F" w:rsidRPr="009D7405">
              <w:rPr>
                <w:rFonts w:ascii="Abadi MT Condensed" w:hAnsi="Abadi MT Condensed"/>
              </w:rPr>
              <w:t>2</w:t>
            </w:r>
          </w:p>
        </w:tc>
        <w:tc>
          <w:tcPr>
            <w:tcW w:w="3605" w:type="dxa"/>
            <w:vAlign w:val="center"/>
          </w:tcPr>
          <w:p w14:paraId="3BC73540" w14:textId="6383C5E6" w:rsidR="008D28DA" w:rsidRPr="009D7405" w:rsidRDefault="008D28DA" w:rsidP="00A207A8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I have sufficient privacy during </w:t>
            </w:r>
            <w:r w:rsidR="008A1AAD">
              <w:rPr>
                <w:rFonts w:ascii="Calibri" w:hAnsi="Calibri" w:cs="Calibri"/>
                <w:color w:val="000000"/>
                <w:sz w:val="26"/>
                <w:szCs w:val="26"/>
              </w:rPr>
              <w:t>visits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</w:t>
            </w:r>
          </w:p>
        </w:tc>
        <w:tc>
          <w:tcPr>
            <w:tcW w:w="1065" w:type="dxa"/>
            <w:vAlign w:val="center"/>
          </w:tcPr>
          <w:p w14:paraId="6452AF3D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319B2F1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1BF2A417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68DC658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7FEFC74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1C27C9DB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D28DA" w:rsidRPr="009D7405" w14:paraId="29D342F1" w14:textId="77777777" w:rsidTr="00DF2291">
        <w:trPr>
          <w:cantSplit/>
          <w:trHeight w:val="1074"/>
        </w:trPr>
        <w:tc>
          <w:tcPr>
            <w:tcW w:w="540" w:type="dxa"/>
            <w:tcBorders>
              <w:left w:val="nil"/>
            </w:tcBorders>
            <w:vAlign w:val="center"/>
          </w:tcPr>
          <w:p w14:paraId="3DC19ABF" w14:textId="6D8E297A" w:rsidR="008D28DA" w:rsidRPr="009D7405" w:rsidRDefault="009B78D6" w:rsidP="00C741F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4</w:t>
            </w:r>
            <w:r w:rsidR="00370A3F" w:rsidRPr="009D7405">
              <w:rPr>
                <w:rFonts w:ascii="Abadi MT Condensed" w:hAnsi="Abadi MT Condensed"/>
              </w:rPr>
              <w:t>3</w:t>
            </w:r>
          </w:p>
        </w:tc>
        <w:tc>
          <w:tcPr>
            <w:tcW w:w="3605" w:type="dxa"/>
            <w:vAlign w:val="center"/>
          </w:tcPr>
          <w:p w14:paraId="76652438" w14:textId="4006C650" w:rsidR="0023051A" w:rsidRPr="009D7405" w:rsidRDefault="008D28DA" w:rsidP="00A207A8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The </w:t>
            </w:r>
            <w:r w:rsidR="00A92BC5">
              <w:rPr>
                <w:rFonts w:ascii="Calibri" w:hAnsi="Calibri" w:cs="Calibri"/>
                <w:color w:val="000000"/>
                <w:sz w:val="26"/>
                <w:szCs w:val="26"/>
              </w:rPr>
              <w:t>staff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treat </w:t>
            </w:r>
            <w:proofErr w:type="gramStart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my</w:t>
            </w:r>
            <w:proofErr w:type="gramEnd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</w:t>
            </w:r>
          </w:p>
          <w:p w14:paraId="61851092" w14:textId="0A624105" w:rsidR="008D28DA" w:rsidRPr="009D7405" w:rsidRDefault="008D28DA" w:rsidP="00A207A8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visitors nicely</w:t>
            </w:r>
          </w:p>
        </w:tc>
        <w:tc>
          <w:tcPr>
            <w:tcW w:w="1065" w:type="dxa"/>
            <w:vAlign w:val="center"/>
          </w:tcPr>
          <w:p w14:paraId="48D997D7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EA2F509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2C9F439F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74F1ED12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020C23B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3C7FA20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D28DA" w:rsidRPr="009D7405" w14:paraId="23033A5B" w14:textId="77777777" w:rsidTr="00DF2291">
        <w:trPr>
          <w:cantSplit/>
          <w:trHeight w:val="1074"/>
        </w:trPr>
        <w:tc>
          <w:tcPr>
            <w:tcW w:w="540" w:type="dxa"/>
            <w:tcBorders>
              <w:left w:val="nil"/>
            </w:tcBorders>
            <w:vAlign w:val="center"/>
          </w:tcPr>
          <w:p w14:paraId="71AE0ECD" w14:textId="287631D9" w:rsidR="008D28DA" w:rsidRPr="009D7405" w:rsidRDefault="009B78D6" w:rsidP="00C741F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4</w:t>
            </w:r>
            <w:r w:rsidR="00370A3F" w:rsidRPr="009D7405">
              <w:rPr>
                <w:rFonts w:ascii="Abadi MT Condensed" w:hAnsi="Abadi MT Condensed"/>
              </w:rPr>
              <w:t>4</w:t>
            </w:r>
          </w:p>
        </w:tc>
        <w:tc>
          <w:tcPr>
            <w:tcW w:w="3605" w:type="dxa"/>
            <w:vAlign w:val="center"/>
          </w:tcPr>
          <w:p w14:paraId="4C309C24" w14:textId="59B0FD14" w:rsidR="008D28DA" w:rsidRPr="009D7405" w:rsidRDefault="008D28DA" w:rsidP="00A207A8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The visiting hours are frequent enough</w:t>
            </w:r>
          </w:p>
        </w:tc>
        <w:tc>
          <w:tcPr>
            <w:tcW w:w="1065" w:type="dxa"/>
            <w:vAlign w:val="center"/>
          </w:tcPr>
          <w:p w14:paraId="7FE2F3F1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0B56B6C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AE6E647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71CF5AD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D09DD6B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E80171B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D28DA" w:rsidRPr="009D7405" w14:paraId="2CC244F8" w14:textId="77777777" w:rsidTr="00DF2291">
        <w:trPr>
          <w:cantSplit/>
          <w:trHeight w:val="1074"/>
        </w:trPr>
        <w:tc>
          <w:tcPr>
            <w:tcW w:w="540" w:type="dxa"/>
            <w:tcBorders>
              <w:left w:val="nil"/>
            </w:tcBorders>
            <w:vAlign w:val="center"/>
          </w:tcPr>
          <w:p w14:paraId="2A68FF41" w14:textId="48D21939" w:rsidR="008D28DA" w:rsidRPr="009D7405" w:rsidRDefault="006D07CA" w:rsidP="00C741F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4</w:t>
            </w:r>
            <w:r w:rsidR="00370A3F" w:rsidRPr="009D7405">
              <w:rPr>
                <w:rFonts w:ascii="Abadi MT Condensed" w:hAnsi="Abadi MT Condensed"/>
              </w:rPr>
              <w:t>5</w:t>
            </w:r>
          </w:p>
        </w:tc>
        <w:tc>
          <w:tcPr>
            <w:tcW w:w="3605" w:type="dxa"/>
            <w:vAlign w:val="center"/>
          </w:tcPr>
          <w:p w14:paraId="04DC1E66" w14:textId="00A7F2C2" w:rsidR="008D28DA" w:rsidRPr="009D7405" w:rsidRDefault="008D28DA" w:rsidP="00A207A8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I enjoy receiving visits</w:t>
            </w:r>
          </w:p>
        </w:tc>
        <w:tc>
          <w:tcPr>
            <w:tcW w:w="1065" w:type="dxa"/>
            <w:vAlign w:val="center"/>
          </w:tcPr>
          <w:p w14:paraId="0B86DDD0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FF8353A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01EC28C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371A2B7C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202F77D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6DD2431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D28DA" w:rsidRPr="009D7405" w14:paraId="5F4BB335" w14:textId="77777777" w:rsidTr="00DF2291">
        <w:trPr>
          <w:cantSplit/>
          <w:trHeight w:val="1075"/>
        </w:trPr>
        <w:tc>
          <w:tcPr>
            <w:tcW w:w="540" w:type="dxa"/>
            <w:tcBorders>
              <w:left w:val="nil"/>
            </w:tcBorders>
            <w:vAlign w:val="center"/>
          </w:tcPr>
          <w:p w14:paraId="5DE36C26" w14:textId="122C1EE0" w:rsidR="008D28DA" w:rsidRPr="009D7405" w:rsidRDefault="006D07CA" w:rsidP="00C741F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4</w:t>
            </w:r>
            <w:r w:rsidR="00370A3F" w:rsidRPr="009D7405">
              <w:rPr>
                <w:rFonts w:ascii="Abadi MT Condensed" w:hAnsi="Abadi MT Condensed"/>
              </w:rPr>
              <w:t>6</w:t>
            </w:r>
          </w:p>
        </w:tc>
        <w:tc>
          <w:tcPr>
            <w:tcW w:w="3605" w:type="dxa"/>
            <w:vAlign w:val="center"/>
          </w:tcPr>
          <w:p w14:paraId="77F7AA61" w14:textId="0CB66E4D" w:rsidR="008D28DA" w:rsidRPr="009D7405" w:rsidRDefault="008D28DA" w:rsidP="00C741F9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After receiving a visitor, I feel good</w:t>
            </w:r>
          </w:p>
        </w:tc>
        <w:tc>
          <w:tcPr>
            <w:tcW w:w="1065" w:type="dxa"/>
            <w:vAlign w:val="center"/>
          </w:tcPr>
          <w:p w14:paraId="73503D34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6848D85E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DA17E51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777C00B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80F3EEF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</w:tcPr>
          <w:p w14:paraId="5BEE47F7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0AA97FEF" w14:textId="731748EB" w:rsidR="00826380" w:rsidRPr="00177693" w:rsidRDefault="00826380">
      <w:pPr>
        <w:keepNext/>
        <w:jc w:val="both"/>
        <w:rPr>
          <w:rFonts w:ascii="Abadi MT Condensed" w:hAnsi="Abadi MT Condensed"/>
          <w:sz w:val="26"/>
          <w:szCs w:val="26"/>
        </w:rPr>
      </w:pPr>
    </w:p>
    <w:tbl>
      <w:tblPr>
        <w:tblW w:w="10445" w:type="dxa"/>
        <w:tblInd w:w="-6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 w:themeFill="background1" w:themeFillShade="D9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455"/>
        <w:gridCol w:w="3591"/>
        <w:gridCol w:w="3151"/>
        <w:gridCol w:w="3248"/>
      </w:tblGrid>
      <w:tr w:rsidR="0051293A" w:rsidRPr="0051293A" w14:paraId="16D7E343" w14:textId="77777777" w:rsidTr="004772D8">
        <w:trPr>
          <w:cantSplit/>
          <w:trHeight w:val="503"/>
          <w:tblHeader/>
        </w:trPr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F9EE6E8" w14:textId="77777777" w:rsidR="002B153F" w:rsidRPr="0051293A" w:rsidRDefault="002B153F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9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E0D4572" w14:textId="312B0C20" w:rsidR="002B153F" w:rsidRPr="0051293A" w:rsidRDefault="002B153F" w:rsidP="00602EB5">
            <w:pPr>
              <w:jc w:val="center"/>
              <w:rPr>
                <w:rFonts w:ascii="Abadi MT Condensed" w:hAnsi="Abadi MT Condensed"/>
                <w:b/>
                <w:sz w:val="26"/>
                <w:szCs w:val="26"/>
              </w:rPr>
            </w:pPr>
            <w:r w:rsidRPr="0051293A">
              <w:rPr>
                <w:rFonts w:ascii="Abadi MT Condensed" w:hAnsi="Abadi MT Condensed"/>
                <w:b/>
                <w:sz w:val="26"/>
                <w:szCs w:val="26"/>
              </w:rPr>
              <w:t>Discrimination</w:t>
            </w:r>
          </w:p>
          <w:p w14:paraId="0E2E073A" w14:textId="77777777" w:rsidR="002B153F" w:rsidRPr="0051293A" w:rsidRDefault="002B153F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2B153F" w:rsidRPr="00177693" w14:paraId="2F423B95" w14:textId="77777777" w:rsidTr="004772D8">
        <w:tblPrEx>
          <w:shd w:val="clear" w:color="auto" w:fill="auto"/>
        </w:tblPrEx>
        <w:trPr>
          <w:cantSplit/>
          <w:trHeight w:val="600"/>
          <w:tblHeader/>
        </w:trPr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238FBF1A" w14:textId="77777777" w:rsidR="002B153F" w:rsidRPr="00177693" w:rsidRDefault="002B153F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2FBD8" w14:textId="77777777" w:rsidR="002B153F" w:rsidRPr="00177693" w:rsidRDefault="002B153F" w:rsidP="00602EB5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Discrimination </w:t>
            </w:r>
          </w:p>
          <w:p w14:paraId="73A47E88" w14:textId="77777777" w:rsidR="002B153F" w:rsidRPr="00177693" w:rsidRDefault="002B153F" w:rsidP="00602EB5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08972B49" w14:textId="77777777" w:rsidR="002B153F" w:rsidRPr="00177693" w:rsidRDefault="002B153F" w:rsidP="00602EB5">
            <w:pPr>
              <w:keepNext/>
              <w:rPr>
                <w:rFonts w:ascii="Abadi MT Condensed" w:hAnsi="Abadi MT Condensed"/>
                <w:b/>
                <w:b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/>
                <w:bCs/>
                <w:sz w:val="26"/>
                <w:szCs w:val="26"/>
              </w:rPr>
              <w:t xml:space="preserve">In the past </w:t>
            </w:r>
            <w:proofErr w:type="gramStart"/>
            <w:r w:rsidRPr="00177693">
              <w:rPr>
                <w:rFonts w:ascii="Abadi MT Condensed" w:hAnsi="Abadi MT Condensed"/>
                <w:b/>
                <w:bCs/>
                <w:sz w:val="26"/>
                <w:szCs w:val="26"/>
              </w:rPr>
              <w:t>month..</w:t>
            </w:r>
            <w:proofErr w:type="gramEnd"/>
            <w:r w:rsidRPr="00177693">
              <w:rPr>
                <w:rFonts w:ascii="Abadi MT Condensed" w:hAnsi="Abadi MT Condensed"/>
                <w:b/>
                <w:bCs/>
                <w:sz w:val="26"/>
                <w:szCs w:val="26"/>
              </w:rPr>
              <w:t xml:space="preserve"> </w:t>
            </w:r>
          </w:p>
        </w:tc>
        <w:tc>
          <w:tcPr>
            <w:tcW w:w="3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43702" w14:textId="77777777" w:rsidR="002B153F" w:rsidRPr="00177693" w:rsidRDefault="002B153F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Yes</w:t>
            </w:r>
          </w:p>
        </w:tc>
        <w:tc>
          <w:tcPr>
            <w:tcW w:w="32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9F1700" w14:textId="77777777" w:rsidR="002B153F" w:rsidRPr="00177693" w:rsidRDefault="002B153F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No </w:t>
            </w:r>
          </w:p>
        </w:tc>
      </w:tr>
      <w:tr w:rsidR="002B153F" w:rsidRPr="009D7405" w14:paraId="318A49A1" w14:textId="77777777" w:rsidTr="004772D8">
        <w:tblPrEx>
          <w:shd w:val="clear" w:color="auto" w:fill="auto"/>
        </w:tblPrEx>
        <w:trPr>
          <w:cantSplit/>
          <w:trHeight w:val="818"/>
        </w:trPr>
        <w:tc>
          <w:tcPr>
            <w:tcW w:w="455" w:type="dxa"/>
            <w:tcBorders>
              <w:left w:val="nil"/>
            </w:tcBorders>
            <w:vAlign w:val="center"/>
          </w:tcPr>
          <w:p w14:paraId="1AF4A224" w14:textId="1302F1AE" w:rsidR="00250C1A" w:rsidRPr="009D7405" w:rsidRDefault="006C42E3" w:rsidP="004772D8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4</w:t>
            </w:r>
            <w:r w:rsidR="00370A3F" w:rsidRPr="009D7405">
              <w:rPr>
                <w:rFonts w:ascii="Abadi MT Condensed" w:hAnsi="Abadi MT Condensed"/>
              </w:rPr>
              <w:t>7</w:t>
            </w:r>
            <w:r w:rsidRPr="009D7405">
              <w:rPr>
                <w:rFonts w:ascii="Abadi MT Condensed" w:hAnsi="Abadi MT Condensed"/>
              </w:rPr>
              <w:t xml:space="preserve">    </w:t>
            </w:r>
          </w:p>
        </w:tc>
        <w:tc>
          <w:tcPr>
            <w:tcW w:w="3591" w:type="dxa"/>
            <w:vAlign w:val="center"/>
          </w:tcPr>
          <w:p w14:paraId="35FCFED8" w14:textId="243F32B1" w:rsidR="002B153F" w:rsidRPr="009D7405" w:rsidRDefault="002B153F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.. I have been discriminated </w:t>
            </w:r>
            <w:r w:rsidR="00E56D00" w:rsidRPr="009D7405">
              <w:rPr>
                <w:rFonts w:ascii="Abadi MT Condensed" w:hAnsi="Abadi MT Condensed"/>
                <w:sz w:val="26"/>
                <w:szCs w:val="26"/>
              </w:rPr>
              <w:t>by a staff member</w:t>
            </w:r>
            <w:r w:rsidRPr="009D7405">
              <w:rPr>
                <w:rFonts w:ascii="Abadi MT Condensed" w:hAnsi="Abadi MT Condensed"/>
                <w:sz w:val="26"/>
                <w:szCs w:val="26"/>
              </w:rPr>
              <w:t xml:space="preserve"> </w:t>
            </w:r>
            <w:r w:rsidR="00CA648A">
              <w:rPr>
                <w:rFonts w:ascii="Abadi MT Condensed" w:hAnsi="Abadi MT Condensed"/>
                <w:sz w:val="26"/>
                <w:szCs w:val="26"/>
              </w:rPr>
              <w:t>on this unit</w:t>
            </w:r>
          </w:p>
        </w:tc>
        <w:tc>
          <w:tcPr>
            <w:tcW w:w="3151" w:type="dxa"/>
            <w:vAlign w:val="center"/>
          </w:tcPr>
          <w:p w14:paraId="45C96E0C" w14:textId="77777777" w:rsidR="002B153F" w:rsidRPr="009D7405" w:rsidRDefault="002B153F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3248" w:type="dxa"/>
            <w:vAlign w:val="center"/>
          </w:tcPr>
          <w:p w14:paraId="5B8FAA6F" w14:textId="77777777" w:rsidR="002B153F" w:rsidRPr="009D7405" w:rsidRDefault="002B153F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E56D00" w:rsidRPr="009D7405" w14:paraId="5701D4DC" w14:textId="77777777" w:rsidTr="004772D8">
        <w:tblPrEx>
          <w:shd w:val="clear" w:color="auto" w:fill="auto"/>
        </w:tblPrEx>
        <w:trPr>
          <w:cantSplit/>
          <w:trHeight w:val="845"/>
        </w:trPr>
        <w:tc>
          <w:tcPr>
            <w:tcW w:w="455" w:type="dxa"/>
            <w:tcBorders>
              <w:left w:val="nil"/>
            </w:tcBorders>
            <w:vAlign w:val="center"/>
          </w:tcPr>
          <w:p w14:paraId="799D3196" w14:textId="763399A2" w:rsidR="00E56D00" w:rsidRPr="009D7405" w:rsidRDefault="006D07CA" w:rsidP="004772D8">
            <w:pPr>
              <w:keepNext/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4</w:t>
            </w:r>
            <w:r w:rsidR="00370A3F" w:rsidRPr="009D7405">
              <w:rPr>
                <w:rFonts w:ascii="Abadi MT Condensed" w:hAnsi="Abadi MT Condensed"/>
              </w:rPr>
              <w:t>8</w:t>
            </w:r>
          </w:p>
        </w:tc>
        <w:tc>
          <w:tcPr>
            <w:tcW w:w="3591" w:type="dxa"/>
            <w:vAlign w:val="center"/>
          </w:tcPr>
          <w:p w14:paraId="1E8436FD" w14:textId="76B349B5" w:rsidR="00E56D00" w:rsidRPr="009D7405" w:rsidRDefault="00E56D00" w:rsidP="00602EB5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9D7405">
              <w:rPr>
                <w:rFonts w:ascii="Abadi MT Condensed" w:hAnsi="Abadi MT Condensed"/>
                <w:sz w:val="26"/>
                <w:szCs w:val="26"/>
              </w:rPr>
              <w:t>.. I have been discriminated by an incarcerated person</w:t>
            </w:r>
          </w:p>
        </w:tc>
        <w:tc>
          <w:tcPr>
            <w:tcW w:w="3151" w:type="dxa"/>
            <w:vAlign w:val="center"/>
          </w:tcPr>
          <w:p w14:paraId="513E462D" w14:textId="77777777" w:rsidR="00E56D00" w:rsidRPr="009D7405" w:rsidRDefault="00E56D0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3248" w:type="dxa"/>
            <w:vAlign w:val="center"/>
          </w:tcPr>
          <w:p w14:paraId="5D170403" w14:textId="77777777" w:rsidR="00E56D00" w:rsidRPr="009D7405" w:rsidRDefault="00E56D00" w:rsidP="00602EB5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3D59E35F" w14:textId="77777777" w:rsidR="00935898" w:rsidRPr="00177693" w:rsidRDefault="00935898" w:rsidP="00935898">
      <w:pPr>
        <w:rPr>
          <w:rFonts w:ascii="Abadi MT Condensed" w:hAnsi="Abadi MT Condensed"/>
          <w:sz w:val="26"/>
          <w:szCs w:val="26"/>
        </w:rPr>
      </w:pPr>
    </w:p>
    <w:tbl>
      <w:tblPr>
        <w:tblW w:w="10535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3605"/>
        <w:gridCol w:w="1065"/>
        <w:gridCol w:w="1065"/>
        <w:gridCol w:w="1065"/>
        <w:gridCol w:w="1065"/>
        <w:gridCol w:w="1065"/>
        <w:gridCol w:w="1065"/>
      </w:tblGrid>
      <w:tr w:rsidR="00E56D00" w:rsidRPr="00177693" w14:paraId="7153DE8E" w14:textId="77777777" w:rsidTr="00E56D00">
        <w:trPr>
          <w:cantSplit/>
          <w:trHeight w:val="1074"/>
          <w:tblHeader/>
        </w:trPr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F22C6D7" w14:textId="77777777" w:rsidR="00E56D00" w:rsidRPr="00177693" w:rsidRDefault="00E56D00" w:rsidP="00B23246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999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83FC420" w14:textId="609F14EC" w:rsidR="00E56D00" w:rsidRPr="00E56D00" w:rsidRDefault="00E56D00" w:rsidP="00B23246">
            <w:pPr>
              <w:keepNext/>
              <w:jc w:val="center"/>
              <w:rPr>
                <w:rFonts w:ascii="Abadi MT Condensed" w:hAnsi="Abadi MT Condensed"/>
                <w:b/>
                <w:bCs/>
                <w:sz w:val="26"/>
                <w:szCs w:val="26"/>
              </w:rPr>
            </w:pPr>
            <w:r w:rsidRPr="00E56D00">
              <w:rPr>
                <w:rFonts w:ascii="Abadi MT Condensed" w:hAnsi="Abadi MT Condensed"/>
                <w:b/>
                <w:bCs/>
                <w:sz w:val="26"/>
                <w:szCs w:val="26"/>
              </w:rPr>
              <w:t>After release</w:t>
            </w:r>
          </w:p>
        </w:tc>
      </w:tr>
      <w:tr w:rsidR="00F60AC9" w:rsidRPr="00177693" w14:paraId="0162E324" w14:textId="77777777" w:rsidTr="00250C1A">
        <w:trPr>
          <w:cantSplit/>
          <w:trHeight w:val="746"/>
          <w:tblHeader/>
        </w:trPr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058765F" w14:textId="77777777" w:rsidR="00F60AC9" w:rsidRPr="00177693" w:rsidRDefault="00F60AC9" w:rsidP="00B23246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C1DD20" w14:textId="12B9EE9C" w:rsidR="00F60AC9" w:rsidRPr="00177693" w:rsidRDefault="00F60AC9" w:rsidP="00B23246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After I am </w:t>
            </w:r>
            <w:proofErr w:type="gramStart"/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released..</w:t>
            </w:r>
            <w:proofErr w:type="gramEnd"/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CDA76" w14:textId="77777777" w:rsidR="00F60AC9" w:rsidRPr="00177693" w:rsidRDefault="00F60AC9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trongly </w:t>
            </w:r>
          </w:p>
          <w:p w14:paraId="33659F6F" w14:textId="77777777" w:rsidR="00F60AC9" w:rsidRPr="00177693" w:rsidRDefault="00F60AC9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A23280" w14:textId="77777777" w:rsidR="00F60AC9" w:rsidRPr="00177693" w:rsidRDefault="00F60AC9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Disagree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7835C9" w14:textId="77777777" w:rsidR="00F60AC9" w:rsidRPr="00177693" w:rsidRDefault="00F60AC9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eutral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43F53" w14:textId="77777777" w:rsidR="00F60AC9" w:rsidRPr="00177693" w:rsidRDefault="00F60AC9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gree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EE5527" w14:textId="77777777" w:rsidR="00F60AC9" w:rsidRPr="00177693" w:rsidRDefault="00F60AC9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Strongly Agree</w:t>
            </w:r>
          </w:p>
        </w:tc>
        <w:tc>
          <w:tcPr>
            <w:tcW w:w="1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4598B4" w14:textId="77777777" w:rsidR="00F60AC9" w:rsidRPr="00177693" w:rsidRDefault="00F60AC9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 No</w:t>
            </w:r>
          </w:p>
          <w:p w14:paraId="12FFFB93" w14:textId="77777777" w:rsidR="00F60AC9" w:rsidRPr="00177693" w:rsidRDefault="00F60AC9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opinion</w:t>
            </w:r>
          </w:p>
        </w:tc>
      </w:tr>
      <w:tr w:rsidR="00F60AC9" w:rsidRPr="009D7405" w14:paraId="1C206497" w14:textId="77777777" w:rsidTr="00250C1A">
        <w:trPr>
          <w:cantSplit/>
          <w:trHeight w:val="1061"/>
        </w:trPr>
        <w:tc>
          <w:tcPr>
            <w:tcW w:w="540" w:type="dxa"/>
            <w:tcBorders>
              <w:left w:val="nil"/>
            </w:tcBorders>
            <w:vAlign w:val="center"/>
          </w:tcPr>
          <w:p w14:paraId="49B07A0D" w14:textId="41071599" w:rsidR="004772D8" w:rsidRPr="009D7405" w:rsidRDefault="006D07CA" w:rsidP="004772D8">
            <w:pPr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</w:t>
            </w:r>
            <w:r w:rsidR="00370A3F" w:rsidRPr="009D7405">
              <w:rPr>
                <w:rFonts w:ascii="Abadi MT Condensed" w:hAnsi="Abadi MT Condensed"/>
              </w:rPr>
              <w:t>49</w:t>
            </w:r>
          </w:p>
        </w:tc>
        <w:tc>
          <w:tcPr>
            <w:tcW w:w="3605" w:type="dxa"/>
            <w:vAlign w:val="center"/>
          </w:tcPr>
          <w:p w14:paraId="12471161" w14:textId="0F5C72C8" w:rsidR="00F60AC9" w:rsidRPr="009D7405" w:rsidRDefault="00F60AC9" w:rsidP="00F60AC9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I will do everything I can to stay away from crime </w:t>
            </w:r>
          </w:p>
        </w:tc>
        <w:tc>
          <w:tcPr>
            <w:tcW w:w="1065" w:type="dxa"/>
            <w:vAlign w:val="center"/>
          </w:tcPr>
          <w:p w14:paraId="4B726E36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7FFADB64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5BF79FF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2DB8106B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95A981D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738A4FB2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F60AC9" w:rsidRPr="009D7405" w14:paraId="32F29A20" w14:textId="77777777" w:rsidTr="00250C1A">
        <w:trPr>
          <w:cantSplit/>
          <w:trHeight w:val="989"/>
        </w:trPr>
        <w:tc>
          <w:tcPr>
            <w:tcW w:w="540" w:type="dxa"/>
            <w:tcBorders>
              <w:left w:val="nil"/>
            </w:tcBorders>
            <w:vAlign w:val="center"/>
          </w:tcPr>
          <w:p w14:paraId="21BFB153" w14:textId="3B941EF3" w:rsidR="00F60AC9" w:rsidRPr="009D7405" w:rsidRDefault="006D07CA" w:rsidP="00F60AC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5</w:t>
            </w:r>
            <w:r w:rsidR="00370A3F" w:rsidRPr="009D7405">
              <w:rPr>
                <w:rFonts w:ascii="Abadi MT Condensed" w:hAnsi="Abadi MT Condensed"/>
              </w:rPr>
              <w:t>0</w:t>
            </w:r>
          </w:p>
        </w:tc>
        <w:tc>
          <w:tcPr>
            <w:tcW w:w="3605" w:type="dxa"/>
            <w:vAlign w:val="center"/>
          </w:tcPr>
          <w:p w14:paraId="52028708" w14:textId="2E3B781E" w:rsidR="00F60AC9" w:rsidRPr="009D7405" w:rsidRDefault="00F60AC9" w:rsidP="00F60AC9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I am confident that I will not commit another offense </w:t>
            </w:r>
          </w:p>
        </w:tc>
        <w:tc>
          <w:tcPr>
            <w:tcW w:w="1065" w:type="dxa"/>
            <w:vAlign w:val="center"/>
          </w:tcPr>
          <w:p w14:paraId="46031B7E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0428599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130BE360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A1E9478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1232A974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3C9B755F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F60AC9" w:rsidRPr="009D7405" w14:paraId="6BAB113E" w14:textId="77777777" w:rsidTr="00250C1A">
        <w:trPr>
          <w:cantSplit/>
          <w:trHeight w:val="971"/>
        </w:trPr>
        <w:tc>
          <w:tcPr>
            <w:tcW w:w="540" w:type="dxa"/>
            <w:tcBorders>
              <w:left w:val="nil"/>
            </w:tcBorders>
            <w:vAlign w:val="center"/>
          </w:tcPr>
          <w:p w14:paraId="15FAEF2D" w14:textId="4DDFC552" w:rsidR="00F60AC9" w:rsidRPr="009D7405" w:rsidRDefault="006D07CA" w:rsidP="00F60AC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5</w:t>
            </w:r>
            <w:r w:rsidR="00370A3F" w:rsidRPr="009D7405">
              <w:rPr>
                <w:rFonts w:ascii="Abadi MT Condensed" w:hAnsi="Abadi MT Condensed"/>
              </w:rPr>
              <w:t>1</w:t>
            </w:r>
          </w:p>
        </w:tc>
        <w:tc>
          <w:tcPr>
            <w:tcW w:w="3605" w:type="dxa"/>
            <w:vAlign w:val="center"/>
          </w:tcPr>
          <w:p w14:paraId="56B64A71" w14:textId="3A7BE81F" w:rsidR="00F60AC9" w:rsidRPr="009D7405" w:rsidRDefault="00F60AC9" w:rsidP="00F60AC9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I will be back in prison sooner than I want to</w:t>
            </w:r>
          </w:p>
        </w:tc>
        <w:tc>
          <w:tcPr>
            <w:tcW w:w="1065" w:type="dxa"/>
            <w:vAlign w:val="center"/>
          </w:tcPr>
          <w:p w14:paraId="2A52BAA0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2CE6357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2C5EAEF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7DD27CA1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F043A55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303E9371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F60AC9" w:rsidRPr="009D7405" w14:paraId="3071F09C" w14:textId="77777777" w:rsidTr="00250C1A">
        <w:trPr>
          <w:cantSplit/>
          <w:trHeight w:val="989"/>
        </w:trPr>
        <w:tc>
          <w:tcPr>
            <w:tcW w:w="540" w:type="dxa"/>
            <w:tcBorders>
              <w:left w:val="nil"/>
            </w:tcBorders>
            <w:vAlign w:val="center"/>
          </w:tcPr>
          <w:p w14:paraId="693EAB9D" w14:textId="05DA10CA" w:rsidR="00F60AC9" w:rsidRPr="009D7405" w:rsidRDefault="006D07CA" w:rsidP="00F60AC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5</w:t>
            </w:r>
            <w:r w:rsidR="00370A3F" w:rsidRPr="009D7405">
              <w:rPr>
                <w:rFonts w:ascii="Abadi MT Condensed" w:hAnsi="Abadi MT Condensed"/>
              </w:rPr>
              <w:t>2</w:t>
            </w:r>
          </w:p>
        </w:tc>
        <w:tc>
          <w:tcPr>
            <w:tcW w:w="3605" w:type="dxa"/>
            <w:vAlign w:val="center"/>
          </w:tcPr>
          <w:p w14:paraId="244AA078" w14:textId="64535B87" w:rsidR="00F60AC9" w:rsidRPr="009D7405" w:rsidRDefault="00F60AC9" w:rsidP="00F60AC9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I am confident I can get a</w:t>
            </w:r>
            <w:r w:rsidR="00872B3B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job</w:t>
            </w:r>
          </w:p>
        </w:tc>
        <w:tc>
          <w:tcPr>
            <w:tcW w:w="1065" w:type="dxa"/>
            <w:vAlign w:val="center"/>
          </w:tcPr>
          <w:p w14:paraId="5DFAEDCA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7E81422F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3FD5032E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69E7CA29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7C43678C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0E87233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72B3B" w:rsidRPr="009D7405" w14:paraId="67A060D7" w14:textId="77777777" w:rsidTr="00250C1A">
        <w:trPr>
          <w:cantSplit/>
          <w:trHeight w:val="1061"/>
        </w:trPr>
        <w:tc>
          <w:tcPr>
            <w:tcW w:w="540" w:type="dxa"/>
            <w:tcBorders>
              <w:left w:val="nil"/>
            </w:tcBorders>
            <w:vAlign w:val="center"/>
          </w:tcPr>
          <w:p w14:paraId="50908342" w14:textId="604D1558" w:rsidR="00872B3B" w:rsidRPr="009D7405" w:rsidRDefault="006D07CA" w:rsidP="00F60AC9">
            <w:pPr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5</w:t>
            </w:r>
            <w:r w:rsidR="00370A3F" w:rsidRPr="009D7405">
              <w:rPr>
                <w:rFonts w:ascii="Abadi MT Condensed" w:hAnsi="Abadi MT Condensed"/>
              </w:rPr>
              <w:t>3</w:t>
            </w:r>
          </w:p>
        </w:tc>
        <w:tc>
          <w:tcPr>
            <w:tcW w:w="3605" w:type="dxa"/>
            <w:vAlign w:val="center"/>
          </w:tcPr>
          <w:p w14:paraId="53084980" w14:textId="537D7AA4" w:rsidR="00872B3B" w:rsidRPr="009D7405" w:rsidRDefault="00872B3B" w:rsidP="00F60AC9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I </w:t>
            </w:r>
            <w:r w:rsidR="008E75EC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have a plan for getting a job</w:t>
            </w:r>
          </w:p>
        </w:tc>
        <w:tc>
          <w:tcPr>
            <w:tcW w:w="1065" w:type="dxa"/>
            <w:vAlign w:val="center"/>
          </w:tcPr>
          <w:p w14:paraId="7FF89B1F" w14:textId="77777777" w:rsidR="00872B3B" w:rsidRPr="009D7405" w:rsidRDefault="00872B3B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7F63FC7A" w14:textId="77777777" w:rsidR="00872B3B" w:rsidRPr="009D7405" w:rsidRDefault="00872B3B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39D9DD37" w14:textId="77777777" w:rsidR="00872B3B" w:rsidRPr="009D7405" w:rsidRDefault="00872B3B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76085B6C" w14:textId="77777777" w:rsidR="00872B3B" w:rsidRPr="009D7405" w:rsidRDefault="00872B3B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39A83346" w14:textId="77777777" w:rsidR="00872B3B" w:rsidRPr="009D7405" w:rsidRDefault="00872B3B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4C3D3C8" w14:textId="77777777" w:rsidR="00872B3B" w:rsidRPr="009D7405" w:rsidRDefault="00872B3B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F60AC9" w:rsidRPr="009D7405" w14:paraId="003D2D93" w14:textId="77777777" w:rsidTr="00250C1A">
        <w:trPr>
          <w:cantSplit/>
          <w:trHeight w:val="1079"/>
        </w:trPr>
        <w:tc>
          <w:tcPr>
            <w:tcW w:w="540" w:type="dxa"/>
            <w:tcBorders>
              <w:left w:val="nil"/>
            </w:tcBorders>
            <w:vAlign w:val="center"/>
          </w:tcPr>
          <w:p w14:paraId="41FA5021" w14:textId="0195F205" w:rsidR="00F60AC9" w:rsidRPr="009D7405" w:rsidRDefault="006D07CA" w:rsidP="00F60AC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5</w:t>
            </w:r>
            <w:r w:rsidR="00370A3F" w:rsidRPr="009D7405">
              <w:rPr>
                <w:rFonts w:ascii="Abadi MT Condensed" w:hAnsi="Abadi MT Condensed"/>
              </w:rPr>
              <w:t>4</w:t>
            </w:r>
          </w:p>
        </w:tc>
        <w:tc>
          <w:tcPr>
            <w:tcW w:w="3605" w:type="dxa"/>
            <w:vAlign w:val="center"/>
          </w:tcPr>
          <w:p w14:paraId="3AE0CB45" w14:textId="71CCC630" w:rsidR="00F60AC9" w:rsidRPr="009D7405" w:rsidRDefault="00F60AC9" w:rsidP="00F60AC9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I will struggle holding down </w:t>
            </w:r>
            <w:r w:rsidR="009C7A5E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a regular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job </w:t>
            </w:r>
          </w:p>
        </w:tc>
        <w:tc>
          <w:tcPr>
            <w:tcW w:w="1065" w:type="dxa"/>
            <w:vAlign w:val="center"/>
          </w:tcPr>
          <w:p w14:paraId="5CE2E244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70F407F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6F29E9ED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3600263B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3EC76619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2A49D8F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F60AC9" w:rsidRPr="009D7405" w14:paraId="11DF8965" w14:textId="77777777" w:rsidTr="00250C1A">
        <w:trPr>
          <w:cantSplit/>
          <w:trHeight w:val="1151"/>
        </w:trPr>
        <w:tc>
          <w:tcPr>
            <w:tcW w:w="540" w:type="dxa"/>
            <w:tcBorders>
              <w:left w:val="nil"/>
            </w:tcBorders>
            <w:vAlign w:val="center"/>
          </w:tcPr>
          <w:p w14:paraId="559C7EDD" w14:textId="7023E463" w:rsidR="00F60AC9" w:rsidRPr="009D7405" w:rsidRDefault="006D07CA" w:rsidP="00F60AC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5</w:t>
            </w:r>
            <w:r w:rsidR="00370A3F" w:rsidRPr="009D7405">
              <w:rPr>
                <w:rFonts w:ascii="Abadi MT Condensed" w:hAnsi="Abadi MT Condensed"/>
              </w:rPr>
              <w:t>5</w:t>
            </w:r>
          </w:p>
        </w:tc>
        <w:tc>
          <w:tcPr>
            <w:tcW w:w="3605" w:type="dxa"/>
            <w:vAlign w:val="center"/>
          </w:tcPr>
          <w:p w14:paraId="6FBBD7E6" w14:textId="02039ED5" w:rsidR="00F60AC9" w:rsidRPr="009D7405" w:rsidRDefault="00F60AC9" w:rsidP="00F60AC9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I will have stable housing </w:t>
            </w:r>
          </w:p>
        </w:tc>
        <w:tc>
          <w:tcPr>
            <w:tcW w:w="1065" w:type="dxa"/>
            <w:vAlign w:val="center"/>
          </w:tcPr>
          <w:p w14:paraId="145676D0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418BE89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45277B8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7AC7A189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78D00DA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7667D3E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F60AC9" w:rsidRPr="009D7405" w14:paraId="593D40AF" w14:textId="77777777" w:rsidTr="00B23246">
        <w:trPr>
          <w:cantSplit/>
          <w:trHeight w:val="1241"/>
        </w:trPr>
        <w:tc>
          <w:tcPr>
            <w:tcW w:w="540" w:type="dxa"/>
            <w:tcBorders>
              <w:left w:val="nil"/>
            </w:tcBorders>
            <w:vAlign w:val="center"/>
          </w:tcPr>
          <w:p w14:paraId="05733DE5" w14:textId="3DDD80B6" w:rsidR="00F60AC9" w:rsidRPr="009D7405" w:rsidRDefault="006D07CA" w:rsidP="00F60AC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5</w:t>
            </w:r>
            <w:r w:rsidR="00370A3F" w:rsidRPr="009D7405">
              <w:rPr>
                <w:rFonts w:ascii="Abadi MT Condensed" w:hAnsi="Abadi MT Condensed"/>
              </w:rPr>
              <w:t>6</w:t>
            </w:r>
          </w:p>
        </w:tc>
        <w:tc>
          <w:tcPr>
            <w:tcW w:w="3605" w:type="dxa"/>
            <w:vAlign w:val="center"/>
          </w:tcPr>
          <w:p w14:paraId="311A1FA8" w14:textId="50DD719F" w:rsidR="00F60AC9" w:rsidRPr="009D7405" w:rsidRDefault="00F60AC9" w:rsidP="00F60AC9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My family will help me get by </w:t>
            </w:r>
          </w:p>
        </w:tc>
        <w:tc>
          <w:tcPr>
            <w:tcW w:w="1065" w:type="dxa"/>
            <w:vAlign w:val="center"/>
          </w:tcPr>
          <w:p w14:paraId="523D42FA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133F4D96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7E902205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7A76124C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1EA8F0D0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22B1123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F60AC9" w:rsidRPr="009D7405" w14:paraId="7C8BF615" w14:textId="77777777" w:rsidTr="00B23246">
        <w:trPr>
          <w:cantSplit/>
          <w:trHeight w:val="1241"/>
        </w:trPr>
        <w:tc>
          <w:tcPr>
            <w:tcW w:w="540" w:type="dxa"/>
            <w:tcBorders>
              <w:left w:val="nil"/>
            </w:tcBorders>
            <w:vAlign w:val="center"/>
          </w:tcPr>
          <w:p w14:paraId="79774E94" w14:textId="0985D7A2" w:rsidR="00F60AC9" w:rsidRPr="009D7405" w:rsidRDefault="006D07CA" w:rsidP="00F60AC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5</w:t>
            </w:r>
            <w:r w:rsidR="00370A3F" w:rsidRPr="009D7405">
              <w:rPr>
                <w:rFonts w:ascii="Abadi MT Condensed" w:hAnsi="Abadi MT Condensed"/>
              </w:rPr>
              <w:t>7</w:t>
            </w:r>
          </w:p>
        </w:tc>
        <w:tc>
          <w:tcPr>
            <w:tcW w:w="3605" w:type="dxa"/>
            <w:vAlign w:val="center"/>
          </w:tcPr>
          <w:p w14:paraId="710E7A00" w14:textId="7EEE3E24" w:rsidR="00F60AC9" w:rsidRPr="009D7405" w:rsidRDefault="00F60AC9" w:rsidP="00F60AC9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Benefits will help me get by </w:t>
            </w:r>
          </w:p>
        </w:tc>
        <w:tc>
          <w:tcPr>
            <w:tcW w:w="1065" w:type="dxa"/>
            <w:vAlign w:val="center"/>
          </w:tcPr>
          <w:p w14:paraId="536B441D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520FEF3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6DE19820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0295FA64" w14:textId="77777777" w:rsidR="00F60AC9" w:rsidRPr="009D7405" w:rsidRDefault="00F60AC9" w:rsidP="00F60AC9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4EB37E0F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065" w:type="dxa"/>
            <w:vAlign w:val="center"/>
          </w:tcPr>
          <w:p w14:paraId="56F7D3FA" w14:textId="77777777" w:rsidR="00F60AC9" w:rsidRPr="009D7405" w:rsidRDefault="00F60AC9" w:rsidP="00F60AC9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7A90B554" w14:textId="73DB8B39" w:rsidR="004A32F6" w:rsidRPr="00177693" w:rsidRDefault="004A32F6">
      <w:pPr>
        <w:keepNext/>
        <w:jc w:val="both"/>
        <w:rPr>
          <w:rFonts w:ascii="Abadi MT Condensed" w:hAnsi="Abadi MT Condensed"/>
          <w:sz w:val="26"/>
          <w:szCs w:val="26"/>
        </w:rPr>
      </w:pPr>
    </w:p>
    <w:tbl>
      <w:tblPr>
        <w:tblW w:w="10535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 w:themeFill="background1" w:themeFillShade="D9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5"/>
        <w:gridCol w:w="3688"/>
        <w:gridCol w:w="2100"/>
        <w:gridCol w:w="2101"/>
        <w:gridCol w:w="2101"/>
      </w:tblGrid>
      <w:tr w:rsidR="001B5B8C" w:rsidRPr="001B5B8C" w14:paraId="501B4307" w14:textId="77777777" w:rsidTr="00E16949">
        <w:trPr>
          <w:cantSplit/>
          <w:trHeight w:val="503"/>
          <w:tblHeader/>
        </w:trPr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1CB336" w14:textId="77777777" w:rsidR="00884E88" w:rsidRPr="001B5B8C" w:rsidRDefault="00884E88" w:rsidP="00B23246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999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F4D35F0" w14:textId="31617C76" w:rsidR="00884E88" w:rsidRPr="001B5B8C" w:rsidRDefault="00E56D00" w:rsidP="00884E88">
            <w:pPr>
              <w:jc w:val="center"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b/>
                <w:sz w:val="26"/>
                <w:szCs w:val="26"/>
              </w:rPr>
              <w:t>Chester and Other Prisons</w:t>
            </w:r>
          </w:p>
        </w:tc>
      </w:tr>
      <w:tr w:rsidR="00723F08" w:rsidRPr="00177693" w14:paraId="2741398D" w14:textId="77777777" w:rsidTr="00E16949">
        <w:tblPrEx>
          <w:shd w:val="clear" w:color="auto" w:fill="auto"/>
        </w:tblPrEx>
        <w:trPr>
          <w:cantSplit/>
          <w:trHeight w:val="600"/>
          <w:tblHeader/>
        </w:trPr>
        <w:tc>
          <w:tcPr>
            <w:tcW w:w="5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7B0677F" w14:textId="77777777" w:rsidR="00723F08" w:rsidRPr="00177693" w:rsidRDefault="00723F08" w:rsidP="009276EA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7F4F4D" w14:textId="0252BA5C" w:rsidR="00723F08" w:rsidRDefault="00723F08" w:rsidP="009276EA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Other prisons </w:t>
            </w:r>
          </w:p>
          <w:p w14:paraId="4DA961C6" w14:textId="6EF3A3E5" w:rsidR="00723F08" w:rsidRPr="00177693" w:rsidRDefault="00723F08" w:rsidP="009276EA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18C2C4" w14:textId="11EA7DBC" w:rsidR="00C8458E" w:rsidRPr="00177693" w:rsidRDefault="00723F08" w:rsidP="00C8458E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On</w:t>
            </w:r>
            <w:r w:rsidR="00C8458E">
              <w:rPr>
                <w:rFonts w:ascii="Abadi MT Condensed" w:hAnsi="Abadi MT Condensed"/>
                <w:sz w:val="26"/>
                <w:szCs w:val="26"/>
              </w:rPr>
              <w:t>ly Chester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F4DEE0" w14:textId="21A2EB8C" w:rsidR="00723F08" w:rsidRPr="00177693" w:rsidRDefault="00C8458E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One Other Prison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171304" w14:textId="29048F1D" w:rsidR="00723F08" w:rsidRPr="00177693" w:rsidRDefault="00C8458E" w:rsidP="009276EA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Two or more other prisons</w:t>
            </w:r>
          </w:p>
        </w:tc>
      </w:tr>
      <w:tr w:rsidR="00723F08" w:rsidRPr="009D7405" w14:paraId="7C8EC001" w14:textId="77777777" w:rsidTr="00E16949">
        <w:tblPrEx>
          <w:shd w:val="clear" w:color="auto" w:fill="auto"/>
        </w:tblPrEx>
        <w:trPr>
          <w:cantSplit/>
          <w:trHeight w:val="809"/>
        </w:trPr>
        <w:tc>
          <w:tcPr>
            <w:tcW w:w="545" w:type="dxa"/>
            <w:tcBorders>
              <w:left w:val="nil"/>
            </w:tcBorders>
            <w:vAlign w:val="center"/>
          </w:tcPr>
          <w:p w14:paraId="0C499970" w14:textId="34C8DD7E" w:rsidR="00723F08" w:rsidRPr="009D7405" w:rsidRDefault="006D07CA" w:rsidP="009276EA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5</w:t>
            </w:r>
            <w:r w:rsidR="00370A3F" w:rsidRPr="009D7405">
              <w:rPr>
                <w:rFonts w:ascii="Abadi MT Condensed" w:hAnsi="Abadi MT Condensed"/>
              </w:rPr>
              <w:t>8</w:t>
            </w:r>
          </w:p>
        </w:tc>
        <w:tc>
          <w:tcPr>
            <w:tcW w:w="3688" w:type="dxa"/>
            <w:vAlign w:val="center"/>
          </w:tcPr>
          <w:p w14:paraId="7E90258A" w14:textId="32FB9500" w:rsidR="00723F08" w:rsidRPr="009D7405" w:rsidRDefault="00723F08" w:rsidP="009276EA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In how many </w:t>
            </w:r>
            <w:r w:rsidR="00C8458E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other 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prisons</w:t>
            </w:r>
            <w:r w:rsidR="006B4727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have you been incarcerated?</w:t>
            </w:r>
          </w:p>
        </w:tc>
        <w:tc>
          <w:tcPr>
            <w:tcW w:w="2100" w:type="dxa"/>
            <w:vAlign w:val="center"/>
          </w:tcPr>
          <w:p w14:paraId="7AFD26C0" w14:textId="77777777" w:rsidR="00723F08" w:rsidRPr="009D7405" w:rsidRDefault="00723F08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1" w:type="dxa"/>
            <w:vAlign w:val="center"/>
          </w:tcPr>
          <w:p w14:paraId="5CC48B42" w14:textId="77777777" w:rsidR="00723F08" w:rsidRPr="009D7405" w:rsidRDefault="00723F08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1" w:type="dxa"/>
            <w:vAlign w:val="center"/>
          </w:tcPr>
          <w:p w14:paraId="7B1F5863" w14:textId="77777777" w:rsidR="00723F08" w:rsidRPr="009D7405" w:rsidRDefault="00723F08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12AB6A11" w14:textId="6F4EB0AE" w:rsidR="00723F08" w:rsidRDefault="00723F08">
      <w:pPr>
        <w:keepNext/>
        <w:jc w:val="both"/>
        <w:rPr>
          <w:rFonts w:ascii="Abadi MT Condensed" w:hAnsi="Abadi MT Condensed"/>
          <w:sz w:val="26"/>
          <w:szCs w:val="26"/>
        </w:rPr>
      </w:pPr>
    </w:p>
    <w:p w14:paraId="38DD001E" w14:textId="0EE6A297" w:rsidR="00C8458E" w:rsidRPr="00871CAC" w:rsidRDefault="00C8458E">
      <w:pPr>
        <w:keepNext/>
        <w:jc w:val="both"/>
        <w:rPr>
          <w:rFonts w:ascii="Abadi MT Condensed" w:hAnsi="Abadi MT Condensed"/>
          <w:b/>
          <w:bCs/>
          <w:sz w:val="26"/>
          <w:szCs w:val="26"/>
        </w:rPr>
      </w:pPr>
      <w:r>
        <w:rPr>
          <w:rFonts w:ascii="Abadi MT Condensed" w:hAnsi="Abadi MT Condensed"/>
          <w:b/>
          <w:bCs/>
          <w:sz w:val="26"/>
          <w:szCs w:val="26"/>
        </w:rPr>
        <w:t xml:space="preserve">If you </w:t>
      </w:r>
      <w:r w:rsidR="00022840">
        <w:rPr>
          <w:rFonts w:ascii="Abadi MT Condensed" w:hAnsi="Abadi MT Condensed"/>
          <w:b/>
          <w:bCs/>
          <w:sz w:val="26"/>
          <w:szCs w:val="26"/>
        </w:rPr>
        <w:t xml:space="preserve">have only been incarcerated at </w:t>
      </w:r>
      <w:r>
        <w:rPr>
          <w:rFonts w:ascii="Abadi MT Condensed" w:hAnsi="Abadi MT Condensed"/>
          <w:b/>
          <w:bCs/>
          <w:sz w:val="26"/>
          <w:szCs w:val="26"/>
        </w:rPr>
        <w:t xml:space="preserve">Chester, you may skip </w:t>
      </w:r>
      <w:r w:rsidR="001867A9">
        <w:rPr>
          <w:rFonts w:ascii="Abadi MT Condensed" w:hAnsi="Abadi MT Condensed"/>
          <w:b/>
          <w:bCs/>
          <w:sz w:val="26"/>
          <w:szCs w:val="26"/>
        </w:rPr>
        <w:t xml:space="preserve">questions </w:t>
      </w:r>
      <w:r w:rsidR="00162B36">
        <w:rPr>
          <w:rFonts w:ascii="Abadi MT Condensed" w:hAnsi="Abadi MT Condensed"/>
          <w:b/>
          <w:bCs/>
          <w:sz w:val="26"/>
          <w:szCs w:val="26"/>
        </w:rPr>
        <w:t>1</w:t>
      </w:r>
      <w:r w:rsidR="0023051A">
        <w:rPr>
          <w:rFonts w:ascii="Abadi MT Condensed" w:hAnsi="Abadi MT Condensed"/>
          <w:b/>
          <w:bCs/>
          <w:sz w:val="26"/>
          <w:szCs w:val="26"/>
        </w:rPr>
        <w:t>59</w:t>
      </w:r>
      <w:r w:rsidR="00162B36">
        <w:rPr>
          <w:rFonts w:ascii="Abadi MT Condensed" w:hAnsi="Abadi MT Condensed"/>
          <w:b/>
          <w:bCs/>
          <w:sz w:val="26"/>
          <w:szCs w:val="26"/>
        </w:rPr>
        <w:t>-16</w:t>
      </w:r>
      <w:r w:rsidR="0023051A">
        <w:rPr>
          <w:rFonts w:ascii="Abadi MT Condensed" w:hAnsi="Abadi MT Condensed"/>
          <w:b/>
          <w:bCs/>
          <w:sz w:val="26"/>
          <w:szCs w:val="26"/>
        </w:rPr>
        <w:t>1</w:t>
      </w:r>
      <w:r w:rsidR="00EF6599">
        <w:rPr>
          <w:rFonts w:ascii="Abadi MT Condensed" w:hAnsi="Abadi MT Condensed"/>
          <w:b/>
          <w:bCs/>
          <w:sz w:val="26"/>
          <w:szCs w:val="26"/>
        </w:rPr>
        <w:t>.</w:t>
      </w:r>
    </w:p>
    <w:p w14:paraId="01445441" w14:textId="43CFD2BF" w:rsidR="001867A9" w:rsidRDefault="001867A9">
      <w:pPr>
        <w:rPr>
          <w:rFonts w:ascii="Abadi MT Condensed" w:hAnsi="Abadi MT Condensed"/>
          <w:sz w:val="26"/>
          <w:szCs w:val="26"/>
        </w:rPr>
      </w:pPr>
    </w:p>
    <w:tbl>
      <w:tblPr>
        <w:tblW w:w="10535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3690"/>
        <w:gridCol w:w="2101"/>
        <w:gridCol w:w="2102"/>
        <w:gridCol w:w="2102"/>
      </w:tblGrid>
      <w:tr w:rsidR="001867A9" w:rsidRPr="00177693" w14:paraId="3B2686D3" w14:textId="77777777" w:rsidTr="009276EA">
        <w:trPr>
          <w:cantSplit/>
          <w:trHeight w:val="600"/>
          <w:tblHeader/>
        </w:trPr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3560F8E9" w14:textId="77777777" w:rsidR="001867A9" w:rsidRPr="00177693" w:rsidRDefault="001867A9" w:rsidP="009276EA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665E40" w14:textId="20505E1D" w:rsidR="008A1AAD" w:rsidRPr="008A1AAD" w:rsidRDefault="008A1AAD" w:rsidP="009276EA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8A1AAD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Other prisons</w:t>
            </w:r>
          </w:p>
          <w:p w14:paraId="55AB1B13" w14:textId="77777777" w:rsidR="008A1AAD" w:rsidRDefault="008A1AAD" w:rsidP="009276EA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  <w:p w14:paraId="606E3380" w14:textId="513ABE80" w:rsidR="001867A9" w:rsidRPr="00177693" w:rsidRDefault="001867A9" w:rsidP="009276EA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/>
                <w:sz w:val="26"/>
                <w:szCs w:val="26"/>
              </w:rPr>
              <w:t xml:space="preserve">Compared to other prisons </w:t>
            </w:r>
            <w:r w:rsidR="006B4727">
              <w:rPr>
                <w:rFonts w:ascii="Abadi MT Condensed" w:hAnsi="Abadi MT Condensed"/>
                <w:b/>
                <w:sz w:val="26"/>
                <w:szCs w:val="26"/>
              </w:rPr>
              <w:t xml:space="preserve">in which I have been </w:t>
            </w:r>
            <w:proofErr w:type="gramStart"/>
            <w:r w:rsidR="006B4727">
              <w:rPr>
                <w:rFonts w:ascii="Abadi MT Condensed" w:hAnsi="Abadi MT Condensed"/>
                <w:b/>
                <w:sz w:val="26"/>
                <w:szCs w:val="26"/>
              </w:rPr>
              <w:t>incarcerated</w:t>
            </w:r>
            <w:r>
              <w:rPr>
                <w:rFonts w:ascii="Abadi MT Condensed" w:hAnsi="Abadi MT Condensed"/>
                <w:b/>
                <w:sz w:val="26"/>
                <w:szCs w:val="26"/>
              </w:rPr>
              <w:t>..</w:t>
            </w:r>
            <w:proofErr w:type="gramEnd"/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A9D92" w14:textId="790A4FA9" w:rsidR="001867A9" w:rsidRPr="00177693" w:rsidRDefault="001867A9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Worse</w:t>
            </w:r>
          </w:p>
        </w:tc>
        <w:tc>
          <w:tcPr>
            <w:tcW w:w="2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3BF5B4" w14:textId="5477AE9A" w:rsidR="001867A9" w:rsidRPr="00177693" w:rsidRDefault="001867A9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About the same</w:t>
            </w:r>
          </w:p>
        </w:tc>
        <w:tc>
          <w:tcPr>
            <w:tcW w:w="2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4DEA69" w14:textId="2CC5486C" w:rsidR="001867A9" w:rsidRPr="00177693" w:rsidRDefault="001867A9" w:rsidP="00871CAC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Better</w:t>
            </w:r>
          </w:p>
        </w:tc>
      </w:tr>
      <w:tr w:rsidR="001867A9" w:rsidRPr="009D7405" w14:paraId="68B7265F" w14:textId="77777777" w:rsidTr="009276EA">
        <w:trPr>
          <w:cantSplit/>
          <w:trHeight w:val="809"/>
        </w:trPr>
        <w:tc>
          <w:tcPr>
            <w:tcW w:w="540" w:type="dxa"/>
            <w:tcBorders>
              <w:left w:val="nil"/>
            </w:tcBorders>
            <w:vAlign w:val="center"/>
          </w:tcPr>
          <w:p w14:paraId="500F2DD5" w14:textId="12C9996A" w:rsidR="001867A9" w:rsidRPr="009D7405" w:rsidRDefault="006D07CA" w:rsidP="009276EA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</w:t>
            </w:r>
            <w:r w:rsidR="00370A3F" w:rsidRPr="009D7405">
              <w:rPr>
                <w:rFonts w:ascii="Abadi MT Condensed" w:hAnsi="Abadi MT Condensed"/>
              </w:rPr>
              <w:t>59</w:t>
            </w:r>
          </w:p>
        </w:tc>
        <w:tc>
          <w:tcPr>
            <w:tcW w:w="3690" w:type="dxa"/>
            <w:vAlign w:val="center"/>
          </w:tcPr>
          <w:p w14:paraId="715E34C5" w14:textId="61173ABC" w:rsidR="001867A9" w:rsidRPr="009D7405" w:rsidRDefault="001867A9" w:rsidP="009276EA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.. SCI Chester</w:t>
            </w:r>
            <w:r w:rsidR="00022840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is</w:t>
            </w:r>
            <w:r w:rsidR="00022840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generally</w:t>
            </w:r>
            <w:proofErr w:type="gramStart"/>
            <w:r w:rsidR="00022840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..</w:t>
            </w:r>
            <w:proofErr w:type="gramEnd"/>
          </w:p>
        </w:tc>
        <w:tc>
          <w:tcPr>
            <w:tcW w:w="2101" w:type="dxa"/>
            <w:vAlign w:val="center"/>
          </w:tcPr>
          <w:p w14:paraId="461B5517" w14:textId="77777777" w:rsidR="001867A9" w:rsidRPr="009D7405" w:rsidRDefault="001867A9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219C2002" w14:textId="77777777" w:rsidR="001867A9" w:rsidRPr="009D7405" w:rsidRDefault="001867A9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7D84BF98" w14:textId="77777777" w:rsidR="001867A9" w:rsidRPr="009D7405" w:rsidRDefault="001867A9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867A9" w:rsidRPr="009D7405" w14:paraId="54F7464B" w14:textId="77777777" w:rsidTr="009276EA">
        <w:trPr>
          <w:cantSplit/>
          <w:trHeight w:val="809"/>
        </w:trPr>
        <w:tc>
          <w:tcPr>
            <w:tcW w:w="540" w:type="dxa"/>
            <w:tcBorders>
              <w:left w:val="nil"/>
            </w:tcBorders>
            <w:vAlign w:val="center"/>
          </w:tcPr>
          <w:p w14:paraId="7D5128B7" w14:textId="73E4A9B1" w:rsidR="001867A9" w:rsidRPr="009D7405" w:rsidRDefault="006D07CA" w:rsidP="009276EA">
            <w:pPr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6</w:t>
            </w:r>
            <w:r w:rsidR="00370A3F" w:rsidRPr="009D7405">
              <w:rPr>
                <w:rFonts w:ascii="Abadi MT Condensed" w:hAnsi="Abadi MT Condensed"/>
              </w:rPr>
              <w:t>0</w:t>
            </w:r>
          </w:p>
        </w:tc>
        <w:tc>
          <w:tcPr>
            <w:tcW w:w="3690" w:type="dxa"/>
            <w:vAlign w:val="center"/>
          </w:tcPr>
          <w:p w14:paraId="2D93FDC0" w14:textId="20ACB849" w:rsidR="001867A9" w:rsidRPr="009D7405" w:rsidRDefault="001867A9" w:rsidP="009276EA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.. </w:t>
            </w:r>
            <w:r w:rsidR="00A92BC5">
              <w:rPr>
                <w:rFonts w:ascii="Calibri" w:hAnsi="Calibri" w:cs="Calibri"/>
                <w:color w:val="000000"/>
                <w:sz w:val="26"/>
                <w:szCs w:val="26"/>
              </w:rPr>
              <w:t>staff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in SCI Chester </w:t>
            </w:r>
            <w:proofErr w:type="gramStart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are..</w:t>
            </w:r>
            <w:proofErr w:type="gramEnd"/>
          </w:p>
        </w:tc>
        <w:tc>
          <w:tcPr>
            <w:tcW w:w="2101" w:type="dxa"/>
            <w:vAlign w:val="center"/>
          </w:tcPr>
          <w:p w14:paraId="217A7F9A" w14:textId="77777777" w:rsidR="001867A9" w:rsidRPr="009D7405" w:rsidRDefault="001867A9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737DEA0B" w14:textId="77777777" w:rsidR="001867A9" w:rsidRPr="009D7405" w:rsidRDefault="001867A9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4088A38E" w14:textId="77777777" w:rsidR="001867A9" w:rsidRPr="009D7405" w:rsidRDefault="001867A9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1867A9" w:rsidRPr="009D7405" w14:paraId="30FF9568" w14:textId="77777777" w:rsidTr="009276EA">
        <w:trPr>
          <w:cantSplit/>
          <w:trHeight w:val="809"/>
        </w:trPr>
        <w:tc>
          <w:tcPr>
            <w:tcW w:w="540" w:type="dxa"/>
            <w:tcBorders>
              <w:left w:val="nil"/>
            </w:tcBorders>
            <w:vAlign w:val="center"/>
          </w:tcPr>
          <w:p w14:paraId="2135156B" w14:textId="3DB039F9" w:rsidR="001867A9" w:rsidRPr="009D7405" w:rsidRDefault="006D07CA" w:rsidP="009276EA">
            <w:pPr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6</w:t>
            </w:r>
            <w:r w:rsidR="00370A3F" w:rsidRPr="009D7405">
              <w:rPr>
                <w:rFonts w:ascii="Abadi MT Condensed" w:hAnsi="Abadi MT Condensed"/>
              </w:rPr>
              <w:t>1</w:t>
            </w:r>
          </w:p>
        </w:tc>
        <w:tc>
          <w:tcPr>
            <w:tcW w:w="3690" w:type="dxa"/>
            <w:vAlign w:val="center"/>
          </w:tcPr>
          <w:p w14:paraId="0C83710E" w14:textId="718E25A6" w:rsidR="001867A9" w:rsidRPr="009D7405" w:rsidRDefault="00D60FF1" w:rsidP="009276EA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.. the building and facilities of SCI Chester are</w:t>
            </w:r>
            <w:proofErr w:type="gramStart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..</w:t>
            </w:r>
            <w:proofErr w:type="gramEnd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</w:t>
            </w:r>
          </w:p>
        </w:tc>
        <w:tc>
          <w:tcPr>
            <w:tcW w:w="2101" w:type="dxa"/>
            <w:vAlign w:val="center"/>
          </w:tcPr>
          <w:p w14:paraId="2994EEFE" w14:textId="77777777" w:rsidR="001867A9" w:rsidRPr="009D7405" w:rsidRDefault="001867A9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51A155FF" w14:textId="77777777" w:rsidR="001867A9" w:rsidRPr="009D7405" w:rsidRDefault="001867A9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356CFBAB" w14:textId="77777777" w:rsidR="001867A9" w:rsidRPr="009D7405" w:rsidRDefault="001867A9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63608E21" w14:textId="77777777" w:rsidR="00723F08" w:rsidRPr="00177693" w:rsidRDefault="00723F08">
      <w:pPr>
        <w:keepNext/>
        <w:jc w:val="both"/>
        <w:rPr>
          <w:rFonts w:ascii="Abadi MT Condensed" w:hAnsi="Abadi MT Condensed"/>
          <w:sz w:val="26"/>
          <w:szCs w:val="26"/>
        </w:rPr>
      </w:pPr>
    </w:p>
    <w:tbl>
      <w:tblPr>
        <w:tblW w:w="10535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3690"/>
        <w:gridCol w:w="2101"/>
        <w:gridCol w:w="2102"/>
        <w:gridCol w:w="2102"/>
      </w:tblGrid>
      <w:tr w:rsidR="009C5B4E" w:rsidRPr="00177693" w14:paraId="2849C211" w14:textId="77777777" w:rsidTr="008B4A04">
        <w:trPr>
          <w:cantSplit/>
          <w:trHeight w:val="600"/>
          <w:tblHeader/>
        </w:trPr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B53011D" w14:textId="77777777" w:rsidR="009C5B4E" w:rsidRPr="00177693" w:rsidRDefault="009C5B4E" w:rsidP="008B4A04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0DAED0" w14:textId="77777777" w:rsidR="009C5B4E" w:rsidRDefault="009C5B4E" w:rsidP="008B4A04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Time inside</w:t>
            </w:r>
          </w:p>
          <w:p w14:paraId="1686F383" w14:textId="77777777" w:rsidR="009C5B4E" w:rsidRDefault="009C5B4E" w:rsidP="008B4A04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</w:p>
          <w:p w14:paraId="5A5E6B7B" w14:textId="14C2B23D" w:rsidR="009C5B4E" w:rsidRPr="00177693" w:rsidRDefault="009C5B4E" w:rsidP="008B4A04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How long have you </w:t>
            </w:r>
            <w:proofErr w:type="gramStart"/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been..</w:t>
            </w:r>
            <w:proofErr w:type="gramEnd"/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4E457E" w14:textId="57B873A6" w:rsidR="009C5B4E" w:rsidRPr="00177693" w:rsidRDefault="009C5B4E" w:rsidP="008B4A04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Less than a month</w:t>
            </w:r>
          </w:p>
        </w:tc>
        <w:tc>
          <w:tcPr>
            <w:tcW w:w="2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CCDDA0" w14:textId="534EDB75" w:rsidR="009C5B4E" w:rsidRPr="00177693" w:rsidRDefault="009C5B4E" w:rsidP="008B4A04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More than a month</w:t>
            </w:r>
          </w:p>
        </w:tc>
        <w:tc>
          <w:tcPr>
            <w:tcW w:w="2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5EF77F" w14:textId="7D0179F0" w:rsidR="009C5B4E" w:rsidRPr="00177693" w:rsidRDefault="009C5B4E" w:rsidP="008B4A04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sz w:val="26"/>
                <w:szCs w:val="26"/>
              </w:rPr>
              <w:t>More than a year</w:t>
            </w:r>
          </w:p>
        </w:tc>
      </w:tr>
      <w:tr w:rsidR="009C5B4E" w:rsidRPr="009D7405" w14:paraId="7FE4114E" w14:textId="77777777" w:rsidTr="008B4A04">
        <w:trPr>
          <w:cantSplit/>
          <w:trHeight w:val="809"/>
        </w:trPr>
        <w:tc>
          <w:tcPr>
            <w:tcW w:w="540" w:type="dxa"/>
            <w:tcBorders>
              <w:left w:val="nil"/>
            </w:tcBorders>
            <w:vAlign w:val="center"/>
          </w:tcPr>
          <w:p w14:paraId="30A6D4A1" w14:textId="7C223942" w:rsidR="009C5B4E" w:rsidRPr="009D7405" w:rsidRDefault="006D07CA" w:rsidP="008B4A04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6</w:t>
            </w:r>
            <w:r w:rsidR="00370A3F" w:rsidRPr="009D7405">
              <w:rPr>
                <w:rFonts w:ascii="Abadi MT Condensed" w:hAnsi="Abadi MT Condensed"/>
              </w:rPr>
              <w:t>2</w:t>
            </w:r>
          </w:p>
        </w:tc>
        <w:tc>
          <w:tcPr>
            <w:tcW w:w="3690" w:type="dxa"/>
            <w:vAlign w:val="center"/>
          </w:tcPr>
          <w:p w14:paraId="796A84A1" w14:textId="01DB98F2" w:rsidR="009C5B4E" w:rsidRPr="009D7405" w:rsidRDefault="009C5B4E" w:rsidP="008B4A04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.. in this prison?</w:t>
            </w:r>
          </w:p>
        </w:tc>
        <w:tc>
          <w:tcPr>
            <w:tcW w:w="2101" w:type="dxa"/>
            <w:vAlign w:val="center"/>
          </w:tcPr>
          <w:p w14:paraId="066F1CDD" w14:textId="77777777" w:rsidR="009C5B4E" w:rsidRPr="009D7405" w:rsidRDefault="009C5B4E" w:rsidP="008B4A04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6FB2EDE0" w14:textId="77777777" w:rsidR="009C5B4E" w:rsidRPr="009D7405" w:rsidRDefault="009C5B4E" w:rsidP="008B4A04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3E5C8EEE" w14:textId="77777777" w:rsidR="009C5B4E" w:rsidRPr="009D7405" w:rsidRDefault="009C5B4E" w:rsidP="008B4A04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9C5B4E" w:rsidRPr="009D7405" w14:paraId="1FB61037" w14:textId="77777777" w:rsidTr="008B4A04">
        <w:trPr>
          <w:cantSplit/>
          <w:trHeight w:val="809"/>
        </w:trPr>
        <w:tc>
          <w:tcPr>
            <w:tcW w:w="540" w:type="dxa"/>
            <w:tcBorders>
              <w:left w:val="nil"/>
            </w:tcBorders>
            <w:vAlign w:val="center"/>
          </w:tcPr>
          <w:p w14:paraId="4DD06F0D" w14:textId="16A11488" w:rsidR="009C5B4E" w:rsidRPr="009D7405" w:rsidRDefault="006D07CA" w:rsidP="008B4A04">
            <w:pPr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6</w:t>
            </w:r>
            <w:r w:rsidR="00370A3F" w:rsidRPr="009D7405">
              <w:rPr>
                <w:rFonts w:ascii="Abadi MT Condensed" w:hAnsi="Abadi MT Condensed"/>
              </w:rPr>
              <w:t>3</w:t>
            </w:r>
          </w:p>
        </w:tc>
        <w:tc>
          <w:tcPr>
            <w:tcW w:w="3690" w:type="dxa"/>
            <w:vAlign w:val="center"/>
          </w:tcPr>
          <w:p w14:paraId="50412E2C" w14:textId="57138188" w:rsidR="009C5B4E" w:rsidRPr="009D7405" w:rsidRDefault="009C5B4E" w:rsidP="008B4A04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.. on this unit? </w:t>
            </w:r>
          </w:p>
        </w:tc>
        <w:tc>
          <w:tcPr>
            <w:tcW w:w="2101" w:type="dxa"/>
            <w:vAlign w:val="center"/>
          </w:tcPr>
          <w:p w14:paraId="6F952FC3" w14:textId="77777777" w:rsidR="009C5B4E" w:rsidRPr="009D7405" w:rsidRDefault="009C5B4E" w:rsidP="008B4A04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49564D9E" w14:textId="77777777" w:rsidR="009C5B4E" w:rsidRPr="009D7405" w:rsidRDefault="009C5B4E" w:rsidP="008B4A04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0EEC70F5" w14:textId="77777777" w:rsidR="009C5B4E" w:rsidRPr="009D7405" w:rsidRDefault="009C5B4E" w:rsidP="008B4A04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5BC37E0C" w14:textId="77777777" w:rsidR="00AD196B" w:rsidRDefault="00AD196B">
      <w:pPr>
        <w:keepNext/>
        <w:jc w:val="both"/>
        <w:rPr>
          <w:rFonts w:ascii="Abadi MT Condensed" w:hAnsi="Abadi MT Condensed"/>
          <w:sz w:val="26"/>
          <w:szCs w:val="26"/>
        </w:rPr>
      </w:pPr>
    </w:p>
    <w:tbl>
      <w:tblPr>
        <w:tblW w:w="10535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9D9D9" w:themeFill="background1" w:themeFillShade="D9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1"/>
        <w:gridCol w:w="455"/>
        <w:gridCol w:w="3598"/>
        <w:gridCol w:w="3195"/>
        <w:gridCol w:w="3196"/>
      </w:tblGrid>
      <w:tr w:rsidR="00E56D00" w:rsidRPr="001B5B8C" w14:paraId="58E601AA" w14:textId="77777777" w:rsidTr="003F3130">
        <w:trPr>
          <w:gridBefore w:val="1"/>
          <w:wBefore w:w="90" w:type="dxa"/>
          <w:cantSplit/>
          <w:trHeight w:val="503"/>
          <w:tblHeader/>
        </w:trPr>
        <w:tc>
          <w:tcPr>
            <w:tcW w:w="45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2E5667" w14:textId="77777777" w:rsidR="00E56D00" w:rsidRPr="001B5B8C" w:rsidRDefault="00E56D00" w:rsidP="009276EA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bookmarkStart w:id="1" w:name="_Hlk100133520"/>
          </w:p>
        </w:tc>
        <w:tc>
          <w:tcPr>
            <w:tcW w:w="999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5B55761" w14:textId="17FC4212" w:rsidR="00E56D00" w:rsidRPr="001B5B8C" w:rsidRDefault="00E56D00" w:rsidP="009276EA">
            <w:pPr>
              <w:jc w:val="center"/>
              <w:rPr>
                <w:rFonts w:ascii="Abadi MT Condensed" w:hAnsi="Abadi MT Condensed"/>
                <w:sz w:val="26"/>
                <w:szCs w:val="26"/>
              </w:rPr>
            </w:pPr>
            <w:r>
              <w:rPr>
                <w:rFonts w:ascii="Abadi MT Condensed" w:hAnsi="Abadi MT Condensed"/>
                <w:b/>
                <w:sz w:val="26"/>
                <w:szCs w:val="26"/>
              </w:rPr>
              <w:t>Questions about you</w:t>
            </w:r>
          </w:p>
        </w:tc>
      </w:tr>
      <w:bookmarkEnd w:id="1"/>
      <w:tr w:rsidR="00F02A00" w:rsidRPr="00177693" w14:paraId="010D144A" w14:textId="77777777" w:rsidTr="0025455F">
        <w:tblPrEx>
          <w:shd w:val="clear" w:color="auto" w:fill="auto"/>
        </w:tblPrEx>
        <w:trPr>
          <w:cantSplit/>
          <w:trHeight w:val="692"/>
          <w:tblHeader/>
        </w:trPr>
        <w:tc>
          <w:tcPr>
            <w:tcW w:w="540" w:type="dxa"/>
            <w:gridSpan w:val="2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6FFDB33" w14:textId="77777777" w:rsidR="00F02A00" w:rsidRPr="00177693" w:rsidRDefault="00F02A00" w:rsidP="00A207A8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6E06CC" w14:textId="41F1387C" w:rsidR="00F02A00" w:rsidRPr="00177693" w:rsidRDefault="004B08BC" w:rsidP="00A207A8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Work</w:t>
            </w:r>
          </w:p>
        </w:tc>
        <w:tc>
          <w:tcPr>
            <w:tcW w:w="3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3F1EB8" w14:textId="0D0E8F1B" w:rsidR="00F02A00" w:rsidRPr="00177693" w:rsidRDefault="00F02A00" w:rsidP="00F02A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o</w:t>
            </w:r>
          </w:p>
        </w:tc>
        <w:tc>
          <w:tcPr>
            <w:tcW w:w="3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2E9B73" w14:textId="77777777" w:rsidR="00F02A00" w:rsidRPr="00177693" w:rsidRDefault="00F02A00" w:rsidP="00F02A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  <w:p w14:paraId="7A8BC2A3" w14:textId="4C4E2D59" w:rsidR="00F02A00" w:rsidRPr="00177693" w:rsidRDefault="00F02A00" w:rsidP="00F02A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Yes</w:t>
            </w:r>
          </w:p>
          <w:p w14:paraId="6436CC00" w14:textId="6D896E02" w:rsidR="00F02A00" w:rsidRPr="00177693" w:rsidRDefault="00F02A00" w:rsidP="00F02A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84E88" w:rsidRPr="009D7405" w14:paraId="3E71E55A" w14:textId="77777777" w:rsidTr="003F3130">
        <w:tblPrEx>
          <w:shd w:val="clear" w:color="auto" w:fill="auto"/>
        </w:tblPrEx>
        <w:trPr>
          <w:cantSplit/>
          <w:trHeight w:val="809"/>
        </w:trPr>
        <w:tc>
          <w:tcPr>
            <w:tcW w:w="540" w:type="dxa"/>
            <w:gridSpan w:val="2"/>
            <w:tcBorders>
              <w:left w:val="nil"/>
            </w:tcBorders>
            <w:vAlign w:val="center"/>
          </w:tcPr>
          <w:p w14:paraId="42DA8751" w14:textId="7DBAAD00" w:rsidR="00884E88" w:rsidRPr="009D7405" w:rsidRDefault="006D07CA" w:rsidP="00A207A8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6</w:t>
            </w:r>
            <w:r w:rsidR="00370A3F" w:rsidRPr="009D7405">
              <w:rPr>
                <w:rFonts w:ascii="Abadi MT Condensed" w:hAnsi="Abadi MT Condensed"/>
              </w:rPr>
              <w:t>4</w:t>
            </w:r>
          </w:p>
        </w:tc>
        <w:tc>
          <w:tcPr>
            <w:tcW w:w="3600" w:type="dxa"/>
            <w:vAlign w:val="center"/>
          </w:tcPr>
          <w:p w14:paraId="538E34D3" w14:textId="77777777" w:rsidR="00884E88" w:rsidRDefault="006A6132" w:rsidP="00A207A8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Did you </w:t>
            </w:r>
            <w:r w:rsidR="008E75EC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work for an employer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in the 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  <w:u w:val="single"/>
              </w:rPr>
              <w:t>month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before getting locked up?</w:t>
            </w:r>
          </w:p>
          <w:p w14:paraId="54860E55" w14:textId="46375394" w:rsidR="008A1AAD" w:rsidRPr="009D7405" w:rsidRDefault="008A1AAD" w:rsidP="00A207A8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</w:p>
        </w:tc>
        <w:tc>
          <w:tcPr>
            <w:tcW w:w="3197" w:type="dxa"/>
            <w:vAlign w:val="center"/>
          </w:tcPr>
          <w:p w14:paraId="35E0BFE7" w14:textId="77777777" w:rsidR="00884E88" w:rsidRPr="009D7405" w:rsidRDefault="00884E88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3198" w:type="dxa"/>
            <w:vAlign w:val="center"/>
          </w:tcPr>
          <w:p w14:paraId="0A2EBF69" w14:textId="77777777" w:rsidR="00884E88" w:rsidRPr="009D7405" w:rsidRDefault="00884E88" w:rsidP="00A207A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84E88" w:rsidRPr="009D7405" w14:paraId="1D56F06D" w14:textId="77777777" w:rsidTr="003F3130">
        <w:tblPrEx>
          <w:shd w:val="clear" w:color="auto" w:fill="auto"/>
        </w:tblPrEx>
        <w:trPr>
          <w:cantSplit/>
          <w:trHeight w:val="809"/>
        </w:trPr>
        <w:tc>
          <w:tcPr>
            <w:tcW w:w="540" w:type="dxa"/>
            <w:gridSpan w:val="2"/>
            <w:tcBorders>
              <w:left w:val="nil"/>
            </w:tcBorders>
            <w:vAlign w:val="center"/>
          </w:tcPr>
          <w:p w14:paraId="028B4538" w14:textId="77AB61FC" w:rsidR="00884E88" w:rsidRPr="009D7405" w:rsidRDefault="006D07CA" w:rsidP="00A207A8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6</w:t>
            </w:r>
            <w:r w:rsidR="00370A3F" w:rsidRPr="009D7405">
              <w:rPr>
                <w:rFonts w:ascii="Abadi MT Condensed" w:hAnsi="Abadi MT Condensed"/>
              </w:rPr>
              <w:t>5</w:t>
            </w:r>
          </w:p>
        </w:tc>
        <w:tc>
          <w:tcPr>
            <w:tcW w:w="3600" w:type="dxa"/>
            <w:vAlign w:val="center"/>
          </w:tcPr>
          <w:p w14:paraId="7658E87F" w14:textId="77777777" w:rsidR="00884E88" w:rsidRDefault="006A6132" w:rsidP="00A207A8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Did you </w:t>
            </w:r>
            <w:r w:rsidR="008E75EC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work for an employer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in the 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  <w:u w:val="single"/>
              </w:rPr>
              <w:t>year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before getting locked up?</w:t>
            </w:r>
          </w:p>
          <w:p w14:paraId="33EB2EE4" w14:textId="118D5740" w:rsidR="008A1AAD" w:rsidRPr="009D7405" w:rsidRDefault="008A1AAD" w:rsidP="00A207A8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</w:p>
        </w:tc>
        <w:tc>
          <w:tcPr>
            <w:tcW w:w="3197" w:type="dxa"/>
            <w:vAlign w:val="center"/>
          </w:tcPr>
          <w:p w14:paraId="6072A77C" w14:textId="77777777" w:rsidR="00884E88" w:rsidRPr="009D7405" w:rsidRDefault="00884E88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3198" w:type="dxa"/>
            <w:vAlign w:val="center"/>
          </w:tcPr>
          <w:p w14:paraId="29903BE8" w14:textId="77777777" w:rsidR="00884E88" w:rsidRPr="009D7405" w:rsidRDefault="00884E88" w:rsidP="00A207A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84E88" w:rsidRPr="009D7405" w14:paraId="2DC27392" w14:textId="77777777" w:rsidTr="003F3130">
        <w:tblPrEx>
          <w:shd w:val="clear" w:color="auto" w:fill="auto"/>
        </w:tblPrEx>
        <w:trPr>
          <w:cantSplit/>
          <w:trHeight w:val="809"/>
        </w:trPr>
        <w:tc>
          <w:tcPr>
            <w:tcW w:w="540" w:type="dxa"/>
            <w:gridSpan w:val="2"/>
            <w:tcBorders>
              <w:left w:val="nil"/>
            </w:tcBorders>
            <w:vAlign w:val="center"/>
          </w:tcPr>
          <w:p w14:paraId="179E51AE" w14:textId="5E9C2FCF" w:rsidR="00884E88" w:rsidRPr="009D7405" w:rsidRDefault="006D07CA" w:rsidP="00A207A8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6</w:t>
            </w:r>
            <w:r w:rsidR="00370A3F" w:rsidRPr="009D7405">
              <w:rPr>
                <w:rFonts w:ascii="Abadi MT Condensed" w:hAnsi="Abadi MT Condensed"/>
              </w:rPr>
              <w:t>6</w:t>
            </w:r>
          </w:p>
        </w:tc>
        <w:tc>
          <w:tcPr>
            <w:tcW w:w="3600" w:type="dxa"/>
            <w:vAlign w:val="center"/>
          </w:tcPr>
          <w:p w14:paraId="5B2E8BF1" w14:textId="77777777" w:rsidR="00884E88" w:rsidRDefault="006A6132" w:rsidP="00A207A8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Did you ever work for the same employer for more than six months?</w:t>
            </w:r>
          </w:p>
          <w:p w14:paraId="2FB04778" w14:textId="4BDC3D75" w:rsidR="008A1AAD" w:rsidRPr="009D7405" w:rsidRDefault="008A1AAD" w:rsidP="00A207A8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</w:p>
        </w:tc>
        <w:tc>
          <w:tcPr>
            <w:tcW w:w="3197" w:type="dxa"/>
            <w:vAlign w:val="center"/>
          </w:tcPr>
          <w:p w14:paraId="18B29678" w14:textId="77777777" w:rsidR="00884E88" w:rsidRPr="009D7405" w:rsidRDefault="00884E88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3198" w:type="dxa"/>
            <w:vAlign w:val="center"/>
          </w:tcPr>
          <w:p w14:paraId="16434533" w14:textId="77777777" w:rsidR="00884E88" w:rsidRPr="009D7405" w:rsidRDefault="00884E88" w:rsidP="00A207A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6ADE7F00" w14:textId="77777777" w:rsidR="00AD196B" w:rsidRPr="00177693" w:rsidRDefault="00AD196B">
      <w:pPr>
        <w:keepNext/>
        <w:jc w:val="both"/>
        <w:rPr>
          <w:rFonts w:ascii="Abadi MT Condensed" w:hAnsi="Abadi MT Condensed"/>
          <w:sz w:val="26"/>
          <w:szCs w:val="26"/>
        </w:rPr>
      </w:pPr>
    </w:p>
    <w:tbl>
      <w:tblPr>
        <w:tblW w:w="10535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3600"/>
        <w:gridCol w:w="3197"/>
        <w:gridCol w:w="3198"/>
      </w:tblGrid>
      <w:tr w:rsidR="004B08BC" w:rsidRPr="00177693" w14:paraId="095530D8" w14:textId="77777777" w:rsidTr="0025455F">
        <w:trPr>
          <w:cantSplit/>
          <w:trHeight w:val="952"/>
          <w:tblHeader/>
        </w:trPr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02748527" w14:textId="77777777" w:rsidR="004B08BC" w:rsidRPr="00177693" w:rsidRDefault="004B08BC" w:rsidP="008B4A04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24E3FC" w14:textId="59E6E35B" w:rsidR="004B08BC" w:rsidRPr="00177693" w:rsidRDefault="004B08BC" w:rsidP="008B4A04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Family </w:t>
            </w:r>
          </w:p>
        </w:tc>
        <w:tc>
          <w:tcPr>
            <w:tcW w:w="3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4B2AF1" w14:textId="77777777" w:rsidR="004B08BC" w:rsidRPr="00177693" w:rsidRDefault="004B08BC" w:rsidP="008B4A04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No</w:t>
            </w:r>
          </w:p>
        </w:tc>
        <w:tc>
          <w:tcPr>
            <w:tcW w:w="3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BB3BB7" w14:textId="77777777" w:rsidR="004B08BC" w:rsidRPr="00177693" w:rsidRDefault="004B08BC" w:rsidP="008B4A04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  <w:p w14:paraId="78EE9EFD" w14:textId="77777777" w:rsidR="004B08BC" w:rsidRPr="00177693" w:rsidRDefault="004B08BC" w:rsidP="008B4A04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Yes</w:t>
            </w:r>
          </w:p>
          <w:p w14:paraId="755642FF" w14:textId="77777777" w:rsidR="004B08BC" w:rsidRPr="00177693" w:rsidRDefault="004B08BC" w:rsidP="008B4A04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4B08BC" w:rsidRPr="009D7405" w14:paraId="60DAE76A" w14:textId="77777777" w:rsidTr="0025455F">
        <w:trPr>
          <w:cantSplit/>
          <w:trHeight w:val="952"/>
        </w:trPr>
        <w:tc>
          <w:tcPr>
            <w:tcW w:w="540" w:type="dxa"/>
            <w:tcBorders>
              <w:left w:val="nil"/>
            </w:tcBorders>
            <w:vAlign w:val="center"/>
          </w:tcPr>
          <w:p w14:paraId="243F79DB" w14:textId="2785C31F" w:rsidR="004B08BC" w:rsidRPr="009D7405" w:rsidRDefault="006D07CA" w:rsidP="008B4A04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6</w:t>
            </w:r>
            <w:r w:rsidR="00370A3F" w:rsidRPr="009D7405">
              <w:rPr>
                <w:rFonts w:ascii="Abadi MT Condensed" w:hAnsi="Abadi MT Condensed"/>
              </w:rPr>
              <w:t>7</w:t>
            </w:r>
          </w:p>
        </w:tc>
        <w:tc>
          <w:tcPr>
            <w:tcW w:w="3600" w:type="dxa"/>
            <w:vAlign w:val="center"/>
          </w:tcPr>
          <w:p w14:paraId="3232808E" w14:textId="097BACEE" w:rsidR="004B08BC" w:rsidRPr="009D7405" w:rsidRDefault="004B08BC" w:rsidP="008B4A04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Do you have children?</w:t>
            </w:r>
          </w:p>
        </w:tc>
        <w:tc>
          <w:tcPr>
            <w:tcW w:w="3197" w:type="dxa"/>
            <w:vAlign w:val="center"/>
          </w:tcPr>
          <w:p w14:paraId="567A91B0" w14:textId="77777777" w:rsidR="004B08BC" w:rsidRPr="009D7405" w:rsidRDefault="004B08BC" w:rsidP="008B4A04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3198" w:type="dxa"/>
            <w:vAlign w:val="center"/>
          </w:tcPr>
          <w:p w14:paraId="3733FF6E" w14:textId="77777777" w:rsidR="004B08BC" w:rsidRPr="009D7405" w:rsidRDefault="004B08BC" w:rsidP="008B4A04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3C27A8A6" w14:textId="77777777" w:rsidR="00AD196B" w:rsidRPr="00177693" w:rsidRDefault="00AD196B">
      <w:pPr>
        <w:keepNext/>
        <w:jc w:val="both"/>
        <w:rPr>
          <w:rFonts w:ascii="Abadi MT Condensed" w:hAnsi="Abadi MT Condensed"/>
          <w:sz w:val="26"/>
          <w:szCs w:val="26"/>
        </w:rPr>
      </w:pPr>
    </w:p>
    <w:tbl>
      <w:tblPr>
        <w:tblW w:w="10550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3600"/>
        <w:gridCol w:w="1602"/>
        <w:gridCol w:w="1603"/>
        <w:gridCol w:w="1602"/>
        <w:gridCol w:w="1603"/>
      </w:tblGrid>
      <w:tr w:rsidR="008D28DA" w:rsidRPr="00177693" w14:paraId="5008E8AD" w14:textId="77777777" w:rsidTr="00F71A95">
        <w:trPr>
          <w:cantSplit/>
          <w:trHeight w:val="647"/>
          <w:tblHeader/>
        </w:trPr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5CD7BF0C" w14:textId="4CC9C1CC" w:rsidR="008D28DA" w:rsidRPr="00177693" w:rsidRDefault="008D28DA" w:rsidP="00CB5F29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BBB80" w14:textId="103FE54C" w:rsidR="008D28DA" w:rsidRPr="00177693" w:rsidRDefault="004A32F6" w:rsidP="00CB5F29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Education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0F6473" w14:textId="77F5B1D4" w:rsidR="008D28DA" w:rsidRPr="00177693" w:rsidRDefault="008D28DA" w:rsidP="001B5B8C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  <w:t>Did not Finish High School</w:t>
            </w:r>
          </w:p>
        </w:tc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8D5037" w14:textId="3FEE027A" w:rsidR="008D28DA" w:rsidRPr="00177693" w:rsidRDefault="008D28DA" w:rsidP="001B5B8C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  <w:t>Finished High School</w:t>
            </w:r>
            <w:r w:rsidR="00293D9A"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  <w:t xml:space="preserve"> / GED</w:t>
            </w:r>
          </w:p>
        </w:tc>
        <w:tc>
          <w:tcPr>
            <w:tcW w:w="16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79E6FE" w14:textId="087E1D4A" w:rsidR="008D28DA" w:rsidRPr="00177693" w:rsidRDefault="008D28DA" w:rsidP="001B5B8C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  <w:t>Some College</w:t>
            </w:r>
          </w:p>
        </w:tc>
        <w:tc>
          <w:tcPr>
            <w:tcW w:w="16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CC0A2E" w14:textId="77777777" w:rsidR="001B5B8C" w:rsidRDefault="008D28DA" w:rsidP="001B5B8C">
            <w:pPr>
              <w:jc w:val="center"/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177693"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  <w:t xml:space="preserve">Finished </w:t>
            </w:r>
          </w:p>
          <w:p w14:paraId="319F86F3" w14:textId="24865DDF" w:rsidR="008D28DA" w:rsidRPr="00177693" w:rsidRDefault="008D28DA" w:rsidP="001B5B8C">
            <w:pPr>
              <w:jc w:val="center"/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177693"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  <w:t>College</w:t>
            </w:r>
          </w:p>
        </w:tc>
      </w:tr>
      <w:tr w:rsidR="008D28DA" w:rsidRPr="009D7405" w14:paraId="114AFE74" w14:textId="77777777" w:rsidTr="00C70B52">
        <w:trPr>
          <w:cantSplit/>
          <w:trHeight w:val="716"/>
        </w:trPr>
        <w:tc>
          <w:tcPr>
            <w:tcW w:w="540" w:type="dxa"/>
            <w:tcBorders>
              <w:left w:val="nil"/>
            </w:tcBorders>
            <w:vAlign w:val="center"/>
          </w:tcPr>
          <w:p w14:paraId="4A479D24" w14:textId="74FCDB54" w:rsidR="00AB5344" w:rsidRPr="009D7405" w:rsidRDefault="00C70B52" w:rsidP="00AB5344">
            <w:pPr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68</w:t>
            </w:r>
          </w:p>
        </w:tc>
        <w:tc>
          <w:tcPr>
            <w:tcW w:w="3600" w:type="dxa"/>
            <w:vAlign w:val="center"/>
          </w:tcPr>
          <w:p w14:paraId="3B54AE35" w14:textId="46AE0506" w:rsidR="008D28DA" w:rsidRPr="009D7405" w:rsidRDefault="008D28DA" w:rsidP="00A207A8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What </w:t>
            </w:r>
            <w:r w:rsidR="00293D9A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was</w:t>
            </w: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the highest level of education you completed</w:t>
            </w:r>
            <w:r w:rsidR="00293D9A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</w:t>
            </w:r>
            <w:r w:rsidR="00293D9A" w:rsidRPr="00CD7A15">
              <w:rPr>
                <w:rFonts w:ascii="Calibri" w:hAnsi="Calibri" w:cs="Calibri"/>
                <w:color w:val="000000"/>
                <w:sz w:val="26"/>
                <w:szCs w:val="26"/>
                <w:u w:val="single"/>
              </w:rPr>
              <w:t>on the outside</w:t>
            </w:r>
            <w:r w:rsidRPr="00CD7A15">
              <w:rPr>
                <w:rFonts w:ascii="Calibri" w:hAnsi="Calibri" w:cs="Calibri"/>
                <w:color w:val="000000"/>
                <w:sz w:val="26"/>
                <w:szCs w:val="26"/>
                <w:u w:val="single"/>
              </w:rPr>
              <w:t>?</w:t>
            </w:r>
          </w:p>
        </w:tc>
        <w:tc>
          <w:tcPr>
            <w:tcW w:w="1602" w:type="dxa"/>
            <w:vAlign w:val="center"/>
          </w:tcPr>
          <w:p w14:paraId="3AABECA4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603" w:type="dxa"/>
            <w:vAlign w:val="center"/>
          </w:tcPr>
          <w:p w14:paraId="70A21628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602" w:type="dxa"/>
            <w:vAlign w:val="center"/>
          </w:tcPr>
          <w:p w14:paraId="153900C8" w14:textId="77777777" w:rsidR="008D28DA" w:rsidRPr="009D7405" w:rsidRDefault="008D28DA" w:rsidP="00A207A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603" w:type="dxa"/>
            <w:vAlign w:val="center"/>
          </w:tcPr>
          <w:p w14:paraId="46DFC30F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293D9A" w:rsidRPr="009D7405" w14:paraId="40CA02C4" w14:textId="77777777" w:rsidTr="00D37D0F">
        <w:trPr>
          <w:cantSplit/>
          <w:trHeight w:val="716"/>
        </w:trPr>
        <w:tc>
          <w:tcPr>
            <w:tcW w:w="540" w:type="dxa"/>
            <w:tcBorders>
              <w:left w:val="nil"/>
            </w:tcBorders>
            <w:vAlign w:val="center"/>
          </w:tcPr>
          <w:p w14:paraId="13F05F73" w14:textId="0544A3E7" w:rsidR="00BB5754" w:rsidRPr="009D7405" w:rsidRDefault="00BB5754" w:rsidP="00BB5754">
            <w:pPr>
              <w:rPr>
                <w:rFonts w:ascii="Abadi MT Condensed" w:hAnsi="Abadi MT Condensed"/>
              </w:rPr>
            </w:pPr>
            <w:r w:rsidRPr="009D7405">
              <w:rPr>
                <w:rFonts w:ascii="Abadi MT Condensed" w:hAnsi="Abadi MT Condensed"/>
              </w:rPr>
              <w:t>1</w:t>
            </w:r>
            <w:r w:rsidR="00C70B52" w:rsidRPr="009D7405">
              <w:rPr>
                <w:rFonts w:ascii="Abadi MT Condensed" w:hAnsi="Abadi MT Condensed"/>
              </w:rPr>
              <w:t>69</w:t>
            </w:r>
          </w:p>
        </w:tc>
        <w:tc>
          <w:tcPr>
            <w:tcW w:w="3600" w:type="dxa"/>
            <w:vAlign w:val="center"/>
          </w:tcPr>
          <w:p w14:paraId="71E66CDC" w14:textId="77777777" w:rsidR="0002639B" w:rsidRPr="009D7405" w:rsidRDefault="00293D9A" w:rsidP="00A207A8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What is the highest level </w:t>
            </w:r>
            <w:proofErr w:type="gramStart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of</w:t>
            </w:r>
            <w:proofErr w:type="gramEnd"/>
          </w:p>
          <w:p w14:paraId="078A75DA" w14:textId="2FEB321A" w:rsidR="00293D9A" w:rsidRPr="009D7405" w:rsidRDefault="00293D9A" w:rsidP="00A207A8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education you have completed </w:t>
            </w:r>
            <w:r w:rsidRPr="00CD7A15">
              <w:rPr>
                <w:rFonts w:ascii="Calibri" w:hAnsi="Calibri" w:cs="Calibri"/>
                <w:color w:val="000000"/>
                <w:sz w:val="26"/>
                <w:szCs w:val="26"/>
                <w:u w:val="single"/>
              </w:rPr>
              <w:t>in prison?</w:t>
            </w:r>
          </w:p>
        </w:tc>
        <w:tc>
          <w:tcPr>
            <w:tcW w:w="1602" w:type="dxa"/>
            <w:vAlign w:val="center"/>
          </w:tcPr>
          <w:p w14:paraId="65D7F313" w14:textId="77777777" w:rsidR="00293D9A" w:rsidRPr="009D7405" w:rsidRDefault="00293D9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603" w:type="dxa"/>
            <w:vAlign w:val="center"/>
          </w:tcPr>
          <w:p w14:paraId="289519AA" w14:textId="77777777" w:rsidR="00293D9A" w:rsidRPr="009D7405" w:rsidRDefault="00293D9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602" w:type="dxa"/>
            <w:vAlign w:val="center"/>
          </w:tcPr>
          <w:p w14:paraId="7B064899" w14:textId="77777777" w:rsidR="00293D9A" w:rsidRPr="009D7405" w:rsidRDefault="00293D9A" w:rsidP="00A207A8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1603" w:type="dxa"/>
            <w:vAlign w:val="center"/>
          </w:tcPr>
          <w:p w14:paraId="3B1C1E7A" w14:textId="77777777" w:rsidR="00293D9A" w:rsidRPr="009D7405" w:rsidRDefault="00293D9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2B8C9A00" w14:textId="77777777" w:rsidR="00AD196B" w:rsidRPr="00177693" w:rsidRDefault="00AD196B">
      <w:pPr>
        <w:keepNext/>
        <w:jc w:val="both"/>
        <w:rPr>
          <w:rFonts w:ascii="Abadi MT Condensed" w:hAnsi="Abadi MT Condensed"/>
          <w:sz w:val="26"/>
          <w:szCs w:val="26"/>
        </w:rPr>
      </w:pPr>
    </w:p>
    <w:tbl>
      <w:tblPr>
        <w:tblW w:w="10535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3600"/>
        <w:gridCol w:w="3197"/>
        <w:gridCol w:w="3198"/>
      </w:tblGrid>
      <w:tr w:rsidR="008D28DA" w:rsidRPr="00177693" w14:paraId="1E185031" w14:textId="77777777" w:rsidTr="00A06E56">
        <w:trPr>
          <w:cantSplit/>
          <w:trHeight w:val="600"/>
          <w:tblHeader/>
        </w:trPr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4853B795" w14:textId="77777777" w:rsidR="008D28DA" w:rsidRPr="00177693" w:rsidRDefault="008D28DA" w:rsidP="00A207A8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DAED34" w14:textId="77777777" w:rsidR="008D28DA" w:rsidRDefault="004A32F6" w:rsidP="00A207A8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>Country of birth</w:t>
            </w:r>
          </w:p>
          <w:p w14:paraId="52C7042B" w14:textId="77777777" w:rsidR="00CD7A15" w:rsidRDefault="00CD7A15" w:rsidP="00A207A8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</w:p>
          <w:p w14:paraId="61477631" w14:textId="1FD2E53E" w:rsidR="00CD7A15" w:rsidRPr="00CD7A15" w:rsidRDefault="00CD7A15" w:rsidP="00A207A8">
            <w:pPr>
              <w:keepNext/>
              <w:rPr>
                <w:rFonts w:ascii="Abadi MT Condensed" w:hAnsi="Abadi MT Condensed"/>
                <w:b/>
                <w:i/>
                <w:iCs/>
                <w:sz w:val="26"/>
                <w:szCs w:val="26"/>
              </w:rPr>
            </w:pPr>
            <w:r>
              <w:rPr>
                <w:rFonts w:ascii="Abadi MT Condensed" w:hAnsi="Abadi MT Condensed"/>
                <w:b/>
                <w:i/>
                <w:iCs/>
                <w:sz w:val="26"/>
                <w:szCs w:val="26"/>
              </w:rPr>
              <w:t xml:space="preserve">In which </w:t>
            </w:r>
            <w:proofErr w:type="gramStart"/>
            <w:r>
              <w:rPr>
                <w:rFonts w:ascii="Abadi MT Condensed" w:hAnsi="Abadi MT Condensed"/>
                <w:b/>
                <w:i/>
                <w:iCs/>
                <w:sz w:val="26"/>
                <w:szCs w:val="26"/>
              </w:rPr>
              <w:t>country..</w:t>
            </w:r>
            <w:proofErr w:type="gramEnd"/>
          </w:p>
        </w:tc>
        <w:tc>
          <w:tcPr>
            <w:tcW w:w="31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0C177A" w14:textId="6E591F60" w:rsidR="008D28DA" w:rsidRPr="00177693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The US</w:t>
            </w:r>
          </w:p>
        </w:tc>
        <w:tc>
          <w:tcPr>
            <w:tcW w:w="31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ED63FC" w14:textId="7961D141" w:rsidR="008D28DA" w:rsidRPr="00177693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nother country</w:t>
            </w:r>
          </w:p>
        </w:tc>
      </w:tr>
      <w:tr w:rsidR="008D28DA" w:rsidRPr="009D7405" w14:paraId="73F8AAAC" w14:textId="77777777" w:rsidTr="00A06E56">
        <w:trPr>
          <w:cantSplit/>
          <w:trHeight w:val="809"/>
        </w:trPr>
        <w:tc>
          <w:tcPr>
            <w:tcW w:w="540" w:type="dxa"/>
            <w:tcBorders>
              <w:left w:val="nil"/>
            </w:tcBorders>
            <w:vAlign w:val="center"/>
          </w:tcPr>
          <w:p w14:paraId="4DEDA140" w14:textId="6DEC3818" w:rsidR="008D28DA" w:rsidRPr="009D7405" w:rsidRDefault="006D07CA" w:rsidP="00A207A8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7</w:t>
            </w:r>
            <w:r w:rsidR="00C70B52" w:rsidRPr="009D7405">
              <w:rPr>
                <w:rFonts w:ascii="Abadi MT Condensed" w:hAnsi="Abadi MT Condensed"/>
              </w:rPr>
              <w:t>0</w:t>
            </w:r>
          </w:p>
        </w:tc>
        <w:tc>
          <w:tcPr>
            <w:tcW w:w="3600" w:type="dxa"/>
            <w:vAlign w:val="center"/>
          </w:tcPr>
          <w:p w14:paraId="2FC65D5A" w14:textId="6D7C6C2B" w:rsidR="008D28DA" w:rsidRPr="009D7405" w:rsidRDefault="00CD7A15" w:rsidP="00A207A8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6"/>
                <w:szCs w:val="26"/>
              </w:rPr>
              <w:t>…</w:t>
            </w:r>
            <w:r w:rsidR="008D28DA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were you born?</w:t>
            </w:r>
          </w:p>
        </w:tc>
        <w:tc>
          <w:tcPr>
            <w:tcW w:w="3197" w:type="dxa"/>
            <w:vAlign w:val="center"/>
          </w:tcPr>
          <w:p w14:paraId="67F8229B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3198" w:type="dxa"/>
            <w:vAlign w:val="center"/>
          </w:tcPr>
          <w:p w14:paraId="35547724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D28DA" w:rsidRPr="009D7405" w14:paraId="4C8FEC7F" w14:textId="77777777" w:rsidTr="00A06E56">
        <w:trPr>
          <w:cantSplit/>
          <w:trHeight w:val="809"/>
        </w:trPr>
        <w:tc>
          <w:tcPr>
            <w:tcW w:w="540" w:type="dxa"/>
            <w:tcBorders>
              <w:left w:val="nil"/>
            </w:tcBorders>
            <w:vAlign w:val="center"/>
          </w:tcPr>
          <w:p w14:paraId="0830DA38" w14:textId="5F64246A" w:rsidR="008D28DA" w:rsidRPr="009D7405" w:rsidRDefault="006D07CA" w:rsidP="00CB5F2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7</w:t>
            </w:r>
            <w:r w:rsidR="00C70B52" w:rsidRPr="009D7405">
              <w:rPr>
                <w:rFonts w:ascii="Abadi MT Condensed" w:hAnsi="Abadi MT Condensed"/>
              </w:rPr>
              <w:t>1</w:t>
            </w:r>
          </w:p>
        </w:tc>
        <w:tc>
          <w:tcPr>
            <w:tcW w:w="3600" w:type="dxa"/>
            <w:vAlign w:val="center"/>
          </w:tcPr>
          <w:p w14:paraId="43A0D3D1" w14:textId="7CDB348C" w:rsidR="008D28DA" w:rsidRPr="009D7405" w:rsidRDefault="00CD7A15" w:rsidP="00A207A8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>
              <w:rPr>
                <w:rFonts w:ascii="Calibri" w:hAnsi="Calibri" w:cs="Calibri"/>
                <w:color w:val="000000"/>
                <w:sz w:val="26"/>
                <w:szCs w:val="26"/>
              </w:rPr>
              <w:t>…</w:t>
            </w:r>
            <w:r w:rsidR="008D28DA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was your mother born</w:t>
            </w:r>
            <w:r w:rsidR="00022840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?</w:t>
            </w:r>
          </w:p>
        </w:tc>
        <w:tc>
          <w:tcPr>
            <w:tcW w:w="3197" w:type="dxa"/>
            <w:vAlign w:val="center"/>
          </w:tcPr>
          <w:p w14:paraId="0BEACC1A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3198" w:type="dxa"/>
            <w:vAlign w:val="center"/>
          </w:tcPr>
          <w:p w14:paraId="49A4A662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  <w:tr w:rsidR="008D28DA" w:rsidRPr="009D7405" w14:paraId="3AED8838" w14:textId="77777777" w:rsidTr="00A06E56">
        <w:trPr>
          <w:cantSplit/>
          <w:trHeight w:val="809"/>
        </w:trPr>
        <w:tc>
          <w:tcPr>
            <w:tcW w:w="540" w:type="dxa"/>
            <w:tcBorders>
              <w:left w:val="nil"/>
            </w:tcBorders>
            <w:vAlign w:val="center"/>
          </w:tcPr>
          <w:p w14:paraId="3608EBEE" w14:textId="6875DA33" w:rsidR="008D28DA" w:rsidRPr="009D7405" w:rsidRDefault="006D07CA" w:rsidP="00CB5F29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7</w:t>
            </w:r>
            <w:r w:rsidR="00C70B52" w:rsidRPr="009D7405">
              <w:rPr>
                <w:rFonts w:ascii="Abadi MT Condensed" w:hAnsi="Abadi MT Condensed"/>
              </w:rPr>
              <w:t>2</w:t>
            </w:r>
          </w:p>
        </w:tc>
        <w:tc>
          <w:tcPr>
            <w:tcW w:w="3600" w:type="dxa"/>
            <w:vAlign w:val="center"/>
          </w:tcPr>
          <w:p w14:paraId="069E0FA5" w14:textId="4593921B" w:rsidR="008D28DA" w:rsidRPr="009D7405" w:rsidRDefault="00CD7A15" w:rsidP="00A207A8">
            <w:pPr>
              <w:rPr>
                <w:rFonts w:ascii="Calibri" w:hAnsi="Calibri" w:cs="Calibri"/>
                <w:color w:val="000000"/>
                <w:sz w:val="26"/>
                <w:szCs w:val="26"/>
              </w:rPr>
            </w:pPr>
            <w:r>
              <w:rPr>
                <w:rFonts w:ascii="Calibri" w:hAnsi="Calibri" w:cs="Calibri"/>
                <w:color w:val="000000"/>
                <w:sz w:val="26"/>
                <w:szCs w:val="26"/>
              </w:rPr>
              <w:t>… w</w:t>
            </w:r>
            <w:r w:rsidR="008D28DA"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as your father born?</w:t>
            </w:r>
          </w:p>
        </w:tc>
        <w:tc>
          <w:tcPr>
            <w:tcW w:w="3197" w:type="dxa"/>
            <w:vAlign w:val="center"/>
          </w:tcPr>
          <w:p w14:paraId="78CAD553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3198" w:type="dxa"/>
            <w:vAlign w:val="center"/>
          </w:tcPr>
          <w:p w14:paraId="1866CDB0" w14:textId="77777777" w:rsidR="008D28DA" w:rsidRPr="009D7405" w:rsidRDefault="008D28DA" w:rsidP="00A207A8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34028F7D" w14:textId="25B87A01" w:rsidR="00CB5F29" w:rsidRPr="00177693" w:rsidRDefault="00CB5F29">
      <w:pPr>
        <w:keepNext/>
        <w:jc w:val="both"/>
        <w:rPr>
          <w:rFonts w:ascii="Abadi MT Condensed" w:hAnsi="Abadi MT Condensed"/>
          <w:sz w:val="26"/>
          <w:szCs w:val="26"/>
        </w:rPr>
      </w:pPr>
    </w:p>
    <w:tbl>
      <w:tblPr>
        <w:tblW w:w="10535" w:type="dxa"/>
        <w:tblInd w:w="-7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40"/>
        <w:gridCol w:w="3690"/>
        <w:gridCol w:w="2101"/>
        <w:gridCol w:w="2102"/>
        <w:gridCol w:w="2102"/>
      </w:tblGrid>
      <w:tr w:rsidR="0025455F" w:rsidRPr="00177693" w14:paraId="0963AA77" w14:textId="77777777" w:rsidTr="00777C00">
        <w:trPr>
          <w:cantSplit/>
          <w:trHeight w:val="600"/>
          <w:tblHeader/>
        </w:trPr>
        <w:tc>
          <w:tcPr>
            <w:tcW w:w="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1C401305" w14:textId="77777777" w:rsidR="0025455F" w:rsidRPr="00177693" w:rsidRDefault="0025455F" w:rsidP="00777C00">
            <w:pPr>
              <w:keepNext/>
              <w:rPr>
                <w:rFonts w:ascii="Abadi MT Condensed" w:hAnsi="Abadi MT Condensed"/>
                <w:b/>
                <w:sz w:val="26"/>
                <w:szCs w:val="26"/>
              </w:rPr>
            </w:pPr>
          </w:p>
        </w:tc>
        <w:tc>
          <w:tcPr>
            <w:tcW w:w="36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2677D0" w14:textId="77777777" w:rsidR="0025455F" w:rsidRPr="00177693" w:rsidRDefault="0025455F" w:rsidP="00777C00">
            <w:pPr>
              <w:keepNext/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bCs/>
                <w:i/>
                <w:iCs/>
                <w:sz w:val="26"/>
                <w:szCs w:val="26"/>
              </w:rPr>
              <w:t xml:space="preserve">Language </w:t>
            </w:r>
          </w:p>
        </w:tc>
        <w:tc>
          <w:tcPr>
            <w:tcW w:w="21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CF4DF7" w14:textId="77777777" w:rsidR="0025455F" w:rsidRPr="00177693" w:rsidRDefault="0025455F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English</w:t>
            </w:r>
          </w:p>
        </w:tc>
        <w:tc>
          <w:tcPr>
            <w:tcW w:w="2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EEC9AE" w14:textId="77777777" w:rsidR="0025455F" w:rsidRPr="00177693" w:rsidRDefault="0025455F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 xml:space="preserve">Spanish </w:t>
            </w:r>
          </w:p>
        </w:tc>
        <w:tc>
          <w:tcPr>
            <w:tcW w:w="21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BC06F5" w14:textId="77777777" w:rsidR="0025455F" w:rsidRPr="00177693" w:rsidRDefault="0025455F" w:rsidP="00777C00">
            <w:pPr>
              <w:keepNext/>
              <w:rPr>
                <w:rFonts w:ascii="Abadi MT Condensed" w:hAnsi="Abadi MT Condensed"/>
                <w:sz w:val="26"/>
                <w:szCs w:val="26"/>
              </w:rPr>
            </w:pPr>
            <w:r w:rsidRPr="00177693">
              <w:rPr>
                <w:rFonts w:ascii="Abadi MT Condensed" w:hAnsi="Abadi MT Condensed"/>
                <w:sz w:val="26"/>
                <w:szCs w:val="26"/>
              </w:rPr>
              <w:t>Another Language</w:t>
            </w:r>
          </w:p>
        </w:tc>
      </w:tr>
      <w:tr w:rsidR="0025455F" w:rsidRPr="009D7405" w14:paraId="21CC0154" w14:textId="77777777" w:rsidTr="00777C00">
        <w:trPr>
          <w:cantSplit/>
          <w:trHeight w:val="944"/>
        </w:trPr>
        <w:tc>
          <w:tcPr>
            <w:tcW w:w="540" w:type="dxa"/>
            <w:tcBorders>
              <w:left w:val="nil"/>
            </w:tcBorders>
            <w:vAlign w:val="center"/>
          </w:tcPr>
          <w:p w14:paraId="4F8F5951" w14:textId="2D6981E5" w:rsidR="0025455F" w:rsidRPr="009D7405" w:rsidRDefault="0025455F" w:rsidP="00777C00">
            <w:pPr>
              <w:rPr>
                <w:rFonts w:ascii="Calibri" w:hAnsi="Calibri" w:cs="Calibri"/>
                <w:color w:val="000000"/>
              </w:rPr>
            </w:pPr>
            <w:r w:rsidRPr="009D7405">
              <w:rPr>
                <w:rFonts w:ascii="Abadi MT Condensed" w:hAnsi="Abadi MT Condensed"/>
              </w:rPr>
              <w:t>17</w:t>
            </w:r>
            <w:r w:rsidR="00C70B52" w:rsidRPr="009D7405">
              <w:rPr>
                <w:rFonts w:ascii="Abadi MT Condensed" w:hAnsi="Abadi MT Condensed"/>
              </w:rPr>
              <w:t>3</w:t>
            </w:r>
          </w:p>
        </w:tc>
        <w:tc>
          <w:tcPr>
            <w:tcW w:w="3690" w:type="dxa"/>
            <w:vAlign w:val="center"/>
          </w:tcPr>
          <w:p w14:paraId="49625A35" w14:textId="77777777" w:rsidR="0025455F" w:rsidRPr="009D7405" w:rsidRDefault="0025455F" w:rsidP="00777C00">
            <w:pPr>
              <w:rPr>
                <w:rFonts w:ascii="Calibri" w:hAnsi="Calibri" w:cs="Calibri"/>
                <w:color w:val="000000"/>
                <w:sz w:val="26"/>
                <w:szCs w:val="26"/>
                <w:lang w:eastAsia="en-US"/>
              </w:rPr>
            </w:pPr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My </w:t>
            </w:r>
            <w:bookmarkStart w:id="2" w:name="_Hlk99449615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first language </w:t>
            </w:r>
            <w:bookmarkEnd w:id="2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>is</w:t>
            </w:r>
            <w:proofErr w:type="gramStart"/>
            <w:r w:rsidRPr="009D7405">
              <w:rPr>
                <w:rFonts w:ascii="Calibri" w:hAnsi="Calibri" w:cs="Calibri"/>
                <w:color w:val="000000"/>
                <w:sz w:val="26"/>
                <w:szCs w:val="26"/>
              </w:rPr>
              <w:t xml:space="preserve"> ..</w:t>
            </w:r>
            <w:proofErr w:type="gramEnd"/>
          </w:p>
        </w:tc>
        <w:tc>
          <w:tcPr>
            <w:tcW w:w="2101" w:type="dxa"/>
            <w:vAlign w:val="center"/>
          </w:tcPr>
          <w:p w14:paraId="5D2B7EAA" w14:textId="77777777" w:rsidR="0025455F" w:rsidRPr="009D7405" w:rsidRDefault="0025455F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68A730AC" w14:textId="77777777" w:rsidR="0025455F" w:rsidRPr="009D7405" w:rsidRDefault="0025455F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  <w:tc>
          <w:tcPr>
            <w:tcW w:w="2102" w:type="dxa"/>
            <w:vAlign w:val="center"/>
          </w:tcPr>
          <w:p w14:paraId="71032C6B" w14:textId="77777777" w:rsidR="0025455F" w:rsidRPr="009D7405" w:rsidRDefault="0025455F" w:rsidP="00777C00">
            <w:pPr>
              <w:keepNext/>
              <w:jc w:val="center"/>
              <w:rPr>
                <w:rFonts w:ascii="Abadi MT Condensed" w:hAnsi="Abadi MT Condensed"/>
                <w:sz w:val="26"/>
                <w:szCs w:val="26"/>
              </w:rPr>
            </w:pPr>
          </w:p>
        </w:tc>
      </w:tr>
    </w:tbl>
    <w:p w14:paraId="2305114B" w14:textId="4B73E31A" w:rsidR="00BC1D71" w:rsidRDefault="00BC1D71" w:rsidP="00BC1D71">
      <w:pPr>
        <w:keepNext/>
        <w:jc w:val="both"/>
        <w:rPr>
          <w:rFonts w:ascii="Abadi MT Condensed" w:hAnsi="Abadi MT Condensed"/>
          <w:sz w:val="26"/>
          <w:szCs w:val="26"/>
        </w:rPr>
      </w:pPr>
    </w:p>
    <w:p w14:paraId="37DC36CF" w14:textId="4C38BF84" w:rsidR="00BC1D71" w:rsidRDefault="00A92BC5" w:rsidP="00BC1D71">
      <w:pPr>
        <w:keepNext/>
        <w:jc w:val="both"/>
        <w:rPr>
          <w:rFonts w:ascii="Abadi MT Condensed" w:hAnsi="Abadi MT Condensed"/>
          <w:b/>
          <w:bCs/>
          <w:sz w:val="26"/>
          <w:szCs w:val="26"/>
        </w:rPr>
      </w:pPr>
      <w:r>
        <w:rPr>
          <w:rFonts w:ascii="Abadi MT Condensed" w:hAnsi="Abadi MT Condensed"/>
          <w:b/>
          <w:bCs/>
          <w:sz w:val="26"/>
          <w:szCs w:val="26"/>
        </w:rPr>
        <w:t>Flip to the next page to leave your comments and finish the survey.</w:t>
      </w:r>
    </w:p>
    <w:p w14:paraId="12F1AAD9" w14:textId="5C34083E" w:rsidR="0023051A" w:rsidRDefault="0023051A" w:rsidP="00BC1D71">
      <w:pPr>
        <w:keepNext/>
        <w:jc w:val="both"/>
        <w:rPr>
          <w:rFonts w:ascii="Abadi MT Condensed" w:hAnsi="Abadi MT Condensed"/>
          <w:b/>
          <w:bCs/>
          <w:sz w:val="26"/>
          <w:szCs w:val="26"/>
        </w:rPr>
      </w:pPr>
    </w:p>
    <w:p w14:paraId="2EC636EF" w14:textId="05362C1F" w:rsidR="005761CD" w:rsidRDefault="005761CD" w:rsidP="00BC1D71">
      <w:pPr>
        <w:rPr>
          <w:rFonts w:ascii="Abadi MT Condensed" w:hAnsi="Abadi MT Condensed"/>
          <w:sz w:val="26"/>
          <w:szCs w:val="26"/>
        </w:rPr>
      </w:pPr>
    </w:p>
    <w:p w14:paraId="0A4744B5" w14:textId="77777777" w:rsidR="005761CD" w:rsidRDefault="005761CD" w:rsidP="00BC1D71">
      <w:pPr>
        <w:rPr>
          <w:rFonts w:asciiTheme="minorHAnsi" w:hAnsiTheme="minorHAnsi" w:cstheme="minorHAnsi"/>
          <w:sz w:val="26"/>
          <w:szCs w:val="26"/>
        </w:rPr>
      </w:pPr>
    </w:p>
    <w:p w14:paraId="36B9BEE1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411A0A25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75734B09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5BD1E74E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02CCCEC1" w14:textId="663F3A80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22B42595" w14:textId="70B1B5C9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6C97E1F1" w14:textId="19C3D98F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1D4D19F7" w14:textId="10C28B16" w:rsidR="00D87464" w:rsidRDefault="009B13EE" w:rsidP="00BC1D71">
      <w:pPr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64309DF9" wp14:editId="17D8872A">
                <wp:simplePos x="0" y="0"/>
                <wp:positionH relativeFrom="margin">
                  <wp:align>center</wp:align>
                </wp:positionH>
                <wp:positionV relativeFrom="paragraph">
                  <wp:posOffset>3810</wp:posOffset>
                </wp:positionV>
                <wp:extent cx="6038850" cy="400050"/>
                <wp:effectExtent l="0" t="0" r="0" b="0"/>
                <wp:wrapNone/>
                <wp:docPr id="2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8850" cy="40005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A77ECAD" id="Rectangle 2" o:spid="_x0000_s1026" style="position:absolute;margin-left:0;margin-top:.3pt;width:475.5pt;height:31.5pt;z-index:251670528;visibility:visible;mso-wrap-style:square;mso-width-percent:0;mso-wrap-distance-left:9pt;mso-wrap-distance-top:0;mso-wrap-distance-right:9pt;mso-wrap-distance-bottom:0;mso-position-horizontal:center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" fillcolor="#d8d8d8 [2732]" stroked="f" strokeweight="2pt">
                <w10:wrap anchorx="margin"/>
              </v:rect>
            </w:pict>
          </mc:Fallback>
        </mc:AlternateContent>
      </w:r>
      <w:r w:rsidRPr="00D87464">
        <w:rPr>
          <w:rFonts w:asciiTheme="minorHAnsi" w:hAnsiTheme="minorHAnsi" w:cstheme="minorHAnsi"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0E922A57" wp14:editId="65FF901D">
                <wp:simplePos x="0" y="0"/>
                <wp:positionH relativeFrom="margin">
                  <wp:align>center</wp:align>
                </wp:positionH>
                <wp:positionV relativeFrom="paragraph">
                  <wp:posOffset>13335</wp:posOffset>
                </wp:positionV>
                <wp:extent cx="2360930" cy="317500"/>
                <wp:effectExtent l="0" t="0" r="1270" b="6350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3175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846D17E" w14:textId="479005A6" w:rsidR="009B13EE" w:rsidRPr="001B5B8C" w:rsidRDefault="009B13EE" w:rsidP="009B13EE">
                            <w:pPr>
                              <w:jc w:val="center"/>
                              <w:rPr>
                                <w:rFonts w:ascii="Abadi MT Condensed" w:hAnsi="Abadi MT Condensed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ascii="Abadi MT Condensed" w:hAnsi="Abadi MT Condensed"/>
                                <w:b/>
                                <w:sz w:val="26"/>
                                <w:szCs w:val="26"/>
                              </w:rPr>
                              <w:t>Your Comments</w:t>
                            </w:r>
                          </w:p>
                          <w:p w14:paraId="4BA20388" w14:textId="0E578EFE" w:rsidR="00D87464" w:rsidRPr="005761CD" w:rsidRDefault="00D87464" w:rsidP="00E0519B">
                            <w:pPr>
                              <w:jc w:val="center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922A57" id="_x0000_s1027" type="#_x0000_t202" style="position:absolute;margin-left:0;margin-top:1.05pt;width:185.9pt;height:25pt;z-index:251672576;visibility:visible;mso-wrap-style:square;mso-width-percent:40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" fillcolor="#d8d8d8 [2732]" stroked="f">
                <v:textbox>
                  <w:txbxContent>
                    <w:p w14:paraId="2846D17E" w14:textId="479005A6" w:rsidR="009B13EE" w:rsidRPr="001B5B8C" w:rsidRDefault="009B13EE" w:rsidP="009B13EE">
                      <w:pPr>
                        <w:jc w:val="center"/>
                        <w:rPr>
                          <w:rFonts w:ascii="Abadi MT Condensed" w:hAnsi="Abadi MT Condensed"/>
                          <w:sz w:val="26"/>
                          <w:szCs w:val="26"/>
                        </w:rPr>
                      </w:pPr>
                      <w:r>
                        <w:rPr>
                          <w:rFonts w:ascii="Abadi MT Condensed" w:hAnsi="Abadi MT Condensed"/>
                          <w:b/>
                          <w:sz w:val="26"/>
                          <w:szCs w:val="26"/>
                        </w:rPr>
                        <w:t>Your Comments</w:t>
                      </w:r>
                    </w:p>
                    <w:p w14:paraId="4BA20388" w14:textId="0E578EFE" w:rsidR="00D87464" w:rsidRPr="005761CD" w:rsidRDefault="00D87464" w:rsidP="00E0519B">
                      <w:pPr>
                        <w:jc w:val="center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D86AA8" w:rsidRPr="005761CD">
        <w:rPr>
          <w:rFonts w:asciiTheme="minorHAnsi" w:hAnsiTheme="minorHAnsi" w:cstheme="minorHAnsi"/>
          <w:noProof/>
          <w:sz w:val="26"/>
          <w:szCs w:val="26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268359F1" wp14:editId="0CA036D7">
                <wp:simplePos x="0" y="0"/>
                <wp:positionH relativeFrom="margin">
                  <wp:posOffset>-214630</wp:posOffset>
                </wp:positionH>
                <wp:positionV relativeFrom="paragraph">
                  <wp:posOffset>422910</wp:posOffset>
                </wp:positionV>
                <wp:extent cx="6057900" cy="647700"/>
                <wp:effectExtent l="0" t="0" r="0" b="0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57900" cy="647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0B3ADE" w14:textId="48C24D66" w:rsidR="005761CD" w:rsidRDefault="005761CD" w:rsidP="009850D1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6"/>
                                <w:szCs w:val="26"/>
                              </w:rPr>
                            </w:pPr>
                            <w:r w:rsidRPr="00177693">
                              <w:rPr>
                                <w:rFonts w:asciiTheme="minorHAnsi" w:hAnsiTheme="minorHAnsi" w:cstheme="minorHAnsi"/>
                                <w:sz w:val="26"/>
                                <w:szCs w:val="26"/>
                              </w:rPr>
                              <w:t>If you have any comments about this survey or about the living conditions in this</w:t>
                            </w:r>
                          </w:p>
                          <w:p w14:paraId="41CD8EE5" w14:textId="22424976" w:rsidR="00FD5FB3" w:rsidRDefault="005761CD" w:rsidP="009850D1">
                            <w:pPr>
                              <w:jc w:val="center"/>
                              <w:rPr>
                                <w:rFonts w:asciiTheme="minorHAnsi" w:hAnsiTheme="minorHAnsi" w:cstheme="minorHAnsi"/>
                                <w:sz w:val="26"/>
                                <w:szCs w:val="26"/>
                              </w:rPr>
                            </w:pPr>
                            <w:r w:rsidRPr="00177693">
                              <w:rPr>
                                <w:rFonts w:asciiTheme="minorHAnsi" w:hAnsiTheme="minorHAnsi" w:cstheme="minorHAnsi"/>
                                <w:sz w:val="26"/>
                                <w:szCs w:val="26"/>
                              </w:rPr>
                              <w:t xml:space="preserve">institution, </w:t>
                            </w:r>
                            <w:r>
                              <w:rPr>
                                <w:rFonts w:asciiTheme="minorHAnsi" w:hAnsiTheme="minorHAnsi" w:cstheme="minorHAnsi"/>
                                <w:sz w:val="26"/>
                                <w:szCs w:val="26"/>
                              </w:rPr>
                              <w:t xml:space="preserve">or would like to explain any of your answers, </w:t>
                            </w:r>
                            <w:r w:rsidRPr="00177693">
                              <w:rPr>
                                <w:rFonts w:asciiTheme="minorHAnsi" w:hAnsiTheme="minorHAnsi" w:cstheme="minorHAnsi"/>
                                <w:sz w:val="26"/>
                                <w:szCs w:val="26"/>
                              </w:rPr>
                              <w:t>please write th</w:t>
                            </w:r>
                            <w:r>
                              <w:rPr>
                                <w:rFonts w:asciiTheme="minorHAnsi" w:hAnsiTheme="minorHAnsi" w:cstheme="minorHAnsi"/>
                                <w:sz w:val="26"/>
                                <w:szCs w:val="26"/>
                              </w:rPr>
                              <w:t>is</w:t>
                            </w:r>
                            <w:r w:rsidRPr="00177693">
                              <w:rPr>
                                <w:rFonts w:asciiTheme="minorHAnsi" w:hAnsiTheme="minorHAnsi" w:cstheme="minorHAnsi"/>
                                <w:sz w:val="26"/>
                                <w:szCs w:val="26"/>
                              </w:rPr>
                              <w:t xml:space="preserve"> below.</w:t>
                            </w:r>
                          </w:p>
                          <w:p w14:paraId="6E009281" w14:textId="64FEE817" w:rsidR="005761CD" w:rsidRDefault="005761C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68359F1" id="_x0000_s1028" type="#_x0000_t202" style="position:absolute;margin-left:-16.9pt;margin-top:33.3pt;width:477pt;height:51pt;z-index:2516746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" stroked="f">
                <v:textbox>
                  <w:txbxContent>
                    <w:p w14:paraId="430B3ADE" w14:textId="48C24D66" w:rsidR="005761CD" w:rsidRDefault="005761CD" w:rsidP="009850D1">
                      <w:pPr>
                        <w:jc w:val="center"/>
                        <w:rPr>
                          <w:rFonts w:asciiTheme="minorHAnsi" w:hAnsiTheme="minorHAnsi" w:cstheme="minorHAnsi"/>
                          <w:sz w:val="26"/>
                          <w:szCs w:val="26"/>
                        </w:rPr>
                      </w:pPr>
                      <w:r w:rsidRPr="00177693">
                        <w:rPr>
                          <w:rFonts w:asciiTheme="minorHAnsi" w:hAnsiTheme="minorHAnsi" w:cstheme="minorHAnsi"/>
                          <w:sz w:val="26"/>
                          <w:szCs w:val="26"/>
                        </w:rPr>
                        <w:t>If you have any comments about this survey or about the living conditions in this</w:t>
                      </w:r>
                    </w:p>
                    <w:p w14:paraId="41CD8EE5" w14:textId="22424976" w:rsidR="00FD5FB3" w:rsidRDefault="005761CD" w:rsidP="009850D1">
                      <w:pPr>
                        <w:jc w:val="center"/>
                        <w:rPr>
                          <w:rFonts w:asciiTheme="minorHAnsi" w:hAnsiTheme="minorHAnsi" w:cstheme="minorHAnsi"/>
                          <w:sz w:val="26"/>
                          <w:szCs w:val="26"/>
                        </w:rPr>
                      </w:pPr>
                      <w:r w:rsidRPr="00177693">
                        <w:rPr>
                          <w:rFonts w:asciiTheme="minorHAnsi" w:hAnsiTheme="minorHAnsi" w:cstheme="minorHAnsi"/>
                          <w:sz w:val="26"/>
                          <w:szCs w:val="26"/>
                        </w:rPr>
                        <w:t xml:space="preserve">institution, </w:t>
                      </w:r>
                      <w:r>
                        <w:rPr>
                          <w:rFonts w:asciiTheme="minorHAnsi" w:hAnsiTheme="minorHAnsi" w:cstheme="minorHAnsi"/>
                          <w:sz w:val="26"/>
                          <w:szCs w:val="26"/>
                        </w:rPr>
                        <w:t xml:space="preserve">or would like to explain any of your answers, </w:t>
                      </w:r>
                      <w:r w:rsidRPr="00177693">
                        <w:rPr>
                          <w:rFonts w:asciiTheme="minorHAnsi" w:hAnsiTheme="minorHAnsi" w:cstheme="minorHAnsi"/>
                          <w:sz w:val="26"/>
                          <w:szCs w:val="26"/>
                        </w:rPr>
                        <w:t>please write th</w:t>
                      </w:r>
                      <w:r>
                        <w:rPr>
                          <w:rFonts w:asciiTheme="minorHAnsi" w:hAnsiTheme="minorHAnsi" w:cstheme="minorHAnsi"/>
                          <w:sz w:val="26"/>
                          <w:szCs w:val="26"/>
                        </w:rPr>
                        <w:t>is</w:t>
                      </w:r>
                      <w:r w:rsidRPr="00177693">
                        <w:rPr>
                          <w:rFonts w:asciiTheme="minorHAnsi" w:hAnsiTheme="minorHAnsi" w:cstheme="minorHAnsi"/>
                          <w:sz w:val="26"/>
                          <w:szCs w:val="26"/>
                        </w:rPr>
                        <w:t xml:space="preserve"> below.</w:t>
                      </w:r>
                    </w:p>
                    <w:p w14:paraId="6E009281" w14:textId="64FEE817" w:rsidR="005761CD" w:rsidRDefault="005761CD"/>
                  </w:txbxContent>
                </v:textbox>
                <w10:wrap type="square" anchorx="margin"/>
              </v:shape>
            </w:pict>
          </mc:Fallback>
        </mc:AlternateContent>
      </w:r>
    </w:p>
    <w:p w14:paraId="65E3C4C4" w14:textId="1170D71C" w:rsidR="005761CD" w:rsidRDefault="00507829" w:rsidP="00BC1D71">
      <w:pPr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1311AB5" wp14:editId="4E9532F9">
                <wp:simplePos x="0" y="0"/>
                <wp:positionH relativeFrom="margin">
                  <wp:align>center</wp:align>
                </wp:positionH>
                <wp:positionV relativeFrom="paragraph">
                  <wp:posOffset>916940</wp:posOffset>
                </wp:positionV>
                <wp:extent cx="6019800" cy="4219575"/>
                <wp:effectExtent l="0" t="0" r="19050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19800" cy="42195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53B3ECA" id="Rectangle 1" o:spid="_x0000_s1026" style="position:absolute;margin-left:0;margin-top:72.2pt;width:474pt;height:332.25pt;z-index:2516695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" fillcolor="white [3212]" strokecolor="black [3213]" strokeweight=".5pt">
                <w10:wrap anchorx="margin"/>
              </v:rect>
            </w:pict>
          </mc:Fallback>
        </mc:AlternateContent>
      </w:r>
    </w:p>
    <w:p w14:paraId="46D010C8" w14:textId="2F09438A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7C6258A6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000A6ABE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6162F4D2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23CA8C82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58E19595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2E39781B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2EB12C82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0DC7420F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50E566B8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75884361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660E01A5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44FCBC32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7B802EBF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13DDA35D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428DE8C4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5BD9114E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26947E17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4F2C38D9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4F4F2304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3D904AB6" w14:textId="77777777" w:rsidR="00D87464" w:rsidRDefault="00D87464" w:rsidP="00BC1D71">
      <w:pPr>
        <w:rPr>
          <w:rFonts w:asciiTheme="minorHAnsi" w:hAnsiTheme="minorHAnsi" w:cstheme="minorHAnsi"/>
          <w:sz w:val="26"/>
          <w:szCs w:val="26"/>
        </w:rPr>
      </w:pPr>
    </w:p>
    <w:p w14:paraId="25E2B612" w14:textId="430E116C" w:rsidR="00BC1D71" w:rsidRDefault="00BC1D71" w:rsidP="00BC1D71">
      <w:pPr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sz w:val="26"/>
          <w:szCs w:val="26"/>
        </w:rPr>
        <w:t>Please repeat your inmate ID below</w:t>
      </w:r>
      <w:r w:rsidR="00AB5799">
        <w:rPr>
          <w:rFonts w:asciiTheme="minorHAnsi" w:hAnsiTheme="minorHAnsi" w:cstheme="minorHAnsi"/>
          <w:sz w:val="26"/>
          <w:szCs w:val="26"/>
        </w:rPr>
        <w:t xml:space="preserve">, writing as clearly as </w:t>
      </w:r>
      <w:r w:rsidR="006F7D0A">
        <w:rPr>
          <w:rFonts w:asciiTheme="minorHAnsi" w:hAnsiTheme="minorHAnsi" w:cstheme="minorHAnsi"/>
          <w:sz w:val="26"/>
          <w:szCs w:val="26"/>
        </w:rPr>
        <w:t>possible.</w:t>
      </w:r>
      <w:r w:rsidR="00AB5799">
        <w:rPr>
          <w:rFonts w:asciiTheme="minorHAnsi" w:hAnsiTheme="minorHAnsi" w:cstheme="minorHAnsi"/>
          <w:sz w:val="26"/>
          <w:szCs w:val="26"/>
        </w:rPr>
        <w:t xml:space="preserve"> </w:t>
      </w:r>
    </w:p>
    <w:p w14:paraId="056F92B4" w14:textId="4263DE8A" w:rsidR="00BC1D71" w:rsidRDefault="009B13EE" w:rsidP="00BC1D71">
      <w:pPr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48B83DB1" wp14:editId="7DB73D2E">
                <wp:simplePos x="0" y="0"/>
                <wp:positionH relativeFrom="margin">
                  <wp:posOffset>-151130</wp:posOffset>
                </wp:positionH>
                <wp:positionV relativeFrom="paragraph">
                  <wp:posOffset>43180</wp:posOffset>
                </wp:positionV>
                <wp:extent cx="6032500" cy="495300"/>
                <wp:effectExtent l="0" t="0" r="25400" b="1905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32500" cy="49530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B883BB" id="Rectangle 5" o:spid="_x0000_s1026" style="position:absolute;margin-left:-11.9pt;margin-top:3.4pt;width:475pt;height:39pt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" filled="f" strokecolor="black [3213]" strokeweight=".25pt">
                <w10:wrap anchorx="margin"/>
              </v:rect>
            </w:pict>
          </mc:Fallback>
        </mc:AlternateContent>
      </w:r>
    </w:p>
    <w:p w14:paraId="778F565E" w14:textId="3BD7804C" w:rsidR="00BC1D71" w:rsidRDefault="009B13EE">
      <w:pPr>
        <w:rPr>
          <w:rFonts w:asciiTheme="minorHAnsi" w:hAnsiTheme="minorHAnsi" w:cstheme="minorHAnsi"/>
          <w:sz w:val="26"/>
          <w:szCs w:val="26"/>
        </w:rPr>
      </w:pPr>
      <w:r>
        <w:rPr>
          <w:rFonts w:asciiTheme="minorHAnsi" w:hAnsiTheme="minorHAnsi" w:cstheme="minorHAnsi"/>
          <w:sz w:val="26"/>
          <w:szCs w:val="26"/>
        </w:rPr>
        <w:t>Inmate Id:</w:t>
      </w:r>
    </w:p>
    <w:p w14:paraId="7E5E7A6B" w14:textId="77777777" w:rsidR="009B13EE" w:rsidRDefault="009B13EE" w:rsidP="00BC1D71">
      <w:pPr>
        <w:rPr>
          <w:rFonts w:asciiTheme="minorHAnsi" w:hAnsiTheme="minorHAnsi" w:cstheme="minorHAnsi"/>
          <w:sz w:val="26"/>
          <w:szCs w:val="26"/>
        </w:rPr>
      </w:pPr>
    </w:p>
    <w:p w14:paraId="50F14AE9" w14:textId="2CD3487D" w:rsidR="00BC1D71" w:rsidRPr="001B5B8C" w:rsidRDefault="00BC1D71" w:rsidP="00BC1D71">
      <w:pPr>
        <w:rPr>
          <w:rFonts w:asciiTheme="minorHAnsi" w:hAnsiTheme="minorHAnsi" w:cstheme="minorHAnsi"/>
          <w:sz w:val="26"/>
          <w:szCs w:val="26"/>
        </w:rPr>
      </w:pPr>
    </w:p>
    <w:p w14:paraId="53D3A2BC" w14:textId="77777777" w:rsidR="00BC1D71" w:rsidRPr="001B5B8C" w:rsidRDefault="00BC1D71" w:rsidP="00BC1D71">
      <w:pPr>
        <w:rPr>
          <w:rFonts w:asciiTheme="minorHAnsi" w:hAnsiTheme="minorHAnsi" w:cstheme="minorHAnsi"/>
          <w:sz w:val="26"/>
          <w:szCs w:val="26"/>
        </w:rPr>
      </w:pPr>
    </w:p>
    <w:p w14:paraId="7916FB2F" w14:textId="5BFAC3EB" w:rsidR="00BC1D71" w:rsidRPr="001B5B8C" w:rsidRDefault="00BC1D71" w:rsidP="00BC1D71">
      <w:pPr>
        <w:rPr>
          <w:rFonts w:asciiTheme="minorHAnsi" w:hAnsiTheme="minorHAnsi" w:cstheme="minorHAnsi"/>
          <w:sz w:val="26"/>
          <w:szCs w:val="26"/>
        </w:rPr>
      </w:pPr>
      <w:r w:rsidRPr="001B5B8C">
        <w:rPr>
          <w:rFonts w:asciiTheme="minorHAnsi" w:hAnsiTheme="minorHAnsi" w:cstheme="minorHAnsi"/>
          <w:sz w:val="26"/>
          <w:szCs w:val="26"/>
        </w:rPr>
        <w:t xml:space="preserve">Please double-check that </w:t>
      </w:r>
      <w:r w:rsidR="00A92BC5">
        <w:rPr>
          <w:rFonts w:asciiTheme="minorHAnsi" w:hAnsiTheme="minorHAnsi" w:cstheme="minorHAnsi"/>
          <w:sz w:val="26"/>
          <w:szCs w:val="26"/>
        </w:rPr>
        <w:t>you filled out every question.</w:t>
      </w:r>
    </w:p>
    <w:p w14:paraId="01AF21B4" w14:textId="77777777" w:rsidR="00BC1D71" w:rsidRPr="001B5B8C" w:rsidRDefault="00BC1D71" w:rsidP="00BC1D71">
      <w:pPr>
        <w:rPr>
          <w:rFonts w:asciiTheme="minorHAnsi" w:hAnsiTheme="minorHAnsi" w:cstheme="minorHAnsi"/>
          <w:sz w:val="26"/>
          <w:szCs w:val="26"/>
        </w:rPr>
      </w:pPr>
    </w:p>
    <w:p w14:paraId="36ACB1F6" w14:textId="54A61198" w:rsidR="00BC1D71" w:rsidRPr="001B5B8C" w:rsidRDefault="00BC1D71" w:rsidP="00BC1D71">
      <w:pPr>
        <w:rPr>
          <w:rFonts w:asciiTheme="minorHAnsi" w:hAnsiTheme="minorHAnsi" w:cstheme="minorHAnsi"/>
          <w:sz w:val="26"/>
          <w:szCs w:val="26"/>
        </w:rPr>
      </w:pPr>
      <w:r w:rsidRPr="001B5B8C">
        <w:rPr>
          <w:rFonts w:asciiTheme="minorHAnsi" w:hAnsiTheme="minorHAnsi" w:cstheme="minorHAnsi"/>
          <w:sz w:val="26"/>
          <w:szCs w:val="26"/>
        </w:rPr>
        <w:t xml:space="preserve">Please </w:t>
      </w:r>
      <w:r w:rsidR="00022840">
        <w:rPr>
          <w:rFonts w:asciiTheme="minorHAnsi" w:hAnsiTheme="minorHAnsi" w:cstheme="minorHAnsi"/>
          <w:sz w:val="26"/>
          <w:szCs w:val="26"/>
        </w:rPr>
        <w:t>return the survey to one of the members of the research team or leave it in the secure box on your unit.</w:t>
      </w:r>
    </w:p>
    <w:p w14:paraId="1A33ED5C" w14:textId="77777777" w:rsidR="00BC1D71" w:rsidRPr="001B5B8C" w:rsidRDefault="00BC1D71" w:rsidP="00BC1D71">
      <w:pPr>
        <w:rPr>
          <w:rFonts w:asciiTheme="minorHAnsi" w:hAnsiTheme="minorHAnsi" w:cstheme="minorHAnsi"/>
          <w:sz w:val="26"/>
          <w:szCs w:val="26"/>
        </w:rPr>
      </w:pPr>
    </w:p>
    <w:p w14:paraId="5525955F" w14:textId="77777777" w:rsidR="00BC1D71" w:rsidRPr="001B5B8C" w:rsidRDefault="00BC1D71" w:rsidP="00BC1D71">
      <w:pPr>
        <w:rPr>
          <w:rFonts w:asciiTheme="minorHAnsi" w:hAnsiTheme="minorHAnsi" w:cstheme="minorHAnsi"/>
          <w:sz w:val="26"/>
          <w:szCs w:val="26"/>
        </w:rPr>
      </w:pPr>
      <w:r w:rsidRPr="001B5B8C">
        <w:rPr>
          <w:rFonts w:asciiTheme="minorHAnsi" w:hAnsiTheme="minorHAnsi" w:cstheme="minorHAnsi"/>
          <w:sz w:val="26"/>
          <w:szCs w:val="26"/>
        </w:rPr>
        <w:t xml:space="preserve">We may ask you in a couple of months if you would be willing to answer the same questions again. This will help us understand if the climate in this prison has changed.  </w:t>
      </w:r>
    </w:p>
    <w:p w14:paraId="1DE04B22" w14:textId="77777777" w:rsidR="00BC1D71" w:rsidRPr="001B5B8C" w:rsidRDefault="00BC1D71" w:rsidP="00BC1D71">
      <w:pPr>
        <w:rPr>
          <w:rFonts w:asciiTheme="minorHAnsi" w:hAnsiTheme="minorHAnsi" w:cstheme="minorHAnsi"/>
          <w:sz w:val="26"/>
          <w:szCs w:val="26"/>
        </w:rPr>
      </w:pPr>
    </w:p>
    <w:p w14:paraId="66FC9F92" w14:textId="3E3AEB35" w:rsidR="00BC1D71" w:rsidRPr="00D87464" w:rsidRDefault="007A62B6" w:rsidP="00D87464">
      <w:pPr>
        <w:rPr>
          <w:rFonts w:asciiTheme="minorHAnsi" w:hAnsiTheme="minorHAnsi" w:cstheme="minorHAnsi"/>
          <w:sz w:val="26"/>
          <w:szCs w:val="26"/>
        </w:rPr>
      </w:pPr>
      <w:r w:rsidRPr="001B5B8C">
        <w:rPr>
          <w:rFonts w:asciiTheme="minorHAnsi" w:hAnsiTheme="minorHAnsi" w:cstheme="minorHAnsi"/>
          <w:sz w:val="26"/>
          <w:szCs w:val="26"/>
        </w:rPr>
        <w:t>This is the end of the survey.</w:t>
      </w:r>
      <w:r>
        <w:rPr>
          <w:rFonts w:asciiTheme="minorHAnsi" w:hAnsiTheme="minorHAnsi" w:cstheme="minorHAnsi"/>
          <w:sz w:val="26"/>
          <w:szCs w:val="26"/>
        </w:rPr>
        <w:t xml:space="preserve"> </w:t>
      </w:r>
      <w:r w:rsidR="00BC1D71" w:rsidRPr="001B5B8C">
        <w:rPr>
          <w:rFonts w:asciiTheme="minorHAnsi" w:hAnsiTheme="minorHAnsi" w:cstheme="minorHAnsi"/>
          <w:b/>
          <w:bCs/>
          <w:sz w:val="26"/>
          <w:szCs w:val="26"/>
        </w:rPr>
        <w:t>Thank you very much</w:t>
      </w:r>
      <w:r w:rsidR="00BC1D71" w:rsidRPr="001B5B8C">
        <w:rPr>
          <w:rFonts w:asciiTheme="minorHAnsi" w:hAnsiTheme="minorHAnsi" w:cstheme="minorHAnsi"/>
          <w:sz w:val="26"/>
          <w:szCs w:val="26"/>
        </w:rPr>
        <w:t xml:space="preserve"> for your participation</w:t>
      </w:r>
      <w:r w:rsidR="00A92BC5">
        <w:rPr>
          <w:rFonts w:asciiTheme="minorHAnsi" w:hAnsiTheme="minorHAnsi" w:cstheme="minorHAnsi"/>
          <w:sz w:val="26"/>
          <w:szCs w:val="26"/>
        </w:rPr>
        <w:t>.</w:t>
      </w:r>
    </w:p>
    <w:sectPr w:rsidR="00BC1D71" w:rsidRPr="00D87464" w:rsidSect="006746BC">
      <w:pgSz w:w="11906" w:h="16838"/>
      <w:pgMar w:top="1134" w:right="1418" w:bottom="1134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350F63" w14:textId="77777777" w:rsidR="00557C33" w:rsidRDefault="00557C33">
      <w:r>
        <w:separator/>
      </w:r>
    </w:p>
  </w:endnote>
  <w:endnote w:type="continuationSeparator" w:id="0">
    <w:p w14:paraId="7AAC9166" w14:textId="77777777" w:rsidR="00557C33" w:rsidRDefault="00557C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badi MT Condensed">
    <w:altName w:val="Calibri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2D26CB" w14:textId="77777777" w:rsidR="0045256A" w:rsidRDefault="0045256A">
    <w:pPr>
      <w:pStyle w:val="Voettekst"/>
      <w:framePr w:wrap="around" w:vAnchor="text" w:hAnchor="margin" w:xAlign="right" w:y="1"/>
      <w:rPr>
        <w:rStyle w:val="Paginanummer"/>
      </w:rPr>
    </w:pPr>
    <w:r>
      <w:rPr>
        <w:rStyle w:val="Paginanummer"/>
      </w:rPr>
      <w:fldChar w:fldCharType="begin"/>
    </w:r>
    <w:r>
      <w:rPr>
        <w:rStyle w:val="Paginanummer"/>
      </w:rPr>
      <w:instrText xml:space="preserve">PAGE  </w:instrText>
    </w:r>
    <w:r>
      <w:rPr>
        <w:rStyle w:val="Paginanummer"/>
      </w:rPr>
      <w:fldChar w:fldCharType="end"/>
    </w:r>
  </w:p>
  <w:p w14:paraId="0836110B" w14:textId="77777777" w:rsidR="0045256A" w:rsidRDefault="0045256A">
    <w:pPr>
      <w:pStyle w:val="Voetteks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092205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6F99DCE" w14:textId="41262E84" w:rsidR="001265D2" w:rsidRDefault="001265D2">
        <w:pPr>
          <w:pStyle w:val="Voettekst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826A2" w14:textId="6862BF5D" w:rsidR="0045256A" w:rsidRDefault="0045256A">
    <w:pPr>
      <w:pStyle w:val="Voetteks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D91A67" w14:textId="77777777" w:rsidR="00557C33" w:rsidRDefault="00557C33">
      <w:r>
        <w:separator/>
      </w:r>
    </w:p>
  </w:footnote>
  <w:footnote w:type="continuationSeparator" w:id="0">
    <w:p w14:paraId="7748E4CA" w14:textId="77777777" w:rsidR="00557C33" w:rsidRDefault="00557C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Kop1"/>
      <w:lvlText w:val="%1"/>
      <w:legacy w:legacy="1" w:legacySpace="120" w:legacyIndent="432"/>
      <w:lvlJc w:val="left"/>
      <w:pPr>
        <w:ind w:left="432" w:hanging="432"/>
      </w:pPr>
    </w:lvl>
    <w:lvl w:ilvl="1">
      <w:start w:val="1"/>
      <w:numFmt w:val="decimal"/>
      <w:pStyle w:val="Kop2"/>
      <w:lvlText w:val="%1.%2"/>
      <w:legacy w:legacy="1" w:legacySpace="120" w:legacyIndent="576"/>
      <w:lvlJc w:val="left"/>
      <w:pPr>
        <w:ind w:left="576" w:hanging="576"/>
      </w:pPr>
    </w:lvl>
    <w:lvl w:ilvl="2">
      <w:start w:val="1"/>
      <w:numFmt w:val="decimal"/>
      <w:pStyle w:val="Kop3"/>
      <w:lvlText w:val="%1.%2.%3"/>
      <w:legacy w:legacy="1" w:legacySpace="120" w:legacyIndent="720"/>
      <w:lvlJc w:val="left"/>
      <w:pPr>
        <w:ind w:left="720" w:hanging="720"/>
      </w:pPr>
    </w:lvl>
    <w:lvl w:ilvl="3">
      <w:start w:val="1"/>
      <w:numFmt w:val="decimal"/>
      <w:pStyle w:val="Kop4"/>
      <w:lvlText w:val="%1.%2.%3.%4"/>
      <w:legacy w:legacy="1" w:legacySpace="120" w:legacyIndent="864"/>
      <w:lvlJc w:val="left"/>
      <w:pPr>
        <w:ind w:left="864" w:hanging="864"/>
      </w:pPr>
    </w:lvl>
    <w:lvl w:ilvl="4">
      <w:start w:val="1"/>
      <w:numFmt w:val="decimal"/>
      <w:pStyle w:val="Kop5"/>
      <w:lvlText w:val="%1.%2.%3.%4.%5"/>
      <w:legacy w:legacy="1" w:legacySpace="120" w:legacyIndent="1008"/>
      <w:lvlJc w:val="left"/>
      <w:pPr>
        <w:ind w:left="1008" w:hanging="1008"/>
      </w:pPr>
    </w:lvl>
    <w:lvl w:ilvl="5">
      <w:start w:val="1"/>
      <w:numFmt w:val="decimal"/>
      <w:pStyle w:val="Kop6"/>
      <w:lvlText w:val="%1.%2.%3.%4.%5.%6"/>
      <w:legacy w:legacy="1" w:legacySpace="120" w:legacyIndent="1152"/>
      <w:lvlJc w:val="left"/>
      <w:pPr>
        <w:ind w:left="1152" w:hanging="1152"/>
      </w:pPr>
    </w:lvl>
    <w:lvl w:ilvl="6">
      <w:start w:val="1"/>
      <w:numFmt w:val="decimal"/>
      <w:pStyle w:val="Kop7"/>
      <w:lvlText w:val="%1.%2.%3.%4.%5.%6.%7"/>
      <w:legacy w:legacy="1" w:legacySpace="120" w:legacyIndent="1296"/>
      <w:lvlJc w:val="left"/>
      <w:pPr>
        <w:ind w:left="1296" w:hanging="1296"/>
      </w:pPr>
    </w:lvl>
    <w:lvl w:ilvl="7">
      <w:start w:val="1"/>
      <w:numFmt w:val="decimal"/>
      <w:pStyle w:val="Kop8"/>
      <w:lvlText w:val="%1.%2.%3.%4.%5.%6.%7.%8"/>
      <w:legacy w:legacy="1" w:legacySpace="120" w:legacyIndent="1440"/>
      <w:lvlJc w:val="left"/>
      <w:pPr>
        <w:ind w:left="1440" w:hanging="1440"/>
      </w:pPr>
    </w:lvl>
    <w:lvl w:ilvl="8">
      <w:start w:val="1"/>
      <w:numFmt w:val="decimal"/>
      <w:pStyle w:val="Kop9"/>
      <w:lvlText w:val="%1.%2.%3.%4.%5.%6.%7.%8.%9"/>
      <w:legacy w:legacy="1" w:legacySpace="120" w:legacyIndent="1584"/>
      <w:lvlJc w:val="left"/>
      <w:pPr>
        <w:ind w:left="1584" w:hanging="1584"/>
      </w:pPr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AD77B70"/>
    <w:multiLevelType w:val="hybridMultilevel"/>
    <w:tmpl w:val="A80A1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83521DD"/>
    <w:multiLevelType w:val="hybridMultilevel"/>
    <w:tmpl w:val="976C6E1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91C6072"/>
    <w:multiLevelType w:val="hybridMultilevel"/>
    <w:tmpl w:val="27962310"/>
    <w:lvl w:ilvl="0" w:tplc="96C4753E">
      <w:numFmt w:val="bullet"/>
      <w:lvlText w:val="-"/>
      <w:lvlJc w:val="left"/>
      <w:pPr>
        <w:ind w:left="720" w:hanging="360"/>
      </w:pPr>
      <w:rPr>
        <w:rFonts w:ascii="Abadi MT Condensed" w:eastAsia="Times New Roman" w:hAnsi="Abadi MT Condense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532775"/>
    <w:multiLevelType w:val="hybridMultilevel"/>
    <w:tmpl w:val="EE8AD5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70E351D"/>
    <w:multiLevelType w:val="hybridMultilevel"/>
    <w:tmpl w:val="6BCE3116"/>
    <w:lvl w:ilvl="0" w:tplc="BA4CAECC">
      <w:numFmt w:val="bullet"/>
      <w:lvlText w:val="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1099236">
    <w:abstractNumId w:val="0"/>
  </w:num>
  <w:num w:numId="2" w16cid:durableId="801113850">
    <w:abstractNumId w:val="1"/>
    <w:lvlOverride w:ilvl="0">
      <w:lvl w:ilvl="0">
        <w:numFmt w:val="bullet"/>
        <w:lvlText w:val="-"/>
        <w:legacy w:legacy="1" w:legacySpace="0" w:legacyIndent="705"/>
        <w:lvlJc w:val="left"/>
        <w:pPr>
          <w:ind w:left="705" w:hanging="705"/>
        </w:pPr>
      </w:lvl>
    </w:lvlOverride>
  </w:num>
  <w:num w:numId="3" w16cid:durableId="48191917">
    <w:abstractNumId w:val="1"/>
    <w:lvlOverride w:ilvl="0">
      <w:lvl w:ilvl="0">
        <w:numFmt w:val="bullet"/>
        <w:lvlText w:val="-"/>
        <w:legacy w:legacy="1" w:legacySpace="0" w:legacyIndent="360"/>
        <w:lvlJc w:val="left"/>
        <w:pPr>
          <w:ind w:left="360" w:hanging="360"/>
        </w:pPr>
      </w:lvl>
    </w:lvlOverride>
  </w:num>
  <w:num w:numId="4" w16cid:durableId="1219055553">
    <w:abstractNumId w:val="4"/>
  </w:num>
  <w:num w:numId="5" w16cid:durableId="254748687">
    <w:abstractNumId w:val="6"/>
  </w:num>
  <w:num w:numId="6" w16cid:durableId="1373073824">
    <w:abstractNumId w:val="5"/>
  </w:num>
  <w:num w:numId="7" w16cid:durableId="119959784">
    <w:abstractNumId w:val="3"/>
  </w:num>
  <w:num w:numId="8" w16cid:durableId="5356564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/>
  <w:defaultTabStop w:val="709"/>
  <w:autoHyphenation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E0AAJzI0NzS0tTQyUdpeDU4uLM/DyQAsNaAKge/ccsAAAA"/>
  </w:docVars>
  <w:rsids>
    <w:rsidRoot w:val="00693362"/>
    <w:rsid w:val="00003006"/>
    <w:rsid w:val="0000696B"/>
    <w:rsid w:val="000138DB"/>
    <w:rsid w:val="00013923"/>
    <w:rsid w:val="00014B03"/>
    <w:rsid w:val="000155C1"/>
    <w:rsid w:val="00017C5F"/>
    <w:rsid w:val="00022840"/>
    <w:rsid w:val="0002639B"/>
    <w:rsid w:val="00047AB6"/>
    <w:rsid w:val="00051354"/>
    <w:rsid w:val="00053250"/>
    <w:rsid w:val="00055A4A"/>
    <w:rsid w:val="000577BD"/>
    <w:rsid w:val="00063B98"/>
    <w:rsid w:val="00063D9F"/>
    <w:rsid w:val="0007073E"/>
    <w:rsid w:val="0007114B"/>
    <w:rsid w:val="00077028"/>
    <w:rsid w:val="00080578"/>
    <w:rsid w:val="00083472"/>
    <w:rsid w:val="0009496E"/>
    <w:rsid w:val="000973E4"/>
    <w:rsid w:val="000A78C0"/>
    <w:rsid w:val="000A7F07"/>
    <w:rsid w:val="000B3730"/>
    <w:rsid w:val="000B5FC4"/>
    <w:rsid w:val="000C2B13"/>
    <w:rsid w:val="000C4B71"/>
    <w:rsid w:val="000D04E7"/>
    <w:rsid w:val="000D074B"/>
    <w:rsid w:val="000D116D"/>
    <w:rsid w:val="000D30EC"/>
    <w:rsid w:val="000E0EA1"/>
    <w:rsid w:val="000F09E9"/>
    <w:rsid w:val="000F342D"/>
    <w:rsid w:val="00101CFE"/>
    <w:rsid w:val="00114DD7"/>
    <w:rsid w:val="00114EB8"/>
    <w:rsid w:val="00122486"/>
    <w:rsid w:val="00122EEA"/>
    <w:rsid w:val="001265D2"/>
    <w:rsid w:val="00140DC0"/>
    <w:rsid w:val="00146A77"/>
    <w:rsid w:val="00150994"/>
    <w:rsid w:val="00152755"/>
    <w:rsid w:val="001568B8"/>
    <w:rsid w:val="00156BD5"/>
    <w:rsid w:val="00162B36"/>
    <w:rsid w:val="00177602"/>
    <w:rsid w:val="00177693"/>
    <w:rsid w:val="001867A9"/>
    <w:rsid w:val="00197D0F"/>
    <w:rsid w:val="001B5B8C"/>
    <w:rsid w:val="001D5D25"/>
    <w:rsid w:val="001D6371"/>
    <w:rsid w:val="001D7F94"/>
    <w:rsid w:val="001E29CB"/>
    <w:rsid w:val="001E48DF"/>
    <w:rsid w:val="001E4C2D"/>
    <w:rsid w:val="001F3EEB"/>
    <w:rsid w:val="00206B85"/>
    <w:rsid w:val="00213743"/>
    <w:rsid w:val="002229EE"/>
    <w:rsid w:val="00225712"/>
    <w:rsid w:val="0023051A"/>
    <w:rsid w:val="00232462"/>
    <w:rsid w:val="00235CB8"/>
    <w:rsid w:val="002370B8"/>
    <w:rsid w:val="00241282"/>
    <w:rsid w:val="00243EED"/>
    <w:rsid w:val="00250C1A"/>
    <w:rsid w:val="0025229A"/>
    <w:rsid w:val="002537A6"/>
    <w:rsid w:val="0025455F"/>
    <w:rsid w:val="0026157A"/>
    <w:rsid w:val="0026310A"/>
    <w:rsid w:val="002715FA"/>
    <w:rsid w:val="00276B71"/>
    <w:rsid w:val="0028062D"/>
    <w:rsid w:val="0028113A"/>
    <w:rsid w:val="00286186"/>
    <w:rsid w:val="00293D65"/>
    <w:rsid w:val="00293D9A"/>
    <w:rsid w:val="002945AD"/>
    <w:rsid w:val="002A3237"/>
    <w:rsid w:val="002B153F"/>
    <w:rsid w:val="002B1EB9"/>
    <w:rsid w:val="002D11B1"/>
    <w:rsid w:val="002D11D0"/>
    <w:rsid w:val="002E1E4A"/>
    <w:rsid w:val="002F4C9F"/>
    <w:rsid w:val="00314449"/>
    <w:rsid w:val="00316AE1"/>
    <w:rsid w:val="00323E5E"/>
    <w:rsid w:val="0032408E"/>
    <w:rsid w:val="0033043E"/>
    <w:rsid w:val="00334B8B"/>
    <w:rsid w:val="00345A3C"/>
    <w:rsid w:val="00356336"/>
    <w:rsid w:val="00367D9C"/>
    <w:rsid w:val="00370A3F"/>
    <w:rsid w:val="00377A8F"/>
    <w:rsid w:val="003805CD"/>
    <w:rsid w:val="003832A5"/>
    <w:rsid w:val="0038713D"/>
    <w:rsid w:val="00395FA9"/>
    <w:rsid w:val="003A76C1"/>
    <w:rsid w:val="003B1E86"/>
    <w:rsid w:val="003E336D"/>
    <w:rsid w:val="003F3130"/>
    <w:rsid w:val="003F37F8"/>
    <w:rsid w:val="003F510E"/>
    <w:rsid w:val="003F52B7"/>
    <w:rsid w:val="003F5927"/>
    <w:rsid w:val="00410FD7"/>
    <w:rsid w:val="00412537"/>
    <w:rsid w:val="00413C8C"/>
    <w:rsid w:val="00420D06"/>
    <w:rsid w:val="0042350A"/>
    <w:rsid w:val="00433E28"/>
    <w:rsid w:val="00437554"/>
    <w:rsid w:val="0045256A"/>
    <w:rsid w:val="00456CB5"/>
    <w:rsid w:val="004772D8"/>
    <w:rsid w:val="00482789"/>
    <w:rsid w:val="00483C8A"/>
    <w:rsid w:val="004872D4"/>
    <w:rsid w:val="00490A1F"/>
    <w:rsid w:val="004A2A10"/>
    <w:rsid w:val="004A32F6"/>
    <w:rsid w:val="004B08BC"/>
    <w:rsid w:val="004B69E1"/>
    <w:rsid w:val="004C7B78"/>
    <w:rsid w:val="004D61D3"/>
    <w:rsid w:val="004D79B2"/>
    <w:rsid w:val="004E1563"/>
    <w:rsid w:val="004E4C73"/>
    <w:rsid w:val="004F1613"/>
    <w:rsid w:val="004F1EC3"/>
    <w:rsid w:val="00500E39"/>
    <w:rsid w:val="00503D01"/>
    <w:rsid w:val="0050422F"/>
    <w:rsid w:val="00507829"/>
    <w:rsid w:val="0051293A"/>
    <w:rsid w:val="005438D7"/>
    <w:rsid w:val="00557C33"/>
    <w:rsid w:val="00565AC6"/>
    <w:rsid w:val="005728D0"/>
    <w:rsid w:val="0057478B"/>
    <w:rsid w:val="005761CD"/>
    <w:rsid w:val="00581543"/>
    <w:rsid w:val="00581A82"/>
    <w:rsid w:val="005A0BB0"/>
    <w:rsid w:val="005B1658"/>
    <w:rsid w:val="005B21BE"/>
    <w:rsid w:val="005C5681"/>
    <w:rsid w:val="005D0932"/>
    <w:rsid w:val="005D2836"/>
    <w:rsid w:val="005D42B9"/>
    <w:rsid w:val="005F4EBC"/>
    <w:rsid w:val="005F647B"/>
    <w:rsid w:val="005F785B"/>
    <w:rsid w:val="006036BC"/>
    <w:rsid w:val="00603E5C"/>
    <w:rsid w:val="006234BF"/>
    <w:rsid w:val="00656BA0"/>
    <w:rsid w:val="006620E3"/>
    <w:rsid w:val="006746BC"/>
    <w:rsid w:val="006803B1"/>
    <w:rsid w:val="00693362"/>
    <w:rsid w:val="006A6132"/>
    <w:rsid w:val="006A6E3C"/>
    <w:rsid w:val="006B32C7"/>
    <w:rsid w:val="006B4727"/>
    <w:rsid w:val="006B5A26"/>
    <w:rsid w:val="006C42E3"/>
    <w:rsid w:val="006D07CA"/>
    <w:rsid w:val="006D5101"/>
    <w:rsid w:val="006E2EB1"/>
    <w:rsid w:val="006E416C"/>
    <w:rsid w:val="006E6601"/>
    <w:rsid w:val="006F1B96"/>
    <w:rsid w:val="006F4A97"/>
    <w:rsid w:val="006F4E25"/>
    <w:rsid w:val="006F7D0A"/>
    <w:rsid w:val="00707FE9"/>
    <w:rsid w:val="0071153B"/>
    <w:rsid w:val="00723F08"/>
    <w:rsid w:val="00727888"/>
    <w:rsid w:val="00730C29"/>
    <w:rsid w:val="00733134"/>
    <w:rsid w:val="00734B73"/>
    <w:rsid w:val="00737B25"/>
    <w:rsid w:val="0075770B"/>
    <w:rsid w:val="00757F44"/>
    <w:rsid w:val="00761979"/>
    <w:rsid w:val="00764CF3"/>
    <w:rsid w:val="007706FC"/>
    <w:rsid w:val="0077755F"/>
    <w:rsid w:val="0079433C"/>
    <w:rsid w:val="007A000C"/>
    <w:rsid w:val="007A0AC5"/>
    <w:rsid w:val="007A29B5"/>
    <w:rsid w:val="007A62B6"/>
    <w:rsid w:val="007B397C"/>
    <w:rsid w:val="007B6BFE"/>
    <w:rsid w:val="007C022F"/>
    <w:rsid w:val="007C3C84"/>
    <w:rsid w:val="007D2583"/>
    <w:rsid w:val="007D695D"/>
    <w:rsid w:val="007D6F95"/>
    <w:rsid w:val="007D7A98"/>
    <w:rsid w:val="007D7E85"/>
    <w:rsid w:val="007E124B"/>
    <w:rsid w:val="007E3328"/>
    <w:rsid w:val="007F2260"/>
    <w:rsid w:val="007F26A5"/>
    <w:rsid w:val="007F2804"/>
    <w:rsid w:val="007F6325"/>
    <w:rsid w:val="007F7455"/>
    <w:rsid w:val="007F77D1"/>
    <w:rsid w:val="0080021C"/>
    <w:rsid w:val="00803C9F"/>
    <w:rsid w:val="008048C7"/>
    <w:rsid w:val="008062E7"/>
    <w:rsid w:val="00806A0F"/>
    <w:rsid w:val="00816781"/>
    <w:rsid w:val="00817F17"/>
    <w:rsid w:val="00823965"/>
    <w:rsid w:val="008258FE"/>
    <w:rsid w:val="00826380"/>
    <w:rsid w:val="00830B87"/>
    <w:rsid w:val="00836A24"/>
    <w:rsid w:val="00837991"/>
    <w:rsid w:val="0085298D"/>
    <w:rsid w:val="00867FEE"/>
    <w:rsid w:val="008701AD"/>
    <w:rsid w:val="00871CAC"/>
    <w:rsid w:val="00872B3B"/>
    <w:rsid w:val="008776AC"/>
    <w:rsid w:val="00884E88"/>
    <w:rsid w:val="00886CEF"/>
    <w:rsid w:val="008916C2"/>
    <w:rsid w:val="00895490"/>
    <w:rsid w:val="00895D12"/>
    <w:rsid w:val="008A1AAD"/>
    <w:rsid w:val="008A79C5"/>
    <w:rsid w:val="008B7018"/>
    <w:rsid w:val="008C7124"/>
    <w:rsid w:val="008D28DA"/>
    <w:rsid w:val="008E4849"/>
    <w:rsid w:val="008E75EC"/>
    <w:rsid w:val="008F152E"/>
    <w:rsid w:val="008F75EE"/>
    <w:rsid w:val="00913AFB"/>
    <w:rsid w:val="00917797"/>
    <w:rsid w:val="00935898"/>
    <w:rsid w:val="00936985"/>
    <w:rsid w:val="00936E4B"/>
    <w:rsid w:val="00941FE7"/>
    <w:rsid w:val="009452DF"/>
    <w:rsid w:val="009507C2"/>
    <w:rsid w:val="00951DBF"/>
    <w:rsid w:val="00952DB5"/>
    <w:rsid w:val="00955A72"/>
    <w:rsid w:val="00956010"/>
    <w:rsid w:val="009600DE"/>
    <w:rsid w:val="00960F67"/>
    <w:rsid w:val="0096262A"/>
    <w:rsid w:val="009630DE"/>
    <w:rsid w:val="00966A59"/>
    <w:rsid w:val="0097065F"/>
    <w:rsid w:val="00971AEC"/>
    <w:rsid w:val="00977455"/>
    <w:rsid w:val="00980641"/>
    <w:rsid w:val="009850D1"/>
    <w:rsid w:val="00992C86"/>
    <w:rsid w:val="009935C7"/>
    <w:rsid w:val="009963E9"/>
    <w:rsid w:val="009A2CDC"/>
    <w:rsid w:val="009A3386"/>
    <w:rsid w:val="009B104F"/>
    <w:rsid w:val="009B13EE"/>
    <w:rsid w:val="009B4FFA"/>
    <w:rsid w:val="009B78D6"/>
    <w:rsid w:val="009B7CE7"/>
    <w:rsid w:val="009C577E"/>
    <w:rsid w:val="009C5B4E"/>
    <w:rsid w:val="009C7705"/>
    <w:rsid w:val="009C7970"/>
    <w:rsid w:val="009C7A5E"/>
    <w:rsid w:val="009D3699"/>
    <w:rsid w:val="009D4883"/>
    <w:rsid w:val="009D7405"/>
    <w:rsid w:val="009E019B"/>
    <w:rsid w:val="009E586E"/>
    <w:rsid w:val="009E7B4B"/>
    <w:rsid w:val="009F6A07"/>
    <w:rsid w:val="00A04D2D"/>
    <w:rsid w:val="00A06E56"/>
    <w:rsid w:val="00A1777F"/>
    <w:rsid w:val="00A24212"/>
    <w:rsid w:val="00A244F6"/>
    <w:rsid w:val="00A30B94"/>
    <w:rsid w:val="00A371BA"/>
    <w:rsid w:val="00A4033F"/>
    <w:rsid w:val="00A45453"/>
    <w:rsid w:val="00A55DC5"/>
    <w:rsid w:val="00A55F85"/>
    <w:rsid w:val="00A61AA6"/>
    <w:rsid w:val="00A82C97"/>
    <w:rsid w:val="00A92BC5"/>
    <w:rsid w:val="00AA58FB"/>
    <w:rsid w:val="00AA7A8A"/>
    <w:rsid w:val="00AB22A0"/>
    <w:rsid w:val="00AB5344"/>
    <w:rsid w:val="00AB5799"/>
    <w:rsid w:val="00AC19AB"/>
    <w:rsid w:val="00AC2975"/>
    <w:rsid w:val="00AC66AF"/>
    <w:rsid w:val="00AC7A09"/>
    <w:rsid w:val="00AD196B"/>
    <w:rsid w:val="00AD2672"/>
    <w:rsid w:val="00AD5380"/>
    <w:rsid w:val="00AD75D7"/>
    <w:rsid w:val="00AE7FB5"/>
    <w:rsid w:val="00B01057"/>
    <w:rsid w:val="00B131E9"/>
    <w:rsid w:val="00B175B3"/>
    <w:rsid w:val="00B2004D"/>
    <w:rsid w:val="00B35D1F"/>
    <w:rsid w:val="00B377BD"/>
    <w:rsid w:val="00B4322D"/>
    <w:rsid w:val="00B435F8"/>
    <w:rsid w:val="00B53E69"/>
    <w:rsid w:val="00B607E3"/>
    <w:rsid w:val="00B65587"/>
    <w:rsid w:val="00B65E12"/>
    <w:rsid w:val="00B6656C"/>
    <w:rsid w:val="00B81D0D"/>
    <w:rsid w:val="00B8561D"/>
    <w:rsid w:val="00B94189"/>
    <w:rsid w:val="00B94D7C"/>
    <w:rsid w:val="00BB5754"/>
    <w:rsid w:val="00BB736B"/>
    <w:rsid w:val="00BC1D71"/>
    <w:rsid w:val="00BC41BB"/>
    <w:rsid w:val="00BC667C"/>
    <w:rsid w:val="00BD7DB8"/>
    <w:rsid w:val="00BF08AA"/>
    <w:rsid w:val="00C01669"/>
    <w:rsid w:val="00C06842"/>
    <w:rsid w:val="00C25FB8"/>
    <w:rsid w:val="00C634F5"/>
    <w:rsid w:val="00C66FAA"/>
    <w:rsid w:val="00C70B52"/>
    <w:rsid w:val="00C741F9"/>
    <w:rsid w:val="00C8458E"/>
    <w:rsid w:val="00C92075"/>
    <w:rsid w:val="00C935E6"/>
    <w:rsid w:val="00C95E92"/>
    <w:rsid w:val="00C964DF"/>
    <w:rsid w:val="00CA14FC"/>
    <w:rsid w:val="00CA648A"/>
    <w:rsid w:val="00CB4790"/>
    <w:rsid w:val="00CB5F29"/>
    <w:rsid w:val="00CC2FB2"/>
    <w:rsid w:val="00CD5020"/>
    <w:rsid w:val="00CD7107"/>
    <w:rsid w:val="00CD7A15"/>
    <w:rsid w:val="00D0230A"/>
    <w:rsid w:val="00D063AF"/>
    <w:rsid w:val="00D1216F"/>
    <w:rsid w:val="00D21ACB"/>
    <w:rsid w:val="00D31DDF"/>
    <w:rsid w:val="00D37D0F"/>
    <w:rsid w:val="00D47141"/>
    <w:rsid w:val="00D51F4F"/>
    <w:rsid w:val="00D53F18"/>
    <w:rsid w:val="00D5796C"/>
    <w:rsid w:val="00D60FF1"/>
    <w:rsid w:val="00D75F27"/>
    <w:rsid w:val="00D77167"/>
    <w:rsid w:val="00D81E53"/>
    <w:rsid w:val="00D82316"/>
    <w:rsid w:val="00D82357"/>
    <w:rsid w:val="00D82968"/>
    <w:rsid w:val="00D86AA8"/>
    <w:rsid w:val="00D87464"/>
    <w:rsid w:val="00D904B1"/>
    <w:rsid w:val="00DA2653"/>
    <w:rsid w:val="00DA32E8"/>
    <w:rsid w:val="00DB01F4"/>
    <w:rsid w:val="00DB1B77"/>
    <w:rsid w:val="00DB2140"/>
    <w:rsid w:val="00DC3934"/>
    <w:rsid w:val="00DD53E8"/>
    <w:rsid w:val="00DD72FD"/>
    <w:rsid w:val="00DE5B2E"/>
    <w:rsid w:val="00DE6610"/>
    <w:rsid w:val="00DF07BA"/>
    <w:rsid w:val="00DF2291"/>
    <w:rsid w:val="00DF69E3"/>
    <w:rsid w:val="00E0117E"/>
    <w:rsid w:val="00E0519B"/>
    <w:rsid w:val="00E10AC0"/>
    <w:rsid w:val="00E16949"/>
    <w:rsid w:val="00E169F7"/>
    <w:rsid w:val="00E23DF9"/>
    <w:rsid w:val="00E24403"/>
    <w:rsid w:val="00E35F36"/>
    <w:rsid w:val="00E40092"/>
    <w:rsid w:val="00E40C5A"/>
    <w:rsid w:val="00E43C7A"/>
    <w:rsid w:val="00E555F5"/>
    <w:rsid w:val="00E56D00"/>
    <w:rsid w:val="00E65622"/>
    <w:rsid w:val="00E77364"/>
    <w:rsid w:val="00E804EF"/>
    <w:rsid w:val="00E82A29"/>
    <w:rsid w:val="00E90B62"/>
    <w:rsid w:val="00E926FD"/>
    <w:rsid w:val="00EA3367"/>
    <w:rsid w:val="00EB144D"/>
    <w:rsid w:val="00EB6668"/>
    <w:rsid w:val="00EC4286"/>
    <w:rsid w:val="00EC4572"/>
    <w:rsid w:val="00EE0849"/>
    <w:rsid w:val="00EE3D25"/>
    <w:rsid w:val="00EF1F94"/>
    <w:rsid w:val="00EF2B1C"/>
    <w:rsid w:val="00EF2DCF"/>
    <w:rsid w:val="00EF6599"/>
    <w:rsid w:val="00F02A00"/>
    <w:rsid w:val="00F046AE"/>
    <w:rsid w:val="00F05143"/>
    <w:rsid w:val="00F0682A"/>
    <w:rsid w:val="00F1284B"/>
    <w:rsid w:val="00F13A49"/>
    <w:rsid w:val="00F1530B"/>
    <w:rsid w:val="00F20D38"/>
    <w:rsid w:val="00F330CF"/>
    <w:rsid w:val="00F37256"/>
    <w:rsid w:val="00F414D0"/>
    <w:rsid w:val="00F426F2"/>
    <w:rsid w:val="00F5088D"/>
    <w:rsid w:val="00F57999"/>
    <w:rsid w:val="00F60AC9"/>
    <w:rsid w:val="00F65384"/>
    <w:rsid w:val="00F66945"/>
    <w:rsid w:val="00F67ED8"/>
    <w:rsid w:val="00F71378"/>
    <w:rsid w:val="00F71A95"/>
    <w:rsid w:val="00F902E6"/>
    <w:rsid w:val="00F907CD"/>
    <w:rsid w:val="00F97408"/>
    <w:rsid w:val="00FA1B2B"/>
    <w:rsid w:val="00FB1E96"/>
    <w:rsid w:val="00FB5D6D"/>
    <w:rsid w:val="00FB7BC7"/>
    <w:rsid w:val="00FC1C27"/>
    <w:rsid w:val="00FC28B3"/>
    <w:rsid w:val="00FD5FB3"/>
    <w:rsid w:val="00FD6D11"/>
    <w:rsid w:val="00FE4D22"/>
    <w:rsid w:val="00FF12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D9C9C4A"/>
  <w15:docId w15:val="{A0DD1562-F094-4D49-A862-21C841DD9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ard">
    <w:name w:val="Normal"/>
    <w:qFormat/>
    <w:rsid w:val="00E56D00"/>
    <w:rPr>
      <w:lang w:eastAsia="de-DE"/>
    </w:rPr>
  </w:style>
  <w:style w:type="paragraph" w:styleId="Kop1">
    <w:name w:val="heading 1"/>
    <w:basedOn w:val="Standaard"/>
    <w:next w:val="Standaard"/>
    <w:qFormat/>
    <w:pPr>
      <w:keepNext/>
      <w:numPr>
        <w:numId w:val="1"/>
      </w:numPr>
      <w:tabs>
        <w:tab w:val="num" w:pos="432"/>
      </w:tabs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Kop2">
    <w:name w:val="heading 2"/>
    <w:basedOn w:val="Standaard"/>
    <w:next w:val="Standaard"/>
    <w:qFormat/>
    <w:pPr>
      <w:keepNext/>
      <w:numPr>
        <w:ilvl w:val="1"/>
        <w:numId w:val="1"/>
      </w:numPr>
      <w:tabs>
        <w:tab w:val="num" w:pos="576"/>
      </w:tabs>
      <w:spacing w:before="240" w:after="60"/>
      <w:outlineLvl w:val="1"/>
    </w:pPr>
    <w:rPr>
      <w:rFonts w:ascii="Arial" w:hAnsi="Arial"/>
      <w:i/>
      <w:sz w:val="24"/>
    </w:rPr>
  </w:style>
  <w:style w:type="paragraph" w:styleId="Kop3">
    <w:name w:val="heading 3"/>
    <w:basedOn w:val="Standaard"/>
    <w:next w:val="Standaard"/>
    <w:qFormat/>
    <w:pPr>
      <w:keepNext/>
      <w:numPr>
        <w:ilvl w:val="2"/>
        <w:numId w:val="1"/>
      </w:numPr>
      <w:tabs>
        <w:tab w:val="num" w:pos="720"/>
      </w:tabs>
      <w:spacing w:before="240" w:after="60"/>
      <w:outlineLvl w:val="2"/>
    </w:pPr>
    <w:rPr>
      <w:rFonts w:ascii="Arial" w:hAnsi="Arial"/>
      <w:sz w:val="24"/>
    </w:rPr>
  </w:style>
  <w:style w:type="paragraph" w:styleId="Kop4">
    <w:name w:val="heading 4"/>
    <w:basedOn w:val="Standaard"/>
    <w:next w:val="Standaard"/>
    <w:qFormat/>
    <w:pPr>
      <w:keepNext/>
      <w:numPr>
        <w:ilvl w:val="3"/>
        <w:numId w:val="1"/>
      </w:numPr>
      <w:tabs>
        <w:tab w:val="num" w:pos="864"/>
      </w:tabs>
      <w:spacing w:before="240" w:after="60"/>
      <w:outlineLvl w:val="3"/>
    </w:pPr>
    <w:rPr>
      <w:rFonts w:ascii="Arial" w:hAnsi="Arial"/>
      <w:b/>
      <w:sz w:val="24"/>
    </w:rPr>
  </w:style>
  <w:style w:type="paragraph" w:styleId="Kop5">
    <w:name w:val="heading 5"/>
    <w:basedOn w:val="Standaard"/>
    <w:next w:val="Standaard"/>
    <w:qFormat/>
    <w:pPr>
      <w:numPr>
        <w:ilvl w:val="4"/>
        <w:numId w:val="1"/>
      </w:numPr>
      <w:tabs>
        <w:tab w:val="num" w:pos="1008"/>
      </w:tabs>
      <w:spacing w:before="240" w:after="60"/>
      <w:outlineLvl w:val="4"/>
    </w:pPr>
    <w:rPr>
      <w:sz w:val="22"/>
    </w:rPr>
  </w:style>
  <w:style w:type="paragraph" w:styleId="Kop6">
    <w:name w:val="heading 6"/>
    <w:basedOn w:val="Standaard"/>
    <w:next w:val="Standaard"/>
    <w:qFormat/>
    <w:pPr>
      <w:numPr>
        <w:ilvl w:val="5"/>
        <w:numId w:val="1"/>
      </w:numPr>
      <w:tabs>
        <w:tab w:val="num" w:pos="1152"/>
      </w:tabs>
      <w:spacing w:before="240" w:after="60"/>
      <w:outlineLvl w:val="5"/>
    </w:pPr>
    <w:rPr>
      <w:i/>
      <w:sz w:val="22"/>
    </w:rPr>
  </w:style>
  <w:style w:type="paragraph" w:styleId="Kop7">
    <w:name w:val="heading 7"/>
    <w:basedOn w:val="Standaard"/>
    <w:next w:val="Standaard"/>
    <w:qFormat/>
    <w:pPr>
      <w:numPr>
        <w:ilvl w:val="6"/>
        <w:numId w:val="1"/>
      </w:numPr>
      <w:tabs>
        <w:tab w:val="num" w:pos="1296"/>
      </w:tabs>
      <w:spacing w:before="240" w:after="60"/>
      <w:outlineLvl w:val="6"/>
    </w:pPr>
    <w:rPr>
      <w:rFonts w:ascii="Arial" w:hAnsi="Arial"/>
    </w:rPr>
  </w:style>
  <w:style w:type="paragraph" w:styleId="Kop8">
    <w:name w:val="heading 8"/>
    <w:basedOn w:val="Standaard"/>
    <w:next w:val="Standaard"/>
    <w:qFormat/>
    <w:pPr>
      <w:numPr>
        <w:ilvl w:val="7"/>
        <w:numId w:val="1"/>
      </w:numPr>
      <w:tabs>
        <w:tab w:val="num" w:pos="1440"/>
      </w:tabs>
      <w:spacing w:before="240" w:after="60"/>
      <w:outlineLvl w:val="7"/>
    </w:pPr>
    <w:rPr>
      <w:rFonts w:ascii="Arial" w:hAnsi="Arial"/>
      <w:i/>
    </w:rPr>
  </w:style>
  <w:style w:type="paragraph" w:styleId="Kop9">
    <w:name w:val="heading 9"/>
    <w:basedOn w:val="Standaard"/>
    <w:next w:val="Standaard"/>
    <w:qFormat/>
    <w:pPr>
      <w:numPr>
        <w:ilvl w:val="8"/>
        <w:numId w:val="1"/>
      </w:numPr>
      <w:tabs>
        <w:tab w:val="num" w:pos="1584"/>
      </w:tabs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customStyle="1" w:styleId="BodyText21">
    <w:name w:val="Body Text 21"/>
    <w:basedOn w:val="Standaard"/>
    <w:pPr>
      <w:jc w:val="both"/>
    </w:pPr>
    <w:rPr>
      <w:sz w:val="24"/>
    </w:rPr>
  </w:style>
  <w:style w:type="paragraph" w:styleId="Plattetekst">
    <w:name w:val="Body Text"/>
    <w:basedOn w:val="Standaard"/>
    <w:rPr>
      <w:b/>
      <w:sz w:val="24"/>
    </w:rPr>
  </w:style>
  <w:style w:type="paragraph" w:customStyle="1" w:styleId="BodyTextIndent21">
    <w:name w:val="Body Text Indent 21"/>
    <w:basedOn w:val="Standaard"/>
    <w:pPr>
      <w:ind w:left="426" w:hanging="426"/>
      <w:jc w:val="both"/>
    </w:pPr>
    <w:rPr>
      <w:sz w:val="24"/>
    </w:rPr>
  </w:style>
  <w:style w:type="paragraph" w:customStyle="1" w:styleId="BodyText31">
    <w:name w:val="Body Text 31"/>
    <w:basedOn w:val="Standaard"/>
    <w:pPr>
      <w:spacing w:line="360" w:lineRule="auto"/>
    </w:pPr>
    <w:rPr>
      <w:sz w:val="24"/>
    </w:rPr>
  </w:style>
  <w:style w:type="character" w:styleId="Verwijzingopmerking">
    <w:name w:val="annotation reference"/>
    <w:basedOn w:val="Standaardalinea-lettertype"/>
    <w:semiHidden/>
    <w:rPr>
      <w:sz w:val="16"/>
    </w:rPr>
  </w:style>
  <w:style w:type="paragraph" w:styleId="Tekstopmerking">
    <w:name w:val="annotation text"/>
    <w:basedOn w:val="Standaard"/>
    <w:link w:val="TekstopmerkingChar"/>
    <w:semiHidden/>
  </w:style>
  <w:style w:type="paragraph" w:styleId="Voettekst">
    <w:name w:val="footer"/>
    <w:basedOn w:val="Standaard"/>
    <w:link w:val="VoettekstChar"/>
    <w:uiPriority w:val="99"/>
    <w:pPr>
      <w:tabs>
        <w:tab w:val="center" w:pos="4536"/>
        <w:tab w:val="right" w:pos="9072"/>
      </w:tabs>
    </w:pPr>
  </w:style>
  <w:style w:type="character" w:styleId="Paginanummer">
    <w:name w:val="page number"/>
    <w:basedOn w:val="Standaardalinea-lettertype"/>
  </w:style>
  <w:style w:type="character" w:styleId="Hyperlink">
    <w:name w:val="Hyperlink"/>
    <w:basedOn w:val="Standaardalinea-lettertype"/>
    <w:rPr>
      <w:color w:val="0000FF"/>
      <w:u w:val="single"/>
    </w:rPr>
  </w:style>
  <w:style w:type="paragraph" w:customStyle="1" w:styleId="Salutation1">
    <w:name w:val="Salutation1"/>
    <w:basedOn w:val="Standaard"/>
    <w:next w:val="Standaard"/>
  </w:style>
  <w:style w:type="paragraph" w:customStyle="1" w:styleId="Bezugszeichentext">
    <w:name w:val="Bezugszeichentext"/>
    <w:basedOn w:val="Standaard"/>
  </w:style>
  <w:style w:type="paragraph" w:styleId="Koptekst">
    <w:name w:val="header"/>
    <w:basedOn w:val="Standaard"/>
    <w:pPr>
      <w:tabs>
        <w:tab w:val="center" w:pos="4536"/>
        <w:tab w:val="right" w:pos="9072"/>
      </w:tabs>
    </w:pPr>
  </w:style>
  <w:style w:type="paragraph" w:styleId="Ballontekst">
    <w:name w:val="Balloon Text"/>
    <w:basedOn w:val="Standaard"/>
    <w:semiHidden/>
    <w:rsid w:val="0045256A"/>
    <w:rPr>
      <w:rFonts w:ascii="Tahoma" w:hAnsi="Tahoma" w:cs="Tahoma"/>
      <w:sz w:val="16"/>
      <w:szCs w:val="16"/>
    </w:rPr>
  </w:style>
  <w:style w:type="paragraph" w:styleId="Lijstalinea">
    <w:name w:val="List Paragraph"/>
    <w:basedOn w:val="Standaard"/>
    <w:uiPriority w:val="34"/>
    <w:qFormat/>
    <w:rsid w:val="00152755"/>
    <w:pPr>
      <w:ind w:left="720"/>
      <w:contextualSpacing/>
    </w:pPr>
  </w:style>
  <w:style w:type="paragraph" w:styleId="Onderwerpvanopmerking">
    <w:name w:val="annotation subject"/>
    <w:basedOn w:val="Tekstopmerking"/>
    <w:next w:val="Tekstopmerking"/>
    <w:link w:val="OnderwerpvanopmerkingChar"/>
    <w:semiHidden/>
    <w:unhideWhenUsed/>
    <w:rsid w:val="001568B8"/>
    <w:rPr>
      <w:b/>
      <w:bCs/>
    </w:rPr>
  </w:style>
  <w:style w:type="character" w:customStyle="1" w:styleId="TekstopmerkingChar">
    <w:name w:val="Tekst opmerking Char"/>
    <w:basedOn w:val="Standaardalinea-lettertype"/>
    <w:link w:val="Tekstopmerking"/>
    <w:semiHidden/>
    <w:rsid w:val="001568B8"/>
    <w:rPr>
      <w:lang w:eastAsia="de-DE"/>
    </w:rPr>
  </w:style>
  <w:style w:type="character" w:customStyle="1" w:styleId="OnderwerpvanopmerkingChar">
    <w:name w:val="Onderwerp van opmerking Char"/>
    <w:basedOn w:val="TekstopmerkingChar"/>
    <w:link w:val="Onderwerpvanopmerking"/>
    <w:semiHidden/>
    <w:rsid w:val="001568B8"/>
    <w:rPr>
      <w:b/>
      <w:bCs/>
      <w:lang w:eastAsia="de-DE"/>
    </w:rPr>
  </w:style>
  <w:style w:type="table" w:styleId="Tabelraster">
    <w:name w:val="Table Grid"/>
    <w:basedOn w:val="Standaardtabel"/>
    <w:rsid w:val="004A32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vantijdelijkeaanduiding">
    <w:name w:val="Placeholder Text"/>
    <w:basedOn w:val="Standaardalinea-lettertype"/>
    <w:uiPriority w:val="99"/>
    <w:semiHidden/>
    <w:rsid w:val="00E23DF9"/>
    <w:rPr>
      <w:color w:val="808080"/>
    </w:rPr>
  </w:style>
  <w:style w:type="character" w:customStyle="1" w:styleId="VoettekstChar">
    <w:name w:val="Voettekst Char"/>
    <w:basedOn w:val="Standaardalinea-lettertype"/>
    <w:link w:val="Voettekst"/>
    <w:uiPriority w:val="99"/>
    <w:rsid w:val="000A7F07"/>
    <w:rPr>
      <w:lang w:eastAsia="de-D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0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2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8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0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9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3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6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3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92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36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74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8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416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86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8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341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7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76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39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4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261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809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4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188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02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61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7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54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04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37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6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57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463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08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6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77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036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0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32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7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21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02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82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4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0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8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8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1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17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4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3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01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3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1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4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06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5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9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7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6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626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4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06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3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0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49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07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sv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59D4D4F3C1098439A2F05399B6A8F4A" ma:contentTypeVersion="7" ma:contentTypeDescription="Create a new document." ma:contentTypeScope="" ma:versionID="0fae91efcca1e7d01f3a9f345ed0c89b">
  <xsd:schema xmlns:xsd="http://www.w3.org/2001/XMLSchema" xmlns:xs="http://www.w3.org/2001/XMLSchema" xmlns:p="http://schemas.microsoft.com/office/2006/metadata/properties" xmlns:ns3="fd94e285-daa2-4f14-b9b6-a326c49f5f97" xmlns:ns4="4151b800-91a3-4eca-a757-4a984cb1b9d6" targetNamespace="http://schemas.microsoft.com/office/2006/metadata/properties" ma:root="true" ma:fieldsID="954518473fe2cf723e309c8104a9b7c7" ns3:_="" ns4:_="">
    <xsd:import namespace="fd94e285-daa2-4f14-b9b6-a326c49f5f97"/>
    <xsd:import namespace="4151b800-91a3-4eca-a757-4a984cb1b9d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d94e285-daa2-4f14-b9b6-a326c49f5f9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151b800-91a3-4eca-a757-4a984cb1b9d6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3235D9E-C2F5-454B-BB6A-F3C97E73938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FE41AFF-89A0-48DE-B466-9C42D1D0DFF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d94e285-daa2-4f14-b9b6-a326c49f5f97"/>
    <ds:schemaRef ds:uri="4151b800-91a3-4eca-a757-4a984cb1b9d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897BE9D-0691-4964-B75B-B97A1250C10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81EA257-BB91-498B-91D1-92A9A52C9CB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0</Pages>
  <Words>2196</Words>
  <Characters>12520</Characters>
  <Application>Microsoft Office Word</Application>
  <DocSecurity>2</DocSecurity>
  <Lines>104</Lines>
  <Paragraphs>29</Paragraphs>
  <ScaleCrop>false</ScaleCrop>
  <HeadingPairs>
    <vt:vector size="6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3" baseType="lpstr">
      <vt:lpstr>1</vt:lpstr>
      <vt:lpstr>1</vt:lpstr>
      <vt:lpstr>1</vt:lpstr>
    </vt:vector>
  </TitlesOfParts>
  <Company>Psychiatrische Uniklinik, Freiburg</Company>
  <LinksUpToDate>false</LinksUpToDate>
  <CharactersWithSpaces>146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creator>Administrator</dc:creator>
  <dc:description>Überarbeitung aufgrund der Vorschläge von Mark Swinton, England</dc:description>
  <cp:lastModifiedBy>Britte van Tiem</cp:lastModifiedBy>
  <cp:revision>7</cp:revision>
  <cp:lastPrinted>2007-06-29T23:02:00Z</cp:lastPrinted>
  <dcterms:created xsi:type="dcterms:W3CDTF">2022-04-10T18:43:00Z</dcterms:created>
  <dcterms:modified xsi:type="dcterms:W3CDTF">2022-04-26T14:09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E59D4D4F3C1098439A2F05399B6A8F4A</vt:lpwstr>
  </property>
</Properties>
</file>